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E07B" w14:textId="4A5F7994" w:rsidR="00B44E07" w:rsidRDefault="00C805C2" w:rsidP="00E25A3C">
      <w:pPr>
        <w:spacing w:after="0" w:line="36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4144" behindDoc="1" locked="0" layoutInCell="1" allowOverlap="1" wp14:anchorId="0429AEE4" wp14:editId="35E5FC8E">
            <wp:simplePos x="0" y="0"/>
            <wp:positionH relativeFrom="column">
              <wp:posOffset>62483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E25A3C">
        <w:rPr>
          <w:rFonts w:cs="Arial"/>
          <w:b/>
          <w:noProof/>
          <w:color w:val="595959" w:themeColor="text1" w:themeTint="A6"/>
          <w:sz w:val="48"/>
          <w:szCs w:val="32"/>
        </w:rPr>
        <w:t>SWOT ANALYSIS TEMPLATE</w:t>
      </w:r>
      <w:r w:rsidR="00A86120">
        <w:rPr>
          <w:rFonts w:cs="Arial"/>
          <w:b/>
          <w:noProof/>
          <w:color w:val="595959" w:themeColor="text1" w:themeTint="A6"/>
          <w:sz w:val="48"/>
          <w:szCs w:val="32"/>
        </w:rPr>
        <w:t xml:space="preserve"> </w:t>
      </w:r>
    </w:p>
    <w:bookmarkStart w:id="5" w:name="_Hlk536359931"/>
    <w:p w14:paraId="5115234C" w14:textId="46EC829A" w:rsidR="004F3950" w:rsidRPr="00E74A09" w:rsidRDefault="00E25A3C" w:rsidP="004F3950">
      <w:pPr>
        <w:spacing w:after="0" w:line="240" w:lineRule="auto"/>
        <w:rPr>
          <w:color w:val="595959" w:themeColor="text1" w:themeTint="A6"/>
          <w:sz w:val="32"/>
          <w:szCs w:val="32"/>
        </w:rPr>
        <w:sectPr w:rsidR="004F3950" w:rsidRPr="00E74A09" w:rsidSect="00A86120">
          <w:headerReference w:type="default" r:id="rId10"/>
          <w:pgSz w:w="15840" w:h="12240" w:orient="landscape"/>
          <w:pgMar w:top="504" w:right="576" w:bottom="576" w:left="621" w:header="0" w:footer="0" w:gutter="0"/>
          <w:cols w:space="720"/>
          <w:titlePg/>
          <w:docGrid w:linePitch="360"/>
        </w:sectPr>
      </w:pPr>
      <w:r>
        <w:rPr>
          <w:noProof/>
        </w:rPr>
        <mc:AlternateContent>
          <mc:Choice Requires="wpg">
            <w:drawing>
              <wp:anchor distT="0" distB="0" distL="114300" distR="114300" simplePos="0" relativeHeight="251727872" behindDoc="1" locked="0" layoutInCell="1" allowOverlap="1" wp14:anchorId="1CB0C082" wp14:editId="6FD46C3C">
                <wp:simplePos x="0" y="0"/>
                <wp:positionH relativeFrom="column">
                  <wp:posOffset>8630140</wp:posOffset>
                </wp:positionH>
                <wp:positionV relativeFrom="paragraph">
                  <wp:posOffset>157480</wp:posOffset>
                </wp:positionV>
                <wp:extent cx="528320" cy="528320"/>
                <wp:effectExtent l="0" t="0" r="5080" b="5080"/>
                <wp:wrapNone/>
                <wp:docPr id="78" name="Group 77">
                  <a:extLst xmlns:a="http://schemas.openxmlformats.org/drawingml/2006/main">
                    <a:ext uri="{FF2B5EF4-FFF2-40B4-BE49-F238E27FC236}">
                      <a16:creationId xmlns:a16="http://schemas.microsoft.com/office/drawing/2014/main" id="{F222021D-6823-415D-DF92-58E12F74BBCD}"/>
                    </a:ext>
                  </a:extLst>
                </wp:docPr>
                <wp:cNvGraphicFramePr/>
                <a:graphic xmlns:a="http://schemas.openxmlformats.org/drawingml/2006/main">
                  <a:graphicData uri="http://schemas.microsoft.com/office/word/2010/wordprocessingGroup">
                    <wpg:wgp>
                      <wpg:cNvGrpSpPr/>
                      <wpg:grpSpPr>
                        <a:xfrm>
                          <a:off x="0" y="0"/>
                          <a:ext cx="528320" cy="528320"/>
                          <a:chOff x="8901430" y="97155"/>
                          <a:chExt cx="663736" cy="666750"/>
                        </a:xfrm>
                        <a:solidFill>
                          <a:srgbClr val="C55A10"/>
                        </a:solidFill>
                      </wpg:grpSpPr>
                      <wps:wsp>
                        <wps:cNvPr id="488857357" name="Freeform 488857357">
                          <a:extLst>
                            <a:ext uri="{FF2B5EF4-FFF2-40B4-BE49-F238E27FC236}">
                              <a16:creationId xmlns:a16="http://schemas.microsoft.com/office/drawing/2014/main" id="{65D5027D-DDA5-2B70-4796-9F195B44A7FC}"/>
                            </a:ext>
                          </a:extLst>
                        </wps:cNvPr>
                        <wps:cNvSpPr/>
                        <wps:spPr>
                          <a:xfrm flipH="1">
                            <a:off x="8901430" y="97155"/>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7026117" name="Freeform 1567026117">
                          <a:extLst>
                            <a:ext uri="{FF2B5EF4-FFF2-40B4-BE49-F238E27FC236}">
                              <a16:creationId xmlns:a16="http://schemas.microsoft.com/office/drawing/2014/main" id="{2A0A7863-D550-D391-D45B-9134271A28AC}"/>
                            </a:ext>
                          </a:extLst>
                        </wps:cNvPr>
                        <wps:cNvSpPr/>
                        <wps:spPr>
                          <a:xfrm flipH="1">
                            <a:off x="9017177" y="97155"/>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7710294" name="Freeform 1687710294">
                          <a:extLst>
                            <a:ext uri="{FF2B5EF4-FFF2-40B4-BE49-F238E27FC236}">
                              <a16:creationId xmlns:a16="http://schemas.microsoft.com/office/drawing/2014/main" id="{E06C5B34-7828-BCAB-8958-C4B13A4306EF}"/>
                            </a:ext>
                          </a:extLst>
                        </wps:cNvPr>
                        <wps:cNvSpPr/>
                        <wps:spPr>
                          <a:xfrm flipH="1">
                            <a:off x="9225521" y="293925"/>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5365983" name="Freeform 1955365983">
                          <a:extLst>
                            <a:ext uri="{FF2B5EF4-FFF2-40B4-BE49-F238E27FC236}">
                              <a16:creationId xmlns:a16="http://schemas.microsoft.com/office/drawing/2014/main" id="{CAC924CF-09D7-201E-A26A-AA65599CCE4C}"/>
                            </a:ext>
                          </a:extLst>
                        </wps:cNvPr>
                        <wps:cNvSpPr/>
                        <wps:spPr>
                          <a:xfrm flipH="1">
                            <a:off x="9422291" y="455970"/>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9307427" name="Freeform 579307427">
                          <a:extLst>
                            <a:ext uri="{FF2B5EF4-FFF2-40B4-BE49-F238E27FC236}">
                              <a16:creationId xmlns:a16="http://schemas.microsoft.com/office/drawing/2014/main" id="{CF5AEF89-FEAF-0342-F657-7B71CA307060}"/>
                            </a:ext>
                          </a:extLst>
                        </wps:cNvPr>
                        <wps:cNvSpPr/>
                        <wps:spPr>
                          <a:xfrm flipH="1">
                            <a:off x="9248670" y="97155"/>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6534FE" id="Group 77" o:spid="_x0000_s1026" style="position:absolute;margin-left:679.55pt;margin-top:12.4pt;width:41.6pt;height:41.6pt;z-index:-251588608" coordorigin="89014,971" coordsize="6637,66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">
                <v:shape id="Freeform 488857357" o:spid="_x0000_s1027" style="position:absolute;left:89014;top:971;width:6572;height:6668;flip:x;visibility:visible;mso-wrap-style:square;v-text-anchor:middle" coordsize="657225,666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" path="m600075,609600l,609600r,57150l657225,666750,657225,,600075,r,609600xe" filled="f" stroked="f">
                  <v:stroke joinstyle="miter"/>
                  <v:path arrowok="t" o:connecttype="custom" o:connectlocs="600075,609600;0,609600;0,666750;657225,666750;657225,0;600075,0;600075,609600" o:connectangles="0,0,0,0,0,0,0"/>
                </v:shape>
                <v:shape id="Freeform 1567026117" o:spid="_x0000_s1028" style="position:absolute;left:90171;top:971;width:1429;height:5525;flip:x;visibility:visible;mso-wrap-style:square;v-text-anchor:middle" coordsize="142875,552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" path="m,l142875,r,552450l,552450,,xe" filled="f" stroked="f">
                  <v:stroke joinstyle="miter"/>
                  <v:path arrowok="t" o:connecttype="custom" o:connectlocs="0,0;142875,0;142875,552450;0,552450" o:connectangles="0,0,0,0"/>
                </v:shape>
                <v:shape id="Freeform 1687710294" o:spid="_x0000_s1029" style="position:absolute;left:92255;top:2939;width:1428;height:3619;flip:x;visibility:visible;mso-wrap-style:square;v-text-anchor:middle" coordsize="142875,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" path="m,l142875,r,361950l,361950,,xe" filled="f" stroked="f">
                  <v:stroke joinstyle="miter"/>
                  <v:path arrowok="t" o:connecttype="custom" o:connectlocs="0,0;142875,0;142875,361950;0,361950" o:connectangles="0,0,0,0"/>
                </v:shape>
                <v:shape id="Freeform 1955365983" o:spid="_x0000_s1030" style="position:absolute;left:94222;top:4559;width:1429;height:1905;flip:x;visibility:visible;mso-wrap-style:square;v-text-anchor:middle" coordsize="14287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" path="m,l142875,r,190500l,190500,,xe" filled="f" stroked="f">
                  <v:stroke joinstyle="miter"/>
                  <v:path arrowok="t" o:connecttype="custom" o:connectlocs="0,0;142875,0;142875,190500;0,190500" o:connectangles="0,0,0,0"/>
                </v:shape>
                <v:shape id="Freeform 579307427" o:spid="_x0000_s1031" style="position:absolute;left:92486;top:971;width:3087;height:3087;flip:x;visibility:visible;mso-wrap-style:square;v-text-anchor:middle" coordsize="308705,3087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&#13;&#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Pr>
          <w:noProof/>
        </w:rPr>
        <w:drawing>
          <wp:anchor distT="0" distB="0" distL="114300" distR="114300" simplePos="0" relativeHeight="251726848" behindDoc="1" locked="0" layoutInCell="1" allowOverlap="1" wp14:anchorId="13FA7C47" wp14:editId="7A5B29E1">
            <wp:simplePos x="0" y="0"/>
            <wp:positionH relativeFrom="column">
              <wp:posOffset>33928</wp:posOffset>
            </wp:positionH>
            <wp:positionV relativeFrom="paragraph">
              <wp:posOffset>68379</wp:posOffset>
            </wp:positionV>
            <wp:extent cx="704651" cy="704621"/>
            <wp:effectExtent l="0" t="0" r="0" b="0"/>
            <wp:wrapNone/>
            <wp:docPr id="77" name="Graphic 174" descr="Bar graph with upward trend with solid fill">
              <a:extLst xmlns:a="http://schemas.openxmlformats.org/drawingml/2006/main">
                <a:ext uri="{FF2B5EF4-FFF2-40B4-BE49-F238E27FC236}">
                  <a16:creationId xmlns:a16="http://schemas.microsoft.com/office/drawing/2014/main" id="{D26914E6-9CC6-7E2A-0F3F-D0737CE8C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174" descr="Bar graph with upward trend with solid fill">
                      <a:extLst>
                        <a:ext uri="{FF2B5EF4-FFF2-40B4-BE49-F238E27FC236}">
                          <a16:creationId xmlns:a16="http://schemas.microsoft.com/office/drawing/2014/main" id="{D26914E6-9CC6-7E2A-0F3F-D0737CE8C8F7}"/>
                        </a:ext>
                      </a:extLst>
                    </pic:cNvPr>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04651" cy="704621"/>
                    </a:xfrm>
                    <a:prstGeom prst="rect">
                      <a:avLst/>
                    </a:prstGeom>
                  </pic:spPr>
                </pic:pic>
              </a:graphicData>
            </a:graphic>
          </wp:anchor>
        </w:drawing>
      </w:r>
      <w:r>
        <w:rPr>
          <w:noProof/>
        </w:rPr>
        <w:drawing>
          <wp:anchor distT="0" distB="0" distL="114300" distR="114300" simplePos="0" relativeHeight="251728896" behindDoc="1" locked="0" layoutInCell="1" allowOverlap="1" wp14:anchorId="55C250E3" wp14:editId="6A055DBB">
            <wp:simplePos x="0" y="0"/>
            <wp:positionH relativeFrom="column">
              <wp:posOffset>67391</wp:posOffset>
            </wp:positionH>
            <wp:positionV relativeFrom="paragraph">
              <wp:posOffset>5621619</wp:posOffset>
            </wp:positionV>
            <wp:extent cx="704619" cy="704651"/>
            <wp:effectExtent l="0" t="0" r="0" b="0"/>
            <wp:wrapNone/>
            <wp:docPr id="79" name="Graphic 175" descr="Firecracker with solid fill">
              <a:extLst xmlns:a="http://schemas.openxmlformats.org/drawingml/2006/main">
                <a:ext uri="{FF2B5EF4-FFF2-40B4-BE49-F238E27FC236}">
                  <a16:creationId xmlns:a16="http://schemas.microsoft.com/office/drawing/2014/main" id="{055B5BE1-D8B1-19AF-A22A-C09AB2FB8D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raphic 175" descr="Firecracker with solid fill">
                      <a:extLst>
                        <a:ext uri="{FF2B5EF4-FFF2-40B4-BE49-F238E27FC236}">
                          <a16:creationId xmlns:a16="http://schemas.microsoft.com/office/drawing/2014/main" id="{055B5BE1-D8B1-19AF-A22A-C09AB2FB8DDE}"/>
                        </a:ext>
                      </a:extLst>
                    </pic:cNvPr>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704619" cy="704651"/>
                    </a:xfrm>
                    <a:prstGeom prst="rect">
                      <a:avLst/>
                    </a:prstGeom>
                  </pic:spPr>
                </pic:pic>
              </a:graphicData>
            </a:graphic>
          </wp:anchor>
        </w:drawing>
      </w:r>
      <w:r>
        <w:rPr>
          <w:noProof/>
        </w:rPr>
        <w:drawing>
          <wp:anchor distT="0" distB="0" distL="114300" distR="114300" simplePos="0" relativeHeight="251729920" behindDoc="1" locked="0" layoutInCell="1" allowOverlap="1" wp14:anchorId="53C5BDFF" wp14:editId="21D41BE7">
            <wp:simplePos x="0" y="0"/>
            <wp:positionH relativeFrom="column">
              <wp:posOffset>8496427</wp:posOffset>
            </wp:positionH>
            <wp:positionV relativeFrom="paragraph">
              <wp:posOffset>5554733</wp:posOffset>
            </wp:positionV>
            <wp:extent cx="704651" cy="704619"/>
            <wp:effectExtent l="0" t="0" r="0" b="0"/>
            <wp:wrapNone/>
            <wp:docPr id="80" name="Graphic 176" descr="Warning with solid fill">
              <a:extLst xmlns:a="http://schemas.openxmlformats.org/drawingml/2006/main">
                <a:ext uri="{FF2B5EF4-FFF2-40B4-BE49-F238E27FC236}">
                  <a16:creationId xmlns:a16="http://schemas.microsoft.com/office/drawing/2014/main" id="{776E8340-3E20-A59D-2830-D3A0C95136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phic 176" descr="Warning with solid fill">
                      <a:extLst>
                        <a:ext uri="{FF2B5EF4-FFF2-40B4-BE49-F238E27FC236}">
                          <a16:creationId xmlns:a16="http://schemas.microsoft.com/office/drawing/2014/main" id="{776E8340-3E20-A59D-2830-D3A0C95136D7}"/>
                        </a:ext>
                      </a:extLst>
                    </pic:cNvPr>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704651" cy="704619"/>
                    </a:xfrm>
                    <a:prstGeom prst="rect">
                      <a:avLst/>
                    </a:prstGeom>
                  </pic:spPr>
                </pic:pic>
              </a:graphicData>
            </a:graphic>
          </wp:anchor>
        </w:drawing>
      </w:r>
      <w:r>
        <w:rPr>
          <w:noProof/>
        </w:rPr>
        <mc:AlternateContent>
          <mc:Choice Requires="wpg">
            <w:drawing>
              <wp:anchor distT="0" distB="0" distL="114300" distR="114300" simplePos="0" relativeHeight="251719680" behindDoc="0" locked="0" layoutInCell="1" allowOverlap="1" wp14:anchorId="3D612FBF" wp14:editId="35B298AB">
                <wp:simplePos x="0" y="0"/>
                <wp:positionH relativeFrom="column">
                  <wp:posOffset>3368040</wp:posOffset>
                </wp:positionH>
                <wp:positionV relativeFrom="paragraph">
                  <wp:posOffset>1905000</wp:posOffset>
                </wp:positionV>
                <wp:extent cx="2560320" cy="2560320"/>
                <wp:effectExtent l="0" t="0" r="5080" b="5080"/>
                <wp:wrapNone/>
                <wp:docPr id="203" name="Group 202">
                  <a:extLst xmlns:a="http://schemas.openxmlformats.org/drawingml/2006/main">
                    <a:ext uri="{FF2B5EF4-FFF2-40B4-BE49-F238E27FC236}">
                      <a16:creationId xmlns:a16="http://schemas.microsoft.com/office/drawing/2014/main" id="{A42989EE-3678-BF0A-2089-E6CE498783AE}"/>
                    </a:ext>
                  </a:extLst>
                </wp:docPr>
                <wp:cNvGraphicFramePr/>
                <a:graphic xmlns:a="http://schemas.openxmlformats.org/drawingml/2006/main">
                  <a:graphicData uri="http://schemas.microsoft.com/office/word/2010/wordprocessingGroup">
                    <wpg:wgp>
                      <wpg:cNvGrpSpPr/>
                      <wpg:grpSpPr>
                        <a:xfrm>
                          <a:off x="0" y="0"/>
                          <a:ext cx="2560320" cy="2560320"/>
                          <a:chOff x="0" y="0"/>
                          <a:chExt cx="2560320" cy="2560320"/>
                        </a:xfrm>
                      </wpg:grpSpPr>
                      <wps:wsp>
                        <wps:cNvPr id="1116236363" name="Oval 1116236363">
                          <a:extLst>
                            <a:ext uri="{FF2B5EF4-FFF2-40B4-BE49-F238E27FC236}">
                              <a16:creationId xmlns:a16="http://schemas.microsoft.com/office/drawing/2014/main" id="{67DD1272-468B-8F47-B750-8FF2E6394DCB}"/>
                            </a:ext>
                          </a:extLst>
                        </wps:cNvPr>
                        <wps:cNvSpPr>
                          <a:spLocks noChangeAspect="1"/>
                        </wps:cNvSpPr>
                        <wps:spPr>
                          <a:xfrm>
                            <a:off x="0" y="0"/>
                            <a:ext cx="2560320" cy="2560320"/>
                          </a:xfrm>
                          <a:prstGeom prst="ellipse">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069128343" name="Group 2069128343">
                          <a:extLst>
                            <a:ext uri="{FF2B5EF4-FFF2-40B4-BE49-F238E27FC236}">
                              <a16:creationId xmlns:a16="http://schemas.microsoft.com/office/drawing/2014/main" id="{13A6F1C7-6847-E948-907B-8B9497361132}"/>
                            </a:ext>
                          </a:extLst>
                        </wpg:cNvPr>
                        <wpg:cNvGrpSpPr>
                          <a:grpSpLocks noChangeAspect="1"/>
                        </wpg:cNvGrpSpPr>
                        <wpg:grpSpPr>
                          <a:xfrm>
                            <a:off x="42616" y="48260"/>
                            <a:ext cx="2468880" cy="2468879"/>
                            <a:chOff x="42616" y="48260"/>
                            <a:chExt cx="2001202" cy="2001201"/>
                          </a:xfrm>
                          <a:effectLst/>
                        </wpg:grpSpPr>
                        <wpg:grpSp>
                          <wpg:cNvPr id="1656501997" name="Graphic 3">
                            <a:extLst>
                              <a:ext uri="{FF2B5EF4-FFF2-40B4-BE49-F238E27FC236}">
                                <a16:creationId xmlns:a16="http://schemas.microsoft.com/office/drawing/2014/main" id="{7B4D0D68-EA3C-E6A1-C638-CF6537B78823}"/>
                              </a:ext>
                            </a:extLst>
                          </wpg:cNvPr>
                          <wpg:cNvGrpSpPr/>
                          <wpg:grpSpPr>
                            <a:xfrm>
                              <a:off x="42616" y="48260"/>
                              <a:ext cx="2001202" cy="2001201"/>
                              <a:chOff x="42616" y="48260"/>
                              <a:chExt cx="2001202" cy="2001201"/>
                            </a:xfrm>
                            <a:solidFill>
                              <a:srgbClr val="000000"/>
                            </a:solidFill>
                          </wpg:grpSpPr>
                          <wps:wsp>
                            <wps:cNvPr id="1466955964" name="Freeform 1466955964">
                              <a:extLst>
                                <a:ext uri="{FF2B5EF4-FFF2-40B4-BE49-F238E27FC236}">
                                  <a16:creationId xmlns:a16="http://schemas.microsoft.com/office/drawing/2014/main" id="{B1802E42-849E-B385-1274-82E59B2431B4}"/>
                                </a:ext>
                              </a:extLst>
                            </wps:cNvPr>
                            <wps:cNvSpPr/>
                            <wps:spPr>
                              <a:xfrm>
                                <a:off x="42616" y="48260"/>
                                <a:ext cx="984884" cy="984884"/>
                              </a:xfrm>
                              <a:custGeom>
                                <a:avLst/>
                                <a:gdLst>
                                  <a:gd name="connsiteX0" fmla="*/ 261938 w 984884"/>
                                  <a:gd name="connsiteY0" fmla="*/ 984885 h 984884"/>
                                  <a:gd name="connsiteX1" fmla="*/ 984885 w 984884"/>
                                  <a:gd name="connsiteY1" fmla="*/ 261938 h 984884"/>
                                  <a:gd name="connsiteX2" fmla="*/ 984885 w 984884"/>
                                  <a:gd name="connsiteY2" fmla="*/ 0 h 984884"/>
                                  <a:gd name="connsiteX3" fmla="*/ 0 w 984884"/>
                                  <a:gd name="connsiteY3" fmla="*/ 984885 h 984884"/>
                                  <a:gd name="connsiteX4" fmla="*/ 261938 w 984884"/>
                                  <a:gd name="connsiteY4" fmla="*/ 984885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261938" y="984885"/>
                                    </a:moveTo>
                                    <a:cubicBezTo>
                                      <a:pt x="270510" y="589597"/>
                                      <a:pt x="589597" y="269558"/>
                                      <a:pt x="984885" y="261938"/>
                                    </a:cubicBezTo>
                                    <a:lnTo>
                                      <a:pt x="984885" y="0"/>
                                    </a:lnTo>
                                    <a:cubicBezTo>
                                      <a:pt x="444817" y="8572"/>
                                      <a:pt x="8572" y="444817"/>
                                      <a:pt x="0" y="984885"/>
                                    </a:cubicBezTo>
                                    <a:lnTo>
                                      <a:pt x="261938" y="984885"/>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1442764" name="Freeform 1121442764">
                              <a:extLst>
                                <a:ext uri="{FF2B5EF4-FFF2-40B4-BE49-F238E27FC236}">
                                  <a16:creationId xmlns:a16="http://schemas.microsoft.com/office/drawing/2014/main" id="{4F3B1031-5E96-8B12-966C-480AF6CDC9B7}"/>
                                </a:ext>
                              </a:extLst>
                            </wps:cNvPr>
                            <wps:cNvSpPr/>
                            <wps:spPr>
                              <a:xfrm>
                                <a:off x="42616" y="1064577"/>
                                <a:ext cx="984884" cy="984884"/>
                              </a:xfrm>
                              <a:custGeom>
                                <a:avLst/>
                                <a:gdLst>
                                  <a:gd name="connsiteX0" fmla="*/ 261938 w 984884"/>
                                  <a:gd name="connsiteY0" fmla="*/ 0 h 984884"/>
                                  <a:gd name="connsiteX1" fmla="*/ 0 w 984884"/>
                                  <a:gd name="connsiteY1" fmla="*/ 0 h 984884"/>
                                  <a:gd name="connsiteX2" fmla="*/ 984885 w 984884"/>
                                  <a:gd name="connsiteY2" fmla="*/ 984885 h 984884"/>
                                  <a:gd name="connsiteX3" fmla="*/ 984885 w 984884"/>
                                  <a:gd name="connsiteY3" fmla="*/ 722947 h 984884"/>
                                  <a:gd name="connsiteX4" fmla="*/ 261938 w 984884"/>
                                  <a:gd name="connsiteY4" fmla="*/ 0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261938" y="0"/>
                                    </a:moveTo>
                                    <a:lnTo>
                                      <a:pt x="0" y="0"/>
                                    </a:lnTo>
                                    <a:cubicBezTo>
                                      <a:pt x="8572" y="540067"/>
                                      <a:pt x="444817" y="976313"/>
                                      <a:pt x="984885" y="984885"/>
                                    </a:cubicBezTo>
                                    <a:lnTo>
                                      <a:pt x="984885" y="722947"/>
                                    </a:lnTo>
                                    <a:cubicBezTo>
                                      <a:pt x="589597" y="714375"/>
                                      <a:pt x="270510" y="395288"/>
                                      <a:pt x="261938" y="0"/>
                                    </a:cubicBezTo>
                                    <a:close/>
                                  </a:path>
                                </a:pathLst>
                              </a:custGeom>
                              <a:solidFill>
                                <a:srgbClr val="FF957E"/>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1571851" name="Freeform 1001571851">
                              <a:extLst>
                                <a:ext uri="{FF2B5EF4-FFF2-40B4-BE49-F238E27FC236}">
                                  <a16:creationId xmlns:a16="http://schemas.microsoft.com/office/drawing/2014/main" id="{11F7BB66-743C-1247-1371-F93F0F69DFD3}"/>
                                </a:ext>
                              </a:extLst>
                            </wps:cNvPr>
                            <wps:cNvSpPr/>
                            <wps:spPr>
                              <a:xfrm>
                                <a:off x="1058934" y="48260"/>
                                <a:ext cx="984884" cy="984884"/>
                              </a:xfrm>
                              <a:custGeom>
                                <a:avLst/>
                                <a:gdLst>
                                  <a:gd name="connsiteX0" fmla="*/ 722947 w 984884"/>
                                  <a:gd name="connsiteY0" fmla="*/ 984885 h 984884"/>
                                  <a:gd name="connsiteX1" fmla="*/ 984885 w 984884"/>
                                  <a:gd name="connsiteY1" fmla="*/ 984885 h 984884"/>
                                  <a:gd name="connsiteX2" fmla="*/ 0 w 984884"/>
                                  <a:gd name="connsiteY2" fmla="*/ 0 h 984884"/>
                                  <a:gd name="connsiteX3" fmla="*/ 0 w 984884"/>
                                  <a:gd name="connsiteY3" fmla="*/ 261938 h 984884"/>
                                  <a:gd name="connsiteX4" fmla="*/ 722947 w 984884"/>
                                  <a:gd name="connsiteY4" fmla="*/ 984885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722947" y="984885"/>
                                    </a:moveTo>
                                    <a:lnTo>
                                      <a:pt x="984885" y="984885"/>
                                    </a:lnTo>
                                    <a:cubicBezTo>
                                      <a:pt x="976313" y="444817"/>
                                      <a:pt x="540068" y="8572"/>
                                      <a:pt x="0" y="0"/>
                                    </a:cubicBezTo>
                                    <a:lnTo>
                                      <a:pt x="0" y="261938"/>
                                    </a:lnTo>
                                    <a:cubicBezTo>
                                      <a:pt x="395288" y="270510"/>
                                      <a:pt x="714375" y="589597"/>
                                      <a:pt x="722947" y="984885"/>
                                    </a:cubicBez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9236525" name="Freeform 1169236525">
                              <a:extLst>
                                <a:ext uri="{FF2B5EF4-FFF2-40B4-BE49-F238E27FC236}">
                                  <a16:creationId xmlns:a16="http://schemas.microsoft.com/office/drawing/2014/main" id="{FB5B1417-71CD-62E0-F9AD-5B8AB31B24CB}"/>
                                </a:ext>
                              </a:extLst>
                            </wps:cNvPr>
                            <wps:cNvSpPr/>
                            <wps:spPr>
                              <a:xfrm>
                                <a:off x="1058934" y="1063625"/>
                                <a:ext cx="984884" cy="984884"/>
                              </a:xfrm>
                              <a:custGeom>
                                <a:avLst/>
                                <a:gdLst>
                                  <a:gd name="connsiteX0" fmla="*/ 722947 w 984884"/>
                                  <a:gd name="connsiteY0" fmla="*/ 953 h 984884"/>
                                  <a:gd name="connsiteX1" fmla="*/ 0 w 984884"/>
                                  <a:gd name="connsiteY1" fmla="*/ 723900 h 984884"/>
                                  <a:gd name="connsiteX2" fmla="*/ 0 w 984884"/>
                                  <a:gd name="connsiteY2" fmla="*/ 984885 h 984884"/>
                                  <a:gd name="connsiteX3" fmla="*/ 984885 w 984884"/>
                                  <a:gd name="connsiteY3" fmla="*/ 0 h 984884"/>
                                  <a:gd name="connsiteX4" fmla="*/ 722947 w 984884"/>
                                  <a:gd name="connsiteY4" fmla="*/ 0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722947" y="953"/>
                                    </a:moveTo>
                                    <a:cubicBezTo>
                                      <a:pt x="714375" y="396240"/>
                                      <a:pt x="395288" y="716280"/>
                                      <a:pt x="0" y="723900"/>
                                    </a:cubicBezTo>
                                    <a:lnTo>
                                      <a:pt x="0" y="984885"/>
                                    </a:lnTo>
                                    <a:cubicBezTo>
                                      <a:pt x="540068" y="976313"/>
                                      <a:pt x="976313" y="540067"/>
                                      <a:pt x="984885" y="0"/>
                                    </a:cubicBezTo>
                                    <a:lnTo>
                                      <a:pt x="722947" y="0"/>
                                    </a:lnTo>
                                    <a:close/>
                                  </a:path>
                                </a:pathLst>
                              </a:custGeom>
                              <a:solidFill>
                                <a:schemeClr val="accent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99547728" name="Graphic 3">
                            <a:extLst>
                              <a:ext uri="{FF2B5EF4-FFF2-40B4-BE49-F238E27FC236}">
                                <a16:creationId xmlns:a16="http://schemas.microsoft.com/office/drawing/2014/main" id="{B94B6CA9-4510-A29B-2B54-C41C3FB4A567}"/>
                              </a:ext>
                            </a:extLst>
                          </wpg:cNvPr>
                          <wpg:cNvGrpSpPr/>
                          <wpg:grpSpPr>
                            <a:xfrm>
                              <a:off x="178463" y="195685"/>
                              <a:ext cx="602723" cy="617455"/>
                              <a:chOff x="178463" y="195685"/>
                              <a:chExt cx="602723" cy="617455"/>
                            </a:xfrm>
                            <a:solidFill>
                              <a:srgbClr val="FFFFFF"/>
                            </a:solidFill>
                          </wpg:grpSpPr>
                          <wps:wsp>
                            <wps:cNvPr id="1939673536" name="Freeform 1939673536">
                              <a:extLst>
                                <a:ext uri="{FF2B5EF4-FFF2-40B4-BE49-F238E27FC236}">
                                  <a16:creationId xmlns:a16="http://schemas.microsoft.com/office/drawing/2014/main" id="{5B3875A6-DF35-6491-083B-FB9DE04311D5}"/>
                                </a:ext>
                              </a:extLst>
                            </wps:cNvPr>
                            <wps:cNvSpPr/>
                            <wps:spPr>
                              <a:xfrm>
                                <a:off x="178463" y="726998"/>
                                <a:ext cx="111795" cy="86142"/>
                              </a:xfrm>
                              <a:custGeom>
                                <a:avLst/>
                                <a:gdLst>
                                  <a:gd name="connsiteX0" fmla="*/ 66083 w 111795"/>
                                  <a:gd name="connsiteY0" fmla="*/ 85167 h 86142"/>
                                  <a:gd name="connsiteX1" fmla="*/ 63226 w 111795"/>
                                  <a:gd name="connsiteY1" fmla="*/ 80404 h 86142"/>
                                  <a:gd name="connsiteX2" fmla="*/ 67988 w 111795"/>
                                  <a:gd name="connsiteY2" fmla="*/ 67069 h 86142"/>
                                  <a:gd name="connsiteX3" fmla="*/ 72751 w 111795"/>
                                  <a:gd name="connsiteY3" fmla="*/ 65164 h 86142"/>
                                  <a:gd name="connsiteX4" fmla="*/ 88943 w 111795"/>
                                  <a:gd name="connsiteY4" fmla="*/ 51829 h 86142"/>
                                  <a:gd name="connsiteX5" fmla="*/ 84181 w 111795"/>
                                  <a:gd name="connsiteY5" fmla="*/ 33731 h 86142"/>
                                  <a:gd name="connsiteX6" fmla="*/ 64178 w 111795"/>
                                  <a:gd name="connsiteY6" fmla="*/ 47067 h 86142"/>
                                  <a:gd name="connsiteX7" fmla="*/ 20363 w 111795"/>
                                  <a:gd name="connsiteY7" fmla="*/ 68022 h 86142"/>
                                  <a:gd name="connsiteX8" fmla="*/ 2266 w 111795"/>
                                  <a:gd name="connsiteY8" fmla="*/ 25159 h 86142"/>
                                  <a:gd name="connsiteX9" fmla="*/ 43223 w 111795"/>
                                  <a:gd name="connsiteY9" fmla="*/ 1347 h 86142"/>
                                  <a:gd name="connsiteX10" fmla="*/ 46081 w 111795"/>
                                  <a:gd name="connsiteY10" fmla="*/ 6109 h 86142"/>
                                  <a:gd name="connsiteX11" fmla="*/ 41318 w 111795"/>
                                  <a:gd name="connsiteY11" fmla="*/ 19444 h 86142"/>
                                  <a:gd name="connsiteX12" fmla="*/ 36556 w 111795"/>
                                  <a:gd name="connsiteY12" fmla="*/ 22302 h 86142"/>
                                  <a:gd name="connsiteX13" fmla="*/ 22268 w 111795"/>
                                  <a:gd name="connsiteY13" fmla="*/ 32779 h 86142"/>
                                  <a:gd name="connsiteX14" fmla="*/ 27983 w 111795"/>
                                  <a:gd name="connsiteY14" fmla="*/ 48972 h 86142"/>
                                  <a:gd name="connsiteX15" fmla="*/ 47986 w 111795"/>
                                  <a:gd name="connsiteY15" fmla="*/ 37542 h 86142"/>
                                  <a:gd name="connsiteX16" fmla="*/ 91801 w 111795"/>
                                  <a:gd name="connsiteY16" fmla="*/ 14681 h 86142"/>
                                  <a:gd name="connsiteX17" fmla="*/ 108946 w 111795"/>
                                  <a:gd name="connsiteY17" fmla="*/ 59449 h 86142"/>
                                  <a:gd name="connsiteX18" fmla="*/ 66083 w 111795"/>
                                  <a:gd name="connsiteY18" fmla="*/ 85167 h 86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1795" h="86142">
                                    <a:moveTo>
                                      <a:pt x="66083" y="85167"/>
                                    </a:moveTo>
                                    <a:cubicBezTo>
                                      <a:pt x="63226" y="84214"/>
                                      <a:pt x="63226" y="82309"/>
                                      <a:pt x="63226" y="80404"/>
                                    </a:cubicBezTo>
                                    <a:lnTo>
                                      <a:pt x="67988" y="67069"/>
                                    </a:lnTo>
                                    <a:cubicBezTo>
                                      <a:pt x="68941" y="65164"/>
                                      <a:pt x="69893" y="64212"/>
                                      <a:pt x="72751" y="65164"/>
                                    </a:cubicBezTo>
                                    <a:cubicBezTo>
                                      <a:pt x="80371" y="66117"/>
                                      <a:pt x="85133" y="61354"/>
                                      <a:pt x="88943" y="51829"/>
                                    </a:cubicBezTo>
                                    <a:cubicBezTo>
                                      <a:pt x="92753" y="41352"/>
                                      <a:pt x="89896" y="35637"/>
                                      <a:pt x="84181" y="33731"/>
                                    </a:cubicBezTo>
                                    <a:cubicBezTo>
                                      <a:pt x="76561" y="30874"/>
                                      <a:pt x="70846" y="38494"/>
                                      <a:pt x="64178" y="47067"/>
                                    </a:cubicBezTo>
                                    <a:cubicBezTo>
                                      <a:pt x="53701" y="59449"/>
                                      <a:pt x="42271" y="75642"/>
                                      <a:pt x="20363" y="68022"/>
                                    </a:cubicBezTo>
                                    <a:cubicBezTo>
                                      <a:pt x="1313" y="61354"/>
                                      <a:pt x="-3449" y="42304"/>
                                      <a:pt x="2266" y="25159"/>
                                    </a:cubicBezTo>
                                    <a:cubicBezTo>
                                      <a:pt x="7981" y="8967"/>
                                      <a:pt x="22268" y="-4369"/>
                                      <a:pt x="43223" y="1347"/>
                                    </a:cubicBezTo>
                                    <a:cubicBezTo>
                                      <a:pt x="46081" y="2299"/>
                                      <a:pt x="46081" y="4204"/>
                                      <a:pt x="46081" y="6109"/>
                                    </a:cubicBezTo>
                                    <a:lnTo>
                                      <a:pt x="41318" y="19444"/>
                                    </a:lnTo>
                                    <a:cubicBezTo>
                                      <a:pt x="40366" y="21349"/>
                                      <a:pt x="39413" y="22302"/>
                                      <a:pt x="36556" y="22302"/>
                                    </a:cubicBezTo>
                                    <a:cubicBezTo>
                                      <a:pt x="29888" y="21349"/>
                                      <a:pt x="24173" y="25159"/>
                                      <a:pt x="22268" y="32779"/>
                                    </a:cubicBezTo>
                                    <a:cubicBezTo>
                                      <a:pt x="19411" y="41352"/>
                                      <a:pt x="22268" y="47067"/>
                                      <a:pt x="27983" y="48972"/>
                                    </a:cubicBezTo>
                                    <a:cubicBezTo>
                                      <a:pt x="35603" y="51829"/>
                                      <a:pt x="41318" y="46114"/>
                                      <a:pt x="47986" y="37542"/>
                                    </a:cubicBezTo>
                                    <a:cubicBezTo>
                                      <a:pt x="58463" y="25159"/>
                                      <a:pt x="69893" y="8014"/>
                                      <a:pt x="91801" y="14681"/>
                                    </a:cubicBezTo>
                                    <a:cubicBezTo>
                                      <a:pt x="110851" y="21349"/>
                                      <a:pt x="115613" y="40399"/>
                                      <a:pt x="108946" y="59449"/>
                                    </a:cubicBezTo>
                                    <a:cubicBezTo>
                                      <a:pt x="102278" y="76594"/>
                                      <a:pt x="87038" y="89929"/>
                                      <a:pt x="66083" y="8516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939313" name="Freeform 1442939313">
                              <a:extLst>
                                <a:ext uri="{FF2B5EF4-FFF2-40B4-BE49-F238E27FC236}">
                                  <a16:creationId xmlns:a16="http://schemas.microsoft.com/office/drawing/2014/main" id="{7304B979-4694-0A0E-9A78-AE343CA28099}"/>
                                </a:ext>
                              </a:extLst>
                            </wps:cNvPr>
                            <wps:cNvSpPr/>
                            <wps:spPr>
                              <a:xfrm>
                                <a:off x="200357" y="640341"/>
                                <a:ext cx="114094" cy="84567"/>
                              </a:xfrm>
                              <a:custGeom>
                                <a:avLst/>
                                <a:gdLst>
                                  <a:gd name="connsiteX0" fmla="*/ 32759 w 114094"/>
                                  <a:gd name="connsiteY0" fmla="*/ 374 h 84567"/>
                                  <a:gd name="connsiteX1" fmla="*/ 44189 w 114094"/>
                                  <a:gd name="connsiteY1" fmla="*/ 6088 h 84567"/>
                                  <a:gd name="connsiteX2" fmla="*/ 46094 w 114094"/>
                                  <a:gd name="connsiteY2" fmla="*/ 10851 h 84567"/>
                                  <a:gd name="connsiteX3" fmla="*/ 36569 w 114094"/>
                                  <a:gd name="connsiteY3" fmla="*/ 30854 h 84567"/>
                                  <a:gd name="connsiteX4" fmla="*/ 111816 w 114094"/>
                                  <a:gd name="connsiteY4" fmla="*/ 65144 h 84567"/>
                                  <a:gd name="connsiteX5" fmla="*/ 113721 w 114094"/>
                                  <a:gd name="connsiteY5" fmla="*/ 69906 h 84567"/>
                                  <a:gd name="connsiteX6" fmla="*/ 108006 w 114094"/>
                                  <a:gd name="connsiteY6" fmla="*/ 82288 h 84567"/>
                                  <a:gd name="connsiteX7" fmla="*/ 103244 w 114094"/>
                                  <a:gd name="connsiteY7" fmla="*/ 84194 h 84567"/>
                                  <a:gd name="connsiteX8" fmla="*/ 27996 w 114094"/>
                                  <a:gd name="connsiteY8" fmla="*/ 49904 h 84567"/>
                                  <a:gd name="connsiteX9" fmla="*/ 18471 w 114094"/>
                                  <a:gd name="connsiteY9" fmla="*/ 69906 h 84567"/>
                                  <a:gd name="connsiteX10" fmla="*/ 13709 w 114094"/>
                                  <a:gd name="connsiteY10" fmla="*/ 71811 h 84567"/>
                                  <a:gd name="connsiteX11" fmla="*/ 2279 w 114094"/>
                                  <a:gd name="connsiteY11" fmla="*/ 66096 h 84567"/>
                                  <a:gd name="connsiteX12" fmla="*/ 374 w 114094"/>
                                  <a:gd name="connsiteY12" fmla="*/ 61334 h 84567"/>
                                  <a:gd name="connsiteX13" fmla="*/ 18471 w 114094"/>
                                  <a:gd name="connsiteY13" fmla="*/ 22281 h 84567"/>
                                  <a:gd name="connsiteX14" fmla="*/ 27996 w 114094"/>
                                  <a:gd name="connsiteY14" fmla="*/ 2279 h 84567"/>
                                  <a:gd name="connsiteX15" fmla="*/ 32759 w 114094"/>
                                  <a:gd name="connsiteY15" fmla="*/ 374 h 845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4094" h="84567">
                                    <a:moveTo>
                                      <a:pt x="32759" y="374"/>
                                    </a:moveTo>
                                    <a:lnTo>
                                      <a:pt x="44189" y="6088"/>
                                    </a:lnTo>
                                    <a:cubicBezTo>
                                      <a:pt x="46094" y="7041"/>
                                      <a:pt x="47046" y="8946"/>
                                      <a:pt x="46094" y="10851"/>
                                    </a:cubicBezTo>
                                    <a:lnTo>
                                      <a:pt x="36569" y="30854"/>
                                    </a:lnTo>
                                    <a:lnTo>
                                      <a:pt x="111816" y="65144"/>
                                    </a:lnTo>
                                    <a:cubicBezTo>
                                      <a:pt x="113721" y="66096"/>
                                      <a:pt x="114674" y="68001"/>
                                      <a:pt x="113721" y="69906"/>
                                    </a:cubicBezTo>
                                    <a:lnTo>
                                      <a:pt x="108006" y="82288"/>
                                    </a:lnTo>
                                    <a:cubicBezTo>
                                      <a:pt x="107054" y="84194"/>
                                      <a:pt x="105149" y="85146"/>
                                      <a:pt x="103244" y="84194"/>
                                    </a:cubicBezTo>
                                    <a:lnTo>
                                      <a:pt x="27996" y="49904"/>
                                    </a:lnTo>
                                    <a:lnTo>
                                      <a:pt x="18471" y="69906"/>
                                    </a:lnTo>
                                    <a:cubicBezTo>
                                      <a:pt x="17519" y="71811"/>
                                      <a:pt x="15614" y="72763"/>
                                      <a:pt x="13709" y="71811"/>
                                    </a:cubicBezTo>
                                    <a:lnTo>
                                      <a:pt x="2279" y="66096"/>
                                    </a:lnTo>
                                    <a:cubicBezTo>
                                      <a:pt x="374" y="65144"/>
                                      <a:pt x="-579" y="63238"/>
                                      <a:pt x="374" y="61334"/>
                                    </a:cubicBezTo>
                                    <a:lnTo>
                                      <a:pt x="18471" y="22281"/>
                                    </a:lnTo>
                                    <a:lnTo>
                                      <a:pt x="27996" y="2279"/>
                                    </a:lnTo>
                                    <a:cubicBezTo>
                                      <a:pt x="28949" y="374"/>
                                      <a:pt x="30854" y="-579"/>
                                      <a:pt x="32759" y="37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7111667" name="Freeform 647111667">
                              <a:extLst>
                                <a:ext uri="{FF2B5EF4-FFF2-40B4-BE49-F238E27FC236}">
                                  <a16:creationId xmlns:a16="http://schemas.microsoft.com/office/drawing/2014/main" id="{D261292C-97DD-94D0-324B-579CDCE45BA5}"/>
                                </a:ext>
                              </a:extLst>
                            </wps:cNvPr>
                            <wps:cNvSpPr/>
                            <wps:spPr>
                              <a:xfrm>
                                <a:off x="239698" y="568781"/>
                                <a:ext cx="134183" cy="106309"/>
                              </a:xfrm>
                              <a:custGeom>
                                <a:avLst/>
                                <a:gdLst>
                                  <a:gd name="connsiteX0" fmla="*/ 133436 w 134183"/>
                                  <a:gd name="connsiteY0" fmla="*/ 35739 h 106309"/>
                                  <a:gd name="connsiteX1" fmla="*/ 124863 w 134183"/>
                                  <a:gd name="connsiteY1" fmla="*/ 50026 h 106309"/>
                                  <a:gd name="connsiteX2" fmla="*/ 121053 w 134183"/>
                                  <a:gd name="connsiteY2" fmla="*/ 52884 h 106309"/>
                                  <a:gd name="connsiteX3" fmla="*/ 76286 w 134183"/>
                                  <a:gd name="connsiteY3" fmla="*/ 59551 h 106309"/>
                                  <a:gd name="connsiteX4" fmla="*/ 69618 w 134183"/>
                                  <a:gd name="connsiteY4" fmla="*/ 70981 h 106309"/>
                                  <a:gd name="connsiteX5" fmla="*/ 98193 w 134183"/>
                                  <a:gd name="connsiteY5" fmla="*/ 88126 h 106309"/>
                                  <a:gd name="connsiteX6" fmla="*/ 99146 w 134183"/>
                                  <a:gd name="connsiteY6" fmla="*/ 92889 h 106309"/>
                                  <a:gd name="connsiteX7" fmla="*/ 92478 w 134183"/>
                                  <a:gd name="connsiteY7" fmla="*/ 104319 h 106309"/>
                                  <a:gd name="connsiteX8" fmla="*/ 87716 w 134183"/>
                                  <a:gd name="connsiteY8" fmla="*/ 105271 h 106309"/>
                                  <a:gd name="connsiteX9" fmla="*/ 1991 w 134183"/>
                                  <a:gd name="connsiteY9" fmla="*/ 54789 h 106309"/>
                                  <a:gd name="connsiteX10" fmla="*/ 1038 w 134183"/>
                                  <a:gd name="connsiteY10" fmla="*/ 50026 h 106309"/>
                                  <a:gd name="connsiteX11" fmla="*/ 9611 w 134183"/>
                                  <a:gd name="connsiteY11" fmla="*/ 34786 h 106309"/>
                                  <a:gd name="connsiteX12" fmla="*/ 19136 w 134183"/>
                                  <a:gd name="connsiteY12" fmla="*/ 17641 h 106309"/>
                                  <a:gd name="connsiteX13" fmla="*/ 67713 w 134183"/>
                                  <a:gd name="connsiteY13" fmla="*/ 5259 h 106309"/>
                                  <a:gd name="connsiteX14" fmla="*/ 83906 w 134183"/>
                                  <a:gd name="connsiteY14" fmla="*/ 37644 h 106309"/>
                                  <a:gd name="connsiteX15" fmla="*/ 129626 w 134183"/>
                                  <a:gd name="connsiteY15" fmla="*/ 30976 h 106309"/>
                                  <a:gd name="connsiteX16" fmla="*/ 133436 w 134183"/>
                                  <a:gd name="connsiteY16" fmla="*/ 35739 h 106309"/>
                                  <a:gd name="connsiteX17" fmla="*/ 54378 w 134183"/>
                                  <a:gd name="connsiteY17" fmla="*/ 60504 h 106309"/>
                                  <a:gd name="connsiteX18" fmla="*/ 63903 w 134183"/>
                                  <a:gd name="connsiteY18" fmla="*/ 43359 h 106309"/>
                                  <a:gd name="connsiteX19" fmla="*/ 57236 w 134183"/>
                                  <a:gd name="connsiteY19" fmla="*/ 23356 h 106309"/>
                                  <a:gd name="connsiteX20" fmla="*/ 36281 w 134183"/>
                                  <a:gd name="connsiteY20" fmla="*/ 28119 h 106309"/>
                                  <a:gd name="connsiteX21" fmla="*/ 26756 w 134183"/>
                                  <a:gd name="connsiteY21" fmla="*/ 45264 h 106309"/>
                                  <a:gd name="connsiteX22" fmla="*/ 54378 w 134183"/>
                                  <a:gd name="connsiteY22" fmla="*/ 60504 h 106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34183" h="106309">
                                    <a:moveTo>
                                      <a:pt x="133436" y="35739"/>
                                    </a:moveTo>
                                    <a:lnTo>
                                      <a:pt x="124863" y="50026"/>
                                    </a:lnTo>
                                    <a:cubicBezTo>
                                      <a:pt x="123911" y="51931"/>
                                      <a:pt x="122958" y="52884"/>
                                      <a:pt x="121053" y="52884"/>
                                    </a:cubicBezTo>
                                    <a:lnTo>
                                      <a:pt x="76286" y="59551"/>
                                    </a:lnTo>
                                    <a:lnTo>
                                      <a:pt x="69618" y="70981"/>
                                    </a:lnTo>
                                    <a:lnTo>
                                      <a:pt x="98193" y="88126"/>
                                    </a:lnTo>
                                    <a:cubicBezTo>
                                      <a:pt x="100098" y="89079"/>
                                      <a:pt x="101051" y="90984"/>
                                      <a:pt x="99146" y="92889"/>
                                    </a:cubicBezTo>
                                    <a:lnTo>
                                      <a:pt x="92478" y="104319"/>
                                    </a:lnTo>
                                    <a:cubicBezTo>
                                      <a:pt x="91526" y="106224"/>
                                      <a:pt x="89621" y="107176"/>
                                      <a:pt x="87716" y="105271"/>
                                    </a:cubicBezTo>
                                    <a:lnTo>
                                      <a:pt x="1991" y="54789"/>
                                    </a:lnTo>
                                    <a:cubicBezTo>
                                      <a:pt x="86" y="53836"/>
                                      <a:pt x="-867" y="51931"/>
                                      <a:pt x="1038" y="50026"/>
                                    </a:cubicBezTo>
                                    <a:lnTo>
                                      <a:pt x="9611" y="34786"/>
                                    </a:lnTo>
                                    <a:lnTo>
                                      <a:pt x="19136" y="17641"/>
                                    </a:lnTo>
                                    <a:cubicBezTo>
                                      <a:pt x="28661" y="496"/>
                                      <a:pt x="50568" y="-5219"/>
                                      <a:pt x="67713" y="5259"/>
                                    </a:cubicBezTo>
                                    <a:cubicBezTo>
                                      <a:pt x="79143" y="11926"/>
                                      <a:pt x="84858" y="25261"/>
                                      <a:pt x="83906" y="37644"/>
                                    </a:cubicBezTo>
                                    <a:lnTo>
                                      <a:pt x="129626" y="30976"/>
                                    </a:lnTo>
                                    <a:cubicBezTo>
                                      <a:pt x="133436" y="30976"/>
                                      <a:pt x="135341" y="32881"/>
                                      <a:pt x="133436" y="35739"/>
                                    </a:cubicBezTo>
                                    <a:close/>
                                    <a:moveTo>
                                      <a:pt x="54378" y="60504"/>
                                    </a:moveTo>
                                    <a:lnTo>
                                      <a:pt x="63903" y="43359"/>
                                    </a:lnTo>
                                    <a:cubicBezTo>
                                      <a:pt x="67713" y="36691"/>
                                      <a:pt x="64856" y="27166"/>
                                      <a:pt x="57236" y="23356"/>
                                    </a:cubicBezTo>
                                    <a:cubicBezTo>
                                      <a:pt x="49616" y="18594"/>
                                      <a:pt x="40091" y="21451"/>
                                      <a:pt x="36281" y="28119"/>
                                    </a:cubicBezTo>
                                    <a:lnTo>
                                      <a:pt x="26756" y="45264"/>
                                    </a:lnTo>
                                    <a:lnTo>
                                      <a:pt x="54378" y="60504"/>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7653453" name="Freeform 597653453">
                              <a:extLst>
                                <a:ext uri="{FF2B5EF4-FFF2-40B4-BE49-F238E27FC236}">
                                  <a16:creationId xmlns:a16="http://schemas.microsoft.com/office/drawing/2014/main" id="{DD712EB2-E34B-CA11-EF2D-258A5B4399EA}"/>
                                </a:ext>
                              </a:extLst>
                            </wps:cNvPr>
                            <wps:cNvSpPr/>
                            <wps:spPr>
                              <a:xfrm>
                                <a:off x="295355" y="484831"/>
                                <a:ext cx="120313" cy="110788"/>
                              </a:xfrm>
                              <a:custGeom>
                                <a:avLst/>
                                <a:gdLst>
                                  <a:gd name="connsiteX0" fmla="*/ 108258 w 120313"/>
                                  <a:gd name="connsiteY0" fmla="*/ 51108 h 110788"/>
                                  <a:gd name="connsiteX1" fmla="*/ 118736 w 120313"/>
                                  <a:gd name="connsiteY1" fmla="*/ 58728 h 110788"/>
                                  <a:gd name="connsiteX2" fmla="*/ 119688 w 120313"/>
                                  <a:gd name="connsiteY2" fmla="*/ 63491 h 110788"/>
                                  <a:gd name="connsiteX3" fmla="*/ 88256 w 120313"/>
                                  <a:gd name="connsiteY3" fmla="*/ 106353 h 110788"/>
                                  <a:gd name="connsiteX4" fmla="*/ 86351 w 120313"/>
                                  <a:gd name="connsiteY4" fmla="*/ 109211 h 110788"/>
                                  <a:gd name="connsiteX5" fmla="*/ 81588 w 120313"/>
                                  <a:gd name="connsiteY5" fmla="*/ 110163 h 110788"/>
                                  <a:gd name="connsiteX6" fmla="*/ 1578 w 120313"/>
                                  <a:gd name="connsiteY6" fmla="*/ 51108 h 110788"/>
                                  <a:gd name="connsiteX7" fmla="*/ 626 w 120313"/>
                                  <a:gd name="connsiteY7" fmla="*/ 46346 h 110788"/>
                                  <a:gd name="connsiteX8" fmla="*/ 11103 w 120313"/>
                                  <a:gd name="connsiteY8" fmla="*/ 32058 h 110788"/>
                                  <a:gd name="connsiteX9" fmla="*/ 33963 w 120313"/>
                                  <a:gd name="connsiteY9" fmla="*/ 1578 h 110788"/>
                                  <a:gd name="connsiteX10" fmla="*/ 38726 w 120313"/>
                                  <a:gd name="connsiteY10" fmla="*/ 626 h 110788"/>
                                  <a:gd name="connsiteX11" fmla="*/ 49203 w 120313"/>
                                  <a:gd name="connsiteY11" fmla="*/ 8246 h 110788"/>
                                  <a:gd name="connsiteX12" fmla="*/ 50156 w 120313"/>
                                  <a:gd name="connsiteY12" fmla="*/ 13008 h 110788"/>
                                  <a:gd name="connsiteX13" fmla="*/ 27296 w 120313"/>
                                  <a:gd name="connsiteY13" fmla="*/ 43488 h 110788"/>
                                  <a:gd name="connsiteX14" fmla="*/ 45393 w 120313"/>
                                  <a:gd name="connsiteY14" fmla="*/ 56823 h 110788"/>
                                  <a:gd name="connsiteX15" fmla="*/ 65396 w 120313"/>
                                  <a:gd name="connsiteY15" fmla="*/ 29201 h 110788"/>
                                  <a:gd name="connsiteX16" fmla="*/ 70158 w 120313"/>
                                  <a:gd name="connsiteY16" fmla="*/ 28248 h 110788"/>
                                  <a:gd name="connsiteX17" fmla="*/ 79683 w 120313"/>
                                  <a:gd name="connsiteY17" fmla="*/ 35868 h 110788"/>
                                  <a:gd name="connsiteX18" fmla="*/ 80636 w 120313"/>
                                  <a:gd name="connsiteY18" fmla="*/ 40631 h 110788"/>
                                  <a:gd name="connsiteX19" fmla="*/ 60633 w 120313"/>
                                  <a:gd name="connsiteY19" fmla="*/ 68253 h 110788"/>
                                  <a:gd name="connsiteX20" fmla="*/ 79683 w 120313"/>
                                  <a:gd name="connsiteY20" fmla="*/ 82541 h 110788"/>
                                  <a:gd name="connsiteX21" fmla="*/ 102543 w 120313"/>
                                  <a:gd name="connsiteY21" fmla="*/ 51108 h 110788"/>
                                  <a:gd name="connsiteX22" fmla="*/ 108258 w 120313"/>
                                  <a:gd name="connsiteY22" fmla="*/ 51108 h 1107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0313" h="110788">
                                    <a:moveTo>
                                      <a:pt x="108258" y="51108"/>
                                    </a:moveTo>
                                    <a:lnTo>
                                      <a:pt x="118736" y="58728"/>
                                    </a:lnTo>
                                    <a:cubicBezTo>
                                      <a:pt x="120641" y="59681"/>
                                      <a:pt x="120641" y="61586"/>
                                      <a:pt x="119688" y="63491"/>
                                    </a:cubicBezTo>
                                    <a:lnTo>
                                      <a:pt x="88256" y="106353"/>
                                    </a:lnTo>
                                    <a:lnTo>
                                      <a:pt x="86351" y="109211"/>
                                    </a:lnTo>
                                    <a:cubicBezTo>
                                      <a:pt x="85398" y="111116"/>
                                      <a:pt x="83493" y="111116"/>
                                      <a:pt x="81588" y="110163"/>
                                    </a:cubicBezTo>
                                    <a:lnTo>
                                      <a:pt x="1578" y="51108"/>
                                    </a:lnTo>
                                    <a:cubicBezTo>
                                      <a:pt x="-327" y="50156"/>
                                      <a:pt x="-327" y="48251"/>
                                      <a:pt x="626" y="46346"/>
                                    </a:cubicBezTo>
                                    <a:lnTo>
                                      <a:pt x="11103" y="32058"/>
                                    </a:lnTo>
                                    <a:lnTo>
                                      <a:pt x="33963" y="1578"/>
                                    </a:lnTo>
                                    <a:cubicBezTo>
                                      <a:pt x="34916" y="-327"/>
                                      <a:pt x="36821" y="-327"/>
                                      <a:pt x="38726" y="626"/>
                                    </a:cubicBezTo>
                                    <a:lnTo>
                                      <a:pt x="49203" y="8246"/>
                                    </a:lnTo>
                                    <a:cubicBezTo>
                                      <a:pt x="51108" y="9198"/>
                                      <a:pt x="51108" y="11103"/>
                                      <a:pt x="50156" y="13008"/>
                                    </a:cubicBezTo>
                                    <a:lnTo>
                                      <a:pt x="27296" y="43488"/>
                                    </a:lnTo>
                                    <a:lnTo>
                                      <a:pt x="45393" y="56823"/>
                                    </a:lnTo>
                                    <a:lnTo>
                                      <a:pt x="65396" y="29201"/>
                                    </a:lnTo>
                                    <a:cubicBezTo>
                                      <a:pt x="66348" y="27296"/>
                                      <a:pt x="68253" y="27296"/>
                                      <a:pt x="70158" y="28248"/>
                                    </a:cubicBezTo>
                                    <a:lnTo>
                                      <a:pt x="79683" y="35868"/>
                                    </a:lnTo>
                                    <a:cubicBezTo>
                                      <a:pt x="81588" y="36821"/>
                                      <a:pt x="81588" y="38726"/>
                                      <a:pt x="80636" y="40631"/>
                                    </a:cubicBezTo>
                                    <a:lnTo>
                                      <a:pt x="60633" y="68253"/>
                                    </a:lnTo>
                                    <a:lnTo>
                                      <a:pt x="79683" y="82541"/>
                                    </a:lnTo>
                                    <a:lnTo>
                                      <a:pt x="102543" y="51108"/>
                                    </a:lnTo>
                                    <a:cubicBezTo>
                                      <a:pt x="104448" y="49203"/>
                                      <a:pt x="106353" y="49203"/>
                                      <a:pt x="108258" y="5110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0207254" name="Freeform 500207254">
                              <a:extLst>
                                <a:ext uri="{FF2B5EF4-FFF2-40B4-BE49-F238E27FC236}">
                                  <a16:creationId xmlns:a16="http://schemas.microsoft.com/office/drawing/2014/main" id="{6B01387E-8664-840E-435C-7B8F8A0280ED}"/>
                                </a:ext>
                              </a:extLst>
                            </wps:cNvPr>
                            <wps:cNvSpPr/>
                            <wps:spPr>
                              <a:xfrm>
                                <a:off x="345987" y="406876"/>
                                <a:ext cx="130492" cy="127634"/>
                              </a:xfrm>
                              <a:custGeom>
                                <a:avLst/>
                                <a:gdLst>
                                  <a:gd name="connsiteX0" fmla="*/ 41434 w 130492"/>
                                  <a:gd name="connsiteY0" fmla="*/ 11906 h 127634"/>
                                  <a:gd name="connsiteX1" fmla="*/ 50959 w 130492"/>
                                  <a:gd name="connsiteY1" fmla="*/ 1429 h 127634"/>
                                  <a:gd name="connsiteX2" fmla="*/ 55721 w 130492"/>
                                  <a:gd name="connsiteY2" fmla="*/ 1429 h 127634"/>
                                  <a:gd name="connsiteX3" fmla="*/ 129064 w 130492"/>
                                  <a:gd name="connsiteY3" fmla="*/ 69056 h 127634"/>
                                  <a:gd name="connsiteX4" fmla="*/ 129064 w 130492"/>
                                  <a:gd name="connsiteY4" fmla="*/ 73819 h 127634"/>
                                  <a:gd name="connsiteX5" fmla="*/ 122396 w 130492"/>
                                  <a:gd name="connsiteY5" fmla="*/ 80486 h 127634"/>
                                  <a:gd name="connsiteX6" fmla="*/ 117634 w 130492"/>
                                  <a:gd name="connsiteY6" fmla="*/ 82391 h 127634"/>
                                  <a:gd name="connsiteX7" fmla="*/ 43339 w 130492"/>
                                  <a:gd name="connsiteY7" fmla="*/ 69056 h 127634"/>
                                  <a:gd name="connsiteX8" fmla="*/ 89059 w 130492"/>
                                  <a:gd name="connsiteY8" fmla="*/ 110966 h 127634"/>
                                  <a:gd name="connsiteX9" fmla="*/ 89059 w 130492"/>
                                  <a:gd name="connsiteY9" fmla="*/ 115729 h 127634"/>
                                  <a:gd name="connsiteX10" fmla="*/ 79534 w 130492"/>
                                  <a:gd name="connsiteY10" fmla="*/ 126206 h 127634"/>
                                  <a:gd name="connsiteX11" fmla="*/ 74771 w 130492"/>
                                  <a:gd name="connsiteY11" fmla="*/ 126206 h 127634"/>
                                  <a:gd name="connsiteX12" fmla="*/ 1429 w 130492"/>
                                  <a:gd name="connsiteY12" fmla="*/ 58579 h 127634"/>
                                  <a:gd name="connsiteX13" fmla="*/ 1429 w 130492"/>
                                  <a:gd name="connsiteY13" fmla="*/ 53816 h 127634"/>
                                  <a:gd name="connsiteX14" fmla="*/ 8096 w 130492"/>
                                  <a:gd name="connsiteY14" fmla="*/ 47149 h 127634"/>
                                  <a:gd name="connsiteX15" fmla="*/ 12859 w 130492"/>
                                  <a:gd name="connsiteY15" fmla="*/ 45244 h 127634"/>
                                  <a:gd name="connsiteX16" fmla="*/ 87154 w 130492"/>
                                  <a:gd name="connsiteY16" fmla="*/ 58579 h 127634"/>
                                  <a:gd name="connsiteX17" fmla="*/ 41434 w 130492"/>
                                  <a:gd name="connsiteY17" fmla="*/ 16669 h 127634"/>
                                  <a:gd name="connsiteX18" fmla="*/ 41434 w 130492"/>
                                  <a:gd name="connsiteY18" fmla="*/ 11906 h 1276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0492" h="127634">
                                    <a:moveTo>
                                      <a:pt x="41434" y="11906"/>
                                    </a:moveTo>
                                    <a:lnTo>
                                      <a:pt x="50959" y="1429"/>
                                    </a:lnTo>
                                    <a:cubicBezTo>
                                      <a:pt x="52864" y="-476"/>
                                      <a:pt x="54769" y="-476"/>
                                      <a:pt x="55721" y="1429"/>
                                    </a:cubicBezTo>
                                    <a:lnTo>
                                      <a:pt x="129064" y="69056"/>
                                    </a:lnTo>
                                    <a:cubicBezTo>
                                      <a:pt x="130969" y="70961"/>
                                      <a:pt x="130969" y="72866"/>
                                      <a:pt x="129064" y="73819"/>
                                    </a:cubicBezTo>
                                    <a:lnTo>
                                      <a:pt x="122396" y="80486"/>
                                    </a:lnTo>
                                    <a:cubicBezTo>
                                      <a:pt x="121444" y="81439"/>
                                      <a:pt x="119539" y="82391"/>
                                      <a:pt x="117634" y="82391"/>
                                    </a:cubicBezTo>
                                    <a:lnTo>
                                      <a:pt x="43339" y="69056"/>
                                    </a:lnTo>
                                    <a:lnTo>
                                      <a:pt x="89059" y="110966"/>
                                    </a:lnTo>
                                    <a:cubicBezTo>
                                      <a:pt x="90964" y="112871"/>
                                      <a:pt x="90964" y="114776"/>
                                      <a:pt x="89059" y="115729"/>
                                    </a:cubicBezTo>
                                    <a:lnTo>
                                      <a:pt x="79534" y="126206"/>
                                    </a:lnTo>
                                    <a:cubicBezTo>
                                      <a:pt x="77629" y="128111"/>
                                      <a:pt x="75724" y="128111"/>
                                      <a:pt x="74771" y="126206"/>
                                    </a:cubicBezTo>
                                    <a:lnTo>
                                      <a:pt x="1429" y="58579"/>
                                    </a:lnTo>
                                    <a:cubicBezTo>
                                      <a:pt x="-476" y="56674"/>
                                      <a:pt x="-476" y="54769"/>
                                      <a:pt x="1429" y="53816"/>
                                    </a:cubicBezTo>
                                    <a:lnTo>
                                      <a:pt x="8096" y="47149"/>
                                    </a:lnTo>
                                    <a:cubicBezTo>
                                      <a:pt x="9049" y="46196"/>
                                      <a:pt x="10954" y="45244"/>
                                      <a:pt x="12859" y="45244"/>
                                    </a:cubicBezTo>
                                    <a:lnTo>
                                      <a:pt x="87154" y="58579"/>
                                    </a:lnTo>
                                    <a:lnTo>
                                      <a:pt x="41434" y="16669"/>
                                    </a:lnTo>
                                    <a:cubicBezTo>
                                      <a:pt x="40481" y="14764"/>
                                      <a:pt x="39529" y="12859"/>
                                      <a:pt x="41434" y="11906"/>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610804" name="Freeform 60610804">
                              <a:extLst>
                                <a:ext uri="{FF2B5EF4-FFF2-40B4-BE49-F238E27FC236}">
                                  <a16:creationId xmlns:a16="http://schemas.microsoft.com/office/drawing/2014/main" id="{89AEB81F-3AB2-B2F1-07A7-8BFC70BDAEAC}"/>
                                </a:ext>
                              </a:extLst>
                            </wps:cNvPr>
                            <wps:cNvSpPr/>
                            <wps:spPr>
                              <a:xfrm>
                                <a:off x="438583" y="336956"/>
                                <a:ext cx="128055" cy="112045"/>
                              </a:xfrm>
                              <a:custGeom>
                                <a:avLst/>
                                <a:gdLst>
                                  <a:gd name="connsiteX0" fmla="*/ 94571 w 128055"/>
                                  <a:gd name="connsiteY0" fmla="*/ 22771 h 112045"/>
                                  <a:gd name="connsiteX1" fmla="*/ 104096 w 128055"/>
                                  <a:gd name="connsiteY1" fmla="*/ 34201 h 112045"/>
                                  <a:gd name="connsiteX2" fmla="*/ 126956 w 128055"/>
                                  <a:gd name="connsiteY2" fmla="*/ 60871 h 112045"/>
                                  <a:gd name="connsiteX3" fmla="*/ 126956 w 128055"/>
                                  <a:gd name="connsiteY3" fmla="*/ 65634 h 112045"/>
                                  <a:gd name="connsiteX4" fmla="*/ 117431 w 128055"/>
                                  <a:gd name="connsiteY4" fmla="*/ 73254 h 112045"/>
                                  <a:gd name="connsiteX5" fmla="*/ 112668 w 128055"/>
                                  <a:gd name="connsiteY5" fmla="*/ 73254 h 112045"/>
                                  <a:gd name="connsiteX6" fmla="*/ 106001 w 128055"/>
                                  <a:gd name="connsiteY6" fmla="*/ 65634 h 112045"/>
                                  <a:gd name="connsiteX7" fmla="*/ 89808 w 128055"/>
                                  <a:gd name="connsiteY7" fmla="*/ 99924 h 112045"/>
                                  <a:gd name="connsiteX8" fmla="*/ 13608 w 128055"/>
                                  <a:gd name="connsiteY8" fmla="*/ 91351 h 112045"/>
                                  <a:gd name="connsiteX9" fmla="*/ 20276 w 128055"/>
                                  <a:gd name="connsiteY9" fmla="*/ 13246 h 112045"/>
                                  <a:gd name="connsiteX10" fmla="*/ 80283 w 128055"/>
                                  <a:gd name="connsiteY10" fmla="*/ 6579 h 112045"/>
                                  <a:gd name="connsiteX11" fmla="*/ 80283 w 128055"/>
                                  <a:gd name="connsiteY11" fmla="*/ 11341 h 112045"/>
                                  <a:gd name="connsiteX12" fmla="*/ 68853 w 128055"/>
                                  <a:gd name="connsiteY12" fmla="*/ 20866 h 112045"/>
                                  <a:gd name="connsiteX13" fmla="*/ 64091 w 128055"/>
                                  <a:gd name="connsiteY13" fmla="*/ 21819 h 112045"/>
                                  <a:gd name="connsiteX14" fmla="*/ 32658 w 128055"/>
                                  <a:gd name="connsiteY14" fmla="*/ 28486 h 112045"/>
                                  <a:gd name="connsiteX15" fmla="*/ 28848 w 128055"/>
                                  <a:gd name="connsiteY15" fmla="*/ 77064 h 112045"/>
                                  <a:gd name="connsiteX16" fmla="*/ 78378 w 128055"/>
                                  <a:gd name="connsiteY16" fmla="*/ 82779 h 112045"/>
                                  <a:gd name="connsiteX17" fmla="*/ 87903 w 128055"/>
                                  <a:gd name="connsiteY17" fmla="*/ 46584 h 112045"/>
                                  <a:gd name="connsiteX18" fmla="*/ 67901 w 128055"/>
                                  <a:gd name="connsiteY18" fmla="*/ 63729 h 112045"/>
                                  <a:gd name="connsiteX19" fmla="*/ 63138 w 128055"/>
                                  <a:gd name="connsiteY19" fmla="*/ 63729 h 112045"/>
                                  <a:gd name="connsiteX20" fmla="*/ 55518 w 128055"/>
                                  <a:gd name="connsiteY20" fmla="*/ 55156 h 112045"/>
                                  <a:gd name="connsiteX21" fmla="*/ 55518 w 128055"/>
                                  <a:gd name="connsiteY21" fmla="*/ 50394 h 112045"/>
                                  <a:gd name="connsiteX22" fmla="*/ 88856 w 128055"/>
                                  <a:gd name="connsiteY22" fmla="*/ 22771 h 112045"/>
                                  <a:gd name="connsiteX23" fmla="*/ 94571 w 128055"/>
                                  <a:gd name="connsiteY23" fmla="*/ 22771 h 1120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055" h="112045">
                                    <a:moveTo>
                                      <a:pt x="94571" y="22771"/>
                                    </a:moveTo>
                                    <a:lnTo>
                                      <a:pt x="104096" y="34201"/>
                                    </a:lnTo>
                                    <a:lnTo>
                                      <a:pt x="126956" y="60871"/>
                                    </a:lnTo>
                                    <a:cubicBezTo>
                                      <a:pt x="128861" y="62776"/>
                                      <a:pt x="127908" y="64681"/>
                                      <a:pt x="126956" y="65634"/>
                                    </a:cubicBezTo>
                                    <a:lnTo>
                                      <a:pt x="117431" y="73254"/>
                                    </a:lnTo>
                                    <a:cubicBezTo>
                                      <a:pt x="115526" y="75159"/>
                                      <a:pt x="113621" y="74206"/>
                                      <a:pt x="112668" y="73254"/>
                                    </a:cubicBezTo>
                                    <a:lnTo>
                                      <a:pt x="106001" y="65634"/>
                                    </a:lnTo>
                                    <a:cubicBezTo>
                                      <a:pt x="106953" y="78016"/>
                                      <a:pt x="101238" y="90399"/>
                                      <a:pt x="89808" y="99924"/>
                                    </a:cubicBezTo>
                                    <a:cubicBezTo>
                                      <a:pt x="66948" y="118974"/>
                                      <a:pt x="33611" y="115164"/>
                                      <a:pt x="13608" y="91351"/>
                                    </a:cubicBezTo>
                                    <a:cubicBezTo>
                                      <a:pt x="-6394" y="67539"/>
                                      <a:pt x="-4489" y="34201"/>
                                      <a:pt x="20276" y="13246"/>
                                    </a:cubicBezTo>
                                    <a:cubicBezTo>
                                      <a:pt x="38373" y="-1994"/>
                                      <a:pt x="63138" y="-3899"/>
                                      <a:pt x="80283" y="6579"/>
                                    </a:cubicBezTo>
                                    <a:cubicBezTo>
                                      <a:pt x="82188" y="7531"/>
                                      <a:pt x="82188" y="10389"/>
                                      <a:pt x="80283" y="11341"/>
                                    </a:cubicBezTo>
                                    <a:lnTo>
                                      <a:pt x="68853" y="20866"/>
                                    </a:lnTo>
                                    <a:cubicBezTo>
                                      <a:pt x="66948" y="21819"/>
                                      <a:pt x="65996" y="21819"/>
                                      <a:pt x="64091" y="21819"/>
                                    </a:cubicBezTo>
                                    <a:cubicBezTo>
                                      <a:pt x="54566" y="18009"/>
                                      <a:pt x="42183" y="20866"/>
                                      <a:pt x="32658" y="28486"/>
                                    </a:cubicBezTo>
                                    <a:cubicBezTo>
                                      <a:pt x="16466" y="41821"/>
                                      <a:pt x="15513" y="61824"/>
                                      <a:pt x="28848" y="77064"/>
                                    </a:cubicBezTo>
                                    <a:cubicBezTo>
                                      <a:pt x="43136" y="93256"/>
                                      <a:pt x="63138" y="95161"/>
                                      <a:pt x="78378" y="82779"/>
                                    </a:cubicBezTo>
                                    <a:cubicBezTo>
                                      <a:pt x="88856" y="74206"/>
                                      <a:pt x="95523" y="59919"/>
                                      <a:pt x="87903" y="46584"/>
                                    </a:cubicBezTo>
                                    <a:lnTo>
                                      <a:pt x="67901" y="63729"/>
                                    </a:lnTo>
                                    <a:cubicBezTo>
                                      <a:pt x="65996" y="65634"/>
                                      <a:pt x="64091" y="64681"/>
                                      <a:pt x="63138" y="63729"/>
                                    </a:cubicBezTo>
                                    <a:lnTo>
                                      <a:pt x="55518" y="55156"/>
                                    </a:lnTo>
                                    <a:cubicBezTo>
                                      <a:pt x="53613" y="53251"/>
                                      <a:pt x="54566" y="51346"/>
                                      <a:pt x="55518" y="50394"/>
                                    </a:cubicBezTo>
                                    <a:lnTo>
                                      <a:pt x="88856" y="22771"/>
                                    </a:lnTo>
                                    <a:cubicBezTo>
                                      <a:pt x="90761" y="19914"/>
                                      <a:pt x="92666" y="20866"/>
                                      <a:pt x="94571" y="2277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5608149" name="Freeform 815608149">
                              <a:extLst>
                                <a:ext uri="{FF2B5EF4-FFF2-40B4-BE49-F238E27FC236}">
                                  <a16:creationId xmlns:a16="http://schemas.microsoft.com/office/drawing/2014/main" id="{5ECC4B7D-62A6-70A2-DBBA-F83676F53D55}"/>
                                </a:ext>
                              </a:extLst>
                            </wps:cNvPr>
                            <wps:cNvSpPr/>
                            <wps:spPr>
                              <a:xfrm>
                                <a:off x="523955" y="262486"/>
                                <a:ext cx="119361" cy="129299"/>
                              </a:xfrm>
                              <a:custGeom>
                                <a:avLst/>
                                <a:gdLst>
                                  <a:gd name="connsiteX0" fmla="*/ 65396 w 119361"/>
                                  <a:gd name="connsiteY0" fmla="*/ 1991 h 129299"/>
                                  <a:gd name="connsiteX1" fmla="*/ 118736 w 119361"/>
                                  <a:gd name="connsiteY1" fmla="*/ 85811 h 129299"/>
                                  <a:gd name="connsiteX2" fmla="*/ 117783 w 119361"/>
                                  <a:gd name="connsiteY2" fmla="*/ 90573 h 129299"/>
                                  <a:gd name="connsiteX3" fmla="*/ 106353 w 119361"/>
                                  <a:gd name="connsiteY3" fmla="*/ 98193 h 129299"/>
                                  <a:gd name="connsiteX4" fmla="*/ 101591 w 119361"/>
                                  <a:gd name="connsiteY4" fmla="*/ 97241 h 129299"/>
                                  <a:gd name="connsiteX5" fmla="*/ 79683 w 119361"/>
                                  <a:gd name="connsiteY5" fmla="*/ 62951 h 129299"/>
                                  <a:gd name="connsiteX6" fmla="*/ 50156 w 119361"/>
                                  <a:gd name="connsiteY6" fmla="*/ 82001 h 129299"/>
                                  <a:gd name="connsiteX7" fmla="*/ 72063 w 119361"/>
                                  <a:gd name="connsiteY7" fmla="*/ 116291 h 129299"/>
                                  <a:gd name="connsiteX8" fmla="*/ 71111 w 119361"/>
                                  <a:gd name="connsiteY8" fmla="*/ 121053 h 129299"/>
                                  <a:gd name="connsiteX9" fmla="*/ 58728 w 119361"/>
                                  <a:gd name="connsiteY9" fmla="*/ 128673 h 129299"/>
                                  <a:gd name="connsiteX10" fmla="*/ 53966 w 119361"/>
                                  <a:gd name="connsiteY10" fmla="*/ 127721 h 129299"/>
                                  <a:gd name="connsiteX11" fmla="*/ 626 w 119361"/>
                                  <a:gd name="connsiteY11" fmla="*/ 43901 h 129299"/>
                                  <a:gd name="connsiteX12" fmla="*/ 1578 w 119361"/>
                                  <a:gd name="connsiteY12" fmla="*/ 39138 h 129299"/>
                                  <a:gd name="connsiteX13" fmla="*/ 13008 w 119361"/>
                                  <a:gd name="connsiteY13" fmla="*/ 31518 h 129299"/>
                                  <a:gd name="connsiteX14" fmla="*/ 17771 w 119361"/>
                                  <a:gd name="connsiteY14" fmla="*/ 32471 h 129299"/>
                                  <a:gd name="connsiteX15" fmla="*/ 38726 w 119361"/>
                                  <a:gd name="connsiteY15" fmla="*/ 64856 h 129299"/>
                                  <a:gd name="connsiteX16" fmla="*/ 68253 w 119361"/>
                                  <a:gd name="connsiteY16" fmla="*/ 45806 h 129299"/>
                                  <a:gd name="connsiteX17" fmla="*/ 47298 w 119361"/>
                                  <a:gd name="connsiteY17" fmla="*/ 13421 h 129299"/>
                                  <a:gd name="connsiteX18" fmla="*/ 48251 w 119361"/>
                                  <a:gd name="connsiteY18" fmla="*/ 8658 h 129299"/>
                                  <a:gd name="connsiteX19" fmla="*/ 59681 w 119361"/>
                                  <a:gd name="connsiteY19" fmla="*/ 1038 h 129299"/>
                                  <a:gd name="connsiteX20" fmla="*/ 65396 w 119361"/>
                                  <a:gd name="connsiteY20" fmla="*/ 1991 h 129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19361" h="129299">
                                    <a:moveTo>
                                      <a:pt x="65396" y="1991"/>
                                    </a:moveTo>
                                    <a:lnTo>
                                      <a:pt x="118736" y="85811"/>
                                    </a:lnTo>
                                    <a:cubicBezTo>
                                      <a:pt x="119688" y="87716"/>
                                      <a:pt x="119688" y="89621"/>
                                      <a:pt x="117783" y="90573"/>
                                    </a:cubicBezTo>
                                    <a:lnTo>
                                      <a:pt x="106353" y="98193"/>
                                    </a:lnTo>
                                    <a:cubicBezTo>
                                      <a:pt x="104448" y="99146"/>
                                      <a:pt x="102543" y="99146"/>
                                      <a:pt x="101591" y="97241"/>
                                    </a:cubicBezTo>
                                    <a:lnTo>
                                      <a:pt x="79683" y="62951"/>
                                    </a:lnTo>
                                    <a:lnTo>
                                      <a:pt x="50156" y="82001"/>
                                    </a:lnTo>
                                    <a:lnTo>
                                      <a:pt x="72063" y="116291"/>
                                    </a:lnTo>
                                    <a:cubicBezTo>
                                      <a:pt x="73016" y="118196"/>
                                      <a:pt x="73016" y="120101"/>
                                      <a:pt x="71111" y="121053"/>
                                    </a:cubicBezTo>
                                    <a:lnTo>
                                      <a:pt x="58728" y="128673"/>
                                    </a:lnTo>
                                    <a:cubicBezTo>
                                      <a:pt x="56823" y="129626"/>
                                      <a:pt x="54918" y="129626"/>
                                      <a:pt x="53966" y="127721"/>
                                    </a:cubicBezTo>
                                    <a:lnTo>
                                      <a:pt x="626" y="43901"/>
                                    </a:lnTo>
                                    <a:cubicBezTo>
                                      <a:pt x="-327" y="41996"/>
                                      <a:pt x="-327" y="40091"/>
                                      <a:pt x="1578" y="39138"/>
                                    </a:cubicBezTo>
                                    <a:lnTo>
                                      <a:pt x="13008" y="31518"/>
                                    </a:lnTo>
                                    <a:cubicBezTo>
                                      <a:pt x="14913" y="30566"/>
                                      <a:pt x="16818" y="30566"/>
                                      <a:pt x="17771" y="32471"/>
                                    </a:cubicBezTo>
                                    <a:lnTo>
                                      <a:pt x="38726" y="64856"/>
                                    </a:lnTo>
                                    <a:lnTo>
                                      <a:pt x="68253" y="45806"/>
                                    </a:lnTo>
                                    <a:lnTo>
                                      <a:pt x="47298" y="13421"/>
                                    </a:lnTo>
                                    <a:cubicBezTo>
                                      <a:pt x="46346" y="11516"/>
                                      <a:pt x="46346" y="9611"/>
                                      <a:pt x="48251" y="8658"/>
                                    </a:cubicBezTo>
                                    <a:lnTo>
                                      <a:pt x="59681" y="1038"/>
                                    </a:lnTo>
                                    <a:cubicBezTo>
                                      <a:pt x="61586" y="-867"/>
                                      <a:pt x="63491" y="86"/>
                                      <a:pt x="65396" y="199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2090136" name="Freeform 972090136">
                              <a:extLst>
                                <a:ext uri="{FF2B5EF4-FFF2-40B4-BE49-F238E27FC236}">
                                  <a16:creationId xmlns:a16="http://schemas.microsoft.com/office/drawing/2014/main" id="{DD8A3F39-DDFA-9256-8E18-86492CFDB98F}"/>
                                </a:ext>
                              </a:extLst>
                            </wps:cNvPr>
                            <wps:cNvSpPr/>
                            <wps:spPr>
                              <a:xfrm>
                                <a:off x="605170" y="218757"/>
                                <a:ext cx="87424" cy="113721"/>
                              </a:xfrm>
                              <a:custGeom>
                                <a:avLst/>
                                <a:gdLst>
                                  <a:gd name="connsiteX0" fmla="*/ 66096 w 87424"/>
                                  <a:gd name="connsiteY0" fmla="*/ 2858 h 113721"/>
                                  <a:gd name="connsiteX1" fmla="*/ 71811 w 87424"/>
                                  <a:gd name="connsiteY1" fmla="*/ 14288 h 113721"/>
                                  <a:gd name="connsiteX2" fmla="*/ 69906 w 87424"/>
                                  <a:gd name="connsiteY2" fmla="*/ 19050 h 113721"/>
                                  <a:gd name="connsiteX3" fmla="*/ 49904 w 87424"/>
                                  <a:gd name="connsiteY3" fmla="*/ 28575 h 113721"/>
                                  <a:gd name="connsiteX4" fmla="*/ 87051 w 87424"/>
                                  <a:gd name="connsiteY4" fmla="*/ 102870 h 113721"/>
                                  <a:gd name="connsiteX5" fmla="*/ 85146 w 87424"/>
                                  <a:gd name="connsiteY5" fmla="*/ 107633 h 113721"/>
                                  <a:gd name="connsiteX6" fmla="*/ 72764 w 87424"/>
                                  <a:gd name="connsiteY6" fmla="*/ 113348 h 113721"/>
                                  <a:gd name="connsiteX7" fmla="*/ 68001 w 87424"/>
                                  <a:gd name="connsiteY7" fmla="*/ 111443 h 113721"/>
                                  <a:gd name="connsiteX8" fmla="*/ 30854 w 87424"/>
                                  <a:gd name="connsiteY8" fmla="*/ 37148 h 113721"/>
                                  <a:gd name="connsiteX9" fmla="*/ 10851 w 87424"/>
                                  <a:gd name="connsiteY9" fmla="*/ 46673 h 113721"/>
                                  <a:gd name="connsiteX10" fmla="*/ 6089 w 87424"/>
                                  <a:gd name="connsiteY10" fmla="*/ 44768 h 113721"/>
                                  <a:gd name="connsiteX11" fmla="*/ 374 w 87424"/>
                                  <a:gd name="connsiteY11" fmla="*/ 33338 h 113721"/>
                                  <a:gd name="connsiteX12" fmla="*/ 2279 w 87424"/>
                                  <a:gd name="connsiteY12" fmla="*/ 28575 h 113721"/>
                                  <a:gd name="connsiteX13" fmla="*/ 40379 w 87424"/>
                                  <a:gd name="connsiteY13" fmla="*/ 9525 h 113721"/>
                                  <a:gd name="connsiteX14" fmla="*/ 60381 w 87424"/>
                                  <a:gd name="connsiteY14" fmla="*/ 0 h 113721"/>
                                  <a:gd name="connsiteX15" fmla="*/ 66096 w 87424"/>
                                  <a:gd name="connsiteY15" fmla="*/ 2858 h 113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87424" h="113721">
                                    <a:moveTo>
                                      <a:pt x="66096" y="2858"/>
                                    </a:moveTo>
                                    <a:lnTo>
                                      <a:pt x="71811" y="14288"/>
                                    </a:lnTo>
                                    <a:cubicBezTo>
                                      <a:pt x="72764" y="16193"/>
                                      <a:pt x="71811" y="18098"/>
                                      <a:pt x="69906" y="19050"/>
                                    </a:cubicBezTo>
                                    <a:lnTo>
                                      <a:pt x="49904" y="28575"/>
                                    </a:lnTo>
                                    <a:lnTo>
                                      <a:pt x="87051" y="102870"/>
                                    </a:lnTo>
                                    <a:cubicBezTo>
                                      <a:pt x="88004" y="104775"/>
                                      <a:pt x="87051" y="106680"/>
                                      <a:pt x="85146" y="107633"/>
                                    </a:cubicBezTo>
                                    <a:lnTo>
                                      <a:pt x="72764" y="113348"/>
                                    </a:lnTo>
                                    <a:cubicBezTo>
                                      <a:pt x="70859" y="114300"/>
                                      <a:pt x="68954" y="113348"/>
                                      <a:pt x="68001" y="111443"/>
                                    </a:cubicBezTo>
                                    <a:lnTo>
                                      <a:pt x="30854" y="37148"/>
                                    </a:lnTo>
                                    <a:lnTo>
                                      <a:pt x="10851" y="46673"/>
                                    </a:lnTo>
                                    <a:cubicBezTo>
                                      <a:pt x="8946" y="47625"/>
                                      <a:pt x="7041" y="46673"/>
                                      <a:pt x="6089" y="44768"/>
                                    </a:cubicBezTo>
                                    <a:lnTo>
                                      <a:pt x="374" y="33338"/>
                                    </a:lnTo>
                                    <a:cubicBezTo>
                                      <a:pt x="-579" y="31433"/>
                                      <a:pt x="374" y="29528"/>
                                      <a:pt x="2279" y="28575"/>
                                    </a:cubicBezTo>
                                    <a:lnTo>
                                      <a:pt x="40379" y="9525"/>
                                    </a:lnTo>
                                    <a:lnTo>
                                      <a:pt x="60381" y="0"/>
                                    </a:lnTo>
                                    <a:cubicBezTo>
                                      <a:pt x="63239" y="953"/>
                                      <a:pt x="65144" y="953"/>
                                      <a:pt x="66096" y="285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730245" name="Freeform 166730245">
                              <a:extLst>
                                <a:ext uri="{FF2B5EF4-FFF2-40B4-BE49-F238E27FC236}">
                                  <a16:creationId xmlns:a16="http://schemas.microsoft.com/office/drawing/2014/main" id="{1B4FE2FD-ADE7-D287-FFAE-530032980E16}"/>
                                </a:ext>
                              </a:extLst>
                            </wps:cNvPr>
                            <wps:cNvSpPr/>
                            <wps:spPr>
                              <a:xfrm>
                                <a:off x="688964" y="195685"/>
                                <a:ext cx="92222" cy="109325"/>
                              </a:xfrm>
                              <a:custGeom>
                                <a:avLst/>
                                <a:gdLst>
                                  <a:gd name="connsiteX0" fmla="*/ 18497 w 92222"/>
                                  <a:gd name="connsiteY0" fmla="*/ 90699 h 109325"/>
                                  <a:gd name="connsiteX1" fmla="*/ 20402 w 92222"/>
                                  <a:gd name="connsiteY1" fmla="*/ 85937 h 109325"/>
                                  <a:gd name="connsiteX2" fmla="*/ 32785 w 92222"/>
                                  <a:gd name="connsiteY2" fmla="*/ 81174 h 109325"/>
                                  <a:gd name="connsiteX3" fmla="*/ 37547 w 92222"/>
                                  <a:gd name="connsiteY3" fmla="*/ 83079 h 109325"/>
                                  <a:gd name="connsiteX4" fmla="*/ 58502 w 92222"/>
                                  <a:gd name="connsiteY4" fmla="*/ 86889 h 109325"/>
                                  <a:gd name="connsiteX5" fmla="*/ 68979 w 92222"/>
                                  <a:gd name="connsiteY5" fmla="*/ 70696 h 109325"/>
                                  <a:gd name="connsiteX6" fmla="*/ 46119 w 92222"/>
                                  <a:gd name="connsiteY6" fmla="*/ 64029 h 109325"/>
                                  <a:gd name="connsiteX7" fmla="*/ 2304 w 92222"/>
                                  <a:gd name="connsiteY7" fmla="*/ 44027 h 109325"/>
                                  <a:gd name="connsiteX8" fmla="*/ 23260 w 92222"/>
                                  <a:gd name="connsiteY8" fmla="*/ 3069 h 109325"/>
                                  <a:gd name="connsiteX9" fmla="*/ 68027 w 92222"/>
                                  <a:gd name="connsiteY9" fmla="*/ 18309 h 109325"/>
                                  <a:gd name="connsiteX10" fmla="*/ 66122 w 92222"/>
                                  <a:gd name="connsiteY10" fmla="*/ 23071 h 109325"/>
                                  <a:gd name="connsiteX11" fmla="*/ 53739 w 92222"/>
                                  <a:gd name="connsiteY11" fmla="*/ 27834 h 109325"/>
                                  <a:gd name="connsiteX12" fmla="*/ 48977 w 92222"/>
                                  <a:gd name="connsiteY12" fmla="*/ 25929 h 109325"/>
                                  <a:gd name="connsiteX13" fmla="*/ 31832 w 92222"/>
                                  <a:gd name="connsiteY13" fmla="*/ 21166 h 109325"/>
                                  <a:gd name="connsiteX14" fmla="*/ 23260 w 92222"/>
                                  <a:gd name="connsiteY14" fmla="*/ 36407 h 109325"/>
                                  <a:gd name="connsiteX15" fmla="*/ 44214 w 92222"/>
                                  <a:gd name="connsiteY15" fmla="*/ 44027 h 109325"/>
                                  <a:gd name="connsiteX16" fmla="*/ 89935 w 92222"/>
                                  <a:gd name="connsiteY16" fmla="*/ 63077 h 109325"/>
                                  <a:gd name="connsiteX17" fmla="*/ 67074 w 92222"/>
                                  <a:gd name="connsiteY17" fmla="*/ 104987 h 109325"/>
                                  <a:gd name="connsiteX18" fmla="*/ 18497 w 92222"/>
                                  <a:gd name="connsiteY18" fmla="*/ 90699 h 1093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2222" h="109325">
                                    <a:moveTo>
                                      <a:pt x="18497" y="90699"/>
                                    </a:moveTo>
                                    <a:cubicBezTo>
                                      <a:pt x="17544" y="88794"/>
                                      <a:pt x="18497" y="86889"/>
                                      <a:pt x="20402" y="85937"/>
                                    </a:cubicBezTo>
                                    <a:lnTo>
                                      <a:pt x="32785" y="81174"/>
                                    </a:lnTo>
                                    <a:cubicBezTo>
                                      <a:pt x="34689" y="80221"/>
                                      <a:pt x="36594" y="81174"/>
                                      <a:pt x="37547" y="83079"/>
                                    </a:cubicBezTo>
                                    <a:cubicBezTo>
                                      <a:pt x="41357" y="89746"/>
                                      <a:pt x="48024" y="90699"/>
                                      <a:pt x="58502" y="86889"/>
                                    </a:cubicBezTo>
                                    <a:cubicBezTo>
                                      <a:pt x="68027" y="83079"/>
                                      <a:pt x="71837" y="77364"/>
                                      <a:pt x="68979" y="70696"/>
                                    </a:cubicBezTo>
                                    <a:cubicBezTo>
                                      <a:pt x="66122" y="64029"/>
                                      <a:pt x="57549" y="64029"/>
                                      <a:pt x="46119" y="64029"/>
                                    </a:cubicBezTo>
                                    <a:cubicBezTo>
                                      <a:pt x="29927" y="64982"/>
                                      <a:pt x="9924" y="65934"/>
                                      <a:pt x="2304" y="44027"/>
                                    </a:cubicBezTo>
                                    <a:cubicBezTo>
                                      <a:pt x="-5316" y="24977"/>
                                      <a:pt x="7067" y="8784"/>
                                      <a:pt x="23260" y="3069"/>
                                    </a:cubicBezTo>
                                    <a:cubicBezTo>
                                      <a:pt x="39452" y="-3598"/>
                                      <a:pt x="58502" y="212"/>
                                      <a:pt x="68027" y="18309"/>
                                    </a:cubicBezTo>
                                    <a:cubicBezTo>
                                      <a:pt x="68979" y="20214"/>
                                      <a:pt x="68027" y="22119"/>
                                      <a:pt x="66122" y="23071"/>
                                    </a:cubicBezTo>
                                    <a:lnTo>
                                      <a:pt x="53739" y="27834"/>
                                    </a:lnTo>
                                    <a:cubicBezTo>
                                      <a:pt x="51835" y="28787"/>
                                      <a:pt x="49929" y="27834"/>
                                      <a:pt x="48977" y="25929"/>
                                    </a:cubicBezTo>
                                    <a:cubicBezTo>
                                      <a:pt x="45167" y="20214"/>
                                      <a:pt x="39452" y="18309"/>
                                      <a:pt x="31832" y="21166"/>
                                    </a:cubicBezTo>
                                    <a:cubicBezTo>
                                      <a:pt x="24212" y="24024"/>
                                      <a:pt x="20402" y="30691"/>
                                      <a:pt x="23260" y="36407"/>
                                    </a:cubicBezTo>
                                    <a:cubicBezTo>
                                      <a:pt x="26117" y="44027"/>
                                      <a:pt x="33737" y="44027"/>
                                      <a:pt x="44214" y="44027"/>
                                    </a:cubicBezTo>
                                    <a:cubicBezTo>
                                      <a:pt x="60407" y="44027"/>
                                      <a:pt x="81362" y="41169"/>
                                      <a:pt x="89935" y="63077"/>
                                    </a:cubicBezTo>
                                    <a:cubicBezTo>
                                      <a:pt x="97554" y="82127"/>
                                      <a:pt x="85172" y="98319"/>
                                      <a:pt x="67074" y="104987"/>
                                    </a:cubicBezTo>
                                    <a:cubicBezTo>
                                      <a:pt x="48024" y="113559"/>
                                      <a:pt x="28022" y="109749"/>
                                      <a:pt x="18497" y="9069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776305537" name="Graphic 3">
                            <a:extLst>
                              <a:ext uri="{FF2B5EF4-FFF2-40B4-BE49-F238E27FC236}">
                                <a16:creationId xmlns:a16="http://schemas.microsoft.com/office/drawing/2014/main" id="{39C46B7A-9DD5-2035-578D-4701D40EFEFE}"/>
                              </a:ext>
                            </a:extLst>
                          </wpg:cNvPr>
                          <wpg:cNvGrpSpPr/>
                          <wpg:grpSpPr>
                            <a:xfrm>
                              <a:off x="1245624" y="162202"/>
                              <a:ext cx="670919" cy="675177"/>
                              <a:chOff x="1245624" y="162202"/>
                              <a:chExt cx="670919" cy="675177"/>
                            </a:xfrm>
                            <a:solidFill>
                              <a:srgbClr val="FFFFFF"/>
                            </a:solidFill>
                          </wpg:grpSpPr>
                          <wps:wsp>
                            <wps:cNvPr id="604584457" name="Freeform 604584457">
                              <a:extLst>
                                <a:ext uri="{FF2B5EF4-FFF2-40B4-BE49-F238E27FC236}">
                                  <a16:creationId xmlns:a16="http://schemas.microsoft.com/office/drawing/2014/main" id="{15F33AB4-C873-D957-7FFC-CC42492EDD24}"/>
                                </a:ext>
                              </a:extLst>
                            </wps:cNvPr>
                            <wps:cNvSpPr/>
                            <wps:spPr>
                              <a:xfrm>
                                <a:off x="1245624" y="162202"/>
                                <a:ext cx="129116" cy="129897"/>
                              </a:xfrm>
                              <a:custGeom>
                                <a:avLst/>
                                <a:gdLst>
                                  <a:gd name="connsiteX0" fmla="*/ 128588 w 129116"/>
                                  <a:gd name="connsiteY0" fmla="*/ 41315 h 129897"/>
                                  <a:gd name="connsiteX1" fmla="*/ 72390 w 129116"/>
                                  <a:gd name="connsiteY1" fmla="*/ 127992 h 129897"/>
                                  <a:gd name="connsiteX2" fmla="*/ 67627 w 129116"/>
                                  <a:gd name="connsiteY2" fmla="*/ 129897 h 129897"/>
                                  <a:gd name="connsiteX3" fmla="*/ 51435 w 129116"/>
                                  <a:gd name="connsiteY3" fmla="*/ 125135 h 129897"/>
                                  <a:gd name="connsiteX4" fmla="*/ 48577 w 129116"/>
                                  <a:gd name="connsiteY4" fmla="*/ 121325 h 129897"/>
                                  <a:gd name="connsiteX5" fmla="*/ 49530 w 129116"/>
                                  <a:gd name="connsiteY5" fmla="*/ 73700 h 129897"/>
                                  <a:gd name="connsiteX6" fmla="*/ 23813 w 129116"/>
                                  <a:gd name="connsiteY6" fmla="*/ 113705 h 129897"/>
                                  <a:gd name="connsiteX7" fmla="*/ 19050 w 129116"/>
                                  <a:gd name="connsiteY7" fmla="*/ 115610 h 129897"/>
                                  <a:gd name="connsiteX8" fmla="*/ 2857 w 129116"/>
                                  <a:gd name="connsiteY8" fmla="*/ 110847 h 129897"/>
                                  <a:gd name="connsiteX9" fmla="*/ 0 w 129116"/>
                                  <a:gd name="connsiteY9" fmla="*/ 107037 h 129897"/>
                                  <a:gd name="connsiteX10" fmla="*/ 1905 w 129116"/>
                                  <a:gd name="connsiteY10" fmla="*/ 3215 h 129897"/>
                                  <a:gd name="connsiteX11" fmla="*/ 5715 w 129116"/>
                                  <a:gd name="connsiteY11" fmla="*/ 357 h 129897"/>
                                  <a:gd name="connsiteX12" fmla="*/ 19050 w 129116"/>
                                  <a:gd name="connsiteY12" fmla="*/ 4167 h 129897"/>
                                  <a:gd name="connsiteX13" fmla="*/ 21907 w 129116"/>
                                  <a:gd name="connsiteY13" fmla="*/ 7977 h 129897"/>
                                  <a:gd name="connsiteX14" fmla="*/ 19050 w 129116"/>
                                  <a:gd name="connsiteY14" fmla="*/ 87035 h 129897"/>
                                  <a:gd name="connsiteX15" fmla="*/ 49530 w 129116"/>
                                  <a:gd name="connsiteY15" fmla="*/ 39410 h 129897"/>
                                  <a:gd name="connsiteX16" fmla="*/ 50482 w 129116"/>
                                  <a:gd name="connsiteY16" fmla="*/ 16550 h 129897"/>
                                  <a:gd name="connsiteX17" fmla="*/ 54292 w 129116"/>
                                  <a:gd name="connsiteY17" fmla="*/ 13692 h 129897"/>
                                  <a:gd name="connsiteX18" fmla="*/ 65722 w 129116"/>
                                  <a:gd name="connsiteY18" fmla="*/ 17502 h 129897"/>
                                  <a:gd name="connsiteX19" fmla="*/ 68580 w 129116"/>
                                  <a:gd name="connsiteY19" fmla="*/ 21312 h 129897"/>
                                  <a:gd name="connsiteX20" fmla="*/ 65722 w 129116"/>
                                  <a:gd name="connsiteY20" fmla="*/ 100370 h 129897"/>
                                  <a:gd name="connsiteX21" fmla="*/ 107632 w 129116"/>
                                  <a:gd name="connsiteY21" fmla="*/ 32742 h 129897"/>
                                  <a:gd name="connsiteX22" fmla="*/ 112395 w 129116"/>
                                  <a:gd name="connsiteY22" fmla="*/ 30837 h 129897"/>
                                  <a:gd name="connsiteX23" fmla="*/ 125730 w 129116"/>
                                  <a:gd name="connsiteY23" fmla="*/ 34647 h 129897"/>
                                  <a:gd name="connsiteX24" fmla="*/ 128588 w 129116"/>
                                  <a:gd name="connsiteY24" fmla="*/ 41315 h 1298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29116" h="129897">
                                    <a:moveTo>
                                      <a:pt x="128588" y="41315"/>
                                    </a:moveTo>
                                    <a:lnTo>
                                      <a:pt x="72390" y="127992"/>
                                    </a:lnTo>
                                    <a:cubicBezTo>
                                      <a:pt x="71438" y="129897"/>
                                      <a:pt x="69532" y="129897"/>
                                      <a:pt x="67627" y="129897"/>
                                    </a:cubicBezTo>
                                    <a:lnTo>
                                      <a:pt x="51435" y="125135"/>
                                    </a:lnTo>
                                    <a:cubicBezTo>
                                      <a:pt x="49530" y="124182"/>
                                      <a:pt x="48577" y="123230"/>
                                      <a:pt x="48577" y="121325"/>
                                    </a:cubicBezTo>
                                    <a:lnTo>
                                      <a:pt x="49530" y="73700"/>
                                    </a:lnTo>
                                    <a:lnTo>
                                      <a:pt x="23813" y="113705"/>
                                    </a:lnTo>
                                    <a:cubicBezTo>
                                      <a:pt x="22860" y="115610"/>
                                      <a:pt x="20955" y="115610"/>
                                      <a:pt x="19050" y="115610"/>
                                    </a:cubicBezTo>
                                    <a:lnTo>
                                      <a:pt x="2857" y="110847"/>
                                    </a:lnTo>
                                    <a:cubicBezTo>
                                      <a:pt x="952" y="109895"/>
                                      <a:pt x="0" y="108942"/>
                                      <a:pt x="0" y="107037"/>
                                    </a:cubicBezTo>
                                    <a:lnTo>
                                      <a:pt x="1905" y="3215"/>
                                    </a:lnTo>
                                    <a:cubicBezTo>
                                      <a:pt x="1905" y="357"/>
                                      <a:pt x="3810" y="-595"/>
                                      <a:pt x="5715" y="357"/>
                                    </a:cubicBezTo>
                                    <a:lnTo>
                                      <a:pt x="19050" y="4167"/>
                                    </a:lnTo>
                                    <a:cubicBezTo>
                                      <a:pt x="20955" y="5120"/>
                                      <a:pt x="21907" y="6072"/>
                                      <a:pt x="21907" y="7977"/>
                                    </a:cubicBezTo>
                                    <a:lnTo>
                                      <a:pt x="19050" y="87035"/>
                                    </a:lnTo>
                                    <a:lnTo>
                                      <a:pt x="49530" y="39410"/>
                                    </a:lnTo>
                                    <a:lnTo>
                                      <a:pt x="50482" y="16550"/>
                                    </a:lnTo>
                                    <a:cubicBezTo>
                                      <a:pt x="50482" y="13692"/>
                                      <a:pt x="52388" y="12740"/>
                                      <a:pt x="54292" y="13692"/>
                                    </a:cubicBezTo>
                                    <a:lnTo>
                                      <a:pt x="65722" y="17502"/>
                                    </a:lnTo>
                                    <a:cubicBezTo>
                                      <a:pt x="67627" y="18455"/>
                                      <a:pt x="68580" y="19407"/>
                                      <a:pt x="68580" y="21312"/>
                                    </a:cubicBezTo>
                                    <a:lnTo>
                                      <a:pt x="65722" y="100370"/>
                                    </a:lnTo>
                                    <a:lnTo>
                                      <a:pt x="107632" y="32742"/>
                                    </a:lnTo>
                                    <a:cubicBezTo>
                                      <a:pt x="108585" y="30837"/>
                                      <a:pt x="110490" y="29885"/>
                                      <a:pt x="112395" y="30837"/>
                                    </a:cubicBezTo>
                                    <a:lnTo>
                                      <a:pt x="125730" y="34647"/>
                                    </a:lnTo>
                                    <a:cubicBezTo>
                                      <a:pt x="129540" y="37505"/>
                                      <a:pt x="129540" y="39410"/>
                                      <a:pt x="128588" y="4131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746618" name="Freeform 126746618">
                              <a:extLst>
                                <a:ext uri="{FF2B5EF4-FFF2-40B4-BE49-F238E27FC236}">
                                  <a16:creationId xmlns:a16="http://schemas.microsoft.com/office/drawing/2014/main" id="{BBD62F29-3066-2A3A-4C63-E34B6CDD4F40}"/>
                                </a:ext>
                              </a:extLst>
                            </wps:cNvPr>
                            <wps:cNvSpPr/>
                            <wps:spPr>
                              <a:xfrm>
                                <a:off x="1351930" y="210763"/>
                                <a:ext cx="98854" cy="120762"/>
                              </a:xfrm>
                              <a:custGeom>
                                <a:avLst/>
                                <a:gdLst>
                                  <a:gd name="connsiteX0" fmla="*/ 63239 w 98854"/>
                                  <a:gd name="connsiteY0" fmla="*/ 107054 h 120762"/>
                                  <a:gd name="connsiteX1" fmla="*/ 57524 w 98854"/>
                                  <a:gd name="connsiteY1" fmla="*/ 118484 h 120762"/>
                                  <a:gd name="connsiteX2" fmla="*/ 52761 w 98854"/>
                                  <a:gd name="connsiteY2" fmla="*/ 120389 h 120762"/>
                                  <a:gd name="connsiteX3" fmla="*/ 5136 w 98854"/>
                                  <a:gd name="connsiteY3" fmla="*/ 98481 h 120762"/>
                                  <a:gd name="connsiteX4" fmla="*/ 2279 w 98854"/>
                                  <a:gd name="connsiteY4" fmla="*/ 97529 h 120762"/>
                                  <a:gd name="connsiteX5" fmla="*/ 374 w 98854"/>
                                  <a:gd name="connsiteY5" fmla="*/ 92766 h 120762"/>
                                  <a:gd name="connsiteX6" fmla="*/ 41331 w 98854"/>
                                  <a:gd name="connsiteY6" fmla="*/ 2279 h 120762"/>
                                  <a:gd name="connsiteX7" fmla="*/ 46094 w 98854"/>
                                  <a:gd name="connsiteY7" fmla="*/ 374 h 120762"/>
                                  <a:gd name="connsiteX8" fmla="*/ 62286 w 98854"/>
                                  <a:gd name="connsiteY8" fmla="*/ 7994 h 120762"/>
                                  <a:gd name="connsiteX9" fmla="*/ 96576 w 98854"/>
                                  <a:gd name="connsiteY9" fmla="*/ 24186 h 120762"/>
                                  <a:gd name="connsiteX10" fmla="*/ 98481 w 98854"/>
                                  <a:gd name="connsiteY10" fmla="*/ 28949 h 120762"/>
                                  <a:gd name="connsiteX11" fmla="*/ 92766 w 98854"/>
                                  <a:gd name="connsiteY11" fmla="*/ 40379 h 120762"/>
                                  <a:gd name="connsiteX12" fmla="*/ 88004 w 98854"/>
                                  <a:gd name="connsiteY12" fmla="*/ 42284 h 120762"/>
                                  <a:gd name="connsiteX13" fmla="*/ 53714 w 98854"/>
                                  <a:gd name="connsiteY13" fmla="*/ 26091 h 120762"/>
                                  <a:gd name="connsiteX14" fmla="*/ 44189 w 98854"/>
                                  <a:gd name="connsiteY14" fmla="*/ 47046 h 120762"/>
                                  <a:gd name="connsiteX15" fmla="*/ 75621 w 98854"/>
                                  <a:gd name="connsiteY15" fmla="*/ 61334 h 120762"/>
                                  <a:gd name="connsiteX16" fmla="*/ 77526 w 98854"/>
                                  <a:gd name="connsiteY16" fmla="*/ 66096 h 120762"/>
                                  <a:gd name="connsiteX17" fmla="*/ 72764 w 98854"/>
                                  <a:gd name="connsiteY17" fmla="*/ 77526 h 120762"/>
                                  <a:gd name="connsiteX18" fmla="*/ 68001 w 98854"/>
                                  <a:gd name="connsiteY18" fmla="*/ 79431 h 120762"/>
                                  <a:gd name="connsiteX19" fmla="*/ 36569 w 98854"/>
                                  <a:gd name="connsiteY19" fmla="*/ 65144 h 120762"/>
                                  <a:gd name="connsiteX20" fmla="*/ 27044 w 98854"/>
                                  <a:gd name="connsiteY20" fmla="*/ 87051 h 120762"/>
                                  <a:gd name="connsiteX21" fmla="*/ 62286 w 98854"/>
                                  <a:gd name="connsiteY21" fmla="*/ 103244 h 120762"/>
                                  <a:gd name="connsiteX22" fmla="*/ 63239 w 98854"/>
                                  <a:gd name="connsiteY22" fmla="*/ 107054 h 1207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98854" h="120762">
                                    <a:moveTo>
                                      <a:pt x="63239" y="107054"/>
                                    </a:moveTo>
                                    <a:lnTo>
                                      <a:pt x="57524" y="118484"/>
                                    </a:lnTo>
                                    <a:cubicBezTo>
                                      <a:pt x="56571" y="120389"/>
                                      <a:pt x="54666" y="121341"/>
                                      <a:pt x="52761" y="120389"/>
                                    </a:cubicBezTo>
                                    <a:lnTo>
                                      <a:pt x="5136" y="98481"/>
                                    </a:lnTo>
                                    <a:lnTo>
                                      <a:pt x="2279" y="97529"/>
                                    </a:lnTo>
                                    <a:cubicBezTo>
                                      <a:pt x="374" y="96576"/>
                                      <a:pt x="-579" y="94671"/>
                                      <a:pt x="374" y="92766"/>
                                    </a:cubicBezTo>
                                    <a:lnTo>
                                      <a:pt x="41331" y="2279"/>
                                    </a:lnTo>
                                    <a:cubicBezTo>
                                      <a:pt x="42284" y="374"/>
                                      <a:pt x="44189" y="-579"/>
                                      <a:pt x="46094" y="374"/>
                                    </a:cubicBezTo>
                                    <a:lnTo>
                                      <a:pt x="62286" y="7994"/>
                                    </a:lnTo>
                                    <a:lnTo>
                                      <a:pt x="96576" y="24186"/>
                                    </a:lnTo>
                                    <a:cubicBezTo>
                                      <a:pt x="98481" y="25139"/>
                                      <a:pt x="99434" y="27044"/>
                                      <a:pt x="98481" y="28949"/>
                                    </a:cubicBezTo>
                                    <a:lnTo>
                                      <a:pt x="92766" y="40379"/>
                                    </a:lnTo>
                                    <a:cubicBezTo>
                                      <a:pt x="91814" y="42284"/>
                                      <a:pt x="89909" y="43236"/>
                                      <a:pt x="88004" y="42284"/>
                                    </a:cubicBezTo>
                                    <a:lnTo>
                                      <a:pt x="53714" y="26091"/>
                                    </a:lnTo>
                                    <a:lnTo>
                                      <a:pt x="44189" y="47046"/>
                                    </a:lnTo>
                                    <a:lnTo>
                                      <a:pt x="75621" y="61334"/>
                                    </a:lnTo>
                                    <a:cubicBezTo>
                                      <a:pt x="77526" y="62286"/>
                                      <a:pt x="78479" y="64191"/>
                                      <a:pt x="77526" y="66096"/>
                                    </a:cubicBezTo>
                                    <a:lnTo>
                                      <a:pt x="72764" y="77526"/>
                                    </a:lnTo>
                                    <a:cubicBezTo>
                                      <a:pt x="71811" y="79431"/>
                                      <a:pt x="69906" y="80384"/>
                                      <a:pt x="68001" y="79431"/>
                                    </a:cubicBezTo>
                                    <a:lnTo>
                                      <a:pt x="36569" y="65144"/>
                                    </a:lnTo>
                                    <a:lnTo>
                                      <a:pt x="27044" y="87051"/>
                                    </a:lnTo>
                                    <a:lnTo>
                                      <a:pt x="62286" y="103244"/>
                                    </a:lnTo>
                                    <a:cubicBezTo>
                                      <a:pt x="63239" y="103244"/>
                                      <a:pt x="64191" y="105149"/>
                                      <a:pt x="63239" y="10705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8451554" name="Freeform 1308451554">
                              <a:extLst>
                                <a:ext uri="{FF2B5EF4-FFF2-40B4-BE49-F238E27FC236}">
                                  <a16:creationId xmlns:a16="http://schemas.microsoft.com/office/drawing/2014/main" id="{00723FBC-5B46-D912-2F85-E61EB66B7280}"/>
                                </a:ext>
                              </a:extLst>
                            </wps:cNvPr>
                            <wps:cNvSpPr/>
                            <wps:spPr>
                              <a:xfrm>
                                <a:off x="1413178" y="262425"/>
                                <a:ext cx="105234" cy="119924"/>
                              </a:xfrm>
                              <a:custGeom>
                                <a:avLst/>
                                <a:gdLst>
                                  <a:gd name="connsiteX0" fmla="*/ 79143 w 105234"/>
                                  <a:gd name="connsiteY0" fmla="*/ 119210 h 119924"/>
                                  <a:gd name="connsiteX1" fmla="*/ 65808 w 105234"/>
                                  <a:gd name="connsiteY1" fmla="*/ 111590 h 119924"/>
                                  <a:gd name="connsiteX2" fmla="*/ 63903 w 105234"/>
                                  <a:gd name="connsiteY2" fmla="*/ 106827 h 119924"/>
                                  <a:gd name="connsiteX3" fmla="*/ 67713 w 105234"/>
                                  <a:gd name="connsiteY3" fmla="*/ 90635 h 119924"/>
                                  <a:gd name="connsiteX4" fmla="*/ 32471 w 105234"/>
                                  <a:gd name="connsiteY4" fmla="*/ 69680 h 119924"/>
                                  <a:gd name="connsiteX5" fmla="*/ 20088 w 105234"/>
                                  <a:gd name="connsiteY5" fmla="*/ 81110 h 119924"/>
                                  <a:gd name="connsiteX6" fmla="*/ 15326 w 105234"/>
                                  <a:gd name="connsiteY6" fmla="*/ 82062 h 119924"/>
                                  <a:gd name="connsiteX7" fmla="*/ 1991 w 105234"/>
                                  <a:gd name="connsiteY7" fmla="*/ 74442 h 119924"/>
                                  <a:gd name="connsiteX8" fmla="*/ 1038 w 105234"/>
                                  <a:gd name="connsiteY8" fmla="*/ 69680 h 119924"/>
                                  <a:gd name="connsiteX9" fmla="*/ 81048 w 105234"/>
                                  <a:gd name="connsiteY9" fmla="*/ 1100 h 119924"/>
                                  <a:gd name="connsiteX10" fmla="*/ 85811 w 105234"/>
                                  <a:gd name="connsiteY10" fmla="*/ 1100 h 119924"/>
                                  <a:gd name="connsiteX11" fmla="*/ 102956 w 105234"/>
                                  <a:gd name="connsiteY11" fmla="*/ 11577 h 119924"/>
                                  <a:gd name="connsiteX12" fmla="*/ 104861 w 105234"/>
                                  <a:gd name="connsiteY12" fmla="*/ 16340 h 119924"/>
                                  <a:gd name="connsiteX13" fmla="*/ 82953 w 105234"/>
                                  <a:gd name="connsiteY13" fmla="*/ 119210 h 119924"/>
                                  <a:gd name="connsiteX14" fmla="*/ 79143 w 105234"/>
                                  <a:gd name="connsiteY14" fmla="*/ 119210 h 119924"/>
                                  <a:gd name="connsiteX15" fmla="*/ 72476 w 105234"/>
                                  <a:gd name="connsiteY15" fmla="*/ 69680 h 119924"/>
                                  <a:gd name="connsiteX16" fmla="*/ 82953 w 105234"/>
                                  <a:gd name="connsiteY16" fmla="*/ 23960 h 119924"/>
                                  <a:gd name="connsiteX17" fmla="*/ 47711 w 105234"/>
                                  <a:gd name="connsiteY17" fmla="*/ 55392 h 119924"/>
                                  <a:gd name="connsiteX18" fmla="*/ 72476 w 105234"/>
                                  <a:gd name="connsiteY18" fmla="*/ 69680 h 1199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5234" h="119924">
                                    <a:moveTo>
                                      <a:pt x="79143" y="119210"/>
                                    </a:moveTo>
                                    <a:lnTo>
                                      <a:pt x="65808" y="111590"/>
                                    </a:lnTo>
                                    <a:cubicBezTo>
                                      <a:pt x="63903" y="110637"/>
                                      <a:pt x="62951" y="108732"/>
                                      <a:pt x="63903" y="106827"/>
                                    </a:cubicBezTo>
                                    <a:lnTo>
                                      <a:pt x="67713" y="90635"/>
                                    </a:lnTo>
                                    <a:lnTo>
                                      <a:pt x="32471" y="69680"/>
                                    </a:lnTo>
                                    <a:lnTo>
                                      <a:pt x="20088" y="81110"/>
                                    </a:lnTo>
                                    <a:cubicBezTo>
                                      <a:pt x="18183" y="83015"/>
                                      <a:pt x="17231" y="83015"/>
                                      <a:pt x="15326" y="82062"/>
                                    </a:cubicBezTo>
                                    <a:lnTo>
                                      <a:pt x="1991" y="74442"/>
                                    </a:lnTo>
                                    <a:cubicBezTo>
                                      <a:pt x="86" y="73490"/>
                                      <a:pt x="-867" y="71585"/>
                                      <a:pt x="1038" y="69680"/>
                                    </a:cubicBezTo>
                                    <a:lnTo>
                                      <a:pt x="81048" y="1100"/>
                                    </a:lnTo>
                                    <a:cubicBezTo>
                                      <a:pt x="82953" y="147"/>
                                      <a:pt x="84858" y="-805"/>
                                      <a:pt x="85811" y="1100"/>
                                    </a:cubicBezTo>
                                    <a:lnTo>
                                      <a:pt x="102956" y="11577"/>
                                    </a:lnTo>
                                    <a:cubicBezTo>
                                      <a:pt x="104861" y="12530"/>
                                      <a:pt x="105813" y="14435"/>
                                      <a:pt x="104861" y="16340"/>
                                    </a:cubicBezTo>
                                    <a:lnTo>
                                      <a:pt x="82953" y="119210"/>
                                    </a:lnTo>
                                    <a:cubicBezTo>
                                      <a:pt x="82953" y="120162"/>
                                      <a:pt x="81048" y="120162"/>
                                      <a:pt x="79143" y="119210"/>
                                    </a:cubicBezTo>
                                    <a:close/>
                                    <a:moveTo>
                                      <a:pt x="72476" y="69680"/>
                                    </a:moveTo>
                                    <a:lnTo>
                                      <a:pt x="82953" y="23960"/>
                                    </a:lnTo>
                                    <a:lnTo>
                                      <a:pt x="47711" y="55392"/>
                                    </a:lnTo>
                                    <a:lnTo>
                                      <a:pt x="72476" y="696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3852287" name="Freeform 453852287">
                              <a:extLst>
                                <a:ext uri="{FF2B5EF4-FFF2-40B4-BE49-F238E27FC236}">
                                  <a16:creationId xmlns:a16="http://schemas.microsoft.com/office/drawing/2014/main" id="{4CABE76C-8DD6-8063-59EE-D17B8EE048FF}"/>
                                </a:ext>
                              </a:extLst>
                            </wps:cNvPr>
                            <wps:cNvSpPr/>
                            <wps:spPr>
                              <a:xfrm>
                                <a:off x="1503125" y="305761"/>
                                <a:ext cx="123873" cy="131156"/>
                              </a:xfrm>
                              <a:custGeom>
                                <a:avLst/>
                                <a:gdLst>
                                  <a:gd name="connsiteX0" fmla="*/ 59681 w 123873"/>
                                  <a:gd name="connsiteY0" fmla="*/ 130166 h 131156"/>
                                  <a:gd name="connsiteX1" fmla="*/ 47298 w 123873"/>
                                  <a:gd name="connsiteY1" fmla="*/ 120641 h 131156"/>
                                  <a:gd name="connsiteX2" fmla="*/ 45393 w 123873"/>
                                  <a:gd name="connsiteY2" fmla="*/ 115878 h 131156"/>
                                  <a:gd name="connsiteX3" fmla="*/ 45393 w 123873"/>
                                  <a:gd name="connsiteY3" fmla="*/ 55871 h 131156"/>
                                  <a:gd name="connsiteX4" fmla="*/ 16818 w 123873"/>
                                  <a:gd name="connsiteY4" fmla="*/ 93018 h 131156"/>
                                  <a:gd name="connsiteX5" fmla="*/ 12056 w 123873"/>
                                  <a:gd name="connsiteY5" fmla="*/ 93971 h 131156"/>
                                  <a:gd name="connsiteX6" fmla="*/ 1578 w 123873"/>
                                  <a:gd name="connsiteY6" fmla="*/ 85398 h 131156"/>
                                  <a:gd name="connsiteX7" fmla="*/ 626 w 123873"/>
                                  <a:gd name="connsiteY7" fmla="*/ 80636 h 131156"/>
                                  <a:gd name="connsiteX8" fmla="*/ 60633 w 123873"/>
                                  <a:gd name="connsiteY8" fmla="*/ 1578 h 131156"/>
                                  <a:gd name="connsiteX9" fmla="*/ 65396 w 123873"/>
                                  <a:gd name="connsiteY9" fmla="*/ 626 h 131156"/>
                                  <a:gd name="connsiteX10" fmla="*/ 75873 w 123873"/>
                                  <a:gd name="connsiteY10" fmla="*/ 9198 h 131156"/>
                                  <a:gd name="connsiteX11" fmla="*/ 76826 w 123873"/>
                                  <a:gd name="connsiteY11" fmla="*/ 13961 h 131156"/>
                                  <a:gd name="connsiteX12" fmla="*/ 50156 w 123873"/>
                                  <a:gd name="connsiteY12" fmla="*/ 48251 h 131156"/>
                                  <a:gd name="connsiteX13" fmla="*/ 105401 w 123873"/>
                                  <a:gd name="connsiteY13" fmla="*/ 33963 h 131156"/>
                                  <a:gd name="connsiteX14" fmla="*/ 110163 w 123873"/>
                                  <a:gd name="connsiteY14" fmla="*/ 34916 h 131156"/>
                                  <a:gd name="connsiteX15" fmla="*/ 122546 w 123873"/>
                                  <a:gd name="connsiteY15" fmla="*/ 44441 h 131156"/>
                                  <a:gd name="connsiteX16" fmla="*/ 121593 w 123873"/>
                                  <a:gd name="connsiteY16" fmla="*/ 49203 h 131156"/>
                                  <a:gd name="connsiteX17" fmla="*/ 63490 w 123873"/>
                                  <a:gd name="connsiteY17" fmla="*/ 65396 h 131156"/>
                                  <a:gd name="connsiteX18" fmla="*/ 62538 w 123873"/>
                                  <a:gd name="connsiteY18" fmla="*/ 128261 h 131156"/>
                                  <a:gd name="connsiteX19" fmla="*/ 59681 w 123873"/>
                                  <a:gd name="connsiteY19" fmla="*/ 130166 h 1311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23873" h="131156">
                                    <a:moveTo>
                                      <a:pt x="59681" y="130166"/>
                                    </a:moveTo>
                                    <a:lnTo>
                                      <a:pt x="47298" y="120641"/>
                                    </a:lnTo>
                                    <a:cubicBezTo>
                                      <a:pt x="45393" y="119688"/>
                                      <a:pt x="45393" y="117783"/>
                                      <a:pt x="45393" y="115878"/>
                                    </a:cubicBezTo>
                                    <a:lnTo>
                                      <a:pt x="45393" y="55871"/>
                                    </a:lnTo>
                                    <a:lnTo>
                                      <a:pt x="16818" y="93018"/>
                                    </a:lnTo>
                                    <a:cubicBezTo>
                                      <a:pt x="15865" y="94923"/>
                                      <a:pt x="13961" y="94923"/>
                                      <a:pt x="12056" y="93971"/>
                                    </a:cubicBezTo>
                                    <a:lnTo>
                                      <a:pt x="1578" y="85398"/>
                                    </a:lnTo>
                                    <a:cubicBezTo>
                                      <a:pt x="-327" y="84446"/>
                                      <a:pt x="-327" y="82541"/>
                                      <a:pt x="626" y="80636"/>
                                    </a:cubicBezTo>
                                    <a:lnTo>
                                      <a:pt x="60633" y="1578"/>
                                    </a:lnTo>
                                    <a:cubicBezTo>
                                      <a:pt x="61586" y="-327"/>
                                      <a:pt x="63490" y="-327"/>
                                      <a:pt x="65396" y="626"/>
                                    </a:cubicBezTo>
                                    <a:lnTo>
                                      <a:pt x="75873" y="9198"/>
                                    </a:lnTo>
                                    <a:cubicBezTo>
                                      <a:pt x="77778" y="10151"/>
                                      <a:pt x="77778" y="12056"/>
                                      <a:pt x="76826" y="13961"/>
                                    </a:cubicBezTo>
                                    <a:lnTo>
                                      <a:pt x="50156" y="48251"/>
                                    </a:lnTo>
                                    <a:lnTo>
                                      <a:pt x="105401" y="33963"/>
                                    </a:lnTo>
                                    <a:cubicBezTo>
                                      <a:pt x="107306" y="33011"/>
                                      <a:pt x="108258" y="33963"/>
                                      <a:pt x="110163" y="34916"/>
                                    </a:cubicBezTo>
                                    <a:lnTo>
                                      <a:pt x="122546" y="44441"/>
                                    </a:lnTo>
                                    <a:cubicBezTo>
                                      <a:pt x="124451" y="46346"/>
                                      <a:pt x="124451" y="48251"/>
                                      <a:pt x="121593" y="49203"/>
                                    </a:cubicBezTo>
                                    <a:lnTo>
                                      <a:pt x="63490" y="65396"/>
                                    </a:lnTo>
                                    <a:lnTo>
                                      <a:pt x="62538" y="128261"/>
                                    </a:lnTo>
                                    <a:cubicBezTo>
                                      <a:pt x="64443" y="131118"/>
                                      <a:pt x="62538" y="132071"/>
                                      <a:pt x="59681" y="130166"/>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0335720" name="Freeform 1250335720">
                              <a:extLst>
                                <a:ext uri="{FF2B5EF4-FFF2-40B4-BE49-F238E27FC236}">
                                  <a16:creationId xmlns:a16="http://schemas.microsoft.com/office/drawing/2014/main" id="{007D760D-532E-4E46-E8A7-BE951C2E4575}"/>
                                </a:ext>
                              </a:extLst>
                            </wps:cNvPr>
                            <wps:cNvSpPr/>
                            <wps:spPr>
                              <a:xfrm>
                                <a:off x="1574712" y="368776"/>
                                <a:ext cx="127635" cy="128587"/>
                              </a:xfrm>
                              <a:custGeom>
                                <a:avLst/>
                                <a:gdLst>
                                  <a:gd name="connsiteX0" fmla="*/ 116681 w 127635"/>
                                  <a:gd name="connsiteY0" fmla="*/ 41434 h 128587"/>
                                  <a:gd name="connsiteX1" fmla="*/ 126206 w 127635"/>
                                  <a:gd name="connsiteY1" fmla="*/ 50959 h 128587"/>
                                  <a:gd name="connsiteX2" fmla="*/ 126206 w 127635"/>
                                  <a:gd name="connsiteY2" fmla="*/ 55721 h 128587"/>
                                  <a:gd name="connsiteX3" fmla="*/ 56674 w 127635"/>
                                  <a:gd name="connsiteY3" fmla="*/ 127159 h 128587"/>
                                  <a:gd name="connsiteX4" fmla="*/ 51911 w 127635"/>
                                  <a:gd name="connsiteY4" fmla="*/ 127159 h 128587"/>
                                  <a:gd name="connsiteX5" fmla="*/ 45244 w 127635"/>
                                  <a:gd name="connsiteY5" fmla="*/ 120491 h 128587"/>
                                  <a:gd name="connsiteX6" fmla="*/ 43339 w 127635"/>
                                  <a:gd name="connsiteY6" fmla="*/ 115729 h 128587"/>
                                  <a:gd name="connsiteX7" fmla="*/ 58579 w 127635"/>
                                  <a:gd name="connsiteY7" fmla="*/ 42386 h 128587"/>
                                  <a:gd name="connsiteX8" fmla="*/ 15716 w 127635"/>
                                  <a:gd name="connsiteY8" fmla="*/ 87154 h 128587"/>
                                  <a:gd name="connsiteX9" fmla="*/ 10954 w 127635"/>
                                  <a:gd name="connsiteY9" fmla="*/ 87154 h 128587"/>
                                  <a:gd name="connsiteX10" fmla="*/ 1429 w 127635"/>
                                  <a:gd name="connsiteY10" fmla="*/ 77629 h 128587"/>
                                  <a:gd name="connsiteX11" fmla="*/ 1429 w 127635"/>
                                  <a:gd name="connsiteY11" fmla="*/ 72866 h 128587"/>
                                  <a:gd name="connsiteX12" fmla="*/ 70961 w 127635"/>
                                  <a:gd name="connsiteY12" fmla="*/ 1429 h 128587"/>
                                  <a:gd name="connsiteX13" fmla="*/ 75724 w 127635"/>
                                  <a:gd name="connsiteY13" fmla="*/ 1429 h 128587"/>
                                  <a:gd name="connsiteX14" fmla="*/ 82391 w 127635"/>
                                  <a:gd name="connsiteY14" fmla="*/ 8096 h 128587"/>
                                  <a:gd name="connsiteX15" fmla="*/ 84296 w 127635"/>
                                  <a:gd name="connsiteY15" fmla="*/ 12859 h 128587"/>
                                  <a:gd name="connsiteX16" fmla="*/ 69056 w 127635"/>
                                  <a:gd name="connsiteY16" fmla="*/ 86201 h 128587"/>
                                  <a:gd name="connsiteX17" fmla="*/ 111919 w 127635"/>
                                  <a:gd name="connsiteY17" fmla="*/ 41434 h 128587"/>
                                  <a:gd name="connsiteX18" fmla="*/ 116681 w 127635"/>
                                  <a:gd name="connsiteY18" fmla="*/ 41434 h 128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7635" h="128587">
                                    <a:moveTo>
                                      <a:pt x="116681" y="41434"/>
                                    </a:moveTo>
                                    <a:lnTo>
                                      <a:pt x="126206" y="50959"/>
                                    </a:lnTo>
                                    <a:cubicBezTo>
                                      <a:pt x="128111" y="52864"/>
                                      <a:pt x="128111" y="54769"/>
                                      <a:pt x="126206" y="55721"/>
                                    </a:cubicBezTo>
                                    <a:lnTo>
                                      <a:pt x="56674" y="127159"/>
                                    </a:lnTo>
                                    <a:cubicBezTo>
                                      <a:pt x="54769" y="129064"/>
                                      <a:pt x="52864" y="129064"/>
                                      <a:pt x="51911" y="127159"/>
                                    </a:cubicBezTo>
                                    <a:lnTo>
                                      <a:pt x="45244" y="120491"/>
                                    </a:lnTo>
                                    <a:cubicBezTo>
                                      <a:pt x="44291" y="119539"/>
                                      <a:pt x="43339" y="117634"/>
                                      <a:pt x="43339" y="115729"/>
                                    </a:cubicBezTo>
                                    <a:lnTo>
                                      <a:pt x="58579" y="42386"/>
                                    </a:lnTo>
                                    <a:lnTo>
                                      <a:pt x="15716" y="87154"/>
                                    </a:lnTo>
                                    <a:cubicBezTo>
                                      <a:pt x="13811" y="89059"/>
                                      <a:pt x="11906" y="89059"/>
                                      <a:pt x="10954" y="87154"/>
                                    </a:cubicBezTo>
                                    <a:lnTo>
                                      <a:pt x="1429" y="77629"/>
                                    </a:lnTo>
                                    <a:cubicBezTo>
                                      <a:pt x="-476" y="75724"/>
                                      <a:pt x="-476" y="73819"/>
                                      <a:pt x="1429" y="72866"/>
                                    </a:cubicBezTo>
                                    <a:lnTo>
                                      <a:pt x="70961" y="1429"/>
                                    </a:lnTo>
                                    <a:cubicBezTo>
                                      <a:pt x="72866" y="-476"/>
                                      <a:pt x="74771" y="-476"/>
                                      <a:pt x="75724" y="1429"/>
                                    </a:cubicBezTo>
                                    <a:lnTo>
                                      <a:pt x="82391" y="8096"/>
                                    </a:lnTo>
                                    <a:cubicBezTo>
                                      <a:pt x="83344" y="9049"/>
                                      <a:pt x="84296" y="10954"/>
                                      <a:pt x="84296" y="12859"/>
                                    </a:cubicBezTo>
                                    <a:lnTo>
                                      <a:pt x="69056" y="86201"/>
                                    </a:lnTo>
                                    <a:lnTo>
                                      <a:pt x="111919" y="41434"/>
                                    </a:lnTo>
                                    <a:cubicBezTo>
                                      <a:pt x="112871" y="40481"/>
                                      <a:pt x="114776" y="40481"/>
                                      <a:pt x="116681" y="4143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9516586" name="Freeform 1399516586">
                              <a:extLst>
                                <a:ext uri="{FF2B5EF4-FFF2-40B4-BE49-F238E27FC236}">
                                  <a16:creationId xmlns:a16="http://schemas.microsoft.com/office/drawing/2014/main" id="{57D9D4C1-A780-342F-1382-EB4F26DF93F7}"/>
                                </a:ext>
                              </a:extLst>
                            </wps:cNvPr>
                            <wps:cNvSpPr/>
                            <wps:spPr>
                              <a:xfrm>
                                <a:off x="1642669" y="445305"/>
                                <a:ext cx="119357" cy="113642"/>
                              </a:xfrm>
                              <a:custGeom>
                                <a:avLst/>
                                <a:gdLst>
                                  <a:gd name="connsiteX0" fmla="*/ 51582 w 119357"/>
                                  <a:gd name="connsiteY0" fmla="*/ 103970 h 113642"/>
                                  <a:gd name="connsiteX1" fmla="*/ 42057 w 119357"/>
                                  <a:gd name="connsiteY1" fmla="*/ 112542 h 113642"/>
                                  <a:gd name="connsiteX2" fmla="*/ 37295 w 119357"/>
                                  <a:gd name="connsiteY2" fmla="*/ 112542 h 113642"/>
                                  <a:gd name="connsiteX3" fmla="*/ 3005 w 119357"/>
                                  <a:gd name="connsiteY3" fmla="*/ 72537 h 113642"/>
                                  <a:gd name="connsiteX4" fmla="*/ 1100 w 119357"/>
                                  <a:gd name="connsiteY4" fmla="*/ 69680 h 113642"/>
                                  <a:gd name="connsiteX5" fmla="*/ 1100 w 119357"/>
                                  <a:gd name="connsiteY5" fmla="*/ 64917 h 113642"/>
                                  <a:gd name="connsiteX6" fmla="*/ 77300 w 119357"/>
                                  <a:gd name="connsiteY6" fmla="*/ 1100 h 113642"/>
                                  <a:gd name="connsiteX7" fmla="*/ 82062 w 119357"/>
                                  <a:gd name="connsiteY7" fmla="*/ 1100 h 113642"/>
                                  <a:gd name="connsiteX8" fmla="*/ 93492 w 119357"/>
                                  <a:gd name="connsiteY8" fmla="*/ 14435 h 113642"/>
                                  <a:gd name="connsiteX9" fmla="*/ 118257 w 119357"/>
                                  <a:gd name="connsiteY9" fmla="*/ 43962 h 113642"/>
                                  <a:gd name="connsiteX10" fmla="*/ 118257 w 119357"/>
                                  <a:gd name="connsiteY10" fmla="*/ 48725 h 113642"/>
                                  <a:gd name="connsiteX11" fmla="*/ 108732 w 119357"/>
                                  <a:gd name="connsiteY11" fmla="*/ 57297 h 113642"/>
                                  <a:gd name="connsiteX12" fmla="*/ 103970 w 119357"/>
                                  <a:gd name="connsiteY12" fmla="*/ 57297 h 113642"/>
                                  <a:gd name="connsiteX13" fmla="*/ 79205 w 119357"/>
                                  <a:gd name="connsiteY13" fmla="*/ 27770 h 113642"/>
                                  <a:gd name="connsiteX14" fmla="*/ 62060 w 119357"/>
                                  <a:gd name="connsiteY14" fmla="*/ 42057 h 113642"/>
                                  <a:gd name="connsiteX15" fmla="*/ 83967 w 119357"/>
                                  <a:gd name="connsiteY15" fmla="*/ 67775 h 113642"/>
                                  <a:gd name="connsiteX16" fmla="*/ 83967 w 119357"/>
                                  <a:gd name="connsiteY16" fmla="*/ 72537 h 113642"/>
                                  <a:gd name="connsiteX17" fmla="*/ 74442 w 119357"/>
                                  <a:gd name="connsiteY17" fmla="*/ 80157 h 113642"/>
                                  <a:gd name="connsiteX18" fmla="*/ 69680 w 119357"/>
                                  <a:gd name="connsiteY18" fmla="*/ 80157 h 113642"/>
                                  <a:gd name="connsiteX19" fmla="*/ 47772 w 119357"/>
                                  <a:gd name="connsiteY19" fmla="*/ 54440 h 113642"/>
                                  <a:gd name="connsiteX20" fmla="*/ 29675 w 119357"/>
                                  <a:gd name="connsiteY20" fmla="*/ 69680 h 113642"/>
                                  <a:gd name="connsiteX21" fmla="*/ 54440 w 119357"/>
                                  <a:gd name="connsiteY21" fmla="*/ 99207 h 113642"/>
                                  <a:gd name="connsiteX22" fmla="*/ 51582 w 119357"/>
                                  <a:gd name="connsiteY22" fmla="*/ 103970 h 1136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9357" h="113642">
                                    <a:moveTo>
                                      <a:pt x="51582" y="103970"/>
                                    </a:moveTo>
                                    <a:lnTo>
                                      <a:pt x="42057" y="112542"/>
                                    </a:lnTo>
                                    <a:cubicBezTo>
                                      <a:pt x="40152" y="114447"/>
                                      <a:pt x="38247" y="113495"/>
                                      <a:pt x="37295" y="112542"/>
                                    </a:cubicBezTo>
                                    <a:lnTo>
                                      <a:pt x="3005" y="72537"/>
                                    </a:lnTo>
                                    <a:lnTo>
                                      <a:pt x="1100" y="69680"/>
                                    </a:lnTo>
                                    <a:cubicBezTo>
                                      <a:pt x="-805" y="67775"/>
                                      <a:pt x="147" y="65870"/>
                                      <a:pt x="1100" y="64917"/>
                                    </a:cubicBezTo>
                                    <a:lnTo>
                                      <a:pt x="77300" y="1100"/>
                                    </a:lnTo>
                                    <a:cubicBezTo>
                                      <a:pt x="79205" y="-805"/>
                                      <a:pt x="81110" y="147"/>
                                      <a:pt x="82062" y="1100"/>
                                    </a:cubicBezTo>
                                    <a:lnTo>
                                      <a:pt x="93492" y="14435"/>
                                    </a:lnTo>
                                    <a:lnTo>
                                      <a:pt x="118257" y="43962"/>
                                    </a:lnTo>
                                    <a:cubicBezTo>
                                      <a:pt x="120162" y="45867"/>
                                      <a:pt x="119210" y="47772"/>
                                      <a:pt x="118257" y="48725"/>
                                    </a:cubicBezTo>
                                    <a:lnTo>
                                      <a:pt x="108732" y="57297"/>
                                    </a:lnTo>
                                    <a:cubicBezTo>
                                      <a:pt x="106827" y="59202"/>
                                      <a:pt x="104922" y="58250"/>
                                      <a:pt x="103970" y="57297"/>
                                    </a:cubicBezTo>
                                    <a:lnTo>
                                      <a:pt x="79205" y="27770"/>
                                    </a:lnTo>
                                    <a:lnTo>
                                      <a:pt x="62060" y="42057"/>
                                    </a:lnTo>
                                    <a:lnTo>
                                      <a:pt x="83967" y="67775"/>
                                    </a:lnTo>
                                    <a:cubicBezTo>
                                      <a:pt x="85872" y="69680"/>
                                      <a:pt x="84920" y="71585"/>
                                      <a:pt x="83967" y="72537"/>
                                    </a:cubicBezTo>
                                    <a:lnTo>
                                      <a:pt x="74442" y="80157"/>
                                    </a:lnTo>
                                    <a:cubicBezTo>
                                      <a:pt x="72537" y="82062"/>
                                      <a:pt x="70632" y="81110"/>
                                      <a:pt x="69680" y="80157"/>
                                    </a:cubicBezTo>
                                    <a:lnTo>
                                      <a:pt x="47772" y="54440"/>
                                    </a:lnTo>
                                    <a:lnTo>
                                      <a:pt x="29675" y="69680"/>
                                    </a:lnTo>
                                    <a:lnTo>
                                      <a:pt x="54440" y="99207"/>
                                    </a:lnTo>
                                    <a:cubicBezTo>
                                      <a:pt x="53487" y="101112"/>
                                      <a:pt x="52535" y="103017"/>
                                      <a:pt x="51582" y="10397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4808682" name="Freeform 1294808682">
                              <a:extLst>
                                <a:ext uri="{FF2B5EF4-FFF2-40B4-BE49-F238E27FC236}">
                                  <a16:creationId xmlns:a16="http://schemas.microsoft.com/office/drawing/2014/main" id="{7198CFCF-4EBF-170F-F24F-19F4152AE508}"/>
                                </a:ext>
                              </a:extLst>
                            </wps:cNvPr>
                            <wps:cNvSpPr/>
                            <wps:spPr>
                              <a:xfrm>
                                <a:off x="1696723" y="517101"/>
                                <a:ext cx="104832" cy="99554"/>
                              </a:xfrm>
                              <a:custGeom>
                                <a:avLst/>
                                <a:gdLst>
                                  <a:gd name="connsiteX0" fmla="*/ 12767 w 104832"/>
                                  <a:gd name="connsiteY0" fmla="*/ 32173 h 99554"/>
                                  <a:gd name="connsiteX1" fmla="*/ 17530 w 104832"/>
                                  <a:gd name="connsiteY1" fmla="*/ 33126 h 99554"/>
                                  <a:gd name="connsiteX2" fmla="*/ 25150 w 104832"/>
                                  <a:gd name="connsiteY2" fmla="*/ 44556 h 99554"/>
                                  <a:gd name="connsiteX3" fmla="*/ 24198 w 104832"/>
                                  <a:gd name="connsiteY3" fmla="*/ 49318 h 99554"/>
                                  <a:gd name="connsiteX4" fmla="*/ 25150 w 104832"/>
                                  <a:gd name="connsiteY4" fmla="*/ 70273 h 99554"/>
                                  <a:gd name="connsiteX5" fmla="*/ 43248 w 104832"/>
                                  <a:gd name="connsiteY5" fmla="*/ 76941 h 99554"/>
                                  <a:gd name="connsiteX6" fmla="*/ 44200 w 104832"/>
                                  <a:gd name="connsiteY6" fmla="*/ 53128 h 99554"/>
                                  <a:gd name="connsiteX7" fmla="*/ 52773 w 104832"/>
                                  <a:gd name="connsiteY7" fmla="*/ 5503 h 99554"/>
                                  <a:gd name="connsiteX8" fmla="*/ 97540 w 104832"/>
                                  <a:gd name="connsiteY8" fmla="*/ 16933 h 99554"/>
                                  <a:gd name="connsiteX9" fmla="*/ 92778 w 104832"/>
                                  <a:gd name="connsiteY9" fmla="*/ 63606 h 99554"/>
                                  <a:gd name="connsiteX10" fmla="*/ 88015 w 104832"/>
                                  <a:gd name="connsiteY10" fmla="*/ 62653 h 99554"/>
                                  <a:gd name="connsiteX11" fmla="*/ 80395 w 104832"/>
                                  <a:gd name="connsiteY11" fmla="*/ 51223 h 99554"/>
                                  <a:gd name="connsiteX12" fmla="*/ 81348 w 104832"/>
                                  <a:gd name="connsiteY12" fmla="*/ 46461 h 99554"/>
                                  <a:gd name="connsiteX13" fmla="*/ 81348 w 104832"/>
                                  <a:gd name="connsiteY13" fmla="*/ 28363 h 99554"/>
                                  <a:gd name="connsiteX14" fmla="*/ 65155 w 104832"/>
                                  <a:gd name="connsiteY14" fmla="*/ 22648 h 99554"/>
                                  <a:gd name="connsiteX15" fmla="*/ 62298 w 104832"/>
                                  <a:gd name="connsiteY15" fmla="*/ 45508 h 99554"/>
                                  <a:gd name="connsiteX16" fmla="*/ 54678 w 104832"/>
                                  <a:gd name="connsiteY16" fmla="*/ 94086 h 99554"/>
                                  <a:gd name="connsiteX17" fmla="*/ 8005 w 104832"/>
                                  <a:gd name="connsiteY17" fmla="*/ 81703 h 99554"/>
                                  <a:gd name="connsiteX18" fmla="*/ 12767 w 104832"/>
                                  <a:gd name="connsiteY18" fmla="*/ 32173 h 99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4832" h="99554">
                                    <a:moveTo>
                                      <a:pt x="12767" y="32173"/>
                                    </a:moveTo>
                                    <a:cubicBezTo>
                                      <a:pt x="14673" y="30268"/>
                                      <a:pt x="16578" y="31221"/>
                                      <a:pt x="17530" y="33126"/>
                                    </a:cubicBezTo>
                                    <a:lnTo>
                                      <a:pt x="25150" y="44556"/>
                                    </a:lnTo>
                                    <a:cubicBezTo>
                                      <a:pt x="26103" y="46461"/>
                                      <a:pt x="26103" y="48366"/>
                                      <a:pt x="24198" y="49318"/>
                                    </a:cubicBezTo>
                                    <a:cubicBezTo>
                                      <a:pt x="18483" y="54081"/>
                                      <a:pt x="19435" y="61701"/>
                                      <a:pt x="25150" y="70273"/>
                                    </a:cubicBezTo>
                                    <a:cubicBezTo>
                                      <a:pt x="30865" y="78846"/>
                                      <a:pt x="37533" y="80751"/>
                                      <a:pt x="43248" y="76941"/>
                                    </a:cubicBezTo>
                                    <a:cubicBezTo>
                                      <a:pt x="49915" y="72178"/>
                                      <a:pt x="47058" y="63606"/>
                                      <a:pt x="44200" y="53128"/>
                                    </a:cubicBezTo>
                                    <a:cubicBezTo>
                                      <a:pt x="40390" y="36936"/>
                                      <a:pt x="34675" y="18838"/>
                                      <a:pt x="52773" y="5503"/>
                                    </a:cubicBezTo>
                                    <a:cubicBezTo>
                                      <a:pt x="69917" y="-5927"/>
                                      <a:pt x="88015" y="1693"/>
                                      <a:pt x="97540" y="16933"/>
                                    </a:cubicBezTo>
                                    <a:cubicBezTo>
                                      <a:pt x="107065" y="31221"/>
                                      <a:pt x="108970" y="50271"/>
                                      <a:pt x="92778" y="63606"/>
                                    </a:cubicBezTo>
                                    <a:cubicBezTo>
                                      <a:pt x="90873" y="65511"/>
                                      <a:pt x="88967" y="64558"/>
                                      <a:pt x="88015" y="62653"/>
                                    </a:cubicBezTo>
                                    <a:lnTo>
                                      <a:pt x="80395" y="51223"/>
                                    </a:lnTo>
                                    <a:cubicBezTo>
                                      <a:pt x="79442" y="49318"/>
                                      <a:pt x="79442" y="47413"/>
                                      <a:pt x="81348" y="46461"/>
                                    </a:cubicBezTo>
                                    <a:cubicBezTo>
                                      <a:pt x="86110" y="41698"/>
                                      <a:pt x="86110" y="35031"/>
                                      <a:pt x="81348" y="28363"/>
                                    </a:cubicBezTo>
                                    <a:cubicBezTo>
                                      <a:pt x="76585" y="21696"/>
                                      <a:pt x="69917" y="19791"/>
                                      <a:pt x="65155" y="22648"/>
                                    </a:cubicBezTo>
                                    <a:cubicBezTo>
                                      <a:pt x="58488" y="27411"/>
                                      <a:pt x="60392" y="35031"/>
                                      <a:pt x="62298" y="45508"/>
                                    </a:cubicBezTo>
                                    <a:cubicBezTo>
                                      <a:pt x="66108" y="61701"/>
                                      <a:pt x="72775" y="80751"/>
                                      <a:pt x="54678" y="94086"/>
                                    </a:cubicBezTo>
                                    <a:cubicBezTo>
                                      <a:pt x="37533" y="105516"/>
                                      <a:pt x="19435" y="97896"/>
                                      <a:pt x="8005" y="81703"/>
                                    </a:cubicBezTo>
                                    <a:cubicBezTo>
                                      <a:pt x="-2472" y="65511"/>
                                      <a:pt x="-4377" y="45508"/>
                                      <a:pt x="12767" y="321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486341" name="Freeform 724486341">
                              <a:extLst>
                                <a:ext uri="{FF2B5EF4-FFF2-40B4-BE49-F238E27FC236}">
                                  <a16:creationId xmlns:a16="http://schemas.microsoft.com/office/drawing/2014/main" id="{23139F9A-7BC4-64AF-8F0B-F6D676FCFE66}"/>
                                </a:ext>
                              </a:extLst>
                            </wps:cNvPr>
                            <wps:cNvSpPr/>
                            <wps:spPr>
                              <a:xfrm>
                                <a:off x="1741265" y="592133"/>
                                <a:ext cx="107817" cy="95217"/>
                              </a:xfrm>
                              <a:custGeom>
                                <a:avLst/>
                                <a:gdLst>
                                  <a:gd name="connsiteX0" fmla="*/ 14898 w 107817"/>
                                  <a:gd name="connsiteY0" fmla="*/ 25721 h 95217"/>
                                  <a:gd name="connsiteX1" fmla="*/ 19661 w 107817"/>
                                  <a:gd name="connsiteY1" fmla="*/ 26674 h 95217"/>
                                  <a:gd name="connsiteX2" fmla="*/ 26328 w 107817"/>
                                  <a:gd name="connsiteY2" fmla="*/ 39056 h 95217"/>
                                  <a:gd name="connsiteX3" fmla="*/ 25376 w 107817"/>
                                  <a:gd name="connsiteY3" fmla="*/ 43819 h 95217"/>
                                  <a:gd name="connsiteX4" fmla="*/ 24423 w 107817"/>
                                  <a:gd name="connsiteY4" fmla="*/ 64774 h 95217"/>
                                  <a:gd name="connsiteX5" fmla="*/ 41568 w 107817"/>
                                  <a:gd name="connsiteY5" fmla="*/ 73346 h 95217"/>
                                  <a:gd name="connsiteX6" fmla="*/ 45378 w 107817"/>
                                  <a:gd name="connsiteY6" fmla="*/ 50486 h 95217"/>
                                  <a:gd name="connsiteX7" fmla="*/ 58713 w 107817"/>
                                  <a:gd name="connsiteY7" fmla="*/ 3814 h 95217"/>
                                  <a:gd name="connsiteX8" fmla="*/ 102528 w 107817"/>
                                  <a:gd name="connsiteY8" fmla="*/ 19054 h 95217"/>
                                  <a:gd name="connsiteX9" fmla="*/ 93003 w 107817"/>
                                  <a:gd name="connsiteY9" fmla="*/ 64774 h 95217"/>
                                  <a:gd name="connsiteX10" fmla="*/ 88241 w 107817"/>
                                  <a:gd name="connsiteY10" fmla="*/ 63821 h 95217"/>
                                  <a:gd name="connsiteX11" fmla="*/ 81573 w 107817"/>
                                  <a:gd name="connsiteY11" fmla="*/ 51439 h 95217"/>
                                  <a:gd name="connsiteX12" fmla="*/ 82526 w 107817"/>
                                  <a:gd name="connsiteY12" fmla="*/ 46676 h 95217"/>
                                  <a:gd name="connsiteX13" fmla="*/ 84431 w 107817"/>
                                  <a:gd name="connsiteY13" fmla="*/ 28579 h 95217"/>
                                  <a:gd name="connsiteX14" fmla="*/ 68238 w 107817"/>
                                  <a:gd name="connsiteY14" fmla="*/ 21911 h 95217"/>
                                  <a:gd name="connsiteX15" fmla="*/ 63476 w 107817"/>
                                  <a:gd name="connsiteY15" fmla="*/ 43819 h 95217"/>
                                  <a:gd name="connsiteX16" fmla="*/ 51093 w 107817"/>
                                  <a:gd name="connsiteY16" fmla="*/ 91444 h 95217"/>
                                  <a:gd name="connsiteX17" fmla="*/ 6326 w 107817"/>
                                  <a:gd name="connsiteY17" fmla="*/ 74299 h 95217"/>
                                  <a:gd name="connsiteX18" fmla="*/ 14898 w 107817"/>
                                  <a:gd name="connsiteY18" fmla="*/ 25721 h 952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7817" h="95217">
                                    <a:moveTo>
                                      <a:pt x="14898" y="25721"/>
                                    </a:moveTo>
                                    <a:cubicBezTo>
                                      <a:pt x="16803" y="24769"/>
                                      <a:pt x="18708" y="24769"/>
                                      <a:pt x="19661" y="26674"/>
                                    </a:cubicBezTo>
                                    <a:lnTo>
                                      <a:pt x="26328" y="39056"/>
                                    </a:lnTo>
                                    <a:cubicBezTo>
                                      <a:pt x="27281" y="40961"/>
                                      <a:pt x="27281" y="42866"/>
                                      <a:pt x="25376" y="43819"/>
                                    </a:cubicBezTo>
                                    <a:cubicBezTo>
                                      <a:pt x="19661" y="48581"/>
                                      <a:pt x="19661" y="55249"/>
                                      <a:pt x="24423" y="64774"/>
                                    </a:cubicBezTo>
                                    <a:cubicBezTo>
                                      <a:pt x="29186" y="74299"/>
                                      <a:pt x="35853" y="76204"/>
                                      <a:pt x="41568" y="73346"/>
                                    </a:cubicBezTo>
                                    <a:cubicBezTo>
                                      <a:pt x="48236" y="69536"/>
                                      <a:pt x="47283" y="60964"/>
                                      <a:pt x="45378" y="50486"/>
                                    </a:cubicBezTo>
                                    <a:cubicBezTo>
                                      <a:pt x="42521" y="34294"/>
                                      <a:pt x="38711" y="15244"/>
                                      <a:pt x="58713" y="3814"/>
                                    </a:cubicBezTo>
                                    <a:cubicBezTo>
                                      <a:pt x="76811" y="-5711"/>
                                      <a:pt x="93956" y="3814"/>
                                      <a:pt x="102528" y="19054"/>
                                    </a:cubicBezTo>
                                    <a:cubicBezTo>
                                      <a:pt x="111101" y="34294"/>
                                      <a:pt x="110148" y="53344"/>
                                      <a:pt x="93003" y="64774"/>
                                    </a:cubicBezTo>
                                    <a:cubicBezTo>
                                      <a:pt x="91098" y="65726"/>
                                      <a:pt x="89193" y="65726"/>
                                      <a:pt x="88241" y="63821"/>
                                    </a:cubicBezTo>
                                    <a:lnTo>
                                      <a:pt x="81573" y="51439"/>
                                    </a:lnTo>
                                    <a:cubicBezTo>
                                      <a:pt x="80621" y="49534"/>
                                      <a:pt x="80621" y="47629"/>
                                      <a:pt x="82526" y="46676"/>
                                    </a:cubicBezTo>
                                    <a:cubicBezTo>
                                      <a:pt x="88241" y="41914"/>
                                      <a:pt x="88241" y="36199"/>
                                      <a:pt x="84431" y="28579"/>
                                    </a:cubicBezTo>
                                    <a:cubicBezTo>
                                      <a:pt x="80621" y="20959"/>
                                      <a:pt x="73953" y="19054"/>
                                      <a:pt x="68238" y="21911"/>
                                    </a:cubicBezTo>
                                    <a:cubicBezTo>
                                      <a:pt x="61571" y="25721"/>
                                      <a:pt x="61571" y="33341"/>
                                      <a:pt x="63476" y="43819"/>
                                    </a:cubicBezTo>
                                    <a:cubicBezTo>
                                      <a:pt x="66333" y="60011"/>
                                      <a:pt x="71096" y="80014"/>
                                      <a:pt x="51093" y="91444"/>
                                    </a:cubicBezTo>
                                    <a:cubicBezTo>
                                      <a:pt x="32996" y="100969"/>
                                      <a:pt x="15851" y="91444"/>
                                      <a:pt x="6326" y="74299"/>
                                    </a:cubicBezTo>
                                    <a:cubicBezTo>
                                      <a:pt x="-3199" y="57154"/>
                                      <a:pt x="-3199" y="38104"/>
                                      <a:pt x="14898" y="2572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9674364" name="Freeform 1989674364">
                              <a:extLst>
                                <a:ext uri="{FF2B5EF4-FFF2-40B4-BE49-F238E27FC236}">
                                  <a16:creationId xmlns:a16="http://schemas.microsoft.com/office/drawing/2014/main" id="{DA614892-E56F-5AED-190C-C0E909065415}"/>
                                </a:ext>
                              </a:extLst>
                            </wps:cNvPr>
                            <wps:cNvSpPr/>
                            <wps:spPr>
                              <a:xfrm>
                                <a:off x="1771982" y="667963"/>
                                <a:ext cx="120762" cy="96949"/>
                              </a:xfrm>
                              <a:custGeom>
                                <a:avLst/>
                                <a:gdLst>
                                  <a:gd name="connsiteX0" fmla="*/ 38474 w 120762"/>
                                  <a:gd name="connsiteY0" fmla="*/ 91814 h 96949"/>
                                  <a:gd name="connsiteX1" fmla="*/ 27044 w 120762"/>
                                  <a:gd name="connsiteY1" fmla="*/ 96576 h 96949"/>
                                  <a:gd name="connsiteX2" fmla="*/ 22281 w 120762"/>
                                  <a:gd name="connsiteY2" fmla="*/ 94671 h 96949"/>
                                  <a:gd name="connsiteX3" fmla="*/ 1326 w 120762"/>
                                  <a:gd name="connsiteY3" fmla="*/ 47046 h 96949"/>
                                  <a:gd name="connsiteX4" fmla="*/ 374 w 120762"/>
                                  <a:gd name="connsiteY4" fmla="*/ 44189 h 96949"/>
                                  <a:gd name="connsiteX5" fmla="*/ 2279 w 120762"/>
                                  <a:gd name="connsiteY5" fmla="*/ 39426 h 96949"/>
                                  <a:gd name="connsiteX6" fmla="*/ 93719 w 120762"/>
                                  <a:gd name="connsiteY6" fmla="*/ 374 h 96949"/>
                                  <a:gd name="connsiteX7" fmla="*/ 98481 w 120762"/>
                                  <a:gd name="connsiteY7" fmla="*/ 2279 h 96949"/>
                                  <a:gd name="connsiteX8" fmla="*/ 105149 w 120762"/>
                                  <a:gd name="connsiteY8" fmla="*/ 18471 h 96949"/>
                                  <a:gd name="connsiteX9" fmla="*/ 120389 w 120762"/>
                                  <a:gd name="connsiteY9" fmla="*/ 53714 h 96949"/>
                                  <a:gd name="connsiteX10" fmla="*/ 118484 w 120762"/>
                                  <a:gd name="connsiteY10" fmla="*/ 58476 h 96949"/>
                                  <a:gd name="connsiteX11" fmla="*/ 107054 w 120762"/>
                                  <a:gd name="connsiteY11" fmla="*/ 63239 h 96949"/>
                                  <a:gd name="connsiteX12" fmla="*/ 102291 w 120762"/>
                                  <a:gd name="connsiteY12" fmla="*/ 61334 h 96949"/>
                                  <a:gd name="connsiteX13" fmla="*/ 87051 w 120762"/>
                                  <a:gd name="connsiteY13" fmla="*/ 26091 h 96949"/>
                                  <a:gd name="connsiteX14" fmla="*/ 66096 w 120762"/>
                                  <a:gd name="connsiteY14" fmla="*/ 34664 h 96949"/>
                                  <a:gd name="connsiteX15" fmla="*/ 79431 w 120762"/>
                                  <a:gd name="connsiteY15" fmla="*/ 66096 h 96949"/>
                                  <a:gd name="connsiteX16" fmla="*/ 77526 w 120762"/>
                                  <a:gd name="connsiteY16" fmla="*/ 70859 h 96949"/>
                                  <a:gd name="connsiteX17" fmla="*/ 66096 w 120762"/>
                                  <a:gd name="connsiteY17" fmla="*/ 75621 h 96949"/>
                                  <a:gd name="connsiteX18" fmla="*/ 61334 w 120762"/>
                                  <a:gd name="connsiteY18" fmla="*/ 73716 h 96949"/>
                                  <a:gd name="connsiteX19" fmla="*/ 47999 w 120762"/>
                                  <a:gd name="connsiteY19" fmla="*/ 42284 h 96949"/>
                                  <a:gd name="connsiteX20" fmla="*/ 26091 w 120762"/>
                                  <a:gd name="connsiteY20" fmla="*/ 51809 h 96949"/>
                                  <a:gd name="connsiteX21" fmla="*/ 41331 w 120762"/>
                                  <a:gd name="connsiteY21" fmla="*/ 87051 h 96949"/>
                                  <a:gd name="connsiteX22" fmla="*/ 38474 w 120762"/>
                                  <a:gd name="connsiteY22" fmla="*/ 91814 h 969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0762" h="96949">
                                    <a:moveTo>
                                      <a:pt x="38474" y="91814"/>
                                    </a:moveTo>
                                    <a:lnTo>
                                      <a:pt x="27044" y="96576"/>
                                    </a:lnTo>
                                    <a:cubicBezTo>
                                      <a:pt x="25139" y="97529"/>
                                      <a:pt x="23234" y="96576"/>
                                      <a:pt x="22281" y="94671"/>
                                    </a:cubicBezTo>
                                    <a:lnTo>
                                      <a:pt x="1326" y="47046"/>
                                    </a:lnTo>
                                    <a:lnTo>
                                      <a:pt x="374" y="44189"/>
                                    </a:lnTo>
                                    <a:cubicBezTo>
                                      <a:pt x="-579" y="42284"/>
                                      <a:pt x="374" y="40379"/>
                                      <a:pt x="2279" y="39426"/>
                                    </a:cubicBezTo>
                                    <a:lnTo>
                                      <a:pt x="93719" y="374"/>
                                    </a:lnTo>
                                    <a:cubicBezTo>
                                      <a:pt x="95624" y="-579"/>
                                      <a:pt x="97529" y="374"/>
                                      <a:pt x="98481" y="2279"/>
                                    </a:cubicBezTo>
                                    <a:lnTo>
                                      <a:pt x="105149" y="18471"/>
                                    </a:lnTo>
                                    <a:lnTo>
                                      <a:pt x="120389" y="53714"/>
                                    </a:lnTo>
                                    <a:cubicBezTo>
                                      <a:pt x="121341" y="55619"/>
                                      <a:pt x="120389" y="57524"/>
                                      <a:pt x="118484" y="58476"/>
                                    </a:cubicBezTo>
                                    <a:lnTo>
                                      <a:pt x="107054" y="63239"/>
                                    </a:lnTo>
                                    <a:cubicBezTo>
                                      <a:pt x="105149" y="64191"/>
                                      <a:pt x="103244" y="63239"/>
                                      <a:pt x="102291" y="61334"/>
                                    </a:cubicBezTo>
                                    <a:lnTo>
                                      <a:pt x="87051" y="26091"/>
                                    </a:lnTo>
                                    <a:lnTo>
                                      <a:pt x="66096" y="34664"/>
                                    </a:lnTo>
                                    <a:lnTo>
                                      <a:pt x="79431" y="66096"/>
                                    </a:lnTo>
                                    <a:cubicBezTo>
                                      <a:pt x="80384" y="68001"/>
                                      <a:pt x="79431" y="69906"/>
                                      <a:pt x="77526" y="70859"/>
                                    </a:cubicBezTo>
                                    <a:lnTo>
                                      <a:pt x="66096" y="75621"/>
                                    </a:lnTo>
                                    <a:cubicBezTo>
                                      <a:pt x="64191" y="76574"/>
                                      <a:pt x="62286" y="75621"/>
                                      <a:pt x="61334" y="73716"/>
                                    </a:cubicBezTo>
                                    <a:lnTo>
                                      <a:pt x="47999" y="42284"/>
                                    </a:lnTo>
                                    <a:lnTo>
                                      <a:pt x="26091" y="51809"/>
                                    </a:lnTo>
                                    <a:lnTo>
                                      <a:pt x="41331" y="87051"/>
                                    </a:lnTo>
                                    <a:cubicBezTo>
                                      <a:pt x="41331" y="89909"/>
                                      <a:pt x="41331" y="90861"/>
                                      <a:pt x="38474" y="9181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935524" name="Freeform 38935524">
                              <a:extLst>
                                <a:ext uri="{FF2B5EF4-FFF2-40B4-BE49-F238E27FC236}">
                                  <a16:creationId xmlns:a16="http://schemas.microsoft.com/office/drawing/2014/main" id="{2A4B90AF-FE5A-4B0E-A4C8-D933AA97E8BC}"/>
                                </a:ext>
                              </a:extLst>
                            </wps:cNvPr>
                            <wps:cNvSpPr/>
                            <wps:spPr>
                              <a:xfrm>
                                <a:off x="1805532" y="748841"/>
                                <a:ext cx="111011" cy="88538"/>
                              </a:xfrm>
                              <a:custGeom>
                                <a:avLst/>
                                <a:gdLst>
                                  <a:gd name="connsiteX0" fmla="*/ 20164 w 111011"/>
                                  <a:gd name="connsiteY0" fmla="*/ 14746 h 88538"/>
                                  <a:gd name="connsiteX1" fmla="*/ 24926 w 111011"/>
                                  <a:gd name="connsiteY1" fmla="*/ 16651 h 88538"/>
                                  <a:gd name="connsiteX2" fmla="*/ 28736 w 111011"/>
                                  <a:gd name="connsiteY2" fmla="*/ 29986 h 88538"/>
                                  <a:gd name="connsiteX3" fmla="*/ 26831 w 111011"/>
                                  <a:gd name="connsiteY3" fmla="*/ 34749 h 88538"/>
                                  <a:gd name="connsiteX4" fmla="*/ 22069 w 111011"/>
                                  <a:gd name="connsiteY4" fmla="*/ 54751 h 88538"/>
                                  <a:gd name="connsiteX5" fmla="*/ 37308 w 111011"/>
                                  <a:gd name="connsiteY5" fmla="*/ 66181 h 88538"/>
                                  <a:gd name="connsiteX6" fmla="*/ 45881 w 111011"/>
                                  <a:gd name="connsiteY6" fmla="*/ 44274 h 88538"/>
                                  <a:gd name="connsiteX7" fmla="*/ 68741 w 111011"/>
                                  <a:gd name="connsiteY7" fmla="*/ 1411 h 88538"/>
                                  <a:gd name="connsiteX8" fmla="*/ 108746 w 111011"/>
                                  <a:gd name="connsiteY8" fmla="*/ 25224 h 88538"/>
                                  <a:gd name="connsiteX9" fmla="*/ 90649 w 111011"/>
                                  <a:gd name="connsiteY9" fmla="*/ 69039 h 88538"/>
                                  <a:gd name="connsiteX10" fmla="*/ 85886 w 111011"/>
                                  <a:gd name="connsiteY10" fmla="*/ 67134 h 88538"/>
                                  <a:gd name="connsiteX11" fmla="*/ 82076 w 111011"/>
                                  <a:gd name="connsiteY11" fmla="*/ 53799 h 88538"/>
                                  <a:gd name="connsiteX12" fmla="*/ 83981 w 111011"/>
                                  <a:gd name="connsiteY12" fmla="*/ 49036 h 88538"/>
                                  <a:gd name="connsiteX13" fmla="*/ 89696 w 111011"/>
                                  <a:gd name="connsiteY13" fmla="*/ 31891 h 88538"/>
                                  <a:gd name="connsiteX14" fmla="*/ 75408 w 111011"/>
                                  <a:gd name="connsiteY14" fmla="*/ 22366 h 88538"/>
                                  <a:gd name="connsiteX15" fmla="*/ 65883 w 111011"/>
                                  <a:gd name="connsiteY15" fmla="*/ 43321 h 88538"/>
                                  <a:gd name="connsiteX16" fmla="*/ 43976 w 111011"/>
                                  <a:gd name="connsiteY16" fmla="*/ 87136 h 88538"/>
                                  <a:gd name="connsiteX17" fmla="*/ 3019 w 111011"/>
                                  <a:gd name="connsiteY17" fmla="*/ 61419 h 88538"/>
                                  <a:gd name="connsiteX18" fmla="*/ 20164 w 111011"/>
                                  <a:gd name="connsiteY18" fmla="*/ 14746 h 885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1011" h="88538">
                                    <a:moveTo>
                                      <a:pt x="20164" y="14746"/>
                                    </a:moveTo>
                                    <a:cubicBezTo>
                                      <a:pt x="22069" y="13794"/>
                                      <a:pt x="23974" y="14746"/>
                                      <a:pt x="24926" y="16651"/>
                                    </a:cubicBezTo>
                                    <a:lnTo>
                                      <a:pt x="28736" y="29986"/>
                                    </a:lnTo>
                                    <a:cubicBezTo>
                                      <a:pt x="29689" y="31891"/>
                                      <a:pt x="28736" y="33796"/>
                                      <a:pt x="26831" y="34749"/>
                                    </a:cubicBezTo>
                                    <a:cubicBezTo>
                                      <a:pt x="20164" y="38559"/>
                                      <a:pt x="18258" y="45226"/>
                                      <a:pt x="22069" y="54751"/>
                                    </a:cubicBezTo>
                                    <a:cubicBezTo>
                                      <a:pt x="24926" y="65229"/>
                                      <a:pt x="31594" y="68086"/>
                                      <a:pt x="37308" y="66181"/>
                                    </a:cubicBezTo>
                                    <a:cubicBezTo>
                                      <a:pt x="44929" y="64276"/>
                                      <a:pt x="44929" y="54751"/>
                                      <a:pt x="45881" y="44274"/>
                                    </a:cubicBezTo>
                                    <a:cubicBezTo>
                                      <a:pt x="46833" y="28081"/>
                                      <a:pt x="46833" y="8079"/>
                                      <a:pt x="68741" y="1411"/>
                                    </a:cubicBezTo>
                                    <a:cubicBezTo>
                                      <a:pt x="87791" y="-4304"/>
                                      <a:pt x="103031" y="8079"/>
                                      <a:pt x="108746" y="25224"/>
                                    </a:cubicBezTo>
                                    <a:cubicBezTo>
                                      <a:pt x="114461" y="42369"/>
                                      <a:pt x="109699" y="60466"/>
                                      <a:pt x="90649" y="69039"/>
                                    </a:cubicBezTo>
                                    <a:cubicBezTo>
                                      <a:pt x="88744" y="69991"/>
                                      <a:pt x="86839" y="69039"/>
                                      <a:pt x="85886" y="67134"/>
                                    </a:cubicBezTo>
                                    <a:lnTo>
                                      <a:pt x="82076" y="53799"/>
                                    </a:lnTo>
                                    <a:cubicBezTo>
                                      <a:pt x="81124" y="51894"/>
                                      <a:pt x="82076" y="49989"/>
                                      <a:pt x="83981" y="49036"/>
                                    </a:cubicBezTo>
                                    <a:cubicBezTo>
                                      <a:pt x="90649" y="46179"/>
                                      <a:pt x="91601" y="39511"/>
                                      <a:pt x="89696" y="31891"/>
                                    </a:cubicBezTo>
                                    <a:cubicBezTo>
                                      <a:pt x="86839" y="23319"/>
                                      <a:pt x="81124" y="20461"/>
                                      <a:pt x="75408" y="22366"/>
                                    </a:cubicBezTo>
                                    <a:cubicBezTo>
                                      <a:pt x="67789" y="24271"/>
                                      <a:pt x="66836" y="32844"/>
                                      <a:pt x="65883" y="43321"/>
                                    </a:cubicBezTo>
                                    <a:cubicBezTo>
                                      <a:pt x="64931" y="59514"/>
                                      <a:pt x="65883" y="80469"/>
                                      <a:pt x="43976" y="87136"/>
                                    </a:cubicBezTo>
                                    <a:cubicBezTo>
                                      <a:pt x="23974" y="92851"/>
                                      <a:pt x="8733" y="80469"/>
                                      <a:pt x="3019" y="61419"/>
                                    </a:cubicBezTo>
                                    <a:cubicBezTo>
                                      <a:pt x="-3649" y="42369"/>
                                      <a:pt x="161" y="23319"/>
                                      <a:pt x="20164" y="14746"/>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131992602" name="Graphic 3">
                            <a:extLst>
                              <a:ext uri="{FF2B5EF4-FFF2-40B4-BE49-F238E27FC236}">
                                <a16:creationId xmlns:a16="http://schemas.microsoft.com/office/drawing/2014/main" id="{CBE07E93-1638-DBAF-3E0A-D70479EE4153}"/>
                              </a:ext>
                            </a:extLst>
                          </wpg:cNvPr>
                          <wpg:cNvGrpSpPr/>
                          <wpg:grpSpPr>
                            <a:xfrm>
                              <a:off x="137079" y="1200950"/>
                              <a:ext cx="791523" cy="764319"/>
                              <a:chOff x="137079" y="1200950"/>
                              <a:chExt cx="791523" cy="764319"/>
                            </a:xfrm>
                            <a:solidFill>
                              <a:srgbClr val="FFFFFF"/>
                            </a:solidFill>
                          </wpg:grpSpPr>
                          <wps:wsp>
                            <wps:cNvPr id="671391284" name="Freeform 671391284">
                              <a:extLst>
                                <a:ext uri="{FF2B5EF4-FFF2-40B4-BE49-F238E27FC236}">
                                  <a16:creationId xmlns:a16="http://schemas.microsoft.com/office/drawing/2014/main" id="{57B281F5-D2C6-865B-E683-9B23F2F51794}"/>
                                </a:ext>
                              </a:extLst>
                            </wps:cNvPr>
                            <wps:cNvSpPr/>
                            <wps:spPr>
                              <a:xfrm>
                                <a:off x="137079" y="1200950"/>
                                <a:ext cx="111111" cy="110802"/>
                              </a:xfrm>
                              <a:custGeom>
                                <a:avLst/>
                                <a:gdLst>
                                  <a:gd name="connsiteX0" fmla="*/ 42697 w 111111"/>
                                  <a:gd name="connsiteY0" fmla="*/ 1739 h 110802"/>
                                  <a:gd name="connsiteX1" fmla="*/ 109372 w 111111"/>
                                  <a:gd name="connsiteY1" fmla="*/ 42697 h 110802"/>
                                  <a:gd name="connsiteX2" fmla="*/ 68414 w 111111"/>
                                  <a:gd name="connsiteY2" fmla="*/ 109372 h 110802"/>
                                  <a:gd name="connsiteX3" fmla="*/ 1739 w 111111"/>
                                  <a:gd name="connsiteY3" fmla="*/ 68414 h 110802"/>
                                  <a:gd name="connsiteX4" fmla="*/ 42697 w 111111"/>
                                  <a:gd name="connsiteY4" fmla="*/ 1739 h 110802"/>
                                  <a:gd name="connsiteX5" fmla="*/ 63652 w 111111"/>
                                  <a:gd name="connsiteY5" fmla="*/ 89369 h 110802"/>
                                  <a:gd name="connsiteX6" fmla="*/ 89369 w 111111"/>
                                  <a:gd name="connsiteY6" fmla="*/ 47459 h 110802"/>
                                  <a:gd name="connsiteX7" fmla="*/ 47459 w 111111"/>
                                  <a:gd name="connsiteY7" fmla="*/ 22694 h 110802"/>
                                  <a:gd name="connsiteX8" fmla="*/ 21742 w 111111"/>
                                  <a:gd name="connsiteY8" fmla="*/ 64604 h 110802"/>
                                  <a:gd name="connsiteX9" fmla="*/ 63652 w 111111"/>
                                  <a:gd name="connsiteY9" fmla="*/ 89369 h 1108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1111" h="110802">
                                    <a:moveTo>
                                      <a:pt x="42697" y="1739"/>
                                    </a:moveTo>
                                    <a:cubicBezTo>
                                      <a:pt x="73177" y="-5881"/>
                                      <a:pt x="102704" y="12217"/>
                                      <a:pt x="109372" y="42697"/>
                                    </a:cubicBezTo>
                                    <a:cubicBezTo>
                                      <a:pt x="116992" y="72224"/>
                                      <a:pt x="98894" y="102704"/>
                                      <a:pt x="68414" y="109372"/>
                                    </a:cubicBezTo>
                                    <a:cubicBezTo>
                                      <a:pt x="37934" y="116039"/>
                                      <a:pt x="8407" y="98894"/>
                                      <a:pt x="1739" y="68414"/>
                                    </a:cubicBezTo>
                                    <a:cubicBezTo>
                                      <a:pt x="-5881" y="38887"/>
                                      <a:pt x="12217" y="9359"/>
                                      <a:pt x="42697" y="1739"/>
                                    </a:cubicBezTo>
                                    <a:close/>
                                    <a:moveTo>
                                      <a:pt x="63652" y="89369"/>
                                    </a:moveTo>
                                    <a:cubicBezTo>
                                      <a:pt x="83654" y="84607"/>
                                      <a:pt x="94132" y="66509"/>
                                      <a:pt x="89369" y="47459"/>
                                    </a:cubicBezTo>
                                    <a:cubicBezTo>
                                      <a:pt x="84607" y="28409"/>
                                      <a:pt x="67462" y="16979"/>
                                      <a:pt x="47459" y="22694"/>
                                    </a:cubicBezTo>
                                    <a:cubicBezTo>
                                      <a:pt x="27457" y="27457"/>
                                      <a:pt x="16979" y="45554"/>
                                      <a:pt x="21742" y="64604"/>
                                    </a:cubicBezTo>
                                    <a:cubicBezTo>
                                      <a:pt x="26504" y="82702"/>
                                      <a:pt x="43649" y="94132"/>
                                      <a:pt x="63652" y="8936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1602113" name="Freeform 1401602113">
                              <a:extLst>
                                <a:ext uri="{FF2B5EF4-FFF2-40B4-BE49-F238E27FC236}">
                                  <a16:creationId xmlns:a16="http://schemas.microsoft.com/office/drawing/2014/main" id="{DB25A07D-E09C-CA39-DB2F-3E6E76940ADE}"/>
                                </a:ext>
                              </a:extLst>
                            </wps:cNvPr>
                            <wps:cNvSpPr/>
                            <wps:spPr>
                              <a:xfrm>
                                <a:off x="163210" y="1308043"/>
                                <a:ext cx="115009" cy="84529"/>
                              </a:xfrm>
                              <a:custGeom>
                                <a:avLst/>
                                <a:gdLst>
                                  <a:gd name="connsiteX0" fmla="*/ 91814 w 115009"/>
                                  <a:gd name="connsiteY0" fmla="*/ 82289 h 84529"/>
                                  <a:gd name="connsiteX1" fmla="*/ 46094 w 115009"/>
                                  <a:gd name="connsiteY1" fmla="*/ 61334 h 84529"/>
                                  <a:gd name="connsiteX2" fmla="*/ 39426 w 115009"/>
                                  <a:gd name="connsiteY2" fmla="*/ 43236 h 84529"/>
                                  <a:gd name="connsiteX3" fmla="*/ 9899 w 115009"/>
                                  <a:gd name="connsiteY3" fmla="*/ 54666 h 84529"/>
                                  <a:gd name="connsiteX4" fmla="*/ 5136 w 115009"/>
                                  <a:gd name="connsiteY4" fmla="*/ 52761 h 84529"/>
                                  <a:gd name="connsiteX5" fmla="*/ 374 w 115009"/>
                                  <a:gd name="connsiteY5" fmla="*/ 40379 h 84529"/>
                                  <a:gd name="connsiteX6" fmla="*/ 2279 w 115009"/>
                                  <a:gd name="connsiteY6" fmla="*/ 35616 h 84529"/>
                                  <a:gd name="connsiteX7" fmla="*/ 95624 w 115009"/>
                                  <a:gd name="connsiteY7" fmla="*/ 374 h 84529"/>
                                  <a:gd name="connsiteX8" fmla="*/ 100386 w 115009"/>
                                  <a:gd name="connsiteY8" fmla="*/ 2279 h 84529"/>
                                  <a:gd name="connsiteX9" fmla="*/ 106101 w 115009"/>
                                  <a:gd name="connsiteY9" fmla="*/ 18471 h 84529"/>
                                  <a:gd name="connsiteX10" fmla="*/ 112769 w 115009"/>
                                  <a:gd name="connsiteY10" fmla="*/ 36569 h 84529"/>
                                  <a:gd name="connsiteX11" fmla="*/ 91814 w 115009"/>
                                  <a:gd name="connsiteY11" fmla="*/ 82289 h 84529"/>
                                  <a:gd name="connsiteX12" fmla="*/ 85146 w 115009"/>
                                  <a:gd name="connsiteY12" fmla="*/ 63239 h 84529"/>
                                  <a:gd name="connsiteX13" fmla="*/ 94671 w 115009"/>
                                  <a:gd name="connsiteY13" fmla="*/ 43236 h 84529"/>
                                  <a:gd name="connsiteX14" fmla="*/ 88004 w 115009"/>
                                  <a:gd name="connsiteY14" fmla="*/ 25139 h 84529"/>
                                  <a:gd name="connsiteX15" fmla="*/ 58476 w 115009"/>
                                  <a:gd name="connsiteY15" fmla="*/ 36569 h 84529"/>
                                  <a:gd name="connsiteX16" fmla="*/ 65144 w 115009"/>
                                  <a:gd name="connsiteY16" fmla="*/ 54666 h 84529"/>
                                  <a:gd name="connsiteX17" fmla="*/ 85146 w 115009"/>
                                  <a:gd name="connsiteY17" fmla="*/ 63239 h 845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5009" h="84529">
                                    <a:moveTo>
                                      <a:pt x="91814" y="82289"/>
                                    </a:moveTo>
                                    <a:cubicBezTo>
                                      <a:pt x="73716" y="88956"/>
                                      <a:pt x="52761" y="80384"/>
                                      <a:pt x="46094" y="61334"/>
                                    </a:cubicBezTo>
                                    <a:lnTo>
                                      <a:pt x="39426" y="43236"/>
                                    </a:lnTo>
                                    <a:lnTo>
                                      <a:pt x="9899" y="54666"/>
                                    </a:lnTo>
                                    <a:cubicBezTo>
                                      <a:pt x="7994" y="55619"/>
                                      <a:pt x="6089" y="54666"/>
                                      <a:pt x="5136" y="52761"/>
                                    </a:cubicBezTo>
                                    <a:lnTo>
                                      <a:pt x="374" y="40379"/>
                                    </a:lnTo>
                                    <a:cubicBezTo>
                                      <a:pt x="-579" y="38474"/>
                                      <a:pt x="374" y="36569"/>
                                      <a:pt x="2279" y="35616"/>
                                    </a:cubicBezTo>
                                    <a:lnTo>
                                      <a:pt x="95624" y="374"/>
                                    </a:lnTo>
                                    <a:cubicBezTo>
                                      <a:pt x="97529" y="-579"/>
                                      <a:pt x="99434" y="374"/>
                                      <a:pt x="100386" y="2279"/>
                                    </a:cubicBezTo>
                                    <a:lnTo>
                                      <a:pt x="106101" y="18471"/>
                                    </a:lnTo>
                                    <a:lnTo>
                                      <a:pt x="112769" y="36569"/>
                                    </a:lnTo>
                                    <a:cubicBezTo>
                                      <a:pt x="119436" y="55619"/>
                                      <a:pt x="110864" y="75621"/>
                                      <a:pt x="91814" y="82289"/>
                                    </a:cubicBezTo>
                                    <a:close/>
                                    <a:moveTo>
                                      <a:pt x="85146" y="63239"/>
                                    </a:moveTo>
                                    <a:cubicBezTo>
                                      <a:pt x="93719" y="60381"/>
                                      <a:pt x="97529" y="51809"/>
                                      <a:pt x="94671" y="43236"/>
                                    </a:cubicBezTo>
                                    <a:lnTo>
                                      <a:pt x="88004" y="25139"/>
                                    </a:lnTo>
                                    <a:lnTo>
                                      <a:pt x="58476" y="36569"/>
                                    </a:lnTo>
                                    <a:lnTo>
                                      <a:pt x="65144" y="54666"/>
                                    </a:lnTo>
                                    <a:cubicBezTo>
                                      <a:pt x="68001" y="62286"/>
                                      <a:pt x="76574" y="66096"/>
                                      <a:pt x="85146" y="6323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5610283" name="Freeform 395610283">
                              <a:extLst>
                                <a:ext uri="{FF2B5EF4-FFF2-40B4-BE49-F238E27FC236}">
                                  <a16:creationId xmlns:a16="http://schemas.microsoft.com/office/drawing/2014/main" id="{B61FBAA0-6920-D625-F49B-C3CB0715631F}"/>
                                </a:ext>
                              </a:extLst>
                            </wps:cNvPr>
                            <wps:cNvSpPr/>
                            <wps:spPr>
                              <a:xfrm>
                                <a:off x="199405" y="1387101"/>
                                <a:ext cx="115354" cy="86947"/>
                              </a:xfrm>
                              <a:custGeom>
                                <a:avLst/>
                                <a:gdLst>
                                  <a:gd name="connsiteX0" fmla="*/ 95624 w 115354"/>
                                  <a:gd name="connsiteY0" fmla="*/ 83241 h 86947"/>
                                  <a:gd name="connsiteX1" fmla="*/ 47999 w 115354"/>
                                  <a:gd name="connsiteY1" fmla="*/ 67049 h 86947"/>
                                  <a:gd name="connsiteX2" fmla="*/ 39426 w 115354"/>
                                  <a:gd name="connsiteY2" fmla="*/ 49904 h 86947"/>
                                  <a:gd name="connsiteX3" fmla="*/ 10851 w 115354"/>
                                  <a:gd name="connsiteY3" fmla="*/ 64191 h 86947"/>
                                  <a:gd name="connsiteX4" fmla="*/ 6089 w 115354"/>
                                  <a:gd name="connsiteY4" fmla="*/ 62286 h 86947"/>
                                  <a:gd name="connsiteX5" fmla="*/ 374 w 115354"/>
                                  <a:gd name="connsiteY5" fmla="*/ 49904 h 86947"/>
                                  <a:gd name="connsiteX6" fmla="*/ 2279 w 115354"/>
                                  <a:gd name="connsiteY6" fmla="*/ 45141 h 86947"/>
                                  <a:gd name="connsiteX7" fmla="*/ 90861 w 115354"/>
                                  <a:gd name="connsiteY7" fmla="*/ 374 h 86947"/>
                                  <a:gd name="connsiteX8" fmla="*/ 95624 w 115354"/>
                                  <a:gd name="connsiteY8" fmla="*/ 2279 h 86947"/>
                                  <a:gd name="connsiteX9" fmla="*/ 103244 w 115354"/>
                                  <a:gd name="connsiteY9" fmla="*/ 17519 h 86947"/>
                                  <a:gd name="connsiteX10" fmla="*/ 111816 w 115354"/>
                                  <a:gd name="connsiteY10" fmla="*/ 34664 h 86947"/>
                                  <a:gd name="connsiteX11" fmla="*/ 95624 w 115354"/>
                                  <a:gd name="connsiteY11" fmla="*/ 83241 h 86947"/>
                                  <a:gd name="connsiteX12" fmla="*/ 86099 w 115354"/>
                                  <a:gd name="connsiteY12" fmla="*/ 65144 h 86947"/>
                                  <a:gd name="connsiteX13" fmla="*/ 93719 w 115354"/>
                                  <a:gd name="connsiteY13" fmla="*/ 44189 h 86947"/>
                                  <a:gd name="connsiteX14" fmla="*/ 85146 w 115354"/>
                                  <a:gd name="connsiteY14" fmla="*/ 27044 h 86947"/>
                                  <a:gd name="connsiteX15" fmla="*/ 56571 w 115354"/>
                                  <a:gd name="connsiteY15" fmla="*/ 41331 h 86947"/>
                                  <a:gd name="connsiteX16" fmla="*/ 65144 w 115354"/>
                                  <a:gd name="connsiteY16" fmla="*/ 58476 h 86947"/>
                                  <a:gd name="connsiteX17" fmla="*/ 86099 w 115354"/>
                                  <a:gd name="connsiteY17" fmla="*/ 65144 h 86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5354" h="86947">
                                    <a:moveTo>
                                      <a:pt x="95624" y="83241"/>
                                    </a:moveTo>
                                    <a:cubicBezTo>
                                      <a:pt x="78479" y="91814"/>
                                      <a:pt x="56571" y="85146"/>
                                      <a:pt x="47999" y="67049"/>
                                    </a:cubicBezTo>
                                    <a:lnTo>
                                      <a:pt x="39426" y="49904"/>
                                    </a:lnTo>
                                    <a:lnTo>
                                      <a:pt x="10851" y="64191"/>
                                    </a:lnTo>
                                    <a:cubicBezTo>
                                      <a:pt x="8946" y="65144"/>
                                      <a:pt x="7041" y="64191"/>
                                      <a:pt x="6089" y="62286"/>
                                    </a:cubicBezTo>
                                    <a:lnTo>
                                      <a:pt x="374" y="49904"/>
                                    </a:lnTo>
                                    <a:cubicBezTo>
                                      <a:pt x="-579" y="47999"/>
                                      <a:pt x="374" y="46094"/>
                                      <a:pt x="2279" y="45141"/>
                                    </a:cubicBezTo>
                                    <a:lnTo>
                                      <a:pt x="90861" y="374"/>
                                    </a:lnTo>
                                    <a:cubicBezTo>
                                      <a:pt x="92766" y="-579"/>
                                      <a:pt x="94671" y="374"/>
                                      <a:pt x="95624" y="2279"/>
                                    </a:cubicBezTo>
                                    <a:lnTo>
                                      <a:pt x="103244" y="17519"/>
                                    </a:lnTo>
                                    <a:lnTo>
                                      <a:pt x="111816" y="34664"/>
                                    </a:lnTo>
                                    <a:cubicBezTo>
                                      <a:pt x="120389" y="53714"/>
                                      <a:pt x="112769" y="74669"/>
                                      <a:pt x="95624" y="83241"/>
                                    </a:cubicBezTo>
                                    <a:close/>
                                    <a:moveTo>
                                      <a:pt x="86099" y="65144"/>
                                    </a:moveTo>
                                    <a:cubicBezTo>
                                      <a:pt x="93719" y="61334"/>
                                      <a:pt x="97529" y="51809"/>
                                      <a:pt x="93719" y="44189"/>
                                    </a:cubicBezTo>
                                    <a:lnTo>
                                      <a:pt x="85146" y="27044"/>
                                    </a:lnTo>
                                    <a:lnTo>
                                      <a:pt x="56571" y="41331"/>
                                    </a:lnTo>
                                    <a:lnTo>
                                      <a:pt x="65144" y="58476"/>
                                    </a:lnTo>
                                    <a:cubicBezTo>
                                      <a:pt x="68954" y="66096"/>
                                      <a:pt x="78479" y="68954"/>
                                      <a:pt x="86099" y="6514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2791623" name="Freeform 372791623">
                              <a:extLst>
                                <a:ext uri="{FF2B5EF4-FFF2-40B4-BE49-F238E27FC236}">
                                  <a16:creationId xmlns:a16="http://schemas.microsoft.com/office/drawing/2014/main" id="{0EA4480C-CC04-03FC-D1FC-75B75C8547CB}"/>
                                </a:ext>
                              </a:extLst>
                            </wps:cNvPr>
                            <wps:cNvSpPr/>
                            <wps:spPr>
                              <a:xfrm>
                                <a:off x="258865" y="1479899"/>
                                <a:ext cx="111379" cy="111379"/>
                              </a:xfrm>
                              <a:custGeom>
                                <a:avLst/>
                                <a:gdLst>
                                  <a:gd name="connsiteX0" fmla="*/ 24734 w 111379"/>
                                  <a:gd name="connsiteY0" fmla="*/ 9493 h 111379"/>
                                  <a:gd name="connsiteX1" fmla="*/ 101886 w 111379"/>
                                  <a:gd name="connsiteY1" fmla="*/ 24733 h 111379"/>
                                  <a:gd name="connsiteX2" fmla="*/ 86646 w 111379"/>
                                  <a:gd name="connsiteY2" fmla="*/ 101886 h 111379"/>
                                  <a:gd name="connsiteX3" fmla="*/ 9493 w 111379"/>
                                  <a:gd name="connsiteY3" fmla="*/ 86646 h 111379"/>
                                  <a:gd name="connsiteX4" fmla="*/ 24734 w 111379"/>
                                  <a:gd name="connsiteY4" fmla="*/ 9493 h 111379"/>
                                  <a:gd name="connsiteX5" fmla="*/ 75216 w 111379"/>
                                  <a:gd name="connsiteY5" fmla="*/ 83789 h 111379"/>
                                  <a:gd name="connsiteX6" fmla="*/ 84741 w 111379"/>
                                  <a:gd name="connsiteY6" fmla="*/ 36164 h 111379"/>
                                  <a:gd name="connsiteX7" fmla="*/ 36163 w 111379"/>
                                  <a:gd name="connsiteY7" fmla="*/ 26639 h 111379"/>
                                  <a:gd name="connsiteX8" fmla="*/ 26638 w 111379"/>
                                  <a:gd name="connsiteY8" fmla="*/ 74264 h 111379"/>
                                  <a:gd name="connsiteX9" fmla="*/ 75216 w 111379"/>
                                  <a:gd name="connsiteY9" fmla="*/ 83789 h 1113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1379" h="111379">
                                    <a:moveTo>
                                      <a:pt x="24734" y="9493"/>
                                    </a:moveTo>
                                    <a:cubicBezTo>
                                      <a:pt x="50451" y="-7652"/>
                                      <a:pt x="84741" y="-984"/>
                                      <a:pt x="101886" y="24733"/>
                                    </a:cubicBezTo>
                                    <a:cubicBezTo>
                                      <a:pt x="119031" y="50451"/>
                                      <a:pt x="112363" y="84741"/>
                                      <a:pt x="86646" y="101886"/>
                                    </a:cubicBezTo>
                                    <a:cubicBezTo>
                                      <a:pt x="60928" y="119031"/>
                                      <a:pt x="26638" y="112364"/>
                                      <a:pt x="9493" y="86646"/>
                                    </a:cubicBezTo>
                                    <a:cubicBezTo>
                                      <a:pt x="-7652" y="59976"/>
                                      <a:pt x="-984" y="26639"/>
                                      <a:pt x="24734" y="9493"/>
                                    </a:cubicBezTo>
                                    <a:close/>
                                    <a:moveTo>
                                      <a:pt x="75216" y="83789"/>
                                    </a:moveTo>
                                    <a:cubicBezTo>
                                      <a:pt x="92361" y="72358"/>
                                      <a:pt x="96171" y="51404"/>
                                      <a:pt x="84741" y="36164"/>
                                    </a:cubicBezTo>
                                    <a:cubicBezTo>
                                      <a:pt x="73311" y="20923"/>
                                      <a:pt x="53309" y="15208"/>
                                      <a:pt x="36163" y="26639"/>
                                    </a:cubicBezTo>
                                    <a:cubicBezTo>
                                      <a:pt x="19018" y="38068"/>
                                      <a:pt x="15209" y="59023"/>
                                      <a:pt x="26638" y="74264"/>
                                    </a:cubicBezTo>
                                    <a:cubicBezTo>
                                      <a:pt x="37116" y="90456"/>
                                      <a:pt x="58071" y="95218"/>
                                      <a:pt x="75216" y="8378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7467673" name="Freeform 2147467673">
                              <a:extLst>
                                <a:ext uri="{FF2B5EF4-FFF2-40B4-BE49-F238E27FC236}">
                                  <a16:creationId xmlns:a16="http://schemas.microsoft.com/office/drawing/2014/main" id="{C83EDD11-F79B-F889-07F3-F6D377E769DE}"/>
                                </a:ext>
                              </a:extLst>
                            </wps:cNvPr>
                            <wps:cNvSpPr/>
                            <wps:spPr>
                              <a:xfrm>
                                <a:off x="319646" y="1559730"/>
                                <a:ext cx="113839" cy="133317"/>
                              </a:xfrm>
                              <a:custGeom>
                                <a:avLst/>
                                <a:gdLst>
                                  <a:gd name="connsiteX0" fmla="*/ 56345 w 113839"/>
                                  <a:gd name="connsiteY0" fmla="*/ 130640 h 133317"/>
                                  <a:gd name="connsiteX1" fmla="*/ 51582 w 113839"/>
                                  <a:gd name="connsiteY1" fmla="*/ 131592 h 133317"/>
                                  <a:gd name="connsiteX2" fmla="*/ 41105 w 113839"/>
                                  <a:gd name="connsiteY2" fmla="*/ 119210 h 133317"/>
                                  <a:gd name="connsiteX3" fmla="*/ 40152 w 113839"/>
                                  <a:gd name="connsiteY3" fmla="*/ 114447 h 133317"/>
                                  <a:gd name="connsiteX4" fmla="*/ 47772 w 113839"/>
                                  <a:gd name="connsiteY4" fmla="*/ 69680 h 133317"/>
                                  <a:gd name="connsiteX5" fmla="*/ 39200 w 113839"/>
                                  <a:gd name="connsiteY5" fmla="*/ 60155 h 133317"/>
                                  <a:gd name="connsiteX6" fmla="*/ 14435 w 113839"/>
                                  <a:gd name="connsiteY6" fmla="*/ 82062 h 133317"/>
                                  <a:gd name="connsiteX7" fmla="*/ 9672 w 113839"/>
                                  <a:gd name="connsiteY7" fmla="*/ 82062 h 133317"/>
                                  <a:gd name="connsiteX8" fmla="*/ 1100 w 113839"/>
                                  <a:gd name="connsiteY8" fmla="*/ 71585 h 133317"/>
                                  <a:gd name="connsiteX9" fmla="*/ 1100 w 113839"/>
                                  <a:gd name="connsiteY9" fmla="*/ 66822 h 133317"/>
                                  <a:gd name="connsiteX10" fmla="*/ 76347 w 113839"/>
                                  <a:gd name="connsiteY10" fmla="*/ 1100 h 133317"/>
                                  <a:gd name="connsiteX11" fmla="*/ 81110 w 113839"/>
                                  <a:gd name="connsiteY11" fmla="*/ 1100 h 133317"/>
                                  <a:gd name="connsiteX12" fmla="*/ 92540 w 113839"/>
                                  <a:gd name="connsiteY12" fmla="*/ 14435 h 133317"/>
                                  <a:gd name="connsiteX13" fmla="*/ 104922 w 113839"/>
                                  <a:gd name="connsiteY13" fmla="*/ 28722 h 133317"/>
                                  <a:gd name="connsiteX14" fmla="*/ 101112 w 113839"/>
                                  <a:gd name="connsiteY14" fmla="*/ 78252 h 133317"/>
                                  <a:gd name="connsiteX15" fmla="*/ 64917 w 113839"/>
                                  <a:gd name="connsiteY15" fmla="*/ 83015 h 133317"/>
                                  <a:gd name="connsiteX16" fmla="*/ 56345 w 113839"/>
                                  <a:gd name="connsiteY16" fmla="*/ 130640 h 133317"/>
                                  <a:gd name="connsiteX17" fmla="*/ 56345 w 113839"/>
                                  <a:gd name="connsiteY17" fmla="*/ 130640 h 133317"/>
                                  <a:gd name="connsiteX18" fmla="*/ 52535 w 113839"/>
                                  <a:gd name="connsiteY18" fmla="*/ 48725 h 133317"/>
                                  <a:gd name="connsiteX19" fmla="*/ 64917 w 113839"/>
                                  <a:gd name="connsiteY19" fmla="*/ 63012 h 133317"/>
                                  <a:gd name="connsiteX20" fmla="*/ 85872 w 113839"/>
                                  <a:gd name="connsiteY20" fmla="*/ 63965 h 133317"/>
                                  <a:gd name="connsiteX21" fmla="*/ 88730 w 113839"/>
                                  <a:gd name="connsiteY21" fmla="*/ 43010 h 133317"/>
                                  <a:gd name="connsiteX22" fmla="*/ 76347 w 113839"/>
                                  <a:gd name="connsiteY22" fmla="*/ 28722 h 133317"/>
                                  <a:gd name="connsiteX23" fmla="*/ 52535 w 113839"/>
                                  <a:gd name="connsiteY23" fmla="*/ 48725 h 1333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3839" h="133317">
                                    <a:moveTo>
                                      <a:pt x="56345" y="130640"/>
                                    </a:moveTo>
                                    <a:cubicBezTo>
                                      <a:pt x="55392" y="133497"/>
                                      <a:pt x="53487" y="134450"/>
                                      <a:pt x="51582" y="131592"/>
                                    </a:cubicBezTo>
                                    <a:lnTo>
                                      <a:pt x="41105" y="119210"/>
                                    </a:lnTo>
                                    <a:cubicBezTo>
                                      <a:pt x="40152" y="118257"/>
                                      <a:pt x="39200" y="116352"/>
                                      <a:pt x="40152" y="114447"/>
                                    </a:cubicBezTo>
                                    <a:lnTo>
                                      <a:pt x="47772" y="69680"/>
                                    </a:lnTo>
                                    <a:lnTo>
                                      <a:pt x="39200" y="60155"/>
                                    </a:lnTo>
                                    <a:lnTo>
                                      <a:pt x="14435" y="82062"/>
                                    </a:lnTo>
                                    <a:cubicBezTo>
                                      <a:pt x="12530" y="83967"/>
                                      <a:pt x="10625" y="83015"/>
                                      <a:pt x="9672" y="82062"/>
                                    </a:cubicBezTo>
                                    <a:lnTo>
                                      <a:pt x="1100" y="71585"/>
                                    </a:lnTo>
                                    <a:cubicBezTo>
                                      <a:pt x="-805" y="69680"/>
                                      <a:pt x="147" y="67775"/>
                                      <a:pt x="1100" y="66822"/>
                                    </a:cubicBezTo>
                                    <a:lnTo>
                                      <a:pt x="76347" y="1100"/>
                                    </a:lnTo>
                                    <a:cubicBezTo>
                                      <a:pt x="78252" y="-805"/>
                                      <a:pt x="80157" y="147"/>
                                      <a:pt x="81110" y="1100"/>
                                    </a:cubicBezTo>
                                    <a:lnTo>
                                      <a:pt x="92540" y="14435"/>
                                    </a:lnTo>
                                    <a:lnTo>
                                      <a:pt x="104922" y="28722"/>
                                    </a:lnTo>
                                    <a:cubicBezTo>
                                      <a:pt x="118257" y="43962"/>
                                      <a:pt x="116352" y="65870"/>
                                      <a:pt x="101112" y="78252"/>
                                    </a:cubicBezTo>
                                    <a:cubicBezTo>
                                      <a:pt x="91587" y="86825"/>
                                      <a:pt x="77300" y="88730"/>
                                      <a:pt x="64917" y="83015"/>
                                    </a:cubicBezTo>
                                    <a:lnTo>
                                      <a:pt x="56345" y="130640"/>
                                    </a:lnTo>
                                    <a:lnTo>
                                      <a:pt x="56345" y="130640"/>
                                    </a:lnTo>
                                    <a:close/>
                                    <a:moveTo>
                                      <a:pt x="52535" y="48725"/>
                                    </a:moveTo>
                                    <a:lnTo>
                                      <a:pt x="64917" y="63012"/>
                                    </a:lnTo>
                                    <a:cubicBezTo>
                                      <a:pt x="69680" y="68727"/>
                                      <a:pt x="79205" y="69680"/>
                                      <a:pt x="85872" y="63965"/>
                                    </a:cubicBezTo>
                                    <a:cubicBezTo>
                                      <a:pt x="92540" y="58250"/>
                                      <a:pt x="93492" y="48725"/>
                                      <a:pt x="88730" y="43010"/>
                                    </a:cubicBezTo>
                                    <a:lnTo>
                                      <a:pt x="76347" y="28722"/>
                                    </a:lnTo>
                                    <a:lnTo>
                                      <a:pt x="52535" y="48725"/>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9581695" name="Freeform 1189581695">
                              <a:extLst>
                                <a:ext uri="{FF2B5EF4-FFF2-40B4-BE49-F238E27FC236}">
                                  <a16:creationId xmlns:a16="http://schemas.microsoft.com/office/drawing/2014/main" id="{E7A70753-98A2-0DF5-5E75-F9F01DC5889D}"/>
                                </a:ext>
                              </a:extLst>
                            </wps:cNvPr>
                            <wps:cNvSpPr/>
                            <wps:spPr>
                              <a:xfrm>
                                <a:off x="395517" y="1619408"/>
                                <a:ext cx="103971" cy="106680"/>
                              </a:xfrm>
                              <a:custGeom>
                                <a:avLst/>
                                <a:gdLst>
                                  <a:gd name="connsiteX0" fmla="*/ 102394 w 103971"/>
                                  <a:gd name="connsiteY0" fmla="*/ 50959 h 106680"/>
                                  <a:gd name="connsiteX1" fmla="*/ 93821 w 103971"/>
                                  <a:gd name="connsiteY1" fmla="*/ 60484 h 106680"/>
                                  <a:gd name="connsiteX2" fmla="*/ 89059 w 103971"/>
                                  <a:gd name="connsiteY2" fmla="*/ 60484 h 106680"/>
                                  <a:gd name="connsiteX3" fmla="*/ 72866 w 103971"/>
                                  <a:gd name="connsiteY3" fmla="*/ 45244 h 106680"/>
                                  <a:gd name="connsiteX4" fmla="*/ 15716 w 103971"/>
                                  <a:gd name="connsiteY4" fmla="*/ 105251 h 106680"/>
                                  <a:gd name="connsiteX5" fmla="*/ 10954 w 103971"/>
                                  <a:gd name="connsiteY5" fmla="*/ 105251 h 106680"/>
                                  <a:gd name="connsiteX6" fmla="*/ 1429 w 103971"/>
                                  <a:gd name="connsiteY6" fmla="*/ 95726 h 106680"/>
                                  <a:gd name="connsiteX7" fmla="*/ 1429 w 103971"/>
                                  <a:gd name="connsiteY7" fmla="*/ 90964 h 106680"/>
                                  <a:gd name="connsiteX8" fmla="*/ 58579 w 103971"/>
                                  <a:gd name="connsiteY8" fmla="*/ 30956 h 106680"/>
                                  <a:gd name="connsiteX9" fmla="*/ 42386 w 103971"/>
                                  <a:gd name="connsiteY9" fmla="*/ 15716 h 106680"/>
                                  <a:gd name="connsiteX10" fmla="*/ 42386 w 103971"/>
                                  <a:gd name="connsiteY10" fmla="*/ 10954 h 106680"/>
                                  <a:gd name="connsiteX11" fmla="*/ 50959 w 103971"/>
                                  <a:gd name="connsiteY11" fmla="*/ 1429 h 106680"/>
                                  <a:gd name="connsiteX12" fmla="*/ 55721 w 103971"/>
                                  <a:gd name="connsiteY12" fmla="*/ 1429 h 106680"/>
                                  <a:gd name="connsiteX13" fmla="*/ 87154 w 103971"/>
                                  <a:gd name="connsiteY13" fmla="*/ 30956 h 106680"/>
                                  <a:gd name="connsiteX14" fmla="*/ 103346 w 103971"/>
                                  <a:gd name="connsiteY14" fmla="*/ 46196 h 106680"/>
                                  <a:gd name="connsiteX15" fmla="*/ 102394 w 103971"/>
                                  <a:gd name="connsiteY15" fmla="*/ 50959 h 106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3971" h="106680">
                                    <a:moveTo>
                                      <a:pt x="102394" y="50959"/>
                                    </a:moveTo>
                                    <a:lnTo>
                                      <a:pt x="93821" y="60484"/>
                                    </a:lnTo>
                                    <a:cubicBezTo>
                                      <a:pt x="91916" y="62389"/>
                                      <a:pt x="90011" y="62389"/>
                                      <a:pt x="89059" y="60484"/>
                                    </a:cubicBezTo>
                                    <a:lnTo>
                                      <a:pt x="72866" y="45244"/>
                                    </a:lnTo>
                                    <a:lnTo>
                                      <a:pt x="15716" y="105251"/>
                                    </a:lnTo>
                                    <a:cubicBezTo>
                                      <a:pt x="13811" y="107156"/>
                                      <a:pt x="11906" y="107156"/>
                                      <a:pt x="10954" y="105251"/>
                                    </a:cubicBezTo>
                                    <a:lnTo>
                                      <a:pt x="1429" y="95726"/>
                                    </a:lnTo>
                                    <a:cubicBezTo>
                                      <a:pt x="-476" y="93821"/>
                                      <a:pt x="-476" y="91916"/>
                                      <a:pt x="1429" y="90964"/>
                                    </a:cubicBezTo>
                                    <a:lnTo>
                                      <a:pt x="58579" y="30956"/>
                                    </a:lnTo>
                                    <a:lnTo>
                                      <a:pt x="42386" y="15716"/>
                                    </a:lnTo>
                                    <a:cubicBezTo>
                                      <a:pt x="40481" y="13811"/>
                                      <a:pt x="40481" y="11906"/>
                                      <a:pt x="42386" y="10954"/>
                                    </a:cubicBezTo>
                                    <a:lnTo>
                                      <a:pt x="50959" y="1429"/>
                                    </a:lnTo>
                                    <a:cubicBezTo>
                                      <a:pt x="52864" y="-476"/>
                                      <a:pt x="54769" y="-476"/>
                                      <a:pt x="55721" y="1429"/>
                                    </a:cubicBezTo>
                                    <a:lnTo>
                                      <a:pt x="87154" y="30956"/>
                                    </a:lnTo>
                                    <a:lnTo>
                                      <a:pt x="103346" y="46196"/>
                                    </a:lnTo>
                                    <a:cubicBezTo>
                                      <a:pt x="104299" y="47149"/>
                                      <a:pt x="104299" y="49054"/>
                                      <a:pt x="102394" y="5095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5206573" name="Freeform 985206573">
                              <a:extLst>
                                <a:ext uri="{FF2B5EF4-FFF2-40B4-BE49-F238E27FC236}">
                                  <a16:creationId xmlns:a16="http://schemas.microsoft.com/office/drawing/2014/main" id="{332E9D67-FFF1-DD20-7EAD-15E1F1DF4134}"/>
                                </a:ext>
                              </a:extLst>
                            </wps:cNvPr>
                            <wps:cNvSpPr/>
                            <wps:spPr>
                              <a:xfrm>
                                <a:off x="450968" y="1672599"/>
                                <a:ext cx="112338" cy="117666"/>
                              </a:xfrm>
                              <a:custGeom>
                                <a:avLst/>
                                <a:gdLst>
                                  <a:gd name="connsiteX0" fmla="*/ 7891 w 112338"/>
                                  <a:gd name="connsiteY0" fmla="*/ 56823 h 117666"/>
                                  <a:gd name="connsiteX1" fmla="*/ 51706 w 112338"/>
                                  <a:gd name="connsiteY1" fmla="*/ 1578 h 117666"/>
                                  <a:gd name="connsiteX2" fmla="*/ 56468 w 112338"/>
                                  <a:gd name="connsiteY2" fmla="*/ 626 h 117666"/>
                                  <a:gd name="connsiteX3" fmla="*/ 66946 w 112338"/>
                                  <a:gd name="connsiteY3" fmla="*/ 9198 h 117666"/>
                                  <a:gd name="connsiteX4" fmla="*/ 67898 w 112338"/>
                                  <a:gd name="connsiteY4" fmla="*/ 13961 h 117666"/>
                                  <a:gd name="connsiteX5" fmla="*/ 25036 w 112338"/>
                                  <a:gd name="connsiteY5" fmla="*/ 68253 h 117666"/>
                                  <a:gd name="connsiteX6" fmla="*/ 28846 w 112338"/>
                                  <a:gd name="connsiteY6" fmla="*/ 92066 h 117666"/>
                                  <a:gd name="connsiteX7" fmla="*/ 52658 w 112338"/>
                                  <a:gd name="connsiteY7" fmla="*/ 91113 h 117666"/>
                                  <a:gd name="connsiteX8" fmla="*/ 95521 w 112338"/>
                                  <a:gd name="connsiteY8" fmla="*/ 36821 h 117666"/>
                                  <a:gd name="connsiteX9" fmla="*/ 100283 w 112338"/>
                                  <a:gd name="connsiteY9" fmla="*/ 35868 h 117666"/>
                                  <a:gd name="connsiteX10" fmla="*/ 110761 w 112338"/>
                                  <a:gd name="connsiteY10" fmla="*/ 44441 h 117666"/>
                                  <a:gd name="connsiteX11" fmla="*/ 111713 w 112338"/>
                                  <a:gd name="connsiteY11" fmla="*/ 49203 h 117666"/>
                                  <a:gd name="connsiteX12" fmla="*/ 67898 w 112338"/>
                                  <a:gd name="connsiteY12" fmla="*/ 104448 h 117666"/>
                                  <a:gd name="connsiteX13" fmla="*/ 15511 w 112338"/>
                                  <a:gd name="connsiteY13" fmla="*/ 107306 h 117666"/>
                                  <a:gd name="connsiteX14" fmla="*/ 7891 w 112338"/>
                                  <a:gd name="connsiteY14" fmla="*/ 56823 h 117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2338" h="117666">
                                    <a:moveTo>
                                      <a:pt x="7891" y="56823"/>
                                    </a:moveTo>
                                    <a:lnTo>
                                      <a:pt x="51706" y="1578"/>
                                    </a:lnTo>
                                    <a:cubicBezTo>
                                      <a:pt x="53611" y="-327"/>
                                      <a:pt x="54563" y="-327"/>
                                      <a:pt x="56468" y="626"/>
                                    </a:cubicBezTo>
                                    <a:lnTo>
                                      <a:pt x="66946" y="9198"/>
                                    </a:lnTo>
                                    <a:cubicBezTo>
                                      <a:pt x="68850" y="11103"/>
                                      <a:pt x="68850" y="12056"/>
                                      <a:pt x="67898" y="13961"/>
                                    </a:cubicBezTo>
                                    <a:lnTo>
                                      <a:pt x="25036" y="68253"/>
                                    </a:lnTo>
                                    <a:cubicBezTo>
                                      <a:pt x="19321" y="75873"/>
                                      <a:pt x="19321" y="84446"/>
                                      <a:pt x="28846" y="92066"/>
                                    </a:cubicBezTo>
                                    <a:cubicBezTo>
                                      <a:pt x="38371" y="99686"/>
                                      <a:pt x="46943" y="98733"/>
                                      <a:pt x="52658" y="91113"/>
                                    </a:cubicBezTo>
                                    <a:lnTo>
                                      <a:pt x="95521" y="36821"/>
                                    </a:lnTo>
                                    <a:cubicBezTo>
                                      <a:pt x="97425" y="34916"/>
                                      <a:pt x="98378" y="34916"/>
                                      <a:pt x="100283" y="35868"/>
                                    </a:cubicBezTo>
                                    <a:lnTo>
                                      <a:pt x="110761" y="44441"/>
                                    </a:lnTo>
                                    <a:cubicBezTo>
                                      <a:pt x="112666" y="46346"/>
                                      <a:pt x="112666" y="47298"/>
                                      <a:pt x="111713" y="49203"/>
                                    </a:cubicBezTo>
                                    <a:lnTo>
                                      <a:pt x="67898" y="104448"/>
                                    </a:lnTo>
                                    <a:cubicBezTo>
                                      <a:pt x="53611" y="122546"/>
                                      <a:pt x="32656" y="120641"/>
                                      <a:pt x="15511" y="107306"/>
                                    </a:cubicBezTo>
                                    <a:cubicBezTo>
                                      <a:pt x="271" y="94923"/>
                                      <a:pt x="-6397" y="74921"/>
                                      <a:pt x="7891" y="5682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7627575" name="Freeform 1237627575">
                              <a:extLst>
                                <a:ext uri="{FF2B5EF4-FFF2-40B4-BE49-F238E27FC236}">
                                  <a16:creationId xmlns:a16="http://schemas.microsoft.com/office/drawing/2014/main" id="{C323772F-45BF-F76C-F004-581C7BEBB0C3}"/>
                                </a:ext>
                              </a:extLst>
                            </wps:cNvPr>
                            <wps:cNvSpPr/>
                            <wps:spPr>
                              <a:xfrm>
                                <a:off x="523543" y="1728384"/>
                                <a:ext cx="119234" cy="130251"/>
                              </a:xfrm>
                              <a:custGeom>
                                <a:avLst/>
                                <a:gdLst>
                                  <a:gd name="connsiteX0" fmla="*/ 105813 w 119234"/>
                                  <a:gd name="connsiteY0" fmla="*/ 31519 h 130251"/>
                                  <a:gd name="connsiteX1" fmla="*/ 117243 w 119234"/>
                                  <a:gd name="connsiteY1" fmla="*/ 39138 h 130251"/>
                                  <a:gd name="connsiteX2" fmla="*/ 118196 w 119234"/>
                                  <a:gd name="connsiteY2" fmla="*/ 43901 h 130251"/>
                                  <a:gd name="connsiteX3" fmla="*/ 65808 w 119234"/>
                                  <a:gd name="connsiteY3" fmla="*/ 128673 h 130251"/>
                                  <a:gd name="connsiteX4" fmla="*/ 61046 w 119234"/>
                                  <a:gd name="connsiteY4" fmla="*/ 129626 h 130251"/>
                                  <a:gd name="connsiteX5" fmla="*/ 53426 w 119234"/>
                                  <a:gd name="connsiteY5" fmla="*/ 124863 h 130251"/>
                                  <a:gd name="connsiteX6" fmla="*/ 50568 w 119234"/>
                                  <a:gd name="connsiteY6" fmla="*/ 120101 h 130251"/>
                                  <a:gd name="connsiteX7" fmla="*/ 50568 w 119234"/>
                                  <a:gd name="connsiteY7" fmla="*/ 44854 h 130251"/>
                                  <a:gd name="connsiteX8" fmla="*/ 18183 w 119234"/>
                                  <a:gd name="connsiteY8" fmla="*/ 98194 h 130251"/>
                                  <a:gd name="connsiteX9" fmla="*/ 13421 w 119234"/>
                                  <a:gd name="connsiteY9" fmla="*/ 99146 h 130251"/>
                                  <a:gd name="connsiteX10" fmla="*/ 1991 w 119234"/>
                                  <a:gd name="connsiteY10" fmla="*/ 91526 h 130251"/>
                                  <a:gd name="connsiteX11" fmla="*/ 1038 w 119234"/>
                                  <a:gd name="connsiteY11" fmla="*/ 86763 h 130251"/>
                                  <a:gd name="connsiteX12" fmla="*/ 53426 w 119234"/>
                                  <a:gd name="connsiteY12" fmla="*/ 1991 h 130251"/>
                                  <a:gd name="connsiteX13" fmla="*/ 58188 w 119234"/>
                                  <a:gd name="connsiteY13" fmla="*/ 1038 h 130251"/>
                                  <a:gd name="connsiteX14" fmla="*/ 65808 w 119234"/>
                                  <a:gd name="connsiteY14" fmla="*/ 5801 h 130251"/>
                                  <a:gd name="connsiteX15" fmla="*/ 68666 w 119234"/>
                                  <a:gd name="connsiteY15" fmla="*/ 10563 h 130251"/>
                                  <a:gd name="connsiteX16" fmla="*/ 68666 w 119234"/>
                                  <a:gd name="connsiteY16" fmla="*/ 85811 h 130251"/>
                                  <a:gd name="connsiteX17" fmla="*/ 101051 w 119234"/>
                                  <a:gd name="connsiteY17" fmla="*/ 32471 h 130251"/>
                                  <a:gd name="connsiteX18" fmla="*/ 105813 w 119234"/>
                                  <a:gd name="connsiteY18" fmla="*/ 31519 h 1302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9234" h="130251">
                                    <a:moveTo>
                                      <a:pt x="105813" y="31519"/>
                                    </a:moveTo>
                                    <a:lnTo>
                                      <a:pt x="117243" y="39138"/>
                                    </a:lnTo>
                                    <a:cubicBezTo>
                                      <a:pt x="119148" y="40091"/>
                                      <a:pt x="120101" y="41996"/>
                                      <a:pt x="118196" y="43901"/>
                                    </a:cubicBezTo>
                                    <a:lnTo>
                                      <a:pt x="65808" y="128673"/>
                                    </a:lnTo>
                                    <a:cubicBezTo>
                                      <a:pt x="64856" y="130579"/>
                                      <a:pt x="62951" y="130579"/>
                                      <a:pt x="61046" y="129626"/>
                                    </a:cubicBezTo>
                                    <a:lnTo>
                                      <a:pt x="53426" y="124863"/>
                                    </a:lnTo>
                                    <a:cubicBezTo>
                                      <a:pt x="51521" y="123911"/>
                                      <a:pt x="50568" y="122006"/>
                                      <a:pt x="50568" y="120101"/>
                                    </a:cubicBezTo>
                                    <a:lnTo>
                                      <a:pt x="50568" y="44854"/>
                                    </a:lnTo>
                                    <a:lnTo>
                                      <a:pt x="18183" y="98194"/>
                                    </a:lnTo>
                                    <a:cubicBezTo>
                                      <a:pt x="17231" y="100098"/>
                                      <a:pt x="15326" y="101051"/>
                                      <a:pt x="13421" y="99146"/>
                                    </a:cubicBezTo>
                                    <a:lnTo>
                                      <a:pt x="1991" y="91526"/>
                                    </a:lnTo>
                                    <a:cubicBezTo>
                                      <a:pt x="86" y="90573"/>
                                      <a:pt x="-867" y="88669"/>
                                      <a:pt x="1038" y="86763"/>
                                    </a:cubicBezTo>
                                    <a:lnTo>
                                      <a:pt x="53426" y="1991"/>
                                    </a:lnTo>
                                    <a:cubicBezTo>
                                      <a:pt x="54378" y="86"/>
                                      <a:pt x="56283" y="-867"/>
                                      <a:pt x="58188" y="1038"/>
                                    </a:cubicBezTo>
                                    <a:lnTo>
                                      <a:pt x="65808" y="5801"/>
                                    </a:lnTo>
                                    <a:cubicBezTo>
                                      <a:pt x="67713" y="6754"/>
                                      <a:pt x="68666" y="8658"/>
                                      <a:pt x="68666" y="10563"/>
                                    </a:cubicBezTo>
                                    <a:lnTo>
                                      <a:pt x="68666" y="85811"/>
                                    </a:lnTo>
                                    <a:lnTo>
                                      <a:pt x="101051" y="32471"/>
                                    </a:lnTo>
                                    <a:cubicBezTo>
                                      <a:pt x="102003" y="30566"/>
                                      <a:pt x="103908" y="30566"/>
                                      <a:pt x="105813" y="3151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9897480" name="Freeform 489897480">
                              <a:extLst>
                                <a:ext uri="{FF2B5EF4-FFF2-40B4-BE49-F238E27FC236}">
                                  <a16:creationId xmlns:a16="http://schemas.microsoft.com/office/drawing/2014/main" id="{F4ED04E7-B893-F3E1-4859-24C1B13751E1}"/>
                                </a:ext>
                              </a:extLst>
                            </wps:cNvPr>
                            <wps:cNvSpPr/>
                            <wps:spPr>
                              <a:xfrm>
                                <a:off x="610885" y="1777374"/>
                                <a:ext cx="66469" cy="101964"/>
                              </a:xfrm>
                              <a:custGeom>
                                <a:avLst/>
                                <a:gdLst>
                                  <a:gd name="connsiteX0" fmla="*/ 51809 w 66469"/>
                                  <a:gd name="connsiteY0" fmla="*/ 626 h 101964"/>
                                  <a:gd name="connsiteX1" fmla="*/ 64191 w 66469"/>
                                  <a:gd name="connsiteY1" fmla="*/ 7293 h 101964"/>
                                  <a:gd name="connsiteX2" fmla="*/ 66096 w 66469"/>
                                  <a:gd name="connsiteY2" fmla="*/ 12056 h 101964"/>
                                  <a:gd name="connsiteX3" fmla="*/ 19424 w 66469"/>
                                  <a:gd name="connsiteY3" fmla="*/ 99686 h 101964"/>
                                  <a:gd name="connsiteX4" fmla="*/ 14661 w 66469"/>
                                  <a:gd name="connsiteY4" fmla="*/ 101591 h 101964"/>
                                  <a:gd name="connsiteX5" fmla="*/ 2279 w 66469"/>
                                  <a:gd name="connsiteY5" fmla="*/ 94923 h 101964"/>
                                  <a:gd name="connsiteX6" fmla="*/ 374 w 66469"/>
                                  <a:gd name="connsiteY6" fmla="*/ 90161 h 101964"/>
                                  <a:gd name="connsiteX7" fmla="*/ 46094 w 66469"/>
                                  <a:gd name="connsiteY7" fmla="*/ 1578 h 101964"/>
                                  <a:gd name="connsiteX8" fmla="*/ 51809 w 66469"/>
                                  <a:gd name="connsiteY8" fmla="*/ 626 h 101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469" h="101964">
                                    <a:moveTo>
                                      <a:pt x="51809" y="626"/>
                                    </a:moveTo>
                                    <a:lnTo>
                                      <a:pt x="64191" y="7293"/>
                                    </a:lnTo>
                                    <a:cubicBezTo>
                                      <a:pt x="66096" y="8246"/>
                                      <a:pt x="67049" y="10151"/>
                                      <a:pt x="66096" y="12056"/>
                                    </a:cubicBezTo>
                                    <a:lnTo>
                                      <a:pt x="19424" y="99686"/>
                                    </a:lnTo>
                                    <a:cubicBezTo>
                                      <a:pt x="18471" y="101591"/>
                                      <a:pt x="16566" y="102543"/>
                                      <a:pt x="14661" y="101591"/>
                                    </a:cubicBezTo>
                                    <a:lnTo>
                                      <a:pt x="2279" y="94923"/>
                                    </a:lnTo>
                                    <a:cubicBezTo>
                                      <a:pt x="374" y="93971"/>
                                      <a:pt x="-579" y="92066"/>
                                      <a:pt x="374" y="90161"/>
                                    </a:cubicBezTo>
                                    <a:lnTo>
                                      <a:pt x="46094" y="1578"/>
                                    </a:lnTo>
                                    <a:cubicBezTo>
                                      <a:pt x="47999" y="-327"/>
                                      <a:pt x="48951" y="-327"/>
                                      <a:pt x="51809" y="626"/>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0573152" name="Freeform 460573152">
                              <a:extLst>
                                <a:ext uri="{FF2B5EF4-FFF2-40B4-BE49-F238E27FC236}">
                                  <a16:creationId xmlns:a16="http://schemas.microsoft.com/office/drawing/2014/main" id="{8680CC3F-0035-D17C-AB3E-79982901B373}"/>
                                </a:ext>
                              </a:extLst>
                            </wps:cNvPr>
                            <wps:cNvSpPr/>
                            <wps:spPr>
                              <a:xfrm>
                                <a:off x="669940" y="1791913"/>
                                <a:ext cx="81336" cy="114094"/>
                              </a:xfrm>
                              <a:custGeom>
                                <a:avLst/>
                                <a:gdLst>
                                  <a:gd name="connsiteX0" fmla="*/ 81336 w 81336"/>
                                  <a:gd name="connsiteY0" fmla="*/ 30854 h 114094"/>
                                  <a:gd name="connsiteX1" fmla="*/ 76574 w 81336"/>
                                  <a:gd name="connsiteY1" fmla="*/ 42284 h 114094"/>
                                  <a:gd name="connsiteX2" fmla="*/ 71811 w 81336"/>
                                  <a:gd name="connsiteY2" fmla="*/ 44189 h 114094"/>
                                  <a:gd name="connsiteX3" fmla="*/ 51809 w 81336"/>
                                  <a:gd name="connsiteY3" fmla="*/ 35616 h 114094"/>
                                  <a:gd name="connsiteX4" fmla="*/ 19424 w 81336"/>
                                  <a:gd name="connsiteY4" fmla="*/ 111816 h 114094"/>
                                  <a:gd name="connsiteX5" fmla="*/ 14661 w 81336"/>
                                  <a:gd name="connsiteY5" fmla="*/ 113721 h 114094"/>
                                  <a:gd name="connsiteX6" fmla="*/ 2279 w 81336"/>
                                  <a:gd name="connsiteY6" fmla="*/ 108006 h 114094"/>
                                  <a:gd name="connsiteX7" fmla="*/ 374 w 81336"/>
                                  <a:gd name="connsiteY7" fmla="*/ 103244 h 114094"/>
                                  <a:gd name="connsiteX8" fmla="*/ 32759 w 81336"/>
                                  <a:gd name="connsiteY8" fmla="*/ 27044 h 114094"/>
                                  <a:gd name="connsiteX9" fmla="*/ 12756 w 81336"/>
                                  <a:gd name="connsiteY9" fmla="*/ 18471 h 114094"/>
                                  <a:gd name="connsiteX10" fmla="*/ 10851 w 81336"/>
                                  <a:gd name="connsiteY10" fmla="*/ 13709 h 114094"/>
                                  <a:gd name="connsiteX11" fmla="*/ 15614 w 81336"/>
                                  <a:gd name="connsiteY11" fmla="*/ 2279 h 114094"/>
                                  <a:gd name="connsiteX12" fmla="*/ 20376 w 81336"/>
                                  <a:gd name="connsiteY12" fmla="*/ 374 h 114094"/>
                                  <a:gd name="connsiteX13" fmla="*/ 60381 w 81336"/>
                                  <a:gd name="connsiteY13" fmla="*/ 17519 h 114094"/>
                                  <a:gd name="connsiteX14" fmla="*/ 80384 w 81336"/>
                                  <a:gd name="connsiteY14" fmla="*/ 26091 h 114094"/>
                                  <a:gd name="connsiteX15" fmla="*/ 81336 w 81336"/>
                                  <a:gd name="connsiteY15" fmla="*/ 30854 h 114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81336" h="114094">
                                    <a:moveTo>
                                      <a:pt x="81336" y="30854"/>
                                    </a:moveTo>
                                    <a:lnTo>
                                      <a:pt x="76574" y="42284"/>
                                    </a:lnTo>
                                    <a:cubicBezTo>
                                      <a:pt x="75621" y="44189"/>
                                      <a:pt x="73716" y="45141"/>
                                      <a:pt x="71811" y="44189"/>
                                    </a:cubicBezTo>
                                    <a:lnTo>
                                      <a:pt x="51809" y="35616"/>
                                    </a:lnTo>
                                    <a:lnTo>
                                      <a:pt x="19424" y="111816"/>
                                    </a:lnTo>
                                    <a:cubicBezTo>
                                      <a:pt x="18471" y="113721"/>
                                      <a:pt x="16566" y="114674"/>
                                      <a:pt x="14661" y="113721"/>
                                    </a:cubicBezTo>
                                    <a:lnTo>
                                      <a:pt x="2279" y="108006"/>
                                    </a:lnTo>
                                    <a:cubicBezTo>
                                      <a:pt x="374" y="107054"/>
                                      <a:pt x="-579" y="105149"/>
                                      <a:pt x="374" y="103244"/>
                                    </a:cubicBezTo>
                                    <a:lnTo>
                                      <a:pt x="32759" y="27044"/>
                                    </a:lnTo>
                                    <a:lnTo>
                                      <a:pt x="12756" y="18471"/>
                                    </a:lnTo>
                                    <a:cubicBezTo>
                                      <a:pt x="10851" y="17519"/>
                                      <a:pt x="9899" y="15614"/>
                                      <a:pt x="10851" y="13709"/>
                                    </a:cubicBezTo>
                                    <a:lnTo>
                                      <a:pt x="15614" y="2279"/>
                                    </a:lnTo>
                                    <a:cubicBezTo>
                                      <a:pt x="16566" y="374"/>
                                      <a:pt x="18471" y="-579"/>
                                      <a:pt x="20376" y="374"/>
                                    </a:cubicBezTo>
                                    <a:lnTo>
                                      <a:pt x="60381" y="17519"/>
                                    </a:lnTo>
                                    <a:lnTo>
                                      <a:pt x="80384" y="26091"/>
                                    </a:lnTo>
                                    <a:cubicBezTo>
                                      <a:pt x="81336" y="27044"/>
                                      <a:pt x="81336" y="27996"/>
                                      <a:pt x="81336" y="3085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9029850" name="Freeform 1979029850">
                              <a:extLst>
                                <a:ext uri="{FF2B5EF4-FFF2-40B4-BE49-F238E27FC236}">
                                  <a16:creationId xmlns:a16="http://schemas.microsoft.com/office/drawing/2014/main" id="{490A5E0A-36D2-3390-C31E-3EF475BB2A0F}"/>
                                </a:ext>
                              </a:extLst>
                            </wps:cNvPr>
                            <wps:cNvSpPr/>
                            <wps:spPr>
                              <a:xfrm>
                                <a:off x="726137" y="1822393"/>
                                <a:ext cx="54087" cy="106474"/>
                              </a:xfrm>
                              <a:custGeom>
                                <a:avLst/>
                                <a:gdLst>
                                  <a:gd name="connsiteX0" fmla="*/ 38474 w 54087"/>
                                  <a:gd name="connsiteY0" fmla="*/ 374 h 106474"/>
                                  <a:gd name="connsiteX1" fmla="*/ 51809 w 54087"/>
                                  <a:gd name="connsiteY1" fmla="*/ 5136 h 106474"/>
                                  <a:gd name="connsiteX2" fmla="*/ 53714 w 54087"/>
                                  <a:gd name="connsiteY2" fmla="*/ 9899 h 106474"/>
                                  <a:gd name="connsiteX3" fmla="*/ 20376 w 54087"/>
                                  <a:gd name="connsiteY3" fmla="*/ 104196 h 106474"/>
                                  <a:gd name="connsiteX4" fmla="*/ 15614 w 54087"/>
                                  <a:gd name="connsiteY4" fmla="*/ 106101 h 106474"/>
                                  <a:gd name="connsiteX5" fmla="*/ 2279 w 54087"/>
                                  <a:gd name="connsiteY5" fmla="*/ 101339 h 106474"/>
                                  <a:gd name="connsiteX6" fmla="*/ 374 w 54087"/>
                                  <a:gd name="connsiteY6" fmla="*/ 96576 h 106474"/>
                                  <a:gd name="connsiteX7" fmla="*/ 33711 w 54087"/>
                                  <a:gd name="connsiteY7" fmla="*/ 2279 h 106474"/>
                                  <a:gd name="connsiteX8" fmla="*/ 38474 w 54087"/>
                                  <a:gd name="connsiteY8" fmla="*/ 374 h 1064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4087" h="106474">
                                    <a:moveTo>
                                      <a:pt x="38474" y="374"/>
                                    </a:moveTo>
                                    <a:lnTo>
                                      <a:pt x="51809" y="5136"/>
                                    </a:lnTo>
                                    <a:cubicBezTo>
                                      <a:pt x="53714" y="6089"/>
                                      <a:pt x="54666" y="7994"/>
                                      <a:pt x="53714" y="9899"/>
                                    </a:cubicBezTo>
                                    <a:lnTo>
                                      <a:pt x="20376" y="104196"/>
                                    </a:lnTo>
                                    <a:cubicBezTo>
                                      <a:pt x="19424" y="106101"/>
                                      <a:pt x="17519" y="107054"/>
                                      <a:pt x="15614" y="106101"/>
                                    </a:cubicBezTo>
                                    <a:lnTo>
                                      <a:pt x="2279" y="101339"/>
                                    </a:lnTo>
                                    <a:cubicBezTo>
                                      <a:pt x="374" y="100386"/>
                                      <a:pt x="-579" y="98481"/>
                                      <a:pt x="374" y="96576"/>
                                    </a:cubicBezTo>
                                    <a:lnTo>
                                      <a:pt x="33711" y="2279"/>
                                    </a:lnTo>
                                    <a:cubicBezTo>
                                      <a:pt x="34664" y="374"/>
                                      <a:pt x="35616" y="-579"/>
                                      <a:pt x="38474" y="37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6017707" name="Freeform 1566017707">
                              <a:extLst>
                                <a:ext uri="{FF2B5EF4-FFF2-40B4-BE49-F238E27FC236}">
                                  <a16:creationId xmlns:a16="http://schemas.microsoft.com/office/drawing/2014/main" id="{195C31D8-FFD7-C01F-976E-28ED2F04A92A}"/>
                                </a:ext>
                              </a:extLst>
                            </wps:cNvPr>
                            <wps:cNvSpPr/>
                            <wps:spPr>
                              <a:xfrm>
                                <a:off x="769374" y="1834197"/>
                                <a:ext cx="87629" cy="119062"/>
                              </a:xfrm>
                              <a:custGeom>
                                <a:avLst/>
                                <a:gdLst>
                                  <a:gd name="connsiteX0" fmla="*/ 64770 w 87629"/>
                                  <a:gd name="connsiteY0" fmla="*/ 103822 h 119062"/>
                                  <a:gd name="connsiteX1" fmla="*/ 60960 w 87629"/>
                                  <a:gd name="connsiteY1" fmla="*/ 116205 h 119062"/>
                                  <a:gd name="connsiteX2" fmla="*/ 56197 w 87629"/>
                                  <a:gd name="connsiteY2" fmla="*/ 119063 h 119062"/>
                                  <a:gd name="connsiteX3" fmla="*/ 5715 w 87629"/>
                                  <a:gd name="connsiteY3" fmla="*/ 104775 h 119062"/>
                                  <a:gd name="connsiteX4" fmla="*/ 2857 w 87629"/>
                                  <a:gd name="connsiteY4" fmla="*/ 103822 h 119062"/>
                                  <a:gd name="connsiteX5" fmla="*/ 0 w 87629"/>
                                  <a:gd name="connsiteY5" fmla="*/ 99060 h 119062"/>
                                  <a:gd name="connsiteX6" fmla="*/ 26670 w 87629"/>
                                  <a:gd name="connsiteY6" fmla="*/ 2857 h 119062"/>
                                  <a:gd name="connsiteX7" fmla="*/ 31432 w 87629"/>
                                  <a:gd name="connsiteY7" fmla="*/ 0 h 119062"/>
                                  <a:gd name="connsiteX8" fmla="*/ 48577 w 87629"/>
                                  <a:gd name="connsiteY8" fmla="*/ 4763 h 119062"/>
                                  <a:gd name="connsiteX9" fmla="*/ 84772 w 87629"/>
                                  <a:gd name="connsiteY9" fmla="*/ 15240 h 119062"/>
                                  <a:gd name="connsiteX10" fmla="*/ 87630 w 87629"/>
                                  <a:gd name="connsiteY10" fmla="*/ 20003 h 119062"/>
                                  <a:gd name="connsiteX11" fmla="*/ 83820 w 87629"/>
                                  <a:gd name="connsiteY11" fmla="*/ 32385 h 119062"/>
                                  <a:gd name="connsiteX12" fmla="*/ 79057 w 87629"/>
                                  <a:gd name="connsiteY12" fmla="*/ 35243 h 119062"/>
                                  <a:gd name="connsiteX13" fmla="*/ 42863 w 87629"/>
                                  <a:gd name="connsiteY13" fmla="*/ 24765 h 119062"/>
                                  <a:gd name="connsiteX14" fmla="*/ 37147 w 87629"/>
                                  <a:gd name="connsiteY14" fmla="*/ 46672 h 119062"/>
                                  <a:gd name="connsiteX15" fmla="*/ 70485 w 87629"/>
                                  <a:gd name="connsiteY15" fmla="*/ 55245 h 119062"/>
                                  <a:gd name="connsiteX16" fmla="*/ 73342 w 87629"/>
                                  <a:gd name="connsiteY16" fmla="*/ 60007 h 119062"/>
                                  <a:gd name="connsiteX17" fmla="*/ 70485 w 87629"/>
                                  <a:gd name="connsiteY17" fmla="*/ 72390 h 119062"/>
                                  <a:gd name="connsiteX18" fmla="*/ 65722 w 87629"/>
                                  <a:gd name="connsiteY18" fmla="*/ 75247 h 119062"/>
                                  <a:gd name="connsiteX19" fmla="*/ 32385 w 87629"/>
                                  <a:gd name="connsiteY19" fmla="*/ 66675 h 119062"/>
                                  <a:gd name="connsiteX20" fmla="*/ 25717 w 87629"/>
                                  <a:gd name="connsiteY20" fmla="*/ 89535 h 119062"/>
                                  <a:gd name="connsiteX21" fmla="*/ 62865 w 87629"/>
                                  <a:gd name="connsiteY21" fmla="*/ 100013 h 119062"/>
                                  <a:gd name="connsiteX22" fmla="*/ 64770 w 87629"/>
                                  <a:gd name="connsiteY22" fmla="*/ 103822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7629" h="119062">
                                    <a:moveTo>
                                      <a:pt x="64770" y="103822"/>
                                    </a:moveTo>
                                    <a:lnTo>
                                      <a:pt x="60960" y="116205"/>
                                    </a:lnTo>
                                    <a:cubicBezTo>
                                      <a:pt x="60007" y="118110"/>
                                      <a:pt x="59055" y="119063"/>
                                      <a:pt x="56197" y="119063"/>
                                    </a:cubicBezTo>
                                    <a:lnTo>
                                      <a:pt x="5715" y="104775"/>
                                    </a:lnTo>
                                    <a:lnTo>
                                      <a:pt x="2857" y="103822"/>
                                    </a:lnTo>
                                    <a:cubicBezTo>
                                      <a:pt x="952" y="102870"/>
                                      <a:pt x="0" y="101918"/>
                                      <a:pt x="0" y="99060"/>
                                    </a:cubicBezTo>
                                    <a:lnTo>
                                      <a:pt x="26670" y="2857"/>
                                    </a:lnTo>
                                    <a:cubicBezTo>
                                      <a:pt x="27622" y="953"/>
                                      <a:pt x="28575" y="0"/>
                                      <a:pt x="31432" y="0"/>
                                    </a:cubicBezTo>
                                    <a:lnTo>
                                      <a:pt x="48577" y="4763"/>
                                    </a:lnTo>
                                    <a:lnTo>
                                      <a:pt x="84772" y="15240"/>
                                    </a:lnTo>
                                    <a:cubicBezTo>
                                      <a:pt x="86677" y="16193"/>
                                      <a:pt x="87630" y="17145"/>
                                      <a:pt x="87630" y="20003"/>
                                    </a:cubicBezTo>
                                    <a:lnTo>
                                      <a:pt x="83820" y="32385"/>
                                    </a:lnTo>
                                    <a:cubicBezTo>
                                      <a:pt x="82867" y="34290"/>
                                      <a:pt x="81915" y="35243"/>
                                      <a:pt x="79057" y="35243"/>
                                    </a:cubicBezTo>
                                    <a:lnTo>
                                      <a:pt x="42863" y="24765"/>
                                    </a:lnTo>
                                    <a:lnTo>
                                      <a:pt x="37147" y="46672"/>
                                    </a:lnTo>
                                    <a:lnTo>
                                      <a:pt x="70485" y="55245"/>
                                    </a:lnTo>
                                    <a:cubicBezTo>
                                      <a:pt x="72390" y="56197"/>
                                      <a:pt x="73342" y="57150"/>
                                      <a:pt x="73342" y="60007"/>
                                    </a:cubicBezTo>
                                    <a:lnTo>
                                      <a:pt x="70485" y="72390"/>
                                    </a:lnTo>
                                    <a:cubicBezTo>
                                      <a:pt x="69532" y="74295"/>
                                      <a:pt x="68580" y="75247"/>
                                      <a:pt x="65722" y="75247"/>
                                    </a:cubicBezTo>
                                    <a:lnTo>
                                      <a:pt x="32385" y="66675"/>
                                    </a:lnTo>
                                    <a:lnTo>
                                      <a:pt x="25717" y="89535"/>
                                    </a:lnTo>
                                    <a:lnTo>
                                      <a:pt x="62865" y="100013"/>
                                    </a:lnTo>
                                    <a:cubicBezTo>
                                      <a:pt x="64770" y="100013"/>
                                      <a:pt x="65722" y="101918"/>
                                      <a:pt x="64770" y="103822"/>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7199305" name="Freeform 977199305">
                              <a:extLst>
                                <a:ext uri="{FF2B5EF4-FFF2-40B4-BE49-F238E27FC236}">
                                  <a16:creationId xmlns:a16="http://schemas.microsoft.com/office/drawing/2014/main" id="{E05112E0-3599-F96E-42F1-B799FBDBC36C}"/>
                                </a:ext>
                              </a:extLst>
                            </wps:cNvPr>
                            <wps:cNvSpPr/>
                            <wps:spPr>
                              <a:xfrm>
                                <a:off x="850175" y="1855525"/>
                                <a:ext cx="78427" cy="109744"/>
                              </a:xfrm>
                              <a:custGeom>
                                <a:avLst/>
                                <a:gdLst>
                                  <a:gd name="connsiteX0" fmla="*/ 161 w 78427"/>
                                  <a:gd name="connsiteY0" fmla="*/ 72970 h 109744"/>
                                  <a:gd name="connsiteX1" fmla="*/ 3971 w 78427"/>
                                  <a:gd name="connsiteY1" fmla="*/ 70112 h 109744"/>
                                  <a:gd name="connsiteX2" fmla="*/ 17306 w 78427"/>
                                  <a:gd name="connsiteY2" fmla="*/ 72017 h 109744"/>
                                  <a:gd name="connsiteX3" fmla="*/ 20164 w 78427"/>
                                  <a:gd name="connsiteY3" fmla="*/ 75827 h 109744"/>
                                  <a:gd name="connsiteX4" fmla="*/ 35404 w 78427"/>
                                  <a:gd name="connsiteY4" fmla="*/ 90115 h 109744"/>
                                  <a:gd name="connsiteX5" fmla="*/ 52549 w 78427"/>
                                  <a:gd name="connsiteY5" fmla="*/ 82495 h 109744"/>
                                  <a:gd name="connsiteX6" fmla="*/ 36356 w 78427"/>
                                  <a:gd name="connsiteY6" fmla="*/ 65350 h 109744"/>
                                  <a:gd name="connsiteX7" fmla="*/ 8734 w 78427"/>
                                  <a:gd name="connsiteY7" fmla="*/ 25345 h 109744"/>
                                  <a:gd name="connsiteX8" fmla="*/ 47786 w 78427"/>
                                  <a:gd name="connsiteY8" fmla="*/ 580 h 109744"/>
                                  <a:gd name="connsiteX9" fmla="*/ 78266 w 78427"/>
                                  <a:gd name="connsiteY9" fmla="*/ 36775 h 109744"/>
                                  <a:gd name="connsiteX10" fmla="*/ 74456 w 78427"/>
                                  <a:gd name="connsiteY10" fmla="*/ 39632 h 109744"/>
                                  <a:gd name="connsiteX11" fmla="*/ 61121 w 78427"/>
                                  <a:gd name="connsiteY11" fmla="*/ 36775 h 109744"/>
                                  <a:gd name="connsiteX12" fmla="*/ 58264 w 78427"/>
                                  <a:gd name="connsiteY12" fmla="*/ 32965 h 109744"/>
                                  <a:gd name="connsiteX13" fmla="*/ 45881 w 78427"/>
                                  <a:gd name="connsiteY13" fmla="*/ 19630 h 109744"/>
                                  <a:gd name="connsiteX14" fmla="*/ 30641 w 78427"/>
                                  <a:gd name="connsiteY14" fmla="*/ 27250 h 109744"/>
                                  <a:gd name="connsiteX15" fmla="*/ 44929 w 78427"/>
                                  <a:gd name="connsiteY15" fmla="*/ 45347 h 109744"/>
                                  <a:gd name="connsiteX16" fmla="*/ 74456 w 78427"/>
                                  <a:gd name="connsiteY16" fmla="*/ 84400 h 109744"/>
                                  <a:gd name="connsiteX17" fmla="*/ 32546 w 78427"/>
                                  <a:gd name="connsiteY17" fmla="*/ 109165 h 109744"/>
                                  <a:gd name="connsiteX18" fmla="*/ 161 w 78427"/>
                                  <a:gd name="connsiteY18" fmla="*/ 72970 h 1097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8427" h="109744">
                                    <a:moveTo>
                                      <a:pt x="161" y="72970"/>
                                    </a:moveTo>
                                    <a:cubicBezTo>
                                      <a:pt x="161" y="70112"/>
                                      <a:pt x="2066" y="69160"/>
                                      <a:pt x="3971" y="70112"/>
                                    </a:cubicBezTo>
                                    <a:lnTo>
                                      <a:pt x="17306" y="72017"/>
                                    </a:lnTo>
                                    <a:cubicBezTo>
                                      <a:pt x="19211" y="72017"/>
                                      <a:pt x="20164" y="73922"/>
                                      <a:pt x="20164" y="75827"/>
                                    </a:cubicBezTo>
                                    <a:cubicBezTo>
                                      <a:pt x="20164" y="83447"/>
                                      <a:pt x="25879" y="88210"/>
                                      <a:pt x="35404" y="90115"/>
                                    </a:cubicBezTo>
                                    <a:cubicBezTo>
                                      <a:pt x="45881" y="92020"/>
                                      <a:pt x="51596" y="88210"/>
                                      <a:pt x="52549" y="82495"/>
                                    </a:cubicBezTo>
                                    <a:cubicBezTo>
                                      <a:pt x="53501" y="74875"/>
                                      <a:pt x="45881" y="70112"/>
                                      <a:pt x="36356" y="65350"/>
                                    </a:cubicBezTo>
                                    <a:cubicBezTo>
                                      <a:pt x="22069" y="57730"/>
                                      <a:pt x="4924" y="48205"/>
                                      <a:pt x="8734" y="25345"/>
                                    </a:cubicBezTo>
                                    <a:cubicBezTo>
                                      <a:pt x="12544" y="5342"/>
                                      <a:pt x="30641" y="-2278"/>
                                      <a:pt x="47786" y="580"/>
                                    </a:cubicBezTo>
                                    <a:cubicBezTo>
                                      <a:pt x="64931" y="3437"/>
                                      <a:pt x="80171" y="15820"/>
                                      <a:pt x="78266" y="36775"/>
                                    </a:cubicBezTo>
                                    <a:cubicBezTo>
                                      <a:pt x="78266" y="39632"/>
                                      <a:pt x="76361" y="40585"/>
                                      <a:pt x="74456" y="39632"/>
                                    </a:cubicBezTo>
                                    <a:lnTo>
                                      <a:pt x="61121" y="36775"/>
                                    </a:lnTo>
                                    <a:cubicBezTo>
                                      <a:pt x="59216" y="36775"/>
                                      <a:pt x="58264" y="34870"/>
                                      <a:pt x="58264" y="32965"/>
                                    </a:cubicBezTo>
                                    <a:cubicBezTo>
                                      <a:pt x="58264" y="25345"/>
                                      <a:pt x="53501" y="21535"/>
                                      <a:pt x="45881" y="19630"/>
                                    </a:cubicBezTo>
                                    <a:cubicBezTo>
                                      <a:pt x="37309" y="17725"/>
                                      <a:pt x="31594" y="21535"/>
                                      <a:pt x="30641" y="27250"/>
                                    </a:cubicBezTo>
                                    <a:cubicBezTo>
                                      <a:pt x="29689" y="34870"/>
                                      <a:pt x="36356" y="39632"/>
                                      <a:pt x="44929" y="45347"/>
                                    </a:cubicBezTo>
                                    <a:cubicBezTo>
                                      <a:pt x="59216" y="53920"/>
                                      <a:pt x="78266" y="62492"/>
                                      <a:pt x="74456" y="84400"/>
                                    </a:cubicBezTo>
                                    <a:cubicBezTo>
                                      <a:pt x="70646" y="104402"/>
                                      <a:pt x="52549" y="112022"/>
                                      <a:pt x="32546" y="109165"/>
                                    </a:cubicBezTo>
                                    <a:cubicBezTo>
                                      <a:pt x="13496" y="107260"/>
                                      <a:pt x="-1744" y="94877"/>
                                      <a:pt x="161" y="7297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686046730" name="Graphic 3">
                            <a:extLst>
                              <a:ext uri="{FF2B5EF4-FFF2-40B4-BE49-F238E27FC236}">
                                <a16:creationId xmlns:a16="http://schemas.microsoft.com/office/drawing/2014/main" id="{687FBE0B-B4B2-4935-2413-310404351E63}"/>
                              </a:ext>
                            </a:extLst>
                          </wpg:cNvPr>
                          <wpg:cNvGrpSpPr/>
                          <wpg:grpSpPr>
                            <a:xfrm>
                              <a:off x="1377647" y="1429960"/>
                              <a:ext cx="483550" cy="453188"/>
                              <a:chOff x="1377647" y="1429960"/>
                              <a:chExt cx="483550" cy="453188"/>
                            </a:xfrm>
                            <a:solidFill>
                              <a:srgbClr val="FFFFFF"/>
                            </a:solidFill>
                          </wpg:grpSpPr>
                          <wps:wsp>
                            <wps:cNvPr id="1659453410" name="Freeform 1659453410">
                              <a:extLst>
                                <a:ext uri="{FF2B5EF4-FFF2-40B4-BE49-F238E27FC236}">
                                  <a16:creationId xmlns:a16="http://schemas.microsoft.com/office/drawing/2014/main" id="{E74E7619-8A11-2F98-18DC-5DFBEA942151}"/>
                                </a:ext>
                              </a:extLst>
                            </wps:cNvPr>
                            <wps:cNvSpPr/>
                            <wps:spPr>
                              <a:xfrm>
                                <a:off x="1377647" y="1769427"/>
                                <a:ext cx="87424" cy="113721"/>
                              </a:xfrm>
                              <a:custGeom>
                                <a:avLst/>
                                <a:gdLst>
                                  <a:gd name="connsiteX0" fmla="*/ 66096 w 87424"/>
                                  <a:gd name="connsiteY0" fmla="*/ 2857 h 113721"/>
                                  <a:gd name="connsiteX1" fmla="*/ 71811 w 87424"/>
                                  <a:gd name="connsiteY1" fmla="*/ 14288 h 113721"/>
                                  <a:gd name="connsiteX2" fmla="*/ 69906 w 87424"/>
                                  <a:gd name="connsiteY2" fmla="*/ 19050 h 113721"/>
                                  <a:gd name="connsiteX3" fmla="*/ 49904 w 87424"/>
                                  <a:gd name="connsiteY3" fmla="*/ 28575 h 113721"/>
                                  <a:gd name="connsiteX4" fmla="*/ 87051 w 87424"/>
                                  <a:gd name="connsiteY4" fmla="*/ 102870 h 113721"/>
                                  <a:gd name="connsiteX5" fmla="*/ 85146 w 87424"/>
                                  <a:gd name="connsiteY5" fmla="*/ 107632 h 113721"/>
                                  <a:gd name="connsiteX6" fmla="*/ 72764 w 87424"/>
                                  <a:gd name="connsiteY6" fmla="*/ 113347 h 113721"/>
                                  <a:gd name="connsiteX7" fmla="*/ 68001 w 87424"/>
                                  <a:gd name="connsiteY7" fmla="*/ 111442 h 113721"/>
                                  <a:gd name="connsiteX8" fmla="*/ 30854 w 87424"/>
                                  <a:gd name="connsiteY8" fmla="*/ 37147 h 113721"/>
                                  <a:gd name="connsiteX9" fmla="*/ 10851 w 87424"/>
                                  <a:gd name="connsiteY9" fmla="*/ 46672 h 113721"/>
                                  <a:gd name="connsiteX10" fmla="*/ 6089 w 87424"/>
                                  <a:gd name="connsiteY10" fmla="*/ 44767 h 113721"/>
                                  <a:gd name="connsiteX11" fmla="*/ 374 w 87424"/>
                                  <a:gd name="connsiteY11" fmla="*/ 33338 h 113721"/>
                                  <a:gd name="connsiteX12" fmla="*/ 2279 w 87424"/>
                                  <a:gd name="connsiteY12" fmla="*/ 28575 h 113721"/>
                                  <a:gd name="connsiteX13" fmla="*/ 40379 w 87424"/>
                                  <a:gd name="connsiteY13" fmla="*/ 9525 h 113721"/>
                                  <a:gd name="connsiteX14" fmla="*/ 60381 w 87424"/>
                                  <a:gd name="connsiteY14" fmla="*/ 0 h 113721"/>
                                  <a:gd name="connsiteX15" fmla="*/ 66096 w 87424"/>
                                  <a:gd name="connsiteY15" fmla="*/ 2857 h 113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87424" h="113721">
                                    <a:moveTo>
                                      <a:pt x="66096" y="2857"/>
                                    </a:moveTo>
                                    <a:lnTo>
                                      <a:pt x="71811" y="14288"/>
                                    </a:lnTo>
                                    <a:cubicBezTo>
                                      <a:pt x="72764" y="16192"/>
                                      <a:pt x="71811" y="18097"/>
                                      <a:pt x="69906" y="19050"/>
                                    </a:cubicBezTo>
                                    <a:lnTo>
                                      <a:pt x="49904" y="28575"/>
                                    </a:lnTo>
                                    <a:lnTo>
                                      <a:pt x="87051" y="102870"/>
                                    </a:lnTo>
                                    <a:cubicBezTo>
                                      <a:pt x="88004" y="104775"/>
                                      <a:pt x="87051" y="106680"/>
                                      <a:pt x="85146" y="107632"/>
                                    </a:cubicBezTo>
                                    <a:lnTo>
                                      <a:pt x="72764" y="113347"/>
                                    </a:lnTo>
                                    <a:cubicBezTo>
                                      <a:pt x="70859" y="114300"/>
                                      <a:pt x="68954" y="113347"/>
                                      <a:pt x="68001" y="111442"/>
                                    </a:cubicBezTo>
                                    <a:lnTo>
                                      <a:pt x="30854" y="37147"/>
                                    </a:lnTo>
                                    <a:lnTo>
                                      <a:pt x="10851" y="46672"/>
                                    </a:lnTo>
                                    <a:cubicBezTo>
                                      <a:pt x="8946" y="47625"/>
                                      <a:pt x="7041" y="46672"/>
                                      <a:pt x="6089" y="44767"/>
                                    </a:cubicBezTo>
                                    <a:lnTo>
                                      <a:pt x="374" y="33338"/>
                                    </a:lnTo>
                                    <a:cubicBezTo>
                                      <a:pt x="-579" y="31432"/>
                                      <a:pt x="374" y="29527"/>
                                      <a:pt x="2279" y="28575"/>
                                    </a:cubicBezTo>
                                    <a:lnTo>
                                      <a:pt x="40379" y="9525"/>
                                    </a:lnTo>
                                    <a:lnTo>
                                      <a:pt x="60381" y="0"/>
                                    </a:lnTo>
                                    <a:cubicBezTo>
                                      <a:pt x="63239" y="0"/>
                                      <a:pt x="65144" y="952"/>
                                      <a:pt x="66096" y="285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2910209" name="Freeform 1362910209">
                              <a:extLst>
                                <a:ext uri="{FF2B5EF4-FFF2-40B4-BE49-F238E27FC236}">
                                  <a16:creationId xmlns:a16="http://schemas.microsoft.com/office/drawing/2014/main" id="{664866EF-FF6B-280F-D9A2-C5FD93B2EA8B}"/>
                                </a:ext>
                              </a:extLst>
                            </wps:cNvPr>
                            <wps:cNvSpPr/>
                            <wps:spPr>
                              <a:xfrm>
                                <a:off x="1451690" y="1725237"/>
                                <a:ext cx="118408" cy="129588"/>
                              </a:xfrm>
                              <a:custGeom>
                                <a:avLst/>
                                <a:gdLst>
                                  <a:gd name="connsiteX0" fmla="*/ 64443 w 118408"/>
                                  <a:gd name="connsiteY0" fmla="*/ 2280 h 129588"/>
                                  <a:gd name="connsiteX1" fmla="*/ 117783 w 118408"/>
                                  <a:gd name="connsiteY1" fmla="*/ 86100 h 129588"/>
                                  <a:gd name="connsiteX2" fmla="*/ 116831 w 118408"/>
                                  <a:gd name="connsiteY2" fmla="*/ 90863 h 129588"/>
                                  <a:gd name="connsiteX3" fmla="*/ 105401 w 118408"/>
                                  <a:gd name="connsiteY3" fmla="*/ 98483 h 129588"/>
                                  <a:gd name="connsiteX4" fmla="*/ 100638 w 118408"/>
                                  <a:gd name="connsiteY4" fmla="*/ 97530 h 129588"/>
                                  <a:gd name="connsiteX5" fmla="*/ 78731 w 118408"/>
                                  <a:gd name="connsiteY5" fmla="*/ 62288 h 129588"/>
                                  <a:gd name="connsiteX6" fmla="*/ 49203 w 118408"/>
                                  <a:gd name="connsiteY6" fmla="*/ 81338 h 129588"/>
                                  <a:gd name="connsiteX7" fmla="*/ 71111 w 118408"/>
                                  <a:gd name="connsiteY7" fmla="*/ 116580 h 129588"/>
                                  <a:gd name="connsiteX8" fmla="*/ 70158 w 118408"/>
                                  <a:gd name="connsiteY8" fmla="*/ 121343 h 129588"/>
                                  <a:gd name="connsiteX9" fmla="*/ 58728 w 118408"/>
                                  <a:gd name="connsiteY9" fmla="*/ 128963 h 129588"/>
                                  <a:gd name="connsiteX10" fmla="*/ 53966 w 118408"/>
                                  <a:gd name="connsiteY10" fmla="*/ 128010 h 129588"/>
                                  <a:gd name="connsiteX11" fmla="*/ 626 w 118408"/>
                                  <a:gd name="connsiteY11" fmla="*/ 44190 h 129588"/>
                                  <a:gd name="connsiteX12" fmla="*/ 1578 w 118408"/>
                                  <a:gd name="connsiteY12" fmla="*/ 39428 h 129588"/>
                                  <a:gd name="connsiteX13" fmla="*/ 13008 w 118408"/>
                                  <a:gd name="connsiteY13" fmla="*/ 31808 h 129588"/>
                                  <a:gd name="connsiteX14" fmla="*/ 17771 w 118408"/>
                                  <a:gd name="connsiteY14" fmla="*/ 32760 h 129588"/>
                                  <a:gd name="connsiteX15" fmla="*/ 37773 w 118408"/>
                                  <a:gd name="connsiteY15" fmla="*/ 65145 h 129588"/>
                                  <a:gd name="connsiteX16" fmla="*/ 67301 w 118408"/>
                                  <a:gd name="connsiteY16" fmla="*/ 46095 h 129588"/>
                                  <a:gd name="connsiteX17" fmla="*/ 47298 w 118408"/>
                                  <a:gd name="connsiteY17" fmla="*/ 13710 h 129588"/>
                                  <a:gd name="connsiteX18" fmla="*/ 48251 w 118408"/>
                                  <a:gd name="connsiteY18" fmla="*/ 8948 h 129588"/>
                                  <a:gd name="connsiteX19" fmla="*/ 59681 w 118408"/>
                                  <a:gd name="connsiteY19" fmla="*/ 1328 h 129588"/>
                                  <a:gd name="connsiteX20" fmla="*/ 64443 w 118408"/>
                                  <a:gd name="connsiteY20" fmla="*/ 2280 h 1295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18408" h="129588">
                                    <a:moveTo>
                                      <a:pt x="64443" y="2280"/>
                                    </a:moveTo>
                                    <a:lnTo>
                                      <a:pt x="117783" y="86100"/>
                                    </a:lnTo>
                                    <a:cubicBezTo>
                                      <a:pt x="118736" y="88005"/>
                                      <a:pt x="118736" y="89910"/>
                                      <a:pt x="116831" y="90863"/>
                                    </a:cubicBezTo>
                                    <a:lnTo>
                                      <a:pt x="105401" y="98483"/>
                                    </a:lnTo>
                                    <a:cubicBezTo>
                                      <a:pt x="103496" y="99435"/>
                                      <a:pt x="101591" y="99435"/>
                                      <a:pt x="100638" y="97530"/>
                                    </a:cubicBezTo>
                                    <a:lnTo>
                                      <a:pt x="78731" y="62288"/>
                                    </a:lnTo>
                                    <a:lnTo>
                                      <a:pt x="49203" y="81338"/>
                                    </a:lnTo>
                                    <a:lnTo>
                                      <a:pt x="71111" y="116580"/>
                                    </a:lnTo>
                                    <a:cubicBezTo>
                                      <a:pt x="72063" y="118485"/>
                                      <a:pt x="72063" y="120390"/>
                                      <a:pt x="70158" y="121343"/>
                                    </a:cubicBezTo>
                                    <a:lnTo>
                                      <a:pt x="58728" y="128963"/>
                                    </a:lnTo>
                                    <a:cubicBezTo>
                                      <a:pt x="56823" y="129915"/>
                                      <a:pt x="54918" y="129915"/>
                                      <a:pt x="53966" y="128010"/>
                                    </a:cubicBezTo>
                                    <a:lnTo>
                                      <a:pt x="626" y="44190"/>
                                    </a:lnTo>
                                    <a:cubicBezTo>
                                      <a:pt x="-327" y="42285"/>
                                      <a:pt x="-327" y="40380"/>
                                      <a:pt x="1578" y="39428"/>
                                    </a:cubicBezTo>
                                    <a:lnTo>
                                      <a:pt x="13008" y="31808"/>
                                    </a:lnTo>
                                    <a:cubicBezTo>
                                      <a:pt x="14913" y="30855"/>
                                      <a:pt x="16818" y="30855"/>
                                      <a:pt x="17771" y="32760"/>
                                    </a:cubicBezTo>
                                    <a:lnTo>
                                      <a:pt x="37773" y="65145"/>
                                    </a:lnTo>
                                    <a:lnTo>
                                      <a:pt x="67301" y="46095"/>
                                    </a:lnTo>
                                    <a:lnTo>
                                      <a:pt x="47298" y="13710"/>
                                    </a:lnTo>
                                    <a:cubicBezTo>
                                      <a:pt x="46346" y="11805"/>
                                      <a:pt x="46346" y="9900"/>
                                      <a:pt x="48251" y="8948"/>
                                    </a:cubicBezTo>
                                    <a:lnTo>
                                      <a:pt x="59681" y="1328"/>
                                    </a:lnTo>
                                    <a:cubicBezTo>
                                      <a:pt x="61586" y="-577"/>
                                      <a:pt x="63491" y="-577"/>
                                      <a:pt x="64443" y="228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6877644" name="Freeform 866877644">
                              <a:extLst>
                                <a:ext uri="{FF2B5EF4-FFF2-40B4-BE49-F238E27FC236}">
                                  <a16:creationId xmlns:a16="http://schemas.microsoft.com/office/drawing/2014/main" id="{58D4D225-28DC-F38F-9AFF-8F810F1FC5AB}"/>
                                </a:ext>
                              </a:extLst>
                            </wps:cNvPr>
                            <wps:cNvSpPr/>
                            <wps:spPr>
                              <a:xfrm>
                                <a:off x="1529383" y="1682620"/>
                                <a:ext cx="131054" cy="114514"/>
                              </a:xfrm>
                              <a:custGeom>
                                <a:avLst/>
                                <a:gdLst>
                                  <a:gd name="connsiteX0" fmla="*/ 129626 w 131054"/>
                                  <a:gd name="connsiteY0" fmla="*/ 63946 h 114514"/>
                                  <a:gd name="connsiteX1" fmla="*/ 117244 w 131054"/>
                                  <a:gd name="connsiteY1" fmla="*/ 74424 h 114514"/>
                                  <a:gd name="connsiteX2" fmla="*/ 112481 w 131054"/>
                                  <a:gd name="connsiteY2" fmla="*/ 75377 h 114514"/>
                                  <a:gd name="connsiteX3" fmla="*/ 68666 w 131054"/>
                                  <a:gd name="connsiteY3" fmla="*/ 65852 h 114514"/>
                                  <a:gd name="connsiteX4" fmla="*/ 58188 w 131054"/>
                                  <a:gd name="connsiteY4" fmla="*/ 74424 h 114514"/>
                                  <a:gd name="connsiteX5" fmla="*/ 79144 w 131054"/>
                                  <a:gd name="connsiteY5" fmla="*/ 100142 h 114514"/>
                                  <a:gd name="connsiteX6" fmla="*/ 78191 w 131054"/>
                                  <a:gd name="connsiteY6" fmla="*/ 104904 h 114514"/>
                                  <a:gd name="connsiteX7" fmla="*/ 67713 w 131054"/>
                                  <a:gd name="connsiteY7" fmla="*/ 113477 h 114514"/>
                                  <a:gd name="connsiteX8" fmla="*/ 62951 w 131054"/>
                                  <a:gd name="connsiteY8" fmla="*/ 112524 h 114514"/>
                                  <a:gd name="connsiteX9" fmla="*/ 1038 w 131054"/>
                                  <a:gd name="connsiteY9" fmla="*/ 35371 h 114514"/>
                                  <a:gd name="connsiteX10" fmla="*/ 1991 w 131054"/>
                                  <a:gd name="connsiteY10" fmla="*/ 30609 h 114514"/>
                                  <a:gd name="connsiteX11" fmla="*/ 15326 w 131054"/>
                                  <a:gd name="connsiteY11" fmla="*/ 20132 h 114514"/>
                                  <a:gd name="connsiteX12" fmla="*/ 30566 w 131054"/>
                                  <a:gd name="connsiteY12" fmla="*/ 7749 h 114514"/>
                                  <a:gd name="connsiteX13" fmla="*/ 80096 w 131054"/>
                                  <a:gd name="connsiteY13" fmla="*/ 13464 h 114514"/>
                                  <a:gd name="connsiteX14" fmla="*/ 83906 w 131054"/>
                                  <a:gd name="connsiteY14" fmla="*/ 49659 h 114514"/>
                                  <a:gd name="connsiteX15" fmla="*/ 129626 w 131054"/>
                                  <a:gd name="connsiteY15" fmla="*/ 59184 h 114514"/>
                                  <a:gd name="connsiteX16" fmla="*/ 129626 w 131054"/>
                                  <a:gd name="connsiteY16" fmla="*/ 63946 h 114514"/>
                                  <a:gd name="connsiteX17" fmla="*/ 45806 w 131054"/>
                                  <a:gd name="connsiteY17" fmla="*/ 59184 h 114514"/>
                                  <a:gd name="connsiteX18" fmla="*/ 61046 w 131054"/>
                                  <a:gd name="connsiteY18" fmla="*/ 46802 h 114514"/>
                                  <a:gd name="connsiteX19" fmla="*/ 62951 w 131054"/>
                                  <a:gd name="connsiteY19" fmla="*/ 25846 h 114514"/>
                                  <a:gd name="connsiteX20" fmla="*/ 41996 w 131054"/>
                                  <a:gd name="connsiteY20" fmla="*/ 22989 h 114514"/>
                                  <a:gd name="connsiteX21" fmla="*/ 26756 w 131054"/>
                                  <a:gd name="connsiteY21" fmla="*/ 35371 h 114514"/>
                                  <a:gd name="connsiteX22" fmla="*/ 45806 w 131054"/>
                                  <a:gd name="connsiteY22" fmla="*/ 59184 h 1145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31054" h="114514">
                                    <a:moveTo>
                                      <a:pt x="129626" y="63946"/>
                                    </a:moveTo>
                                    <a:lnTo>
                                      <a:pt x="117244" y="74424"/>
                                    </a:lnTo>
                                    <a:cubicBezTo>
                                      <a:pt x="115338" y="75377"/>
                                      <a:pt x="114386" y="76329"/>
                                      <a:pt x="112481" y="75377"/>
                                    </a:cubicBezTo>
                                    <a:lnTo>
                                      <a:pt x="68666" y="65852"/>
                                    </a:lnTo>
                                    <a:lnTo>
                                      <a:pt x="58188" y="74424"/>
                                    </a:lnTo>
                                    <a:lnTo>
                                      <a:pt x="79144" y="100142"/>
                                    </a:lnTo>
                                    <a:cubicBezTo>
                                      <a:pt x="81048" y="102046"/>
                                      <a:pt x="80096" y="103952"/>
                                      <a:pt x="78191" y="104904"/>
                                    </a:cubicBezTo>
                                    <a:lnTo>
                                      <a:pt x="67713" y="113477"/>
                                    </a:lnTo>
                                    <a:cubicBezTo>
                                      <a:pt x="65808" y="115382"/>
                                      <a:pt x="63904" y="114429"/>
                                      <a:pt x="62951" y="112524"/>
                                    </a:cubicBezTo>
                                    <a:lnTo>
                                      <a:pt x="1038" y="35371"/>
                                    </a:lnTo>
                                    <a:cubicBezTo>
                                      <a:pt x="-867" y="33467"/>
                                      <a:pt x="86" y="31561"/>
                                      <a:pt x="1991" y="30609"/>
                                    </a:cubicBezTo>
                                    <a:lnTo>
                                      <a:pt x="15326" y="20132"/>
                                    </a:lnTo>
                                    <a:lnTo>
                                      <a:pt x="30566" y="7749"/>
                                    </a:lnTo>
                                    <a:cubicBezTo>
                                      <a:pt x="45806" y="-4633"/>
                                      <a:pt x="67713" y="-1776"/>
                                      <a:pt x="80096" y="13464"/>
                                    </a:cubicBezTo>
                                    <a:cubicBezTo>
                                      <a:pt x="88669" y="23942"/>
                                      <a:pt x="89621" y="38229"/>
                                      <a:pt x="83906" y="49659"/>
                                    </a:cubicBezTo>
                                    <a:lnTo>
                                      <a:pt x="129626" y="59184"/>
                                    </a:lnTo>
                                    <a:cubicBezTo>
                                      <a:pt x="131531" y="59184"/>
                                      <a:pt x="131531" y="62042"/>
                                      <a:pt x="129626" y="63946"/>
                                    </a:cubicBezTo>
                                    <a:close/>
                                    <a:moveTo>
                                      <a:pt x="45806" y="59184"/>
                                    </a:moveTo>
                                    <a:lnTo>
                                      <a:pt x="61046" y="46802"/>
                                    </a:lnTo>
                                    <a:cubicBezTo>
                                      <a:pt x="67713" y="42039"/>
                                      <a:pt x="67713" y="32514"/>
                                      <a:pt x="62951" y="25846"/>
                                    </a:cubicBezTo>
                                    <a:cubicBezTo>
                                      <a:pt x="57236" y="19179"/>
                                      <a:pt x="47711" y="17274"/>
                                      <a:pt x="41996" y="22989"/>
                                    </a:cubicBezTo>
                                    <a:lnTo>
                                      <a:pt x="26756" y="35371"/>
                                    </a:lnTo>
                                    <a:lnTo>
                                      <a:pt x="45806" y="59184"/>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4315686" name="Freeform 484315686">
                              <a:extLst>
                                <a:ext uri="{FF2B5EF4-FFF2-40B4-BE49-F238E27FC236}">
                                  <a16:creationId xmlns:a16="http://schemas.microsoft.com/office/drawing/2014/main" id="{DA51B012-A893-1CB3-E936-591C1D9F0701}"/>
                                </a:ext>
                              </a:extLst>
                            </wps:cNvPr>
                            <wps:cNvSpPr/>
                            <wps:spPr>
                              <a:xfrm>
                                <a:off x="1599477" y="1613693"/>
                                <a:ext cx="117157" cy="118110"/>
                              </a:xfrm>
                              <a:custGeom>
                                <a:avLst/>
                                <a:gdLst>
                                  <a:gd name="connsiteX0" fmla="*/ 107156 w 117157"/>
                                  <a:gd name="connsiteY0" fmla="*/ 63341 h 118110"/>
                                  <a:gd name="connsiteX1" fmla="*/ 115729 w 117157"/>
                                  <a:gd name="connsiteY1" fmla="*/ 72866 h 118110"/>
                                  <a:gd name="connsiteX2" fmla="*/ 115729 w 117157"/>
                                  <a:gd name="connsiteY2" fmla="*/ 77629 h 118110"/>
                                  <a:gd name="connsiteX3" fmla="*/ 77629 w 117157"/>
                                  <a:gd name="connsiteY3" fmla="*/ 114776 h 118110"/>
                                  <a:gd name="connsiteX4" fmla="*/ 75724 w 117157"/>
                                  <a:gd name="connsiteY4" fmla="*/ 116681 h 118110"/>
                                  <a:gd name="connsiteX5" fmla="*/ 70961 w 117157"/>
                                  <a:gd name="connsiteY5" fmla="*/ 116681 h 118110"/>
                                  <a:gd name="connsiteX6" fmla="*/ 1429 w 117157"/>
                                  <a:gd name="connsiteY6" fmla="*/ 45244 h 118110"/>
                                  <a:gd name="connsiteX7" fmla="*/ 1429 w 117157"/>
                                  <a:gd name="connsiteY7" fmla="*/ 40481 h 118110"/>
                                  <a:gd name="connsiteX8" fmla="*/ 13811 w 117157"/>
                                  <a:gd name="connsiteY8" fmla="*/ 28099 h 118110"/>
                                  <a:gd name="connsiteX9" fmla="*/ 41434 w 117157"/>
                                  <a:gd name="connsiteY9" fmla="*/ 1429 h 118110"/>
                                  <a:gd name="connsiteX10" fmla="*/ 46196 w 117157"/>
                                  <a:gd name="connsiteY10" fmla="*/ 1429 h 118110"/>
                                  <a:gd name="connsiteX11" fmla="*/ 54769 w 117157"/>
                                  <a:gd name="connsiteY11" fmla="*/ 10954 h 118110"/>
                                  <a:gd name="connsiteX12" fmla="*/ 54769 w 117157"/>
                                  <a:gd name="connsiteY12" fmla="*/ 15716 h 118110"/>
                                  <a:gd name="connsiteX13" fmla="*/ 27146 w 117157"/>
                                  <a:gd name="connsiteY13" fmla="*/ 42386 h 118110"/>
                                  <a:gd name="connsiteX14" fmla="*/ 43339 w 117157"/>
                                  <a:gd name="connsiteY14" fmla="*/ 58579 h 118110"/>
                                  <a:gd name="connsiteX15" fmla="*/ 68104 w 117157"/>
                                  <a:gd name="connsiteY15" fmla="*/ 34766 h 118110"/>
                                  <a:gd name="connsiteX16" fmla="*/ 72866 w 117157"/>
                                  <a:gd name="connsiteY16" fmla="*/ 34766 h 118110"/>
                                  <a:gd name="connsiteX17" fmla="*/ 81439 w 117157"/>
                                  <a:gd name="connsiteY17" fmla="*/ 43339 h 118110"/>
                                  <a:gd name="connsiteX18" fmla="*/ 81439 w 117157"/>
                                  <a:gd name="connsiteY18" fmla="*/ 48101 h 118110"/>
                                  <a:gd name="connsiteX19" fmla="*/ 56674 w 117157"/>
                                  <a:gd name="connsiteY19" fmla="*/ 71914 h 118110"/>
                                  <a:gd name="connsiteX20" fmla="*/ 72866 w 117157"/>
                                  <a:gd name="connsiteY20" fmla="*/ 89059 h 118110"/>
                                  <a:gd name="connsiteX21" fmla="*/ 100489 w 117157"/>
                                  <a:gd name="connsiteY21" fmla="*/ 62389 h 118110"/>
                                  <a:gd name="connsiteX22" fmla="*/ 107156 w 117157"/>
                                  <a:gd name="connsiteY22" fmla="*/ 63341 h 1181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7157" h="118110">
                                    <a:moveTo>
                                      <a:pt x="107156" y="63341"/>
                                    </a:moveTo>
                                    <a:lnTo>
                                      <a:pt x="115729" y="72866"/>
                                    </a:lnTo>
                                    <a:cubicBezTo>
                                      <a:pt x="117634" y="74771"/>
                                      <a:pt x="117634" y="76676"/>
                                      <a:pt x="115729" y="77629"/>
                                    </a:cubicBezTo>
                                    <a:lnTo>
                                      <a:pt x="77629" y="114776"/>
                                    </a:lnTo>
                                    <a:lnTo>
                                      <a:pt x="75724" y="116681"/>
                                    </a:lnTo>
                                    <a:cubicBezTo>
                                      <a:pt x="73819" y="118586"/>
                                      <a:pt x="71914" y="118586"/>
                                      <a:pt x="70961" y="116681"/>
                                    </a:cubicBezTo>
                                    <a:lnTo>
                                      <a:pt x="1429" y="45244"/>
                                    </a:lnTo>
                                    <a:cubicBezTo>
                                      <a:pt x="-476" y="43339"/>
                                      <a:pt x="-476" y="41434"/>
                                      <a:pt x="1429" y="40481"/>
                                    </a:cubicBezTo>
                                    <a:lnTo>
                                      <a:pt x="13811" y="28099"/>
                                    </a:lnTo>
                                    <a:lnTo>
                                      <a:pt x="41434" y="1429"/>
                                    </a:lnTo>
                                    <a:cubicBezTo>
                                      <a:pt x="43339" y="-476"/>
                                      <a:pt x="45244" y="-476"/>
                                      <a:pt x="46196" y="1429"/>
                                    </a:cubicBezTo>
                                    <a:lnTo>
                                      <a:pt x="54769" y="10954"/>
                                    </a:lnTo>
                                    <a:cubicBezTo>
                                      <a:pt x="56674" y="12859"/>
                                      <a:pt x="56674" y="14764"/>
                                      <a:pt x="54769" y="15716"/>
                                    </a:cubicBezTo>
                                    <a:lnTo>
                                      <a:pt x="27146" y="42386"/>
                                    </a:lnTo>
                                    <a:lnTo>
                                      <a:pt x="43339" y="58579"/>
                                    </a:lnTo>
                                    <a:lnTo>
                                      <a:pt x="68104" y="34766"/>
                                    </a:lnTo>
                                    <a:cubicBezTo>
                                      <a:pt x="70009" y="32861"/>
                                      <a:pt x="71914" y="32861"/>
                                      <a:pt x="72866" y="34766"/>
                                    </a:cubicBezTo>
                                    <a:lnTo>
                                      <a:pt x="81439" y="43339"/>
                                    </a:lnTo>
                                    <a:cubicBezTo>
                                      <a:pt x="83344" y="45244"/>
                                      <a:pt x="83344" y="47149"/>
                                      <a:pt x="81439" y="48101"/>
                                    </a:cubicBezTo>
                                    <a:lnTo>
                                      <a:pt x="56674" y="71914"/>
                                    </a:lnTo>
                                    <a:lnTo>
                                      <a:pt x="72866" y="89059"/>
                                    </a:lnTo>
                                    <a:lnTo>
                                      <a:pt x="100489" y="62389"/>
                                    </a:lnTo>
                                    <a:cubicBezTo>
                                      <a:pt x="103346" y="61436"/>
                                      <a:pt x="105251" y="61436"/>
                                      <a:pt x="107156" y="6334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3199997" name="Freeform 863199997">
                              <a:extLst>
                                <a:ext uri="{FF2B5EF4-FFF2-40B4-BE49-F238E27FC236}">
                                  <a16:creationId xmlns:a16="http://schemas.microsoft.com/office/drawing/2014/main" id="{271B26D2-3732-B1E4-0F36-778A39CF4496}"/>
                                </a:ext>
                              </a:extLst>
                            </wps:cNvPr>
                            <wps:cNvSpPr/>
                            <wps:spPr>
                              <a:xfrm>
                                <a:off x="1670677" y="1564014"/>
                                <a:ext cx="117395" cy="112544"/>
                              </a:xfrm>
                              <a:custGeom>
                                <a:avLst/>
                                <a:gdLst>
                                  <a:gd name="connsiteX0" fmla="*/ 115967 w 117395"/>
                                  <a:gd name="connsiteY0" fmla="*/ 43488 h 112544"/>
                                  <a:gd name="connsiteX1" fmla="*/ 106442 w 117395"/>
                                  <a:gd name="connsiteY1" fmla="*/ 54918 h 112544"/>
                                  <a:gd name="connsiteX2" fmla="*/ 101679 w 117395"/>
                                  <a:gd name="connsiteY2" fmla="*/ 55871 h 112544"/>
                                  <a:gd name="connsiteX3" fmla="*/ 86439 w 117395"/>
                                  <a:gd name="connsiteY3" fmla="*/ 49203 h 112544"/>
                                  <a:gd name="connsiteX4" fmla="*/ 60722 w 117395"/>
                                  <a:gd name="connsiteY4" fmla="*/ 80636 h 112544"/>
                                  <a:gd name="connsiteX5" fmla="*/ 70247 w 117395"/>
                                  <a:gd name="connsiteY5" fmla="*/ 94923 h 112544"/>
                                  <a:gd name="connsiteX6" fmla="*/ 70247 w 117395"/>
                                  <a:gd name="connsiteY6" fmla="*/ 99686 h 112544"/>
                                  <a:gd name="connsiteX7" fmla="*/ 60722 w 117395"/>
                                  <a:gd name="connsiteY7" fmla="*/ 111115 h 112544"/>
                                  <a:gd name="connsiteX8" fmla="*/ 55959 w 117395"/>
                                  <a:gd name="connsiteY8" fmla="*/ 111115 h 112544"/>
                                  <a:gd name="connsiteX9" fmla="*/ 714 w 117395"/>
                                  <a:gd name="connsiteY9" fmla="*/ 21581 h 112544"/>
                                  <a:gd name="connsiteX10" fmla="*/ 714 w 117395"/>
                                  <a:gd name="connsiteY10" fmla="*/ 16818 h 112544"/>
                                  <a:gd name="connsiteX11" fmla="*/ 13097 w 117395"/>
                                  <a:gd name="connsiteY11" fmla="*/ 1578 h 112544"/>
                                  <a:gd name="connsiteX12" fmla="*/ 17859 w 117395"/>
                                  <a:gd name="connsiteY12" fmla="*/ 626 h 112544"/>
                                  <a:gd name="connsiteX13" fmla="*/ 115967 w 117395"/>
                                  <a:gd name="connsiteY13" fmla="*/ 37773 h 112544"/>
                                  <a:gd name="connsiteX14" fmla="*/ 115967 w 117395"/>
                                  <a:gd name="connsiteY14" fmla="*/ 43488 h 112544"/>
                                  <a:gd name="connsiteX15" fmla="*/ 66437 w 117395"/>
                                  <a:gd name="connsiteY15" fmla="*/ 42536 h 112544"/>
                                  <a:gd name="connsiteX16" fmla="*/ 23574 w 117395"/>
                                  <a:gd name="connsiteY16" fmla="*/ 25390 h 112544"/>
                                  <a:gd name="connsiteX17" fmla="*/ 48339 w 117395"/>
                                  <a:gd name="connsiteY17" fmla="*/ 64443 h 112544"/>
                                  <a:gd name="connsiteX18" fmla="*/ 66437 w 117395"/>
                                  <a:gd name="connsiteY18" fmla="*/ 42536 h 1125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7395" h="112544">
                                    <a:moveTo>
                                      <a:pt x="115967" y="43488"/>
                                    </a:moveTo>
                                    <a:lnTo>
                                      <a:pt x="106442" y="54918"/>
                                    </a:lnTo>
                                    <a:cubicBezTo>
                                      <a:pt x="105489" y="56823"/>
                                      <a:pt x="103584" y="56823"/>
                                      <a:pt x="101679" y="55871"/>
                                    </a:cubicBezTo>
                                    <a:lnTo>
                                      <a:pt x="86439" y="49203"/>
                                    </a:lnTo>
                                    <a:lnTo>
                                      <a:pt x="60722" y="80636"/>
                                    </a:lnTo>
                                    <a:lnTo>
                                      <a:pt x="70247" y="94923"/>
                                    </a:lnTo>
                                    <a:cubicBezTo>
                                      <a:pt x="71199" y="96828"/>
                                      <a:pt x="71199" y="98733"/>
                                      <a:pt x="70247" y="99686"/>
                                    </a:cubicBezTo>
                                    <a:lnTo>
                                      <a:pt x="60722" y="111115"/>
                                    </a:lnTo>
                                    <a:cubicBezTo>
                                      <a:pt x="58817" y="113021"/>
                                      <a:pt x="56912" y="113021"/>
                                      <a:pt x="55959" y="111115"/>
                                    </a:cubicBezTo>
                                    <a:lnTo>
                                      <a:pt x="714" y="21581"/>
                                    </a:lnTo>
                                    <a:cubicBezTo>
                                      <a:pt x="-238" y="19676"/>
                                      <a:pt x="-238" y="17771"/>
                                      <a:pt x="714" y="16818"/>
                                    </a:cubicBezTo>
                                    <a:lnTo>
                                      <a:pt x="13097" y="1578"/>
                                    </a:lnTo>
                                    <a:cubicBezTo>
                                      <a:pt x="14049" y="-327"/>
                                      <a:pt x="15954" y="-327"/>
                                      <a:pt x="17859" y="626"/>
                                    </a:cubicBezTo>
                                    <a:lnTo>
                                      <a:pt x="115967" y="37773"/>
                                    </a:lnTo>
                                    <a:cubicBezTo>
                                      <a:pt x="117872" y="39678"/>
                                      <a:pt x="117872" y="41583"/>
                                      <a:pt x="115967" y="43488"/>
                                    </a:cubicBezTo>
                                    <a:close/>
                                    <a:moveTo>
                                      <a:pt x="66437" y="42536"/>
                                    </a:moveTo>
                                    <a:lnTo>
                                      <a:pt x="23574" y="25390"/>
                                    </a:lnTo>
                                    <a:lnTo>
                                      <a:pt x="48339" y="64443"/>
                                    </a:lnTo>
                                    <a:lnTo>
                                      <a:pt x="66437" y="4253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2207950" name="Freeform 2032207950">
                              <a:extLst>
                                <a:ext uri="{FF2B5EF4-FFF2-40B4-BE49-F238E27FC236}">
                                  <a16:creationId xmlns:a16="http://schemas.microsoft.com/office/drawing/2014/main" id="{8E74D7C4-DDD9-3FC1-3B66-51E0F243FF76}"/>
                                </a:ext>
                              </a:extLst>
                            </wps:cNvPr>
                            <wps:cNvSpPr/>
                            <wps:spPr>
                              <a:xfrm>
                                <a:off x="1704103" y="1484544"/>
                                <a:ext cx="110788" cy="95961"/>
                              </a:xfrm>
                              <a:custGeom>
                                <a:avLst/>
                                <a:gdLst>
                                  <a:gd name="connsiteX0" fmla="*/ 41583 w 110788"/>
                                  <a:gd name="connsiteY0" fmla="*/ 1038 h 95961"/>
                                  <a:gd name="connsiteX1" fmla="*/ 52061 w 110788"/>
                                  <a:gd name="connsiteY1" fmla="*/ 8658 h 95961"/>
                                  <a:gd name="connsiteX2" fmla="*/ 53013 w 110788"/>
                                  <a:gd name="connsiteY2" fmla="*/ 13421 h 95961"/>
                                  <a:gd name="connsiteX3" fmla="*/ 40631 w 110788"/>
                                  <a:gd name="connsiteY3" fmla="*/ 31518 h 95961"/>
                                  <a:gd name="connsiteX4" fmla="*/ 109211 w 110788"/>
                                  <a:gd name="connsiteY4" fmla="*/ 78191 h 95961"/>
                                  <a:gd name="connsiteX5" fmla="*/ 110163 w 110788"/>
                                  <a:gd name="connsiteY5" fmla="*/ 82953 h 95961"/>
                                  <a:gd name="connsiteX6" fmla="*/ 102543 w 110788"/>
                                  <a:gd name="connsiteY6" fmla="*/ 94384 h 95961"/>
                                  <a:gd name="connsiteX7" fmla="*/ 97781 w 110788"/>
                                  <a:gd name="connsiteY7" fmla="*/ 95336 h 95961"/>
                                  <a:gd name="connsiteX8" fmla="*/ 29200 w 110788"/>
                                  <a:gd name="connsiteY8" fmla="*/ 48663 h 95961"/>
                                  <a:gd name="connsiteX9" fmla="*/ 16818 w 110788"/>
                                  <a:gd name="connsiteY9" fmla="*/ 66761 h 95961"/>
                                  <a:gd name="connsiteX10" fmla="*/ 12056 w 110788"/>
                                  <a:gd name="connsiteY10" fmla="*/ 67713 h 95961"/>
                                  <a:gd name="connsiteX11" fmla="*/ 1578 w 110788"/>
                                  <a:gd name="connsiteY11" fmla="*/ 60093 h 95961"/>
                                  <a:gd name="connsiteX12" fmla="*/ 625 w 110788"/>
                                  <a:gd name="connsiteY12" fmla="*/ 55331 h 95961"/>
                                  <a:gd name="connsiteX13" fmla="*/ 25391 w 110788"/>
                                  <a:gd name="connsiteY13" fmla="*/ 20088 h 95961"/>
                                  <a:gd name="connsiteX14" fmla="*/ 37773 w 110788"/>
                                  <a:gd name="connsiteY14" fmla="*/ 1991 h 95961"/>
                                  <a:gd name="connsiteX15" fmla="*/ 41583 w 110788"/>
                                  <a:gd name="connsiteY15" fmla="*/ 1038 h 959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0788" h="95961">
                                    <a:moveTo>
                                      <a:pt x="41583" y="1038"/>
                                    </a:moveTo>
                                    <a:lnTo>
                                      <a:pt x="52061" y="8658"/>
                                    </a:lnTo>
                                    <a:cubicBezTo>
                                      <a:pt x="53966" y="9611"/>
                                      <a:pt x="53966" y="11516"/>
                                      <a:pt x="53013" y="13421"/>
                                    </a:cubicBezTo>
                                    <a:lnTo>
                                      <a:pt x="40631" y="31518"/>
                                    </a:lnTo>
                                    <a:lnTo>
                                      <a:pt x="109211" y="78191"/>
                                    </a:lnTo>
                                    <a:cubicBezTo>
                                      <a:pt x="111116" y="79143"/>
                                      <a:pt x="111116" y="81048"/>
                                      <a:pt x="110163" y="82953"/>
                                    </a:cubicBezTo>
                                    <a:lnTo>
                                      <a:pt x="102543" y="94384"/>
                                    </a:lnTo>
                                    <a:cubicBezTo>
                                      <a:pt x="101591" y="96288"/>
                                      <a:pt x="99686" y="96288"/>
                                      <a:pt x="97781" y="95336"/>
                                    </a:cubicBezTo>
                                    <a:lnTo>
                                      <a:pt x="29200" y="48663"/>
                                    </a:lnTo>
                                    <a:lnTo>
                                      <a:pt x="16818" y="66761"/>
                                    </a:lnTo>
                                    <a:cubicBezTo>
                                      <a:pt x="15866" y="68666"/>
                                      <a:pt x="13961" y="68666"/>
                                      <a:pt x="12056" y="67713"/>
                                    </a:cubicBezTo>
                                    <a:lnTo>
                                      <a:pt x="1578" y="60093"/>
                                    </a:lnTo>
                                    <a:cubicBezTo>
                                      <a:pt x="-327" y="59141"/>
                                      <a:pt x="-327" y="57236"/>
                                      <a:pt x="625" y="55331"/>
                                    </a:cubicBezTo>
                                    <a:lnTo>
                                      <a:pt x="25391" y="20088"/>
                                    </a:lnTo>
                                    <a:lnTo>
                                      <a:pt x="37773" y="1991"/>
                                    </a:lnTo>
                                    <a:cubicBezTo>
                                      <a:pt x="37773" y="86"/>
                                      <a:pt x="39678" y="-867"/>
                                      <a:pt x="41583" y="103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5869401" name="Freeform 825869401">
                              <a:extLst>
                                <a:ext uri="{FF2B5EF4-FFF2-40B4-BE49-F238E27FC236}">
                                  <a16:creationId xmlns:a16="http://schemas.microsoft.com/office/drawing/2014/main" id="{6F3D5C49-0CC8-8715-139E-F7767A64D78B}"/>
                                </a:ext>
                              </a:extLst>
                            </wps:cNvPr>
                            <wps:cNvSpPr/>
                            <wps:spPr>
                              <a:xfrm>
                                <a:off x="1751884" y="1429960"/>
                                <a:ext cx="109313" cy="94471"/>
                              </a:xfrm>
                              <a:custGeom>
                                <a:avLst/>
                                <a:gdLst>
                                  <a:gd name="connsiteX0" fmla="*/ 58572 w 109313"/>
                                  <a:gd name="connsiteY0" fmla="*/ 90864 h 94471"/>
                                  <a:gd name="connsiteX1" fmla="*/ 56667 w 109313"/>
                                  <a:gd name="connsiteY1" fmla="*/ 86102 h 94471"/>
                                  <a:gd name="connsiteX2" fmla="*/ 63334 w 109313"/>
                                  <a:gd name="connsiteY2" fmla="*/ 73719 h 94471"/>
                                  <a:gd name="connsiteX3" fmla="*/ 68097 w 109313"/>
                                  <a:gd name="connsiteY3" fmla="*/ 71814 h 94471"/>
                                  <a:gd name="connsiteX4" fmla="*/ 86194 w 109313"/>
                                  <a:gd name="connsiteY4" fmla="*/ 61337 h 94471"/>
                                  <a:gd name="connsiteX5" fmla="*/ 84289 w 109313"/>
                                  <a:gd name="connsiteY5" fmla="*/ 42287 h 94471"/>
                                  <a:gd name="connsiteX6" fmla="*/ 62382 w 109313"/>
                                  <a:gd name="connsiteY6" fmla="*/ 51812 h 94471"/>
                                  <a:gd name="connsiteX7" fmla="*/ 15709 w 109313"/>
                                  <a:gd name="connsiteY7" fmla="*/ 65146 h 94471"/>
                                  <a:gd name="connsiteX8" fmla="*/ 5232 w 109313"/>
                                  <a:gd name="connsiteY8" fmla="*/ 19427 h 94471"/>
                                  <a:gd name="connsiteX9" fmla="*/ 49047 w 109313"/>
                                  <a:gd name="connsiteY9" fmla="*/ 3234 h 94471"/>
                                  <a:gd name="connsiteX10" fmla="*/ 50952 w 109313"/>
                                  <a:gd name="connsiteY10" fmla="*/ 7996 h 94471"/>
                                  <a:gd name="connsiteX11" fmla="*/ 44284 w 109313"/>
                                  <a:gd name="connsiteY11" fmla="*/ 20379 h 94471"/>
                                  <a:gd name="connsiteX12" fmla="*/ 39522 w 109313"/>
                                  <a:gd name="connsiteY12" fmla="*/ 22284 h 94471"/>
                                  <a:gd name="connsiteX13" fmla="*/ 23329 w 109313"/>
                                  <a:gd name="connsiteY13" fmla="*/ 29904 h 94471"/>
                                  <a:gd name="connsiteX14" fmla="*/ 26187 w 109313"/>
                                  <a:gd name="connsiteY14" fmla="*/ 47049 h 94471"/>
                                  <a:gd name="connsiteX15" fmla="*/ 47142 w 109313"/>
                                  <a:gd name="connsiteY15" fmla="*/ 39429 h 94471"/>
                                  <a:gd name="connsiteX16" fmla="*/ 93814 w 109313"/>
                                  <a:gd name="connsiteY16" fmla="*/ 25142 h 94471"/>
                                  <a:gd name="connsiteX17" fmla="*/ 103339 w 109313"/>
                                  <a:gd name="connsiteY17" fmla="*/ 72767 h 94471"/>
                                  <a:gd name="connsiteX18" fmla="*/ 58572 w 109313"/>
                                  <a:gd name="connsiteY18" fmla="*/ 90864 h 94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9313" h="94471">
                                    <a:moveTo>
                                      <a:pt x="58572" y="90864"/>
                                    </a:moveTo>
                                    <a:cubicBezTo>
                                      <a:pt x="56667" y="89912"/>
                                      <a:pt x="55714" y="88006"/>
                                      <a:pt x="56667" y="86102"/>
                                    </a:cubicBezTo>
                                    <a:lnTo>
                                      <a:pt x="63334" y="73719"/>
                                    </a:lnTo>
                                    <a:cubicBezTo>
                                      <a:pt x="64287" y="71814"/>
                                      <a:pt x="66192" y="71814"/>
                                      <a:pt x="68097" y="71814"/>
                                    </a:cubicBezTo>
                                    <a:cubicBezTo>
                                      <a:pt x="74764" y="74671"/>
                                      <a:pt x="81432" y="70862"/>
                                      <a:pt x="86194" y="61337"/>
                                    </a:cubicBezTo>
                                    <a:cubicBezTo>
                                      <a:pt x="90957" y="51812"/>
                                      <a:pt x="90004" y="45144"/>
                                      <a:pt x="84289" y="42287"/>
                                    </a:cubicBezTo>
                                    <a:cubicBezTo>
                                      <a:pt x="77622" y="38477"/>
                                      <a:pt x="70954" y="44192"/>
                                      <a:pt x="62382" y="51812"/>
                                    </a:cubicBezTo>
                                    <a:cubicBezTo>
                                      <a:pt x="49999" y="62289"/>
                                      <a:pt x="35712" y="75624"/>
                                      <a:pt x="15709" y="65146"/>
                                    </a:cubicBezTo>
                                    <a:cubicBezTo>
                                      <a:pt x="-2388" y="55621"/>
                                      <a:pt x="-3341" y="35619"/>
                                      <a:pt x="5232" y="19427"/>
                                    </a:cubicBezTo>
                                    <a:cubicBezTo>
                                      <a:pt x="13804" y="4187"/>
                                      <a:pt x="29997" y="-5338"/>
                                      <a:pt x="49047" y="3234"/>
                                    </a:cubicBezTo>
                                    <a:cubicBezTo>
                                      <a:pt x="50952" y="4187"/>
                                      <a:pt x="51904" y="6092"/>
                                      <a:pt x="50952" y="7996"/>
                                    </a:cubicBezTo>
                                    <a:lnTo>
                                      <a:pt x="44284" y="20379"/>
                                    </a:lnTo>
                                    <a:cubicBezTo>
                                      <a:pt x="43332" y="22284"/>
                                      <a:pt x="41427" y="22284"/>
                                      <a:pt x="39522" y="22284"/>
                                    </a:cubicBezTo>
                                    <a:cubicBezTo>
                                      <a:pt x="32854" y="20379"/>
                                      <a:pt x="27139" y="23237"/>
                                      <a:pt x="23329" y="29904"/>
                                    </a:cubicBezTo>
                                    <a:cubicBezTo>
                                      <a:pt x="19519" y="37524"/>
                                      <a:pt x="20472" y="44192"/>
                                      <a:pt x="26187" y="47049"/>
                                    </a:cubicBezTo>
                                    <a:cubicBezTo>
                                      <a:pt x="32854" y="50859"/>
                                      <a:pt x="39522" y="46096"/>
                                      <a:pt x="47142" y="39429"/>
                                    </a:cubicBezTo>
                                    <a:cubicBezTo>
                                      <a:pt x="59524" y="28952"/>
                                      <a:pt x="73812" y="13712"/>
                                      <a:pt x="93814" y="25142"/>
                                    </a:cubicBezTo>
                                    <a:cubicBezTo>
                                      <a:pt x="111912" y="34667"/>
                                      <a:pt x="112864" y="54669"/>
                                      <a:pt x="103339" y="72767"/>
                                    </a:cubicBezTo>
                                    <a:cubicBezTo>
                                      <a:pt x="94767" y="89912"/>
                                      <a:pt x="77622" y="100389"/>
                                      <a:pt x="58572" y="9086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219190105" name="Graphic 3">
                            <a:extLst>
                              <a:ext uri="{FF2B5EF4-FFF2-40B4-BE49-F238E27FC236}">
                                <a16:creationId xmlns:a16="http://schemas.microsoft.com/office/drawing/2014/main" id="{59D0E761-1F6C-15E7-D781-A9D9861C60F4}"/>
                              </a:ext>
                            </a:extLst>
                          </wpg:cNvPr>
                          <wpg:cNvGrpSpPr/>
                          <wpg:grpSpPr>
                            <a:xfrm>
                              <a:off x="410281" y="856932"/>
                              <a:ext cx="1253490" cy="374333"/>
                              <a:chOff x="410281" y="856932"/>
                              <a:chExt cx="1253490" cy="374333"/>
                            </a:xfrm>
                            <a:solidFill>
                              <a:srgbClr val="000000"/>
                            </a:solidFill>
                          </wpg:grpSpPr>
                          <wps:wsp>
                            <wps:cNvPr id="1821191427" name="Freeform 1821191427">
                              <a:extLst>
                                <a:ext uri="{FF2B5EF4-FFF2-40B4-BE49-F238E27FC236}">
                                  <a16:creationId xmlns:a16="http://schemas.microsoft.com/office/drawing/2014/main" id="{0DBD9A40-3596-3BF8-299D-C6D7434DD2D8}"/>
                                </a:ext>
                              </a:extLst>
                            </wps:cNvPr>
                            <wps:cNvSpPr/>
                            <wps:spPr>
                              <a:xfrm>
                                <a:off x="410281" y="856932"/>
                                <a:ext cx="224790" cy="374332"/>
                              </a:xfrm>
                              <a:custGeom>
                                <a:avLst/>
                                <a:gdLst>
                                  <a:gd name="connsiteX0" fmla="*/ 219075 w 224790"/>
                                  <a:gd name="connsiteY0" fmla="*/ 58103 h 374332"/>
                                  <a:gd name="connsiteX1" fmla="*/ 168593 w 224790"/>
                                  <a:gd name="connsiteY1" fmla="*/ 101918 h 374332"/>
                                  <a:gd name="connsiteX2" fmla="*/ 115253 w 224790"/>
                                  <a:gd name="connsiteY2" fmla="*/ 64770 h 374332"/>
                                  <a:gd name="connsiteX3" fmla="*/ 93345 w 224790"/>
                                  <a:gd name="connsiteY3" fmla="*/ 71438 h 374332"/>
                                  <a:gd name="connsiteX4" fmla="*/ 84773 w 224790"/>
                                  <a:gd name="connsiteY4" fmla="*/ 87630 h 374332"/>
                                  <a:gd name="connsiteX5" fmla="*/ 90488 w 224790"/>
                                  <a:gd name="connsiteY5" fmla="*/ 104775 h 374332"/>
                                  <a:gd name="connsiteX6" fmla="*/ 140018 w 224790"/>
                                  <a:gd name="connsiteY6" fmla="*/ 150495 h 374332"/>
                                  <a:gd name="connsiteX7" fmla="*/ 186690 w 224790"/>
                                  <a:gd name="connsiteY7" fmla="*/ 191453 h 374332"/>
                                  <a:gd name="connsiteX8" fmla="*/ 216218 w 224790"/>
                                  <a:gd name="connsiteY8" fmla="*/ 231458 h 374332"/>
                                  <a:gd name="connsiteX9" fmla="*/ 224790 w 224790"/>
                                  <a:gd name="connsiteY9" fmla="*/ 273368 h 374332"/>
                                  <a:gd name="connsiteX10" fmla="*/ 194310 w 224790"/>
                                  <a:gd name="connsiteY10" fmla="*/ 345758 h 374332"/>
                                  <a:gd name="connsiteX11" fmla="*/ 115253 w 224790"/>
                                  <a:gd name="connsiteY11" fmla="*/ 374333 h 374332"/>
                                  <a:gd name="connsiteX12" fmla="*/ 48578 w 224790"/>
                                  <a:gd name="connsiteY12" fmla="*/ 355283 h 374332"/>
                                  <a:gd name="connsiteX13" fmla="*/ 0 w 224790"/>
                                  <a:gd name="connsiteY13" fmla="*/ 297180 h 374332"/>
                                  <a:gd name="connsiteX14" fmla="*/ 57150 w 224790"/>
                                  <a:gd name="connsiteY14" fmla="*/ 262890 h 374332"/>
                                  <a:gd name="connsiteX15" fmla="*/ 116205 w 224790"/>
                                  <a:gd name="connsiteY15" fmla="*/ 310515 h 374332"/>
                                  <a:gd name="connsiteX16" fmla="*/ 145733 w 224790"/>
                                  <a:gd name="connsiteY16" fmla="*/ 300038 h 374332"/>
                                  <a:gd name="connsiteX17" fmla="*/ 157163 w 224790"/>
                                  <a:gd name="connsiteY17" fmla="*/ 276225 h 374332"/>
                                  <a:gd name="connsiteX18" fmla="*/ 148590 w 224790"/>
                                  <a:gd name="connsiteY18" fmla="*/ 252413 h 374332"/>
                                  <a:gd name="connsiteX19" fmla="*/ 109538 w 224790"/>
                                  <a:gd name="connsiteY19" fmla="*/ 215265 h 374332"/>
                                  <a:gd name="connsiteX20" fmla="*/ 34290 w 224790"/>
                                  <a:gd name="connsiteY20" fmla="*/ 141922 h 374332"/>
                                  <a:gd name="connsiteX21" fmla="*/ 17145 w 224790"/>
                                  <a:gd name="connsiteY21" fmla="*/ 90488 h 374332"/>
                                  <a:gd name="connsiteX22" fmla="*/ 45720 w 224790"/>
                                  <a:gd name="connsiteY22" fmla="*/ 26670 h 374332"/>
                                  <a:gd name="connsiteX23" fmla="*/ 115253 w 224790"/>
                                  <a:gd name="connsiteY23" fmla="*/ 0 h 374332"/>
                                  <a:gd name="connsiteX24" fmla="*/ 165735 w 224790"/>
                                  <a:gd name="connsiteY24" fmla="*/ 12383 h 374332"/>
                                  <a:gd name="connsiteX25" fmla="*/ 219075 w 224790"/>
                                  <a:gd name="connsiteY25" fmla="*/ 58103 h 374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224790" h="374332">
                                    <a:moveTo>
                                      <a:pt x="219075" y="58103"/>
                                    </a:moveTo>
                                    <a:lnTo>
                                      <a:pt x="168593" y="101918"/>
                                    </a:lnTo>
                                    <a:cubicBezTo>
                                      <a:pt x="151448" y="77153"/>
                                      <a:pt x="133350" y="64770"/>
                                      <a:pt x="115253" y="64770"/>
                                    </a:cubicBezTo>
                                    <a:cubicBezTo>
                                      <a:pt x="106680" y="64770"/>
                                      <a:pt x="99060" y="66675"/>
                                      <a:pt x="93345" y="71438"/>
                                    </a:cubicBezTo>
                                    <a:cubicBezTo>
                                      <a:pt x="87630" y="76200"/>
                                      <a:pt x="84773" y="81915"/>
                                      <a:pt x="84773" y="87630"/>
                                    </a:cubicBezTo>
                                    <a:cubicBezTo>
                                      <a:pt x="84773" y="93345"/>
                                      <a:pt x="86678" y="99060"/>
                                      <a:pt x="90488" y="104775"/>
                                    </a:cubicBezTo>
                                    <a:cubicBezTo>
                                      <a:pt x="96203" y="111443"/>
                                      <a:pt x="112395" y="126683"/>
                                      <a:pt x="140018" y="150495"/>
                                    </a:cubicBezTo>
                                    <a:cubicBezTo>
                                      <a:pt x="165735" y="172403"/>
                                      <a:pt x="181928" y="185738"/>
                                      <a:pt x="186690" y="191453"/>
                                    </a:cubicBezTo>
                                    <a:cubicBezTo>
                                      <a:pt x="200025" y="205740"/>
                                      <a:pt x="210503" y="218122"/>
                                      <a:pt x="216218" y="231458"/>
                                    </a:cubicBezTo>
                                    <a:cubicBezTo>
                                      <a:pt x="221933" y="243840"/>
                                      <a:pt x="224790" y="258128"/>
                                      <a:pt x="224790" y="273368"/>
                                    </a:cubicBezTo>
                                    <a:cubicBezTo>
                                      <a:pt x="224790" y="302895"/>
                                      <a:pt x="214313" y="326708"/>
                                      <a:pt x="194310" y="345758"/>
                                    </a:cubicBezTo>
                                    <a:cubicBezTo>
                                      <a:pt x="174308" y="364808"/>
                                      <a:pt x="147638" y="374333"/>
                                      <a:pt x="115253" y="374333"/>
                                    </a:cubicBezTo>
                                    <a:cubicBezTo>
                                      <a:pt x="89535" y="374333"/>
                                      <a:pt x="67628" y="367665"/>
                                      <a:pt x="48578" y="355283"/>
                                    </a:cubicBezTo>
                                    <a:cubicBezTo>
                                      <a:pt x="29528" y="342900"/>
                                      <a:pt x="13335" y="322897"/>
                                      <a:pt x="0" y="297180"/>
                                    </a:cubicBezTo>
                                    <a:lnTo>
                                      <a:pt x="57150" y="262890"/>
                                    </a:lnTo>
                                    <a:cubicBezTo>
                                      <a:pt x="74295" y="294322"/>
                                      <a:pt x="94298" y="310515"/>
                                      <a:pt x="116205" y="310515"/>
                                    </a:cubicBezTo>
                                    <a:cubicBezTo>
                                      <a:pt x="127635" y="310515"/>
                                      <a:pt x="137160" y="306705"/>
                                      <a:pt x="145733" y="300038"/>
                                    </a:cubicBezTo>
                                    <a:cubicBezTo>
                                      <a:pt x="154305" y="293370"/>
                                      <a:pt x="157163" y="285750"/>
                                      <a:pt x="157163" y="276225"/>
                                    </a:cubicBezTo>
                                    <a:cubicBezTo>
                                      <a:pt x="157163" y="268605"/>
                                      <a:pt x="154305" y="260033"/>
                                      <a:pt x="148590" y="252413"/>
                                    </a:cubicBezTo>
                                    <a:cubicBezTo>
                                      <a:pt x="142875" y="244793"/>
                                      <a:pt x="129540" y="232410"/>
                                      <a:pt x="109538" y="215265"/>
                                    </a:cubicBezTo>
                                    <a:cubicBezTo>
                                      <a:pt x="70485" y="183833"/>
                                      <a:pt x="45720" y="159068"/>
                                      <a:pt x="34290" y="141922"/>
                                    </a:cubicBezTo>
                                    <a:cubicBezTo>
                                      <a:pt x="22860" y="124778"/>
                                      <a:pt x="17145" y="107633"/>
                                      <a:pt x="17145" y="90488"/>
                                    </a:cubicBezTo>
                                    <a:cubicBezTo>
                                      <a:pt x="17145" y="65722"/>
                                      <a:pt x="26670" y="44768"/>
                                      <a:pt x="45720" y="26670"/>
                                    </a:cubicBezTo>
                                    <a:cubicBezTo>
                                      <a:pt x="64770" y="8572"/>
                                      <a:pt x="87630" y="0"/>
                                      <a:pt x="115253" y="0"/>
                                    </a:cubicBezTo>
                                    <a:cubicBezTo>
                                      <a:pt x="133350" y="0"/>
                                      <a:pt x="149543" y="3810"/>
                                      <a:pt x="165735" y="12383"/>
                                    </a:cubicBezTo>
                                    <a:cubicBezTo>
                                      <a:pt x="181928" y="20955"/>
                                      <a:pt x="200025" y="36195"/>
                                      <a:pt x="219075" y="5810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2915402" name="Freeform 1782915402">
                              <a:extLst>
                                <a:ext uri="{FF2B5EF4-FFF2-40B4-BE49-F238E27FC236}">
                                  <a16:creationId xmlns:a16="http://schemas.microsoft.com/office/drawing/2014/main" id="{E27A27A7-775D-A909-4A87-87E29B0E01C5}"/>
                                </a:ext>
                              </a:extLst>
                            </wps:cNvPr>
                            <wps:cNvSpPr/>
                            <wps:spPr>
                              <a:xfrm>
                                <a:off x="653168" y="867410"/>
                                <a:ext cx="420052" cy="355282"/>
                              </a:xfrm>
                              <a:custGeom>
                                <a:avLst/>
                                <a:gdLst>
                                  <a:gd name="connsiteX0" fmla="*/ 0 w 420052"/>
                                  <a:gd name="connsiteY0" fmla="*/ 0 h 355282"/>
                                  <a:gd name="connsiteX1" fmla="*/ 66675 w 420052"/>
                                  <a:gd name="connsiteY1" fmla="*/ 0 h 355282"/>
                                  <a:gd name="connsiteX2" fmla="*/ 118110 w 420052"/>
                                  <a:gd name="connsiteY2" fmla="*/ 226695 h 355282"/>
                                  <a:gd name="connsiteX3" fmla="*/ 181928 w 420052"/>
                                  <a:gd name="connsiteY3" fmla="*/ 0 h 355282"/>
                                  <a:gd name="connsiteX4" fmla="*/ 238125 w 420052"/>
                                  <a:gd name="connsiteY4" fmla="*/ 0 h 355282"/>
                                  <a:gd name="connsiteX5" fmla="*/ 302895 w 420052"/>
                                  <a:gd name="connsiteY5" fmla="*/ 226695 h 355282"/>
                                  <a:gd name="connsiteX6" fmla="*/ 353378 w 420052"/>
                                  <a:gd name="connsiteY6" fmla="*/ 0 h 355282"/>
                                  <a:gd name="connsiteX7" fmla="*/ 420053 w 420052"/>
                                  <a:gd name="connsiteY7" fmla="*/ 0 h 355282"/>
                                  <a:gd name="connsiteX8" fmla="*/ 340043 w 420052"/>
                                  <a:gd name="connsiteY8" fmla="*/ 355282 h 355282"/>
                                  <a:gd name="connsiteX9" fmla="*/ 275273 w 420052"/>
                                  <a:gd name="connsiteY9" fmla="*/ 355282 h 355282"/>
                                  <a:gd name="connsiteX10" fmla="*/ 209550 w 420052"/>
                                  <a:gd name="connsiteY10" fmla="*/ 125730 h 355282"/>
                                  <a:gd name="connsiteX11" fmla="*/ 144780 w 420052"/>
                                  <a:gd name="connsiteY11" fmla="*/ 355282 h 355282"/>
                                  <a:gd name="connsiteX12" fmla="*/ 80010 w 420052"/>
                                  <a:gd name="connsiteY12" fmla="*/ 355282 h 355282"/>
                                  <a:gd name="connsiteX13" fmla="*/ 0 w 420052"/>
                                  <a:gd name="connsiteY13" fmla="*/ 0 h 3552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0052" h="355282">
                                    <a:moveTo>
                                      <a:pt x="0" y="0"/>
                                    </a:moveTo>
                                    <a:lnTo>
                                      <a:pt x="66675" y="0"/>
                                    </a:lnTo>
                                    <a:lnTo>
                                      <a:pt x="118110" y="226695"/>
                                    </a:lnTo>
                                    <a:lnTo>
                                      <a:pt x="181928" y="0"/>
                                    </a:lnTo>
                                    <a:lnTo>
                                      <a:pt x="238125" y="0"/>
                                    </a:lnTo>
                                    <a:lnTo>
                                      <a:pt x="302895" y="226695"/>
                                    </a:lnTo>
                                    <a:lnTo>
                                      <a:pt x="353378" y="0"/>
                                    </a:lnTo>
                                    <a:lnTo>
                                      <a:pt x="420053" y="0"/>
                                    </a:lnTo>
                                    <a:lnTo>
                                      <a:pt x="340043" y="355282"/>
                                    </a:lnTo>
                                    <a:lnTo>
                                      <a:pt x="275273" y="355282"/>
                                    </a:lnTo>
                                    <a:lnTo>
                                      <a:pt x="209550" y="125730"/>
                                    </a:lnTo>
                                    <a:lnTo>
                                      <a:pt x="144780" y="355282"/>
                                    </a:lnTo>
                                    <a:lnTo>
                                      <a:pt x="80010" y="355282"/>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1368875" name="Freeform 1801368875">
                              <a:extLst>
                                <a:ext uri="{FF2B5EF4-FFF2-40B4-BE49-F238E27FC236}">
                                  <a16:creationId xmlns:a16="http://schemas.microsoft.com/office/drawing/2014/main" id="{2325F7C7-CC65-AEA9-E660-DDB39692DF67}"/>
                                </a:ext>
                              </a:extLst>
                            </wps:cNvPr>
                            <wps:cNvSpPr/>
                            <wps:spPr>
                              <a:xfrm>
                                <a:off x="1087509" y="857885"/>
                                <a:ext cx="370522" cy="373380"/>
                              </a:xfrm>
                              <a:custGeom>
                                <a:avLst/>
                                <a:gdLst>
                                  <a:gd name="connsiteX0" fmla="*/ 186690 w 370522"/>
                                  <a:gd name="connsiteY0" fmla="*/ 0 h 373380"/>
                                  <a:gd name="connsiteX1" fmla="*/ 316230 w 370522"/>
                                  <a:gd name="connsiteY1" fmla="*/ 54293 h 373380"/>
                                  <a:gd name="connsiteX2" fmla="*/ 370522 w 370522"/>
                                  <a:gd name="connsiteY2" fmla="*/ 187643 h 373380"/>
                                  <a:gd name="connsiteX3" fmla="*/ 317183 w 370522"/>
                                  <a:gd name="connsiteY3" fmla="*/ 319088 h 373380"/>
                                  <a:gd name="connsiteX4" fmla="*/ 186690 w 370522"/>
                                  <a:gd name="connsiteY4" fmla="*/ 373380 h 373380"/>
                                  <a:gd name="connsiteX5" fmla="*/ 53340 w 370522"/>
                                  <a:gd name="connsiteY5" fmla="*/ 318135 h 373380"/>
                                  <a:gd name="connsiteX6" fmla="*/ 0 w 370522"/>
                                  <a:gd name="connsiteY6" fmla="*/ 186690 h 373380"/>
                                  <a:gd name="connsiteX7" fmla="*/ 24765 w 370522"/>
                                  <a:gd name="connsiteY7" fmla="*/ 92393 h 373380"/>
                                  <a:gd name="connsiteX8" fmla="*/ 92392 w 370522"/>
                                  <a:gd name="connsiteY8" fmla="*/ 24765 h 373380"/>
                                  <a:gd name="connsiteX9" fmla="*/ 186690 w 370522"/>
                                  <a:gd name="connsiteY9" fmla="*/ 0 h 373380"/>
                                  <a:gd name="connsiteX10" fmla="*/ 185738 w 370522"/>
                                  <a:gd name="connsiteY10" fmla="*/ 66675 h 373380"/>
                                  <a:gd name="connsiteX11" fmla="*/ 102870 w 370522"/>
                                  <a:gd name="connsiteY11" fmla="*/ 100965 h 373380"/>
                                  <a:gd name="connsiteX12" fmla="*/ 69533 w 370522"/>
                                  <a:gd name="connsiteY12" fmla="*/ 188595 h 373380"/>
                                  <a:gd name="connsiteX13" fmla="*/ 111442 w 370522"/>
                                  <a:gd name="connsiteY13" fmla="*/ 281940 h 373380"/>
                                  <a:gd name="connsiteX14" fmla="*/ 186690 w 370522"/>
                                  <a:gd name="connsiteY14" fmla="*/ 308610 h 373380"/>
                                  <a:gd name="connsiteX15" fmla="*/ 268605 w 370522"/>
                                  <a:gd name="connsiteY15" fmla="*/ 273368 h 373380"/>
                                  <a:gd name="connsiteX16" fmla="*/ 302895 w 370522"/>
                                  <a:gd name="connsiteY16" fmla="*/ 187643 h 373380"/>
                                  <a:gd name="connsiteX17" fmla="*/ 268605 w 370522"/>
                                  <a:gd name="connsiteY17" fmla="*/ 101918 h 373380"/>
                                  <a:gd name="connsiteX18" fmla="*/ 185738 w 370522"/>
                                  <a:gd name="connsiteY18" fmla="*/ 66675 h 373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70522" h="373380">
                                    <a:moveTo>
                                      <a:pt x="186690" y="0"/>
                                    </a:moveTo>
                                    <a:cubicBezTo>
                                      <a:pt x="237172" y="0"/>
                                      <a:pt x="280035" y="18097"/>
                                      <a:pt x="316230" y="54293"/>
                                    </a:cubicBezTo>
                                    <a:cubicBezTo>
                                      <a:pt x="352425" y="90488"/>
                                      <a:pt x="370522" y="135255"/>
                                      <a:pt x="370522" y="187643"/>
                                    </a:cubicBezTo>
                                    <a:cubicBezTo>
                                      <a:pt x="370522" y="240030"/>
                                      <a:pt x="352425" y="283845"/>
                                      <a:pt x="317183" y="319088"/>
                                    </a:cubicBezTo>
                                    <a:cubicBezTo>
                                      <a:pt x="281940" y="354330"/>
                                      <a:pt x="238125" y="373380"/>
                                      <a:pt x="186690" y="373380"/>
                                    </a:cubicBezTo>
                                    <a:cubicBezTo>
                                      <a:pt x="133350" y="373380"/>
                                      <a:pt x="88583" y="355282"/>
                                      <a:pt x="53340" y="318135"/>
                                    </a:cubicBezTo>
                                    <a:cubicBezTo>
                                      <a:pt x="18097" y="280988"/>
                                      <a:pt x="0" y="237172"/>
                                      <a:pt x="0" y="186690"/>
                                    </a:cubicBezTo>
                                    <a:cubicBezTo>
                                      <a:pt x="0" y="152400"/>
                                      <a:pt x="8572" y="120968"/>
                                      <a:pt x="24765" y="92393"/>
                                    </a:cubicBezTo>
                                    <a:cubicBezTo>
                                      <a:pt x="40958" y="63818"/>
                                      <a:pt x="63817" y="40957"/>
                                      <a:pt x="92392" y="24765"/>
                                    </a:cubicBezTo>
                                    <a:cubicBezTo>
                                      <a:pt x="121920" y="8572"/>
                                      <a:pt x="153353" y="0"/>
                                      <a:pt x="186690" y="0"/>
                                    </a:cubicBezTo>
                                    <a:close/>
                                    <a:moveTo>
                                      <a:pt x="185738" y="66675"/>
                                    </a:moveTo>
                                    <a:cubicBezTo>
                                      <a:pt x="152400" y="66675"/>
                                      <a:pt x="124778" y="78105"/>
                                      <a:pt x="102870" y="100965"/>
                                    </a:cubicBezTo>
                                    <a:cubicBezTo>
                                      <a:pt x="80963" y="123825"/>
                                      <a:pt x="69533" y="153353"/>
                                      <a:pt x="69533" y="188595"/>
                                    </a:cubicBezTo>
                                    <a:cubicBezTo>
                                      <a:pt x="69533" y="227647"/>
                                      <a:pt x="83820" y="259080"/>
                                      <a:pt x="111442" y="281940"/>
                                    </a:cubicBezTo>
                                    <a:cubicBezTo>
                                      <a:pt x="133350" y="300038"/>
                                      <a:pt x="158115" y="308610"/>
                                      <a:pt x="186690" y="308610"/>
                                    </a:cubicBezTo>
                                    <a:cubicBezTo>
                                      <a:pt x="219075" y="308610"/>
                                      <a:pt x="245745" y="297180"/>
                                      <a:pt x="268605" y="273368"/>
                                    </a:cubicBezTo>
                                    <a:cubicBezTo>
                                      <a:pt x="291465" y="250507"/>
                                      <a:pt x="302895" y="221932"/>
                                      <a:pt x="302895" y="187643"/>
                                    </a:cubicBezTo>
                                    <a:cubicBezTo>
                                      <a:pt x="302895" y="153353"/>
                                      <a:pt x="291465" y="124778"/>
                                      <a:pt x="268605" y="101918"/>
                                    </a:cubicBezTo>
                                    <a:cubicBezTo>
                                      <a:pt x="245745" y="79057"/>
                                      <a:pt x="218122" y="66675"/>
                                      <a:pt x="185738" y="66675"/>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3663456" name="Freeform 513663456">
                              <a:extLst>
                                <a:ext uri="{FF2B5EF4-FFF2-40B4-BE49-F238E27FC236}">
                                  <a16:creationId xmlns:a16="http://schemas.microsoft.com/office/drawing/2014/main" id="{4D368E7D-CA68-7354-09FE-2D81C9A27B89}"/>
                                </a:ext>
                              </a:extLst>
                            </wps:cNvPr>
                            <wps:cNvSpPr/>
                            <wps:spPr>
                              <a:xfrm>
                                <a:off x="1467556" y="867410"/>
                                <a:ext cx="196215" cy="355282"/>
                              </a:xfrm>
                              <a:custGeom>
                                <a:avLst/>
                                <a:gdLst>
                                  <a:gd name="connsiteX0" fmla="*/ 0 w 196215"/>
                                  <a:gd name="connsiteY0" fmla="*/ 0 h 355282"/>
                                  <a:gd name="connsiteX1" fmla="*/ 196215 w 196215"/>
                                  <a:gd name="connsiteY1" fmla="*/ 0 h 355282"/>
                                  <a:gd name="connsiteX2" fmla="*/ 196215 w 196215"/>
                                  <a:gd name="connsiteY2" fmla="*/ 66675 h 355282"/>
                                  <a:gd name="connsiteX3" fmla="*/ 131445 w 196215"/>
                                  <a:gd name="connsiteY3" fmla="*/ 66675 h 355282"/>
                                  <a:gd name="connsiteX4" fmla="*/ 131445 w 196215"/>
                                  <a:gd name="connsiteY4" fmla="*/ 355282 h 355282"/>
                                  <a:gd name="connsiteX5" fmla="*/ 62865 w 196215"/>
                                  <a:gd name="connsiteY5" fmla="*/ 355282 h 355282"/>
                                  <a:gd name="connsiteX6" fmla="*/ 62865 w 196215"/>
                                  <a:gd name="connsiteY6" fmla="*/ 66675 h 355282"/>
                                  <a:gd name="connsiteX7" fmla="*/ 0 w 196215"/>
                                  <a:gd name="connsiteY7" fmla="*/ 66675 h 355282"/>
                                  <a:gd name="connsiteX8" fmla="*/ 0 w 196215"/>
                                  <a:gd name="connsiteY8" fmla="*/ 0 h 3552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6215" h="355282">
                                    <a:moveTo>
                                      <a:pt x="0" y="0"/>
                                    </a:moveTo>
                                    <a:lnTo>
                                      <a:pt x="196215" y="0"/>
                                    </a:lnTo>
                                    <a:lnTo>
                                      <a:pt x="196215" y="66675"/>
                                    </a:lnTo>
                                    <a:lnTo>
                                      <a:pt x="131445" y="66675"/>
                                    </a:lnTo>
                                    <a:lnTo>
                                      <a:pt x="131445" y="355282"/>
                                    </a:lnTo>
                                    <a:lnTo>
                                      <a:pt x="62865" y="355282"/>
                                    </a:lnTo>
                                    <a:lnTo>
                                      <a:pt x="62865" y="66675"/>
                                    </a:lnTo>
                                    <a:lnTo>
                                      <a:pt x="0" y="66675"/>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974175422" name="Graphic 3">
                            <a:extLst>
                              <a:ext uri="{FF2B5EF4-FFF2-40B4-BE49-F238E27FC236}">
                                <a16:creationId xmlns:a16="http://schemas.microsoft.com/office/drawing/2014/main" id="{B8DCA30F-4AE5-8769-F11F-F8CD837F60B5}"/>
                              </a:ext>
                            </a:extLst>
                          </wpg:cNvPr>
                          <wpg:cNvGrpSpPr/>
                          <wpg:grpSpPr>
                            <a:xfrm>
                              <a:off x="652216" y="1295082"/>
                              <a:ext cx="756285" cy="238124"/>
                              <a:chOff x="652216" y="1295082"/>
                              <a:chExt cx="756285" cy="238124"/>
                            </a:xfrm>
                            <a:solidFill>
                              <a:srgbClr val="000000"/>
                            </a:solidFill>
                          </wpg:grpSpPr>
                          <wps:wsp>
                            <wps:cNvPr id="823304402" name="Freeform 823304402">
                              <a:extLst>
                                <a:ext uri="{FF2B5EF4-FFF2-40B4-BE49-F238E27FC236}">
                                  <a16:creationId xmlns:a16="http://schemas.microsoft.com/office/drawing/2014/main" id="{E21FA426-F04A-EDB4-66FB-C80C15C4D21F}"/>
                                </a:ext>
                              </a:extLst>
                            </wps:cNvPr>
                            <wps:cNvSpPr/>
                            <wps:spPr>
                              <a:xfrm>
                                <a:off x="652216" y="1348422"/>
                                <a:ext cx="107632" cy="149542"/>
                              </a:xfrm>
                              <a:custGeom>
                                <a:avLst/>
                                <a:gdLst>
                                  <a:gd name="connsiteX0" fmla="*/ 88583 w 107632"/>
                                  <a:gd name="connsiteY0" fmla="*/ 131445 h 149542"/>
                                  <a:gd name="connsiteX1" fmla="*/ 93345 w 107632"/>
                                  <a:gd name="connsiteY1" fmla="*/ 138113 h 149542"/>
                                  <a:gd name="connsiteX2" fmla="*/ 104775 w 107632"/>
                                  <a:gd name="connsiteY2" fmla="*/ 133350 h 149542"/>
                                  <a:gd name="connsiteX3" fmla="*/ 106680 w 107632"/>
                                  <a:gd name="connsiteY3" fmla="*/ 132397 h 149542"/>
                                  <a:gd name="connsiteX4" fmla="*/ 107633 w 107632"/>
                                  <a:gd name="connsiteY4" fmla="*/ 133350 h 149542"/>
                                  <a:gd name="connsiteX5" fmla="*/ 86677 w 107632"/>
                                  <a:gd name="connsiteY5" fmla="*/ 149543 h 149542"/>
                                  <a:gd name="connsiteX6" fmla="*/ 62865 w 107632"/>
                                  <a:gd name="connsiteY6" fmla="*/ 139065 h 149542"/>
                                  <a:gd name="connsiteX7" fmla="*/ 35242 w 107632"/>
                                  <a:gd name="connsiteY7" fmla="*/ 149543 h 149542"/>
                                  <a:gd name="connsiteX8" fmla="*/ 0 w 107632"/>
                                  <a:gd name="connsiteY8" fmla="*/ 105728 h 149542"/>
                                  <a:gd name="connsiteX9" fmla="*/ 51435 w 107632"/>
                                  <a:gd name="connsiteY9" fmla="*/ 43815 h 149542"/>
                                  <a:gd name="connsiteX10" fmla="*/ 59055 w 107632"/>
                                  <a:gd name="connsiteY10" fmla="*/ 25718 h 149542"/>
                                  <a:gd name="connsiteX11" fmla="*/ 41910 w 107632"/>
                                  <a:gd name="connsiteY11" fmla="*/ 10478 h 149542"/>
                                  <a:gd name="connsiteX12" fmla="*/ 5715 w 107632"/>
                                  <a:gd name="connsiteY12" fmla="*/ 21907 h 149542"/>
                                  <a:gd name="connsiteX13" fmla="*/ 2858 w 107632"/>
                                  <a:gd name="connsiteY13" fmla="*/ 22860 h 149542"/>
                                  <a:gd name="connsiteX14" fmla="*/ 1905 w 107632"/>
                                  <a:gd name="connsiteY14" fmla="*/ 21907 h 149542"/>
                                  <a:gd name="connsiteX15" fmla="*/ 47625 w 107632"/>
                                  <a:gd name="connsiteY15" fmla="*/ 0 h 149542"/>
                                  <a:gd name="connsiteX16" fmla="*/ 87630 w 107632"/>
                                  <a:gd name="connsiteY16" fmla="*/ 34290 h 149542"/>
                                  <a:gd name="connsiteX17" fmla="*/ 87630 w 107632"/>
                                  <a:gd name="connsiteY17" fmla="*/ 131445 h 149542"/>
                                  <a:gd name="connsiteX18" fmla="*/ 60008 w 107632"/>
                                  <a:gd name="connsiteY18" fmla="*/ 51435 h 149542"/>
                                  <a:gd name="connsiteX19" fmla="*/ 60008 w 107632"/>
                                  <a:gd name="connsiteY19" fmla="*/ 51435 h 149542"/>
                                  <a:gd name="connsiteX20" fmla="*/ 30480 w 107632"/>
                                  <a:gd name="connsiteY20" fmla="*/ 100965 h 149542"/>
                                  <a:gd name="connsiteX21" fmla="*/ 43815 w 107632"/>
                                  <a:gd name="connsiteY21" fmla="*/ 138113 h 149542"/>
                                  <a:gd name="connsiteX22" fmla="*/ 60008 w 107632"/>
                                  <a:gd name="connsiteY22" fmla="*/ 121920 h 149542"/>
                                  <a:gd name="connsiteX23" fmla="*/ 60008 w 107632"/>
                                  <a:gd name="connsiteY23" fmla="*/ 51435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07632" h="149542">
                                    <a:moveTo>
                                      <a:pt x="88583" y="131445"/>
                                    </a:moveTo>
                                    <a:cubicBezTo>
                                      <a:pt x="88583" y="135255"/>
                                      <a:pt x="90488" y="138113"/>
                                      <a:pt x="93345" y="138113"/>
                                    </a:cubicBezTo>
                                    <a:cubicBezTo>
                                      <a:pt x="97155" y="138113"/>
                                      <a:pt x="101917" y="137160"/>
                                      <a:pt x="104775" y="133350"/>
                                    </a:cubicBezTo>
                                    <a:cubicBezTo>
                                      <a:pt x="105727" y="132397"/>
                                      <a:pt x="105727" y="132397"/>
                                      <a:pt x="106680" y="132397"/>
                                    </a:cubicBezTo>
                                    <a:cubicBezTo>
                                      <a:pt x="107633" y="132397"/>
                                      <a:pt x="107633" y="133350"/>
                                      <a:pt x="107633" y="133350"/>
                                    </a:cubicBezTo>
                                    <a:cubicBezTo>
                                      <a:pt x="105727" y="140970"/>
                                      <a:pt x="97155" y="149543"/>
                                      <a:pt x="86677" y="149543"/>
                                    </a:cubicBezTo>
                                    <a:cubicBezTo>
                                      <a:pt x="74295" y="149543"/>
                                      <a:pt x="67627" y="143828"/>
                                      <a:pt x="62865" y="139065"/>
                                    </a:cubicBezTo>
                                    <a:cubicBezTo>
                                      <a:pt x="56197" y="143828"/>
                                      <a:pt x="45720" y="149543"/>
                                      <a:pt x="35242" y="149543"/>
                                    </a:cubicBezTo>
                                    <a:cubicBezTo>
                                      <a:pt x="20002" y="149543"/>
                                      <a:pt x="0" y="142875"/>
                                      <a:pt x="0" y="105728"/>
                                    </a:cubicBezTo>
                                    <a:cubicBezTo>
                                      <a:pt x="0" y="75247"/>
                                      <a:pt x="6667" y="67628"/>
                                      <a:pt x="51435" y="43815"/>
                                    </a:cubicBezTo>
                                    <a:cubicBezTo>
                                      <a:pt x="59055" y="39053"/>
                                      <a:pt x="59055" y="37147"/>
                                      <a:pt x="59055" y="25718"/>
                                    </a:cubicBezTo>
                                    <a:cubicBezTo>
                                      <a:pt x="59055" y="14288"/>
                                      <a:pt x="55245" y="10478"/>
                                      <a:pt x="41910" y="10478"/>
                                    </a:cubicBezTo>
                                    <a:cubicBezTo>
                                      <a:pt x="30480" y="10478"/>
                                      <a:pt x="13335" y="17145"/>
                                      <a:pt x="5715" y="21907"/>
                                    </a:cubicBezTo>
                                    <a:cubicBezTo>
                                      <a:pt x="4763" y="22860"/>
                                      <a:pt x="3810" y="22860"/>
                                      <a:pt x="2858" y="22860"/>
                                    </a:cubicBezTo>
                                    <a:cubicBezTo>
                                      <a:pt x="1905" y="22860"/>
                                      <a:pt x="1905" y="21907"/>
                                      <a:pt x="1905" y="21907"/>
                                    </a:cubicBezTo>
                                    <a:cubicBezTo>
                                      <a:pt x="1905" y="19050"/>
                                      <a:pt x="24765" y="0"/>
                                      <a:pt x="47625" y="0"/>
                                    </a:cubicBezTo>
                                    <a:cubicBezTo>
                                      <a:pt x="61913" y="0"/>
                                      <a:pt x="87630" y="5715"/>
                                      <a:pt x="87630" y="34290"/>
                                    </a:cubicBezTo>
                                    <a:lnTo>
                                      <a:pt x="87630" y="131445"/>
                                    </a:lnTo>
                                    <a:close/>
                                    <a:moveTo>
                                      <a:pt x="60008" y="51435"/>
                                    </a:moveTo>
                                    <a:lnTo>
                                      <a:pt x="60008" y="51435"/>
                                    </a:lnTo>
                                    <a:cubicBezTo>
                                      <a:pt x="37147" y="63818"/>
                                      <a:pt x="30480" y="73343"/>
                                      <a:pt x="30480" y="100965"/>
                                    </a:cubicBezTo>
                                    <a:cubicBezTo>
                                      <a:pt x="30480" y="131445"/>
                                      <a:pt x="35242" y="138113"/>
                                      <a:pt x="43815" y="138113"/>
                                    </a:cubicBezTo>
                                    <a:cubicBezTo>
                                      <a:pt x="52388" y="138113"/>
                                      <a:pt x="60008" y="129540"/>
                                      <a:pt x="60008" y="121920"/>
                                    </a:cubicBezTo>
                                    <a:lnTo>
                                      <a:pt x="60008" y="51435"/>
                                    </a:ln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7351555" name="Freeform 487351555">
                              <a:extLst>
                                <a:ext uri="{FF2B5EF4-FFF2-40B4-BE49-F238E27FC236}">
                                  <a16:creationId xmlns:a16="http://schemas.microsoft.com/office/drawing/2014/main" id="{1948006A-5918-1EB9-1364-628CFB621594}"/>
                                </a:ext>
                              </a:extLst>
                            </wps:cNvPr>
                            <wps:cNvSpPr/>
                            <wps:spPr>
                              <a:xfrm>
                                <a:off x="760801" y="1347469"/>
                                <a:ext cx="121920" cy="150495"/>
                              </a:xfrm>
                              <a:custGeom>
                                <a:avLst/>
                                <a:gdLst>
                                  <a:gd name="connsiteX0" fmla="*/ 44767 w 121920"/>
                                  <a:gd name="connsiteY0" fmla="*/ 9525 h 150495"/>
                                  <a:gd name="connsiteX1" fmla="*/ 44767 w 121920"/>
                                  <a:gd name="connsiteY1" fmla="*/ 9525 h 150495"/>
                                  <a:gd name="connsiteX2" fmla="*/ 73342 w 121920"/>
                                  <a:gd name="connsiteY2" fmla="*/ 0 h 150495"/>
                                  <a:gd name="connsiteX3" fmla="*/ 106680 w 121920"/>
                                  <a:gd name="connsiteY3" fmla="*/ 27622 h 150495"/>
                                  <a:gd name="connsiteX4" fmla="*/ 106680 w 121920"/>
                                  <a:gd name="connsiteY4" fmla="*/ 135255 h 150495"/>
                                  <a:gd name="connsiteX5" fmla="*/ 107633 w 121920"/>
                                  <a:gd name="connsiteY5" fmla="*/ 138113 h 150495"/>
                                  <a:gd name="connsiteX6" fmla="*/ 120015 w 121920"/>
                                  <a:gd name="connsiteY6" fmla="*/ 147638 h 150495"/>
                                  <a:gd name="connsiteX7" fmla="*/ 121920 w 121920"/>
                                  <a:gd name="connsiteY7" fmla="*/ 149543 h 150495"/>
                                  <a:gd name="connsiteX8" fmla="*/ 119063 w 121920"/>
                                  <a:gd name="connsiteY8" fmla="*/ 150495 h 150495"/>
                                  <a:gd name="connsiteX9" fmla="*/ 65723 w 121920"/>
                                  <a:gd name="connsiteY9" fmla="*/ 150495 h 150495"/>
                                  <a:gd name="connsiteX10" fmla="*/ 62865 w 121920"/>
                                  <a:gd name="connsiteY10" fmla="*/ 149543 h 150495"/>
                                  <a:gd name="connsiteX11" fmla="*/ 64770 w 121920"/>
                                  <a:gd name="connsiteY11" fmla="*/ 147638 h 150495"/>
                                  <a:gd name="connsiteX12" fmla="*/ 77153 w 121920"/>
                                  <a:gd name="connsiteY12" fmla="*/ 138113 h 150495"/>
                                  <a:gd name="connsiteX13" fmla="*/ 78105 w 121920"/>
                                  <a:gd name="connsiteY13" fmla="*/ 135255 h 150495"/>
                                  <a:gd name="connsiteX14" fmla="*/ 78105 w 121920"/>
                                  <a:gd name="connsiteY14" fmla="*/ 26670 h 150495"/>
                                  <a:gd name="connsiteX15" fmla="*/ 64770 w 121920"/>
                                  <a:gd name="connsiteY15" fmla="*/ 11430 h 150495"/>
                                  <a:gd name="connsiteX16" fmla="*/ 44767 w 121920"/>
                                  <a:gd name="connsiteY16" fmla="*/ 35243 h 150495"/>
                                  <a:gd name="connsiteX17" fmla="*/ 44767 w 121920"/>
                                  <a:gd name="connsiteY17" fmla="*/ 135255 h 150495"/>
                                  <a:gd name="connsiteX18" fmla="*/ 44767 w 121920"/>
                                  <a:gd name="connsiteY18" fmla="*/ 138113 h 150495"/>
                                  <a:gd name="connsiteX19" fmla="*/ 57150 w 121920"/>
                                  <a:gd name="connsiteY19" fmla="*/ 147638 h 150495"/>
                                  <a:gd name="connsiteX20" fmla="*/ 59055 w 121920"/>
                                  <a:gd name="connsiteY20" fmla="*/ 149543 h 150495"/>
                                  <a:gd name="connsiteX21" fmla="*/ 56198 w 121920"/>
                                  <a:gd name="connsiteY21" fmla="*/ 150495 h 150495"/>
                                  <a:gd name="connsiteX22" fmla="*/ 2858 w 121920"/>
                                  <a:gd name="connsiteY22" fmla="*/ 150495 h 150495"/>
                                  <a:gd name="connsiteX23" fmla="*/ 0 w 121920"/>
                                  <a:gd name="connsiteY23" fmla="*/ 149543 h 150495"/>
                                  <a:gd name="connsiteX24" fmla="*/ 1905 w 121920"/>
                                  <a:gd name="connsiteY24" fmla="*/ 147638 h 150495"/>
                                  <a:gd name="connsiteX25" fmla="*/ 14288 w 121920"/>
                                  <a:gd name="connsiteY25" fmla="*/ 138113 h 150495"/>
                                  <a:gd name="connsiteX26" fmla="*/ 15240 w 121920"/>
                                  <a:gd name="connsiteY26" fmla="*/ 135255 h 150495"/>
                                  <a:gd name="connsiteX27" fmla="*/ 15240 w 121920"/>
                                  <a:gd name="connsiteY27" fmla="*/ 12383 h 150495"/>
                                  <a:gd name="connsiteX28" fmla="*/ 14288 w 121920"/>
                                  <a:gd name="connsiteY28" fmla="*/ 10478 h 150495"/>
                                  <a:gd name="connsiteX29" fmla="*/ 1905 w 121920"/>
                                  <a:gd name="connsiteY29" fmla="*/ 2858 h 150495"/>
                                  <a:gd name="connsiteX30" fmla="*/ 0 w 121920"/>
                                  <a:gd name="connsiteY30" fmla="*/ 953 h 150495"/>
                                  <a:gd name="connsiteX31" fmla="*/ 2858 w 121920"/>
                                  <a:gd name="connsiteY31" fmla="*/ 0 h 150495"/>
                                  <a:gd name="connsiteX32" fmla="*/ 41910 w 121920"/>
                                  <a:gd name="connsiteY32" fmla="*/ 0 h 150495"/>
                                  <a:gd name="connsiteX33" fmla="*/ 43815 w 121920"/>
                                  <a:gd name="connsiteY33" fmla="*/ 1905 h 150495"/>
                                  <a:gd name="connsiteX34" fmla="*/ 43815 w 121920"/>
                                  <a:gd name="connsiteY34" fmla="*/ 952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21920" h="150495">
                                    <a:moveTo>
                                      <a:pt x="44767" y="9525"/>
                                    </a:moveTo>
                                    <a:lnTo>
                                      <a:pt x="44767" y="9525"/>
                                    </a:lnTo>
                                    <a:cubicBezTo>
                                      <a:pt x="52388" y="4763"/>
                                      <a:pt x="60008" y="0"/>
                                      <a:pt x="73342" y="0"/>
                                    </a:cubicBezTo>
                                    <a:cubicBezTo>
                                      <a:pt x="93345" y="0"/>
                                      <a:pt x="106680" y="9525"/>
                                      <a:pt x="106680" y="27622"/>
                                    </a:cubicBezTo>
                                    <a:lnTo>
                                      <a:pt x="106680" y="135255"/>
                                    </a:lnTo>
                                    <a:cubicBezTo>
                                      <a:pt x="106680" y="136208"/>
                                      <a:pt x="106680" y="137160"/>
                                      <a:pt x="107633" y="138113"/>
                                    </a:cubicBezTo>
                                    <a:lnTo>
                                      <a:pt x="120015" y="147638"/>
                                    </a:lnTo>
                                    <a:cubicBezTo>
                                      <a:pt x="120967" y="148590"/>
                                      <a:pt x="121920" y="148590"/>
                                      <a:pt x="121920" y="149543"/>
                                    </a:cubicBezTo>
                                    <a:cubicBezTo>
                                      <a:pt x="121920" y="150495"/>
                                      <a:pt x="120967" y="150495"/>
                                      <a:pt x="119063" y="150495"/>
                                    </a:cubicBezTo>
                                    <a:lnTo>
                                      <a:pt x="65723" y="150495"/>
                                    </a:lnTo>
                                    <a:cubicBezTo>
                                      <a:pt x="63817" y="150495"/>
                                      <a:pt x="62865" y="150495"/>
                                      <a:pt x="62865" y="149543"/>
                                    </a:cubicBezTo>
                                    <a:cubicBezTo>
                                      <a:pt x="62865" y="148590"/>
                                      <a:pt x="63817" y="148590"/>
                                      <a:pt x="64770" y="147638"/>
                                    </a:cubicBezTo>
                                    <a:lnTo>
                                      <a:pt x="77153" y="138113"/>
                                    </a:lnTo>
                                    <a:cubicBezTo>
                                      <a:pt x="78105" y="137160"/>
                                      <a:pt x="78105" y="137160"/>
                                      <a:pt x="78105" y="135255"/>
                                    </a:cubicBezTo>
                                    <a:lnTo>
                                      <a:pt x="78105" y="26670"/>
                                    </a:lnTo>
                                    <a:cubicBezTo>
                                      <a:pt x="78105" y="16193"/>
                                      <a:pt x="73342" y="11430"/>
                                      <a:pt x="64770" y="11430"/>
                                    </a:cubicBezTo>
                                    <a:cubicBezTo>
                                      <a:pt x="55245" y="11430"/>
                                      <a:pt x="44767" y="20003"/>
                                      <a:pt x="44767" y="35243"/>
                                    </a:cubicBezTo>
                                    <a:lnTo>
                                      <a:pt x="44767" y="135255"/>
                                    </a:lnTo>
                                    <a:cubicBezTo>
                                      <a:pt x="44767" y="136208"/>
                                      <a:pt x="44767" y="137160"/>
                                      <a:pt x="44767" y="138113"/>
                                    </a:cubicBezTo>
                                    <a:lnTo>
                                      <a:pt x="57150" y="147638"/>
                                    </a:lnTo>
                                    <a:cubicBezTo>
                                      <a:pt x="58103" y="148590"/>
                                      <a:pt x="59055" y="148590"/>
                                      <a:pt x="59055" y="149543"/>
                                    </a:cubicBezTo>
                                    <a:cubicBezTo>
                                      <a:pt x="59055" y="150495"/>
                                      <a:pt x="58103" y="150495"/>
                                      <a:pt x="56198" y="150495"/>
                                    </a:cubicBezTo>
                                    <a:lnTo>
                                      <a:pt x="2858" y="150495"/>
                                    </a:lnTo>
                                    <a:cubicBezTo>
                                      <a:pt x="953" y="150495"/>
                                      <a:pt x="0" y="150495"/>
                                      <a:pt x="0" y="149543"/>
                                    </a:cubicBezTo>
                                    <a:cubicBezTo>
                                      <a:pt x="0" y="148590"/>
                                      <a:pt x="0" y="148590"/>
                                      <a:pt x="1905" y="147638"/>
                                    </a:cubicBezTo>
                                    <a:lnTo>
                                      <a:pt x="14288" y="138113"/>
                                    </a:lnTo>
                                    <a:cubicBezTo>
                                      <a:pt x="15240" y="137160"/>
                                      <a:pt x="15240" y="137160"/>
                                      <a:pt x="15240" y="135255"/>
                                    </a:cubicBezTo>
                                    <a:lnTo>
                                      <a:pt x="15240" y="12383"/>
                                    </a:lnTo>
                                    <a:cubicBezTo>
                                      <a:pt x="15240" y="11430"/>
                                      <a:pt x="15240" y="10478"/>
                                      <a:pt x="14288" y="10478"/>
                                    </a:cubicBezTo>
                                    <a:lnTo>
                                      <a:pt x="1905" y="2858"/>
                                    </a:lnTo>
                                    <a:cubicBezTo>
                                      <a:pt x="953" y="1905"/>
                                      <a:pt x="0" y="953"/>
                                      <a:pt x="0" y="953"/>
                                    </a:cubicBezTo>
                                    <a:cubicBezTo>
                                      <a:pt x="0" y="0"/>
                                      <a:pt x="953" y="0"/>
                                      <a:pt x="2858" y="0"/>
                                    </a:cubicBezTo>
                                    <a:lnTo>
                                      <a:pt x="41910" y="0"/>
                                    </a:lnTo>
                                    <a:cubicBezTo>
                                      <a:pt x="43815" y="0"/>
                                      <a:pt x="43815" y="953"/>
                                      <a:pt x="43815" y="1905"/>
                                    </a:cubicBezTo>
                                    <a:lnTo>
                                      <a:pt x="43815" y="9525"/>
                                    </a:ln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79815" name="Freeform 155579815">
                              <a:extLst>
                                <a:ext uri="{FF2B5EF4-FFF2-40B4-BE49-F238E27FC236}">
                                  <a16:creationId xmlns:a16="http://schemas.microsoft.com/office/drawing/2014/main" id="{0535170A-B487-9D7A-9BBE-5CFA0B1C719C}"/>
                                </a:ext>
                              </a:extLst>
                            </wps:cNvPr>
                            <wps:cNvSpPr/>
                            <wps:spPr>
                              <a:xfrm>
                                <a:off x="893199" y="1348422"/>
                                <a:ext cx="107632" cy="149542"/>
                              </a:xfrm>
                              <a:custGeom>
                                <a:avLst/>
                                <a:gdLst>
                                  <a:gd name="connsiteX0" fmla="*/ 88582 w 107632"/>
                                  <a:gd name="connsiteY0" fmla="*/ 131445 h 149542"/>
                                  <a:gd name="connsiteX1" fmla="*/ 93345 w 107632"/>
                                  <a:gd name="connsiteY1" fmla="*/ 138113 h 149542"/>
                                  <a:gd name="connsiteX2" fmla="*/ 104775 w 107632"/>
                                  <a:gd name="connsiteY2" fmla="*/ 133350 h 149542"/>
                                  <a:gd name="connsiteX3" fmla="*/ 106680 w 107632"/>
                                  <a:gd name="connsiteY3" fmla="*/ 132397 h 149542"/>
                                  <a:gd name="connsiteX4" fmla="*/ 107632 w 107632"/>
                                  <a:gd name="connsiteY4" fmla="*/ 133350 h 149542"/>
                                  <a:gd name="connsiteX5" fmla="*/ 86677 w 107632"/>
                                  <a:gd name="connsiteY5" fmla="*/ 149543 h 149542"/>
                                  <a:gd name="connsiteX6" fmla="*/ 62865 w 107632"/>
                                  <a:gd name="connsiteY6" fmla="*/ 139065 h 149542"/>
                                  <a:gd name="connsiteX7" fmla="*/ 35242 w 107632"/>
                                  <a:gd name="connsiteY7" fmla="*/ 149543 h 149542"/>
                                  <a:gd name="connsiteX8" fmla="*/ 0 w 107632"/>
                                  <a:gd name="connsiteY8" fmla="*/ 105728 h 149542"/>
                                  <a:gd name="connsiteX9" fmla="*/ 51435 w 107632"/>
                                  <a:gd name="connsiteY9" fmla="*/ 43815 h 149542"/>
                                  <a:gd name="connsiteX10" fmla="*/ 59055 w 107632"/>
                                  <a:gd name="connsiteY10" fmla="*/ 25718 h 149542"/>
                                  <a:gd name="connsiteX11" fmla="*/ 41910 w 107632"/>
                                  <a:gd name="connsiteY11" fmla="*/ 10478 h 149542"/>
                                  <a:gd name="connsiteX12" fmla="*/ 5715 w 107632"/>
                                  <a:gd name="connsiteY12" fmla="*/ 21907 h 149542"/>
                                  <a:gd name="connsiteX13" fmla="*/ 2857 w 107632"/>
                                  <a:gd name="connsiteY13" fmla="*/ 22860 h 149542"/>
                                  <a:gd name="connsiteX14" fmla="*/ 1905 w 107632"/>
                                  <a:gd name="connsiteY14" fmla="*/ 21907 h 149542"/>
                                  <a:gd name="connsiteX15" fmla="*/ 47625 w 107632"/>
                                  <a:gd name="connsiteY15" fmla="*/ 0 h 149542"/>
                                  <a:gd name="connsiteX16" fmla="*/ 87630 w 107632"/>
                                  <a:gd name="connsiteY16" fmla="*/ 34290 h 149542"/>
                                  <a:gd name="connsiteX17" fmla="*/ 87630 w 107632"/>
                                  <a:gd name="connsiteY17" fmla="*/ 131445 h 149542"/>
                                  <a:gd name="connsiteX18" fmla="*/ 60960 w 107632"/>
                                  <a:gd name="connsiteY18" fmla="*/ 51435 h 149542"/>
                                  <a:gd name="connsiteX19" fmla="*/ 60960 w 107632"/>
                                  <a:gd name="connsiteY19" fmla="*/ 51435 h 149542"/>
                                  <a:gd name="connsiteX20" fmla="*/ 31432 w 107632"/>
                                  <a:gd name="connsiteY20" fmla="*/ 100965 h 149542"/>
                                  <a:gd name="connsiteX21" fmla="*/ 44767 w 107632"/>
                                  <a:gd name="connsiteY21" fmla="*/ 138113 h 149542"/>
                                  <a:gd name="connsiteX22" fmla="*/ 60960 w 107632"/>
                                  <a:gd name="connsiteY22" fmla="*/ 121920 h 149542"/>
                                  <a:gd name="connsiteX23" fmla="*/ 60960 w 107632"/>
                                  <a:gd name="connsiteY23" fmla="*/ 51435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07632" h="149542">
                                    <a:moveTo>
                                      <a:pt x="88582" y="131445"/>
                                    </a:moveTo>
                                    <a:cubicBezTo>
                                      <a:pt x="88582" y="135255"/>
                                      <a:pt x="90488" y="138113"/>
                                      <a:pt x="93345" y="138113"/>
                                    </a:cubicBezTo>
                                    <a:cubicBezTo>
                                      <a:pt x="97155" y="138113"/>
                                      <a:pt x="101917" y="137160"/>
                                      <a:pt x="104775" y="133350"/>
                                    </a:cubicBezTo>
                                    <a:cubicBezTo>
                                      <a:pt x="105727" y="132397"/>
                                      <a:pt x="105727" y="132397"/>
                                      <a:pt x="106680" y="132397"/>
                                    </a:cubicBezTo>
                                    <a:cubicBezTo>
                                      <a:pt x="107632" y="132397"/>
                                      <a:pt x="107632" y="133350"/>
                                      <a:pt x="107632" y="133350"/>
                                    </a:cubicBezTo>
                                    <a:cubicBezTo>
                                      <a:pt x="105727" y="140970"/>
                                      <a:pt x="97155" y="149543"/>
                                      <a:pt x="86677" y="149543"/>
                                    </a:cubicBezTo>
                                    <a:cubicBezTo>
                                      <a:pt x="74295" y="149543"/>
                                      <a:pt x="67627" y="143828"/>
                                      <a:pt x="62865" y="139065"/>
                                    </a:cubicBezTo>
                                    <a:cubicBezTo>
                                      <a:pt x="56197" y="143828"/>
                                      <a:pt x="45720" y="149543"/>
                                      <a:pt x="35242" y="149543"/>
                                    </a:cubicBezTo>
                                    <a:cubicBezTo>
                                      <a:pt x="20002" y="149543"/>
                                      <a:pt x="0" y="142875"/>
                                      <a:pt x="0" y="105728"/>
                                    </a:cubicBezTo>
                                    <a:cubicBezTo>
                                      <a:pt x="0" y="75247"/>
                                      <a:pt x="6667" y="67628"/>
                                      <a:pt x="51435" y="43815"/>
                                    </a:cubicBezTo>
                                    <a:cubicBezTo>
                                      <a:pt x="59055" y="39053"/>
                                      <a:pt x="59055" y="37147"/>
                                      <a:pt x="59055" y="25718"/>
                                    </a:cubicBezTo>
                                    <a:cubicBezTo>
                                      <a:pt x="59055" y="14288"/>
                                      <a:pt x="55245" y="10478"/>
                                      <a:pt x="41910" y="10478"/>
                                    </a:cubicBezTo>
                                    <a:cubicBezTo>
                                      <a:pt x="30480" y="10478"/>
                                      <a:pt x="13335" y="17145"/>
                                      <a:pt x="5715" y="21907"/>
                                    </a:cubicBezTo>
                                    <a:cubicBezTo>
                                      <a:pt x="4763" y="22860"/>
                                      <a:pt x="3810" y="22860"/>
                                      <a:pt x="2857" y="22860"/>
                                    </a:cubicBezTo>
                                    <a:cubicBezTo>
                                      <a:pt x="1905" y="22860"/>
                                      <a:pt x="1905" y="21907"/>
                                      <a:pt x="1905" y="21907"/>
                                    </a:cubicBezTo>
                                    <a:cubicBezTo>
                                      <a:pt x="1905" y="19050"/>
                                      <a:pt x="24765" y="0"/>
                                      <a:pt x="47625" y="0"/>
                                    </a:cubicBezTo>
                                    <a:cubicBezTo>
                                      <a:pt x="61913" y="0"/>
                                      <a:pt x="87630" y="5715"/>
                                      <a:pt x="87630" y="34290"/>
                                    </a:cubicBezTo>
                                    <a:lnTo>
                                      <a:pt x="87630" y="131445"/>
                                    </a:lnTo>
                                    <a:close/>
                                    <a:moveTo>
                                      <a:pt x="60960" y="51435"/>
                                    </a:moveTo>
                                    <a:lnTo>
                                      <a:pt x="60960" y="51435"/>
                                    </a:lnTo>
                                    <a:cubicBezTo>
                                      <a:pt x="38100" y="63818"/>
                                      <a:pt x="31432" y="73343"/>
                                      <a:pt x="31432" y="100965"/>
                                    </a:cubicBezTo>
                                    <a:cubicBezTo>
                                      <a:pt x="31432" y="131445"/>
                                      <a:pt x="36195" y="138113"/>
                                      <a:pt x="44767" y="138113"/>
                                    </a:cubicBezTo>
                                    <a:cubicBezTo>
                                      <a:pt x="53340" y="138113"/>
                                      <a:pt x="60960" y="129540"/>
                                      <a:pt x="60960" y="121920"/>
                                    </a:cubicBezTo>
                                    <a:lnTo>
                                      <a:pt x="60960" y="51435"/>
                                    </a:ln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8750995" name="Freeform 1868750995">
                              <a:extLst>
                                <a:ext uri="{FF2B5EF4-FFF2-40B4-BE49-F238E27FC236}">
                                  <a16:creationId xmlns:a16="http://schemas.microsoft.com/office/drawing/2014/main" id="{9ADB9F19-B9FB-4D0B-3485-D7D5A9D5648A}"/>
                                </a:ext>
                              </a:extLst>
                            </wps:cNvPr>
                            <wps:cNvSpPr/>
                            <wps:spPr>
                              <a:xfrm>
                                <a:off x="1003688" y="1295082"/>
                                <a:ext cx="59054" cy="202882"/>
                              </a:xfrm>
                              <a:custGeom>
                                <a:avLst/>
                                <a:gdLst>
                                  <a:gd name="connsiteX0" fmla="*/ 43815 w 59054"/>
                                  <a:gd name="connsiteY0" fmla="*/ 187643 h 202882"/>
                                  <a:gd name="connsiteX1" fmla="*/ 44767 w 59054"/>
                                  <a:gd name="connsiteY1" fmla="*/ 190500 h 202882"/>
                                  <a:gd name="connsiteX2" fmla="*/ 57150 w 59054"/>
                                  <a:gd name="connsiteY2" fmla="*/ 200025 h 202882"/>
                                  <a:gd name="connsiteX3" fmla="*/ 59055 w 59054"/>
                                  <a:gd name="connsiteY3" fmla="*/ 201930 h 202882"/>
                                  <a:gd name="connsiteX4" fmla="*/ 56198 w 59054"/>
                                  <a:gd name="connsiteY4" fmla="*/ 202883 h 202882"/>
                                  <a:gd name="connsiteX5" fmla="*/ 2858 w 59054"/>
                                  <a:gd name="connsiteY5" fmla="*/ 202883 h 202882"/>
                                  <a:gd name="connsiteX6" fmla="*/ 0 w 59054"/>
                                  <a:gd name="connsiteY6" fmla="*/ 201930 h 202882"/>
                                  <a:gd name="connsiteX7" fmla="*/ 1905 w 59054"/>
                                  <a:gd name="connsiteY7" fmla="*/ 200025 h 202882"/>
                                  <a:gd name="connsiteX8" fmla="*/ 14288 w 59054"/>
                                  <a:gd name="connsiteY8" fmla="*/ 190500 h 202882"/>
                                  <a:gd name="connsiteX9" fmla="*/ 15240 w 59054"/>
                                  <a:gd name="connsiteY9" fmla="*/ 187643 h 202882"/>
                                  <a:gd name="connsiteX10" fmla="*/ 15240 w 59054"/>
                                  <a:gd name="connsiteY10" fmla="*/ 12383 h 202882"/>
                                  <a:gd name="connsiteX11" fmla="*/ 14288 w 59054"/>
                                  <a:gd name="connsiteY11" fmla="*/ 10478 h 202882"/>
                                  <a:gd name="connsiteX12" fmla="*/ 1905 w 59054"/>
                                  <a:gd name="connsiteY12" fmla="*/ 2858 h 202882"/>
                                  <a:gd name="connsiteX13" fmla="*/ 0 w 59054"/>
                                  <a:gd name="connsiteY13" fmla="*/ 953 h 202882"/>
                                  <a:gd name="connsiteX14" fmla="*/ 2858 w 59054"/>
                                  <a:gd name="connsiteY14" fmla="*/ 0 h 202882"/>
                                  <a:gd name="connsiteX15" fmla="*/ 41910 w 59054"/>
                                  <a:gd name="connsiteY15" fmla="*/ 0 h 202882"/>
                                  <a:gd name="connsiteX16" fmla="*/ 43815 w 59054"/>
                                  <a:gd name="connsiteY16" fmla="*/ 1905 h 202882"/>
                                  <a:gd name="connsiteX17" fmla="*/ 43815 w 59054"/>
                                  <a:gd name="connsiteY17" fmla="*/ 187643 h 2028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054" h="202882">
                                    <a:moveTo>
                                      <a:pt x="43815" y="187643"/>
                                    </a:moveTo>
                                    <a:cubicBezTo>
                                      <a:pt x="43815" y="188595"/>
                                      <a:pt x="43815" y="189547"/>
                                      <a:pt x="44767" y="190500"/>
                                    </a:cubicBezTo>
                                    <a:lnTo>
                                      <a:pt x="57150" y="200025"/>
                                    </a:lnTo>
                                    <a:cubicBezTo>
                                      <a:pt x="58103" y="200978"/>
                                      <a:pt x="59055" y="200978"/>
                                      <a:pt x="59055" y="201930"/>
                                    </a:cubicBezTo>
                                    <a:cubicBezTo>
                                      <a:pt x="59055" y="202883"/>
                                      <a:pt x="58103" y="202883"/>
                                      <a:pt x="56198" y="202883"/>
                                    </a:cubicBezTo>
                                    <a:lnTo>
                                      <a:pt x="2858" y="202883"/>
                                    </a:lnTo>
                                    <a:cubicBezTo>
                                      <a:pt x="1905" y="202883"/>
                                      <a:pt x="0" y="202883"/>
                                      <a:pt x="0" y="201930"/>
                                    </a:cubicBezTo>
                                    <a:cubicBezTo>
                                      <a:pt x="0" y="200978"/>
                                      <a:pt x="953" y="200978"/>
                                      <a:pt x="1905" y="200025"/>
                                    </a:cubicBezTo>
                                    <a:lnTo>
                                      <a:pt x="14288" y="190500"/>
                                    </a:lnTo>
                                    <a:cubicBezTo>
                                      <a:pt x="15240" y="189547"/>
                                      <a:pt x="15240" y="189547"/>
                                      <a:pt x="15240" y="187643"/>
                                    </a:cubicBezTo>
                                    <a:lnTo>
                                      <a:pt x="15240" y="12383"/>
                                    </a:lnTo>
                                    <a:cubicBezTo>
                                      <a:pt x="15240" y="11430"/>
                                      <a:pt x="15240" y="10478"/>
                                      <a:pt x="14288" y="10478"/>
                                    </a:cubicBezTo>
                                    <a:lnTo>
                                      <a:pt x="1905" y="2858"/>
                                    </a:lnTo>
                                    <a:cubicBezTo>
                                      <a:pt x="953" y="1905"/>
                                      <a:pt x="0" y="1905"/>
                                      <a:pt x="0" y="953"/>
                                    </a:cubicBezTo>
                                    <a:cubicBezTo>
                                      <a:pt x="0" y="0"/>
                                      <a:pt x="953" y="0"/>
                                      <a:pt x="2858" y="0"/>
                                    </a:cubicBezTo>
                                    <a:lnTo>
                                      <a:pt x="41910" y="0"/>
                                    </a:lnTo>
                                    <a:cubicBezTo>
                                      <a:pt x="42863" y="0"/>
                                      <a:pt x="43815" y="953"/>
                                      <a:pt x="43815" y="1905"/>
                                    </a:cubicBezTo>
                                    <a:lnTo>
                                      <a:pt x="43815" y="187643"/>
                                    </a:ln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345376" name="Freeform 204345376">
                              <a:extLst>
                                <a:ext uri="{FF2B5EF4-FFF2-40B4-BE49-F238E27FC236}">
                                  <a16:creationId xmlns:a16="http://schemas.microsoft.com/office/drawing/2014/main" id="{0C8B8E16-E095-A476-6A74-545245E88C7C}"/>
                                </a:ext>
                              </a:extLst>
                            </wps:cNvPr>
                            <wps:cNvSpPr/>
                            <wps:spPr>
                              <a:xfrm>
                                <a:off x="1068459" y="1347469"/>
                                <a:ext cx="100012" cy="185737"/>
                              </a:xfrm>
                              <a:custGeom>
                                <a:avLst/>
                                <a:gdLst>
                                  <a:gd name="connsiteX0" fmla="*/ 44767 w 100012"/>
                                  <a:gd name="connsiteY0" fmla="*/ 0 h 185737"/>
                                  <a:gd name="connsiteX1" fmla="*/ 47625 w 100012"/>
                                  <a:gd name="connsiteY1" fmla="*/ 953 h 185737"/>
                                  <a:gd name="connsiteX2" fmla="*/ 46672 w 100012"/>
                                  <a:gd name="connsiteY2" fmla="*/ 2858 h 185737"/>
                                  <a:gd name="connsiteX3" fmla="*/ 39053 w 100012"/>
                                  <a:gd name="connsiteY3" fmla="*/ 9525 h 185737"/>
                                  <a:gd name="connsiteX4" fmla="*/ 37147 w 100012"/>
                                  <a:gd name="connsiteY4" fmla="*/ 14288 h 185737"/>
                                  <a:gd name="connsiteX5" fmla="*/ 51435 w 100012"/>
                                  <a:gd name="connsiteY5" fmla="*/ 92393 h 185737"/>
                                  <a:gd name="connsiteX6" fmla="*/ 52388 w 100012"/>
                                  <a:gd name="connsiteY6" fmla="*/ 92393 h 185737"/>
                                  <a:gd name="connsiteX7" fmla="*/ 63817 w 100012"/>
                                  <a:gd name="connsiteY7" fmla="*/ 14288 h 185737"/>
                                  <a:gd name="connsiteX8" fmla="*/ 61913 w 100012"/>
                                  <a:gd name="connsiteY8" fmla="*/ 9525 h 185737"/>
                                  <a:gd name="connsiteX9" fmla="*/ 53340 w 100012"/>
                                  <a:gd name="connsiteY9" fmla="*/ 2858 h 185737"/>
                                  <a:gd name="connsiteX10" fmla="*/ 51435 w 100012"/>
                                  <a:gd name="connsiteY10" fmla="*/ 953 h 185737"/>
                                  <a:gd name="connsiteX11" fmla="*/ 54292 w 100012"/>
                                  <a:gd name="connsiteY11" fmla="*/ 0 h 185737"/>
                                  <a:gd name="connsiteX12" fmla="*/ 97155 w 100012"/>
                                  <a:gd name="connsiteY12" fmla="*/ 0 h 185737"/>
                                  <a:gd name="connsiteX13" fmla="*/ 100013 w 100012"/>
                                  <a:gd name="connsiteY13" fmla="*/ 953 h 185737"/>
                                  <a:gd name="connsiteX14" fmla="*/ 98108 w 100012"/>
                                  <a:gd name="connsiteY14" fmla="*/ 2858 h 185737"/>
                                  <a:gd name="connsiteX15" fmla="*/ 87630 w 100012"/>
                                  <a:gd name="connsiteY15" fmla="*/ 9525 h 185737"/>
                                  <a:gd name="connsiteX16" fmla="*/ 84772 w 100012"/>
                                  <a:gd name="connsiteY16" fmla="*/ 14288 h 185737"/>
                                  <a:gd name="connsiteX17" fmla="*/ 58103 w 100012"/>
                                  <a:gd name="connsiteY17" fmla="*/ 160972 h 185737"/>
                                  <a:gd name="connsiteX18" fmla="*/ 31433 w 100012"/>
                                  <a:gd name="connsiteY18" fmla="*/ 185738 h 185737"/>
                                  <a:gd name="connsiteX19" fmla="*/ 2858 w 100012"/>
                                  <a:gd name="connsiteY19" fmla="*/ 160020 h 185737"/>
                                  <a:gd name="connsiteX20" fmla="*/ 4763 w 100012"/>
                                  <a:gd name="connsiteY20" fmla="*/ 158115 h 185737"/>
                                  <a:gd name="connsiteX21" fmla="*/ 7620 w 100012"/>
                                  <a:gd name="connsiteY21" fmla="*/ 160020 h 185737"/>
                                  <a:gd name="connsiteX22" fmla="*/ 26670 w 100012"/>
                                  <a:gd name="connsiteY22" fmla="*/ 174308 h 185737"/>
                                  <a:gd name="connsiteX23" fmla="*/ 40005 w 100012"/>
                                  <a:gd name="connsiteY23" fmla="*/ 159068 h 185737"/>
                                  <a:gd name="connsiteX24" fmla="*/ 37147 w 100012"/>
                                  <a:gd name="connsiteY24" fmla="*/ 135255 h 185737"/>
                                  <a:gd name="connsiteX25" fmla="*/ 13335 w 100012"/>
                                  <a:gd name="connsiteY25" fmla="*/ 14288 h 185737"/>
                                  <a:gd name="connsiteX26" fmla="*/ 10478 w 100012"/>
                                  <a:gd name="connsiteY26" fmla="*/ 10478 h 185737"/>
                                  <a:gd name="connsiteX27" fmla="*/ 1905 w 100012"/>
                                  <a:gd name="connsiteY27" fmla="*/ 2858 h 185737"/>
                                  <a:gd name="connsiteX28" fmla="*/ 0 w 100012"/>
                                  <a:gd name="connsiteY28" fmla="*/ 953 h 185737"/>
                                  <a:gd name="connsiteX29" fmla="*/ 2858 w 100012"/>
                                  <a:gd name="connsiteY29" fmla="*/ 0 h 185737"/>
                                  <a:gd name="connsiteX30" fmla="*/ 44767 w 100012"/>
                                  <a:gd name="connsiteY30" fmla="*/ 0 h 185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0012" h="185737">
                                    <a:moveTo>
                                      <a:pt x="44767" y="0"/>
                                    </a:moveTo>
                                    <a:cubicBezTo>
                                      <a:pt x="45720" y="0"/>
                                      <a:pt x="47625" y="0"/>
                                      <a:pt x="47625" y="953"/>
                                    </a:cubicBezTo>
                                    <a:cubicBezTo>
                                      <a:pt x="47625" y="1905"/>
                                      <a:pt x="47625" y="1905"/>
                                      <a:pt x="46672" y="2858"/>
                                    </a:cubicBezTo>
                                    <a:lnTo>
                                      <a:pt x="39053" y="9525"/>
                                    </a:lnTo>
                                    <a:cubicBezTo>
                                      <a:pt x="38100" y="10478"/>
                                      <a:pt x="37147" y="12383"/>
                                      <a:pt x="37147" y="14288"/>
                                    </a:cubicBezTo>
                                    <a:lnTo>
                                      <a:pt x="51435" y="92393"/>
                                    </a:lnTo>
                                    <a:lnTo>
                                      <a:pt x="52388" y="92393"/>
                                    </a:lnTo>
                                    <a:lnTo>
                                      <a:pt x="63817" y="14288"/>
                                    </a:lnTo>
                                    <a:cubicBezTo>
                                      <a:pt x="63817" y="12383"/>
                                      <a:pt x="63817" y="10478"/>
                                      <a:pt x="61913" y="9525"/>
                                    </a:cubicBezTo>
                                    <a:lnTo>
                                      <a:pt x="53340" y="2858"/>
                                    </a:lnTo>
                                    <a:cubicBezTo>
                                      <a:pt x="52388" y="1905"/>
                                      <a:pt x="51435" y="953"/>
                                      <a:pt x="51435" y="953"/>
                                    </a:cubicBezTo>
                                    <a:cubicBezTo>
                                      <a:pt x="51435" y="0"/>
                                      <a:pt x="52388" y="0"/>
                                      <a:pt x="54292" y="0"/>
                                    </a:cubicBezTo>
                                    <a:lnTo>
                                      <a:pt x="97155" y="0"/>
                                    </a:lnTo>
                                    <a:cubicBezTo>
                                      <a:pt x="98108" y="0"/>
                                      <a:pt x="100013" y="0"/>
                                      <a:pt x="100013" y="953"/>
                                    </a:cubicBezTo>
                                    <a:cubicBezTo>
                                      <a:pt x="100013" y="1905"/>
                                      <a:pt x="100013" y="2858"/>
                                      <a:pt x="98108" y="2858"/>
                                    </a:cubicBezTo>
                                    <a:lnTo>
                                      <a:pt x="87630" y="9525"/>
                                    </a:lnTo>
                                    <a:cubicBezTo>
                                      <a:pt x="85725" y="10478"/>
                                      <a:pt x="84772" y="12383"/>
                                      <a:pt x="84772" y="14288"/>
                                    </a:cubicBezTo>
                                    <a:lnTo>
                                      <a:pt x="58103" y="160972"/>
                                    </a:lnTo>
                                    <a:cubicBezTo>
                                      <a:pt x="55245" y="178118"/>
                                      <a:pt x="43815" y="185738"/>
                                      <a:pt x="31433" y="185738"/>
                                    </a:cubicBezTo>
                                    <a:cubicBezTo>
                                      <a:pt x="11430" y="185738"/>
                                      <a:pt x="2858" y="168593"/>
                                      <a:pt x="2858" y="160020"/>
                                    </a:cubicBezTo>
                                    <a:cubicBezTo>
                                      <a:pt x="2858" y="159068"/>
                                      <a:pt x="2858" y="158115"/>
                                      <a:pt x="4763" y="158115"/>
                                    </a:cubicBezTo>
                                    <a:cubicBezTo>
                                      <a:pt x="6667" y="158115"/>
                                      <a:pt x="7620" y="159068"/>
                                      <a:pt x="7620" y="160020"/>
                                    </a:cubicBezTo>
                                    <a:cubicBezTo>
                                      <a:pt x="13335" y="167640"/>
                                      <a:pt x="18097" y="174308"/>
                                      <a:pt x="26670" y="174308"/>
                                    </a:cubicBezTo>
                                    <a:cubicBezTo>
                                      <a:pt x="36195" y="174308"/>
                                      <a:pt x="40005" y="168593"/>
                                      <a:pt x="40005" y="159068"/>
                                    </a:cubicBezTo>
                                    <a:cubicBezTo>
                                      <a:pt x="40005" y="153353"/>
                                      <a:pt x="39053" y="143828"/>
                                      <a:pt x="37147" y="135255"/>
                                    </a:cubicBezTo>
                                    <a:lnTo>
                                      <a:pt x="13335" y="14288"/>
                                    </a:lnTo>
                                    <a:cubicBezTo>
                                      <a:pt x="13335" y="13335"/>
                                      <a:pt x="11430" y="11430"/>
                                      <a:pt x="10478" y="10478"/>
                                    </a:cubicBezTo>
                                    <a:lnTo>
                                      <a:pt x="1905" y="2858"/>
                                    </a:lnTo>
                                    <a:cubicBezTo>
                                      <a:pt x="953" y="1905"/>
                                      <a:pt x="0" y="953"/>
                                      <a:pt x="0" y="953"/>
                                    </a:cubicBezTo>
                                    <a:cubicBezTo>
                                      <a:pt x="0" y="0"/>
                                      <a:pt x="953" y="0"/>
                                      <a:pt x="2858" y="0"/>
                                    </a:cubicBezTo>
                                    <a:lnTo>
                                      <a:pt x="44767" y="0"/>
                                    </a:ln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5317598" name="Freeform 555317598">
                              <a:extLst>
                                <a:ext uri="{FF2B5EF4-FFF2-40B4-BE49-F238E27FC236}">
                                  <a16:creationId xmlns:a16="http://schemas.microsoft.com/office/drawing/2014/main" id="{86F3346A-A153-F50A-ACD0-A086542BBB8C}"/>
                                </a:ext>
                              </a:extLst>
                            </wps:cNvPr>
                            <wps:cNvSpPr/>
                            <wps:spPr>
                              <a:xfrm>
                                <a:off x="1177043" y="1346517"/>
                                <a:ext cx="73342" cy="149542"/>
                              </a:xfrm>
                              <a:custGeom>
                                <a:avLst/>
                                <a:gdLst>
                                  <a:gd name="connsiteX0" fmla="*/ 69533 w 73342"/>
                                  <a:gd name="connsiteY0" fmla="*/ 54293 h 149542"/>
                                  <a:gd name="connsiteX1" fmla="*/ 66675 w 73342"/>
                                  <a:gd name="connsiteY1" fmla="*/ 56198 h 149542"/>
                                  <a:gd name="connsiteX2" fmla="*/ 63818 w 73342"/>
                                  <a:gd name="connsiteY2" fmla="*/ 53340 h 149542"/>
                                  <a:gd name="connsiteX3" fmla="*/ 51435 w 73342"/>
                                  <a:gd name="connsiteY3" fmla="*/ 24765 h 149542"/>
                                  <a:gd name="connsiteX4" fmla="*/ 33338 w 73342"/>
                                  <a:gd name="connsiteY4" fmla="*/ 11430 h 149542"/>
                                  <a:gd name="connsiteX5" fmla="*/ 22860 w 73342"/>
                                  <a:gd name="connsiteY5" fmla="*/ 25718 h 149542"/>
                                  <a:gd name="connsiteX6" fmla="*/ 47625 w 73342"/>
                                  <a:gd name="connsiteY6" fmla="*/ 69533 h 149542"/>
                                  <a:gd name="connsiteX7" fmla="*/ 73343 w 73342"/>
                                  <a:gd name="connsiteY7" fmla="*/ 122873 h 149542"/>
                                  <a:gd name="connsiteX8" fmla="*/ 39053 w 73342"/>
                                  <a:gd name="connsiteY8" fmla="*/ 149543 h 149542"/>
                                  <a:gd name="connsiteX9" fmla="*/ 15240 w 73342"/>
                                  <a:gd name="connsiteY9" fmla="*/ 140970 h 149542"/>
                                  <a:gd name="connsiteX10" fmla="*/ 4763 w 73342"/>
                                  <a:gd name="connsiteY10" fmla="*/ 148590 h 149542"/>
                                  <a:gd name="connsiteX11" fmla="*/ 953 w 73342"/>
                                  <a:gd name="connsiteY11" fmla="*/ 149543 h 149542"/>
                                  <a:gd name="connsiteX12" fmla="*/ 0 w 73342"/>
                                  <a:gd name="connsiteY12" fmla="*/ 147638 h 149542"/>
                                  <a:gd name="connsiteX13" fmla="*/ 0 w 73342"/>
                                  <a:gd name="connsiteY13" fmla="*/ 95250 h 149542"/>
                                  <a:gd name="connsiteX14" fmla="*/ 1905 w 73342"/>
                                  <a:gd name="connsiteY14" fmla="*/ 93345 h 149542"/>
                                  <a:gd name="connsiteX15" fmla="*/ 4763 w 73342"/>
                                  <a:gd name="connsiteY15" fmla="*/ 96203 h 149542"/>
                                  <a:gd name="connsiteX16" fmla="*/ 35243 w 73342"/>
                                  <a:gd name="connsiteY16" fmla="*/ 138113 h 149542"/>
                                  <a:gd name="connsiteX17" fmla="*/ 48578 w 73342"/>
                                  <a:gd name="connsiteY17" fmla="*/ 126683 h 149542"/>
                                  <a:gd name="connsiteX18" fmla="*/ 22860 w 73342"/>
                                  <a:gd name="connsiteY18" fmla="*/ 78105 h 149542"/>
                                  <a:gd name="connsiteX19" fmla="*/ 0 w 73342"/>
                                  <a:gd name="connsiteY19" fmla="*/ 28575 h 149542"/>
                                  <a:gd name="connsiteX20" fmla="*/ 30480 w 73342"/>
                                  <a:gd name="connsiteY20" fmla="*/ 0 h 149542"/>
                                  <a:gd name="connsiteX21" fmla="*/ 54293 w 73342"/>
                                  <a:gd name="connsiteY21" fmla="*/ 8573 h 149542"/>
                                  <a:gd name="connsiteX22" fmla="*/ 65723 w 73342"/>
                                  <a:gd name="connsiteY22" fmla="*/ 1905 h 149542"/>
                                  <a:gd name="connsiteX23" fmla="*/ 68580 w 73342"/>
                                  <a:gd name="connsiteY23" fmla="*/ 0 h 149542"/>
                                  <a:gd name="connsiteX24" fmla="*/ 70485 w 73342"/>
                                  <a:gd name="connsiteY24" fmla="*/ 2858 h 149542"/>
                                  <a:gd name="connsiteX25" fmla="*/ 70485 w 73342"/>
                                  <a:gd name="connsiteY25" fmla="*/ 5429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73342" h="149542">
                                    <a:moveTo>
                                      <a:pt x="69533" y="54293"/>
                                    </a:moveTo>
                                    <a:cubicBezTo>
                                      <a:pt x="69533" y="55245"/>
                                      <a:pt x="68580" y="56198"/>
                                      <a:pt x="66675" y="56198"/>
                                    </a:cubicBezTo>
                                    <a:cubicBezTo>
                                      <a:pt x="65723" y="56198"/>
                                      <a:pt x="64770" y="55245"/>
                                      <a:pt x="63818" y="53340"/>
                                    </a:cubicBezTo>
                                    <a:cubicBezTo>
                                      <a:pt x="60960" y="44768"/>
                                      <a:pt x="59055" y="37148"/>
                                      <a:pt x="51435" y="24765"/>
                                    </a:cubicBezTo>
                                    <a:cubicBezTo>
                                      <a:pt x="46673" y="16193"/>
                                      <a:pt x="40958" y="11430"/>
                                      <a:pt x="33338" y="11430"/>
                                    </a:cubicBezTo>
                                    <a:cubicBezTo>
                                      <a:pt x="24765" y="11430"/>
                                      <a:pt x="22860" y="18098"/>
                                      <a:pt x="22860" y="25718"/>
                                    </a:cubicBezTo>
                                    <a:cubicBezTo>
                                      <a:pt x="22860" y="37148"/>
                                      <a:pt x="31433" y="52388"/>
                                      <a:pt x="47625" y="69533"/>
                                    </a:cubicBezTo>
                                    <a:cubicBezTo>
                                      <a:pt x="62865" y="85725"/>
                                      <a:pt x="73343" y="104775"/>
                                      <a:pt x="73343" y="122873"/>
                                    </a:cubicBezTo>
                                    <a:cubicBezTo>
                                      <a:pt x="73343" y="140018"/>
                                      <a:pt x="55245" y="149543"/>
                                      <a:pt x="39053" y="149543"/>
                                    </a:cubicBezTo>
                                    <a:cubicBezTo>
                                      <a:pt x="27623" y="149543"/>
                                      <a:pt x="20955" y="145733"/>
                                      <a:pt x="15240" y="140970"/>
                                    </a:cubicBezTo>
                                    <a:lnTo>
                                      <a:pt x="4763" y="148590"/>
                                    </a:lnTo>
                                    <a:cubicBezTo>
                                      <a:pt x="3810" y="149543"/>
                                      <a:pt x="1905" y="149543"/>
                                      <a:pt x="953" y="149543"/>
                                    </a:cubicBezTo>
                                    <a:cubicBezTo>
                                      <a:pt x="0" y="149543"/>
                                      <a:pt x="0" y="148590"/>
                                      <a:pt x="0" y="147638"/>
                                    </a:cubicBezTo>
                                    <a:lnTo>
                                      <a:pt x="0" y="95250"/>
                                    </a:lnTo>
                                    <a:cubicBezTo>
                                      <a:pt x="0" y="94298"/>
                                      <a:pt x="0" y="93345"/>
                                      <a:pt x="1905" y="93345"/>
                                    </a:cubicBezTo>
                                    <a:cubicBezTo>
                                      <a:pt x="3810" y="93345"/>
                                      <a:pt x="3810" y="94298"/>
                                      <a:pt x="4763" y="96203"/>
                                    </a:cubicBezTo>
                                    <a:cubicBezTo>
                                      <a:pt x="11430" y="118110"/>
                                      <a:pt x="20003" y="138113"/>
                                      <a:pt x="35243" y="138113"/>
                                    </a:cubicBezTo>
                                    <a:cubicBezTo>
                                      <a:pt x="43815" y="138113"/>
                                      <a:pt x="48578" y="133350"/>
                                      <a:pt x="48578" y="126683"/>
                                    </a:cubicBezTo>
                                    <a:cubicBezTo>
                                      <a:pt x="48578" y="109538"/>
                                      <a:pt x="35243" y="92393"/>
                                      <a:pt x="22860" y="78105"/>
                                    </a:cubicBezTo>
                                    <a:cubicBezTo>
                                      <a:pt x="8573" y="61913"/>
                                      <a:pt x="0" y="44768"/>
                                      <a:pt x="0" y="28575"/>
                                    </a:cubicBezTo>
                                    <a:cubicBezTo>
                                      <a:pt x="0" y="11430"/>
                                      <a:pt x="16193" y="0"/>
                                      <a:pt x="30480" y="0"/>
                                    </a:cubicBezTo>
                                    <a:cubicBezTo>
                                      <a:pt x="40005" y="0"/>
                                      <a:pt x="47625" y="2858"/>
                                      <a:pt x="54293" y="8573"/>
                                    </a:cubicBezTo>
                                    <a:lnTo>
                                      <a:pt x="65723" y="1905"/>
                                    </a:lnTo>
                                    <a:cubicBezTo>
                                      <a:pt x="66675" y="953"/>
                                      <a:pt x="67628" y="0"/>
                                      <a:pt x="68580" y="0"/>
                                    </a:cubicBezTo>
                                    <a:cubicBezTo>
                                      <a:pt x="69533" y="0"/>
                                      <a:pt x="70485" y="953"/>
                                      <a:pt x="70485" y="2858"/>
                                    </a:cubicBezTo>
                                    <a:lnTo>
                                      <a:pt x="70485" y="54293"/>
                                    </a:ln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1177299" name="Freeform 2091177299">
                              <a:extLst>
                                <a:ext uri="{FF2B5EF4-FFF2-40B4-BE49-F238E27FC236}">
                                  <a16:creationId xmlns:a16="http://schemas.microsoft.com/office/drawing/2014/main" id="{9D045D17-CBF6-089B-9A15-94EB897E7EE7}"/>
                                </a:ext>
                              </a:extLst>
                            </wps:cNvPr>
                            <wps:cNvSpPr/>
                            <wps:spPr>
                              <a:xfrm>
                                <a:off x="1263721" y="1295082"/>
                                <a:ext cx="59054" cy="204787"/>
                              </a:xfrm>
                              <a:custGeom>
                                <a:avLst/>
                                <a:gdLst>
                                  <a:gd name="connsiteX0" fmla="*/ 15240 w 59054"/>
                                  <a:gd name="connsiteY0" fmla="*/ 65722 h 204787"/>
                                  <a:gd name="connsiteX1" fmla="*/ 14288 w 59054"/>
                                  <a:gd name="connsiteY1" fmla="*/ 63818 h 204787"/>
                                  <a:gd name="connsiteX2" fmla="*/ 1905 w 59054"/>
                                  <a:gd name="connsiteY2" fmla="*/ 56197 h 204787"/>
                                  <a:gd name="connsiteX3" fmla="*/ 0 w 59054"/>
                                  <a:gd name="connsiteY3" fmla="*/ 54293 h 204787"/>
                                  <a:gd name="connsiteX4" fmla="*/ 2858 w 59054"/>
                                  <a:gd name="connsiteY4" fmla="*/ 53340 h 204787"/>
                                  <a:gd name="connsiteX5" fmla="*/ 41910 w 59054"/>
                                  <a:gd name="connsiteY5" fmla="*/ 53340 h 204787"/>
                                  <a:gd name="connsiteX6" fmla="*/ 43815 w 59054"/>
                                  <a:gd name="connsiteY6" fmla="*/ 55245 h 204787"/>
                                  <a:gd name="connsiteX7" fmla="*/ 43815 w 59054"/>
                                  <a:gd name="connsiteY7" fmla="*/ 189547 h 204787"/>
                                  <a:gd name="connsiteX8" fmla="*/ 44767 w 59054"/>
                                  <a:gd name="connsiteY8" fmla="*/ 192405 h 204787"/>
                                  <a:gd name="connsiteX9" fmla="*/ 57150 w 59054"/>
                                  <a:gd name="connsiteY9" fmla="*/ 201930 h 204787"/>
                                  <a:gd name="connsiteX10" fmla="*/ 59055 w 59054"/>
                                  <a:gd name="connsiteY10" fmla="*/ 203835 h 204787"/>
                                  <a:gd name="connsiteX11" fmla="*/ 56197 w 59054"/>
                                  <a:gd name="connsiteY11" fmla="*/ 204788 h 204787"/>
                                  <a:gd name="connsiteX12" fmla="*/ 2858 w 59054"/>
                                  <a:gd name="connsiteY12" fmla="*/ 204788 h 204787"/>
                                  <a:gd name="connsiteX13" fmla="*/ 0 w 59054"/>
                                  <a:gd name="connsiteY13" fmla="*/ 203835 h 204787"/>
                                  <a:gd name="connsiteX14" fmla="*/ 1905 w 59054"/>
                                  <a:gd name="connsiteY14" fmla="*/ 201930 h 204787"/>
                                  <a:gd name="connsiteX15" fmla="*/ 14288 w 59054"/>
                                  <a:gd name="connsiteY15" fmla="*/ 192405 h 204787"/>
                                  <a:gd name="connsiteX16" fmla="*/ 15240 w 59054"/>
                                  <a:gd name="connsiteY16" fmla="*/ 189547 h 204787"/>
                                  <a:gd name="connsiteX17" fmla="*/ 15240 w 59054"/>
                                  <a:gd name="connsiteY17" fmla="*/ 65722 h 204787"/>
                                  <a:gd name="connsiteX18" fmla="*/ 42863 w 59054"/>
                                  <a:gd name="connsiteY18" fmla="*/ 14288 h 204787"/>
                                  <a:gd name="connsiteX19" fmla="*/ 28575 w 59054"/>
                                  <a:gd name="connsiteY19" fmla="*/ 28575 h 204787"/>
                                  <a:gd name="connsiteX20" fmla="*/ 13335 w 59054"/>
                                  <a:gd name="connsiteY20" fmla="*/ 14288 h 204787"/>
                                  <a:gd name="connsiteX21" fmla="*/ 28575 w 59054"/>
                                  <a:gd name="connsiteY21" fmla="*/ 0 h 204787"/>
                                  <a:gd name="connsiteX22" fmla="*/ 42863 w 59054"/>
                                  <a:gd name="connsiteY22" fmla="*/ 14288 h 204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204787">
                                    <a:moveTo>
                                      <a:pt x="15240" y="65722"/>
                                    </a:moveTo>
                                    <a:cubicBezTo>
                                      <a:pt x="15240" y="64770"/>
                                      <a:pt x="15240" y="63818"/>
                                      <a:pt x="14288" y="63818"/>
                                    </a:cubicBezTo>
                                    <a:lnTo>
                                      <a:pt x="1905" y="56197"/>
                                    </a:lnTo>
                                    <a:cubicBezTo>
                                      <a:pt x="953" y="55245"/>
                                      <a:pt x="0" y="54293"/>
                                      <a:pt x="0" y="54293"/>
                                    </a:cubicBezTo>
                                    <a:cubicBezTo>
                                      <a:pt x="0" y="53340"/>
                                      <a:pt x="953" y="53340"/>
                                      <a:pt x="2858" y="53340"/>
                                    </a:cubicBezTo>
                                    <a:lnTo>
                                      <a:pt x="41910" y="53340"/>
                                    </a:lnTo>
                                    <a:cubicBezTo>
                                      <a:pt x="42863" y="53340"/>
                                      <a:pt x="43815" y="54293"/>
                                      <a:pt x="43815" y="55245"/>
                                    </a:cubicBezTo>
                                    <a:lnTo>
                                      <a:pt x="43815" y="189547"/>
                                    </a:lnTo>
                                    <a:cubicBezTo>
                                      <a:pt x="43815" y="190500"/>
                                      <a:pt x="43815" y="191453"/>
                                      <a:pt x="44767" y="192405"/>
                                    </a:cubicBezTo>
                                    <a:lnTo>
                                      <a:pt x="57150" y="201930"/>
                                    </a:lnTo>
                                    <a:cubicBezTo>
                                      <a:pt x="58103" y="202883"/>
                                      <a:pt x="59055" y="202883"/>
                                      <a:pt x="59055" y="203835"/>
                                    </a:cubicBezTo>
                                    <a:cubicBezTo>
                                      <a:pt x="59055" y="204788"/>
                                      <a:pt x="58103" y="204788"/>
                                      <a:pt x="56197" y="204788"/>
                                    </a:cubicBezTo>
                                    <a:lnTo>
                                      <a:pt x="2858" y="204788"/>
                                    </a:lnTo>
                                    <a:cubicBezTo>
                                      <a:pt x="1905" y="204788"/>
                                      <a:pt x="0" y="204788"/>
                                      <a:pt x="0" y="203835"/>
                                    </a:cubicBezTo>
                                    <a:cubicBezTo>
                                      <a:pt x="0" y="202883"/>
                                      <a:pt x="953" y="202883"/>
                                      <a:pt x="1905" y="201930"/>
                                    </a:cubicBezTo>
                                    <a:lnTo>
                                      <a:pt x="14288" y="192405"/>
                                    </a:lnTo>
                                    <a:cubicBezTo>
                                      <a:pt x="15240" y="191453"/>
                                      <a:pt x="15240" y="191453"/>
                                      <a:pt x="15240" y="189547"/>
                                    </a:cubicBezTo>
                                    <a:lnTo>
                                      <a:pt x="15240" y="65722"/>
                                    </a:lnTo>
                                    <a:close/>
                                    <a:moveTo>
                                      <a:pt x="42863" y="14288"/>
                                    </a:moveTo>
                                    <a:cubicBezTo>
                                      <a:pt x="42863" y="20955"/>
                                      <a:pt x="36195" y="28575"/>
                                      <a:pt x="28575" y="28575"/>
                                    </a:cubicBezTo>
                                    <a:cubicBezTo>
                                      <a:pt x="20003" y="28575"/>
                                      <a:pt x="13335" y="20955"/>
                                      <a:pt x="13335" y="14288"/>
                                    </a:cubicBezTo>
                                    <a:cubicBezTo>
                                      <a:pt x="13335" y="6668"/>
                                      <a:pt x="20003" y="0"/>
                                      <a:pt x="28575" y="0"/>
                                    </a:cubicBezTo>
                                    <a:cubicBezTo>
                                      <a:pt x="37147" y="0"/>
                                      <a:pt x="42863" y="6668"/>
                                      <a:pt x="42863" y="14288"/>
                                    </a:cubicBez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9352867" name="Freeform 1629352867">
                              <a:extLst>
                                <a:ext uri="{FF2B5EF4-FFF2-40B4-BE49-F238E27FC236}">
                                  <a16:creationId xmlns:a16="http://schemas.microsoft.com/office/drawing/2014/main" id="{2FFDA2A4-1517-E997-9705-4BE13A22D121}"/>
                                </a:ext>
                              </a:extLst>
                            </wps:cNvPr>
                            <wps:cNvSpPr/>
                            <wps:spPr>
                              <a:xfrm>
                                <a:off x="1335159" y="1346517"/>
                                <a:ext cx="73342" cy="149542"/>
                              </a:xfrm>
                              <a:custGeom>
                                <a:avLst/>
                                <a:gdLst>
                                  <a:gd name="connsiteX0" fmla="*/ 69533 w 73342"/>
                                  <a:gd name="connsiteY0" fmla="*/ 54293 h 149542"/>
                                  <a:gd name="connsiteX1" fmla="*/ 66675 w 73342"/>
                                  <a:gd name="connsiteY1" fmla="*/ 56198 h 149542"/>
                                  <a:gd name="connsiteX2" fmla="*/ 63817 w 73342"/>
                                  <a:gd name="connsiteY2" fmla="*/ 53340 h 149542"/>
                                  <a:gd name="connsiteX3" fmla="*/ 51435 w 73342"/>
                                  <a:gd name="connsiteY3" fmla="*/ 24765 h 149542"/>
                                  <a:gd name="connsiteX4" fmla="*/ 33338 w 73342"/>
                                  <a:gd name="connsiteY4" fmla="*/ 11430 h 149542"/>
                                  <a:gd name="connsiteX5" fmla="*/ 22860 w 73342"/>
                                  <a:gd name="connsiteY5" fmla="*/ 25718 h 149542"/>
                                  <a:gd name="connsiteX6" fmla="*/ 47625 w 73342"/>
                                  <a:gd name="connsiteY6" fmla="*/ 69533 h 149542"/>
                                  <a:gd name="connsiteX7" fmla="*/ 73342 w 73342"/>
                                  <a:gd name="connsiteY7" fmla="*/ 122873 h 149542"/>
                                  <a:gd name="connsiteX8" fmla="*/ 39053 w 73342"/>
                                  <a:gd name="connsiteY8" fmla="*/ 149543 h 149542"/>
                                  <a:gd name="connsiteX9" fmla="*/ 15240 w 73342"/>
                                  <a:gd name="connsiteY9" fmla="*/ 140970 h 149542"/>
                                  <a:gd name="connsiteX10" fmla="*/ 4763 w 73342"/>
                                  <a:gd name="connsiteY10" fmla="*/ 148590 h 149542"/>
                                  <a:gd name="connsiteX11" fmla="*/ 953 w 73342"/>
                                  <a:gd name="connsiteY11" fmla="*/ 149543 h 149542"/>
                                  <a:gd name="connsiteX12" fmla="*/ 0 w 73342"/>
                                  <a:gd name="connsiteY12" fmla="*/ 147638 h 149542"/>
                                  <a:gd name="connsiteX13" fmla="*/ 0 w 73342"/>
                                  <a:gd name="connsiteY13" fmla="*/ 95250 h 149542"/>
                                  <a:gd name="connsiteX14" fmla="*/ 1905 w 73342"/>
                                  <a:gd name="connsiteY14" fmla="*/ 93345 h 149542"/>
                                  <a:gd name="connsiteX15" fmla="*/ 4763 w 73342"/>
                                  <a:gd name="connsiteY15" fmla="*/ 96203 h 149542"/>
                                  <a:gd name="connsiteX16" fmla="*/ 35242 w 73342"/>
                                  <a:gd name="connsiteY16" fmla="*/ 138113 h 149542"/>
                                  <a:gd name="connsiteX17" fmla="*/ 48578 w 73342"/>
                                  <a:gd name="connsiteY17" fmla="*/ 126683 h 149542"/>
                                  <a:gd name="connsiteX18" fmla="*/ 22860 w 73342"/>
                                  <a:gd name="connsiteY18" fmla="*/ 78105 h 149542"/>
                                  <a:gd name="connsiteX19" fmla="*/ 0 w 73342"/>
                                  <a:gd name="connsiteY19" fmla="*/ 28575 h 149542"/>
                                  <a:gd name="connsiteX20" fmla="*/ 30480 w 73342"/>
                                  <a:gd name="connsiteY20" fmla="*/ 0 h 149542"/>
                                  <a:gd name="connsiteX21" fmla="*/ 54292 w 73342"/>
                                  <a:gd name="connsiteY21" fmla="*/ 8573 h 149542"/>
                                  <a:gd name="connsiteX22" fmla="*/ 65722 w 73342"/>
                                  <a:gd name="connsiteY22" fmla="*/ 1905 h 149542"/>
                                  <a:gd name="connsiteX23" fmla="*/ 68580 w 73342"/>
                                  <a:gd name="connsiteY23" fmla="*/ 0 h 149542"/>
                                  <a:gd name="connsiteX24" fmla="*/ 70485 w 73342"/>
                                  <a:gd name="connsiteY24" fmla="*/ 2858 h 149542"/>
                                  <a:gd name="connsiteX25" fmla="*/ 70485 w 73342"/>
                                  <a:gd name="connsiteY25" fmla="*/ 5429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73342" h="149542">
                                    <a:moveTo>
                                      <a:pt x="69533" y="54293"/>
                                    </a:moveTo>
                                    <a:cubicBezTo>
                                      <a:pt x="69533" y="55245"/>
                                      <a:pt x="68580" y="56198"/>
                                      <a:pt x="66675" y="56198"/>
                                    </a:cubicBezTo>
                                    <a:cubicBezTo>
                                      <a:pt x="65722" y="56198"/>
                                      <a:pt x="64770" y="55245"/>
                                      <a:pt x="63817" y="53340"/>
                                    </a:cubicBezTo>
                                    <a:cubicBezTo>
                                      <a:pt x="60960" y="44768"/>
                                      <a:pt x="59055" y="37148"/>
                                      <a:pt x="51435" y="24765"/>
                                    </a:cubicBezTo>
                                    <a:cubicBezTo>
                                      <a:pt x="46672" y="16193"/>
                                      <a:pt x="40958" y="11430"/>
                                      <a:pt x="33338" y="11430"/>
                                    </a:cubicBezTo>
                                    <a:cubicBezTo>
                                      <a:pt x="24765" y="11430"/>
                                      <a:pt x="22860" y="18098"/>
                                      <a:pt x="22860" y="25718"/>
                                    </a:cubicBezTo>
                                    <a:cubicBezTo>
                                      <a:pt x="22860" y="37148"/>
                                      <a:pt x="31433" y="52388"/>
                                      <a:pt x="47625" y="69533"/>
                                    </a:cubicBezTo>
                                    <a:cubicBezTo>
                                      <a:pt x="62865" y="85725"/>
                                      <a:pt x="73342" y="104775"/>
                                      <a:pt x="73342" y="122873"/>
                                    </a:cubicBezTo>
                                    <a:cubicBezTo>
                                      <a:pt x="73342" y="140018"/>
                                      <a:pt x="55245" y="149543"/>
                                      <a:pt x="39053" y="149543"/>
                                    </a:cubicBezTo>
                                    <a:cubicBezTo>
                                      <a:pt x="27622" y="149543"/>
                                      <a:pt x="20955" y="145733"/>
                                      <a:pt x="15240" y="140970"/>
                                    </a:cubicBezTo>
                                    <a:lnTo>
                                      <a:pt x="4763" y="148590"/>
                                    </a:lnTo>
                                    <a:cubicBezTo>
                                      <a:pt x="3810" y="149543"/>
                                      <a:pt x="1905" y="149543"/>
                                      <a:pt x="953" y="149543"/>
                                    </a:cubicBezTo>
                                    <a:cubicBezTo>
                                      <a:pt x="0" y="149543"/>
                                      <a:pt x="0" y="148590"/>
                                      <a:pt x="0" y="147638"/>
                                    </a:cubicBezTo>
                                    <a:lnTo>
                                      <a:pt x="0" y="95250"/>
                                    </a:lnTo>
                                    <a:cubicBezTo>
                                      <a:pt x="0" y="94298"/>
                                      <a:pt x="0" y="93345"/>
                                      <a:pt x="1905" y="93345"/>
                                    </a:cubicBezTo>
                                    <a:cubicBezTo>
                                      <a:pt x="3810" y="93345"/>
                                      <a:pt x="3810" y="94298"/>
                                      <a:pt x="4763" y="96203"/>
                                    </a:cubicBezTo>
                                    <a:cubicBezTo>
                                      <a:pt x="11430" y="118110"/>
                                      <a:pt x="20003" y="138113"/>
                                      <a:pt x="35242" y="138113"/>
                                    </a:cubicBezTo>
                                    <a:cubicBezTo>
                                      <a:pt x="43815" y="138113"/>
                                      <a:pt x="48578" y="133350"/>
                                      <a:pt x="48578" y="126683"/>
                                    </a:cubicBezTo>
                                    <a:cubicBezTo>
                                      <a:pt x="48578" y="109538"/>
                                      <a:pt x="35242" y="92393"/>
                                      <a:pt x="22860" y="78105"/>
                                    </a:cubicBezTo>
                                    <a:cubicBezTo>
                                      <a:pt x="8572" y="61913"/>
                                      <a:pt x="0" y="44768"/>
                                      <a:pt x="0" y="28575"/>
                                    </a:cubicBezTo>
                                    <a:cubicBezTo>
                                      <a:pt x="0" y="11430"/>
                                      <a:pt x="16192" y="0"/>
                                      <a:pt x="30480" y="0"/>
                                    </a:cubicBezTo>
                                    <a:cubicBezTo>
                                      <a:pt x="40005" y="0"/>
                                      <a:pt x="47625" y="2858"/>
                                      <a:pt x="54292" y="8573"/>
                                    </a:cubicBezTo>
                                    <a:lnTo>
                                      <a:pt x="65722" y="1905"/>
                                    </a:lnTo>
                                    <a:cubicBezTo>
                                      <a:pt x="66675" y="953"/>
                                      <a:pt x="67628" y="0"/>
                                      <a:pt x="68580" y="0"/>
                                    </a:cubicBezTo>
                                    <a:cubicBezTo>
                                      <a:pt x="69533" y="0"/>
                                      <a:pt x="70485" y="953"/>
                                      <a:pt x="70485" y="2858"/>
                                    </a:cubicBezTo>
                                    <a:lnTo>
                                      <a:pt x="70485" y="54293"/>
                                    </a:lnTo>
                                    <a:close/>
                                  </a:path>
                                </a:pathLst>
                              </a:custGeom>
                              <a:solidFill>
                                <a:schemeClr val="accent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092725453" name="Graphic 162">
                          <a:extLst>
                            <a:ext uri="{FF2B5EF4-FFF2-40B4-BE49-F238E27FC236}">
                              <a16:creationId xmlns:a16="http://schemas.microsoft.com/office/drawing/2014/main" id="{156B7C96-AE3F-DE84-D066-F2FEC16FF38D}"/>
                            </a:ext>
                          </a:extLst>
                        </wpg:cNvPr>
                        <wpg:cNvGrpSpPr>
                          <a:grpSpLocks noChangeAspect="1"/>
                        </wpg:cNvGrpSpPr>
                        <wpg:grpSpPr>
                          <a:xfrm>
                            <a:off x="628406" y="482165"/>
                            <a:ext cx="1303594" cy="457185"/>
                            <a:chOff x="628406" y="482172"/>
                            <a:chExt cx="2702243" cy="947737"/>
                          </a:xfrm>
                          <a:solidFill>
                            <a:srgbClr val="C55A10"/>
                          </a:solidFill>
                        </wpg:grpSpPr>
                        <wps:wsp>
                          <wps:cNvPr id="304519704" name="Freeform 304519704">
                            <a:extLst>
                              <a:ext uri="{FF2B5EF4-FFF2-40B4-BE49-F238E27FC236}">
                                <a16:creationId xmlns:a16="http://schemas.microsoft.com/office/drawing/2014/main" id="{57738AA2-E496-DFA5-D302-8A22323544CA}"/>
                              </a:ext>
                            </a:extLst>
                          </wps:cNvPr>
                          <wps:cNvSpPr/>
                          <wps:spPr>
                            <a:xfrm>
                              <a:off x="1032266" y="1415622"/>
                              <a:ext cx="281939" cy="14287"/>
                            </a:xfrm>
                            <a:custGeom>
                              <a:avLst/>
                              <a:gdLst>
                                <a:gd name="connsiteX0" fmla="*/ 267652 w 281939"/>
                                <a:gd name="connsiteY0" fmla="*/ 0 h 14287"/>
                                <a:gd name="connsiteX1" fmla="*/ 14288 w 281939"/>
                                <a:gd name="connsiteY1" fmla="*/ 0 h 14287"/>
                                <a:gd name="connsiteX2" fmla="*/ 0 w 281939"/>
                                <a:gd name="connsiteY2" fmla="*/ 14288 h 14287"/>
                                <a:gd name="connsiteX3" fmla="*/ 281940 w 281939"/>
                                <a:gd name="connsiteY3" fmla="*/ 14288 h 14287"/>
                                <a:gd name="connsiteX4" fmla="*/ 267652 w 281939"/>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39" h="14287">
                                  <a:moveTo>
                                    <a:pt x="267652" y="0"/>
                                  </a:moveTo>
                                  <a:lnTo>
                                    <a:pt x="14288" y="0"/>
                                  </a:lnTo>
                                  <a:cubicBezTo>
                                    <a:pt x="6667" y="0"/>
                                    <a:pt x="0" y="6668"/>
                                    <a:pt x="0" y="14288"/>
                                  </a:cubicBezTo>
                                  <a:lnTo>
                                    <a:pt x="281940" y="14288"/>
                                  </a:lnTo>
                                  <a:cubicBezTo>
                                    <a:pt x="281940" y="6668"/>
                                    <a:pt x="275272" y="0"/>
                                    <a:pt x="267652"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3497267" name="Freeform 1983497267">
                            <a:extLst>
                              <a:ext uri="{FF2B5EF4-FFF2-40B4-BE49-F238E27FC236}">
                                <a16:creationId xmlns:a16="http://schemas.microsoft.com/office/drawing/2014/main" id="{2D93ED70-AA6B-6618-E604-50D746D7B739}"/>
                              </a:ext>
                            </a:extLst>
                          </wps:cNvPr>
                          <wps:cNvSpPr/>
                          <wps:spPr>
                            <a:xfrm>
                              <a:off x="1435174"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7" y="0"/>
                                    <a:pt x="0" y="6668"/>
                                    <a:pt x="0" y="14288"/>
                                  </a:cubicBezTo>
                                  <a:lnTo>
                                    <a:pt x="281940" y="14288"/>
                                  </a:lnTo>
                                  <a:cubicBezTo>
                                    <a:pt x="281940" y="6668"/>
                                    <a:pt x="276225"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3090892" name="Freeform 983090892">
                            <a:extLst>
                              <a:ext uri="{FF2B5EF4-FFF2-40B4-BE49-F238E27FC236}">
                                <a16:creationId xmlns:a16="http://schemas.microsoft.com/office/drawing/2014/main" id="{D6F2182A-F2E8-4042-143E-C88C42E7A2CA}"/>
                              </a:ext>
                            </a:extLst>
                          </wps:cNvPr>
                          <wps:cNvSpPr/>
                          <wps:spPr>
                            <a:xfrm>
                              <a:off x="628406"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5273"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411420" name="Freeform 724411420">
                            <a:extLst>
                              <a:ext uri="{FF2B5EF4-FFF2-40B4-BE49-F238E27FC236}">
                                <a16:creationId xmlns:a16="http://schemas.microsoft.com/office/drawing/2014/main" id="{7EEEAD06-DA72-5D6D-0412-DAE8DC194655}"/>
                              </a:ext>
                            </a:extLst>
                          </wps:cNvPr>
                          <wps:cNvSpPr/>
                          <wps:spPr>
                            <a:xfrm>
                              <a:off x="2241941"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6225"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3696986" name="Freeform 863696986">
                            <a:extLst>
                              <a:ext uri="{FF2B5EF4-FFF2-40B4-BE49-F238E27FC236}">
                                <a16:creationId xmlns:a16="http://schemas.microsoft.com/office/drawing/2014/main" id="{78160F9C-FBCC-F68A-F233-99350CABE5AB}"/>
                              </a:ext>
                            </a:extLst>
                          </wps:cNvPr>
                          <wps:cNvSpPr/>
                          <wps:spPr>
                            <a:xfrm>
                              <a:off x="2645801" y="1415622"/>
                              <a:ext cx="281939" cy="14287"/>
                            </a:xfrm>
                            <a:custGeom>
                              <a:avLst/>
                              <a:gdLst>
                                <a:gd name="connsiteX0" fmla="*/ 267652 w 281939"/>
                                <a:gd name="connsiteY0" fmla="*/ 0 h 14287"/>
                                <a:gd name="connsiteX1" fmla="*/ 14288 w 281939"/>
                                <a:gd name="connsiteY1" fmla="*/ 0 h 14287"/>
                                <a:gd name="connsiteX2" fmla="*/ 0 w 281939"/>
                                <a:gd name="connsiteY2" fmla="*/ 14288 h 14287"/>
                                <a:gd name="connsiteX3" fmla="*/ 281940 w 281939"/>
                                <a:gd name="connsiteY3" fmla="*/ 14288 h 14287"/>
                                <a:gd name="connsiteX4" fmla="*/ 267652 w 281939"/>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39" h="14287">
                                  <a:moveTo>
                                    <a:pt x="267652" y="0"/>
                                  </a:moveTo>
                                  <a:lnTo>
                                    <a:pt x="14288" y="0"/>
                                  </a:lnTo>
                                  <a:cubicBezTo>
                                    <a:pt x="6667" y="0"/>
                                    <a:pt x="0" y="6668"/>
                                    <a:pt x="0" y="14288"/>
                                  </a:cubicBezTo>
                                  <a:lnTo>
                                    <a:pt x="281940" y="14288"/>
                                  </a:lnTo>
                                  <a:cubicBezTo>
                                    <a:pt x="281940" y="6668"/>
                                    <a:pt x="275272" y="0"/>
                                    <a:pt x="267652"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8434898" name="Freeform 128434898">
                            <a:extLst>
                              <a:ext uri="{FF2B5EF4-FFF2-40B4-BE49-F238E27FC236}">
                                <a16:creationId xmlns:a16="http://schemas.microsoft.com/office/drawing/2014/main" id="{E31E1CE9-9DA6-42D8-CAAD-0B1A69D004E2}"/>
                              </a:ext>
                            </a:extLst>
                          </wps:cNvPr>
                          <wps:cNvSpPr/>
                          <wps:spPr>
                            <a:xfrm>
                              <a:off x="3048709"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6225"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8925698" name="Freeform 578925698">
                            <a:extLst>
                              <a:ext uri="{FF2B5EF4-FFF2-40B4-BE49-F238E27FC236}">
                                <a16:creationId xmlns:a16="http://schemas.microsoft.com/office/drawing/2014/main" id="{471F14D0-5B38-6082-7DF2-A78031DE1E4C}"/>
                              </a:ext>
                            </a:extLst>
                          </wps:cNvPr>
                          <wps:cNvSpPr/>
                          <wps:spPr>
                            <a:xfrm>
                              <a:off x="1965716" y="482172"/>
                              <a:ext cx="28575" cy="282892"/>
                            </a:xfrm>
                            <a:custGeom>
                              <a:avLst/>
                              <a:gdLst>
                                <a:gd name="connsiteX0" fmla="*/ 14288 w 28575"/>
                                <a:gd name="connsiteY0" fmla="*/ 0 h 282892"/>
                                <a:gd name="connsiteX1" fmla="*/ 0 w 28575"/>
                                <a:gd name="connsiteY1" fmla="*/ 14288 h 282892"/>
                                <a:gd name="connsiteX2" fmla="*/ 0 w 28575"/>
                                <a:gd name="connsiteY2" fmla="*/ 268605 h 282892"/>
                                <a:gd name="connsiteX3" fmla="*/ 14288 w 28575"/>
                                <a:gd name="connsiteY3" fmla="*/ 282893 h 282892"/>
                                <a:gd name="connsiteX4" fmla="*/ 28575 w 28575"/>
                                <a:gd name="connsiteY4" fmla="*/ 268605 h 282892"/>
                                <a:gd name="connsiteX5" fmla="*/ 28575 w 28575"/>
                                <a:gd name="connsiteY5" fmla="*/ 14288 h 282892"/>
                                <a:gd name="connsiteX6" fmla="*/ 14288 w 28575"/>
                                <a:gd name="connsiteY6" fmla="*/ 0 h 2828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8575" h="282892">
                                  <a:moveTo>
                                    <a:pt x="14288" y="0"/>
                                  </a:moveTo>
                                  <a:cubicBezTo>
                                    <a:pt x="6668" y="0"/>
                                    <a:pt x="0" y="6668"/>
                                    <a:pt x="0" y="14288"/>
                                  </a:cubicBezTo>
                                  <a:lnTo>
                                    <a:pt x="0" y="268605"/>
                                  </a:lnTo>
                                  <a:cubicBezTo>
                                    <a:pt x="0" y="276225"/>
                                    <a:pt x="6668" y="282893"/>
                                    <a:pt x="14288" y="282893"/>
                                  </a:cubicBezTo>
                                  <a:cubicBezTo>
                                    <a:pt x="22860" y="282893"/>
                                    <a:pt x="28575" y="276225"/>
                                    <a:pt x="28575" y="268605"/>
                                  </a:cubicBezTo>
                                  <a:lnTo>
                                    <a:pt x="28575" y="14288"/>
                                  </a:lnTo>
                                  <a:cubicBezTo>
                                    <a:pt x="28575" y="6668"/>
                                    <a:pt x="21908"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7161666" name="Freeform 1417161666">
                            <a:extLst>
                              <a:ext uri="{FF2B5EF4-FFF2-40B4-BE49-F238E27FC236}">
                                <a16:creationId xmlns:a16="http://schemas.microsoft.com/office/drawing/2014/main" id="{114005ED-10B7-FA85-684A-77EB444F31F6}"/>
                              </a:ext>
                            </a:extLst>
                          </wps:cNvPr>
                          <wps:cNvSpPr/>
                          <wps:spPr>
                            <a:xfrm>
                              <a:off x="1965716" y="886033"/>
                              <a:ext cx="28575" cy="281939"/>
                            </a:xfrm>
                            <a:custGeom>
                              <a:avLst/>
                              <a:gdLst>
                                <a:gd name="connsiteX0" fmla="*/ 14288 w 28575"/>
                                <a:gd name="connsiteY0" fmla="*/ 0 h 281939"/>
                                <a:gd name="connsiteX1" fmla="*/ 0 w 28575"/>
                                <a:gd name="connsiteY1" fmla="*/ 14288 h 281939"/>
                                <a:gd name="connsiteX2" fmla="*/ 0 w 28575"/>
                                <a:gd name="connsiteY2" fmla="*/ 267652 h 281939"/>
                                <a:gd name="connsiteX3" fmla="*/ 14288 w 28575"/>
                                <a:gd name="connsiteY3" fmla="*/ 281940 h 281939"/>
                                <a:gd name="connsiteX4" fmla="*/ 28575 w 28575"/>
                                <a:gd name="connsiteY4" fmla="*/ 267652 h 281939"/>
                                <a:gd name="connsiteX5" fmla="*/ 28575 w 28575"/>
                                <a:gd name="connsiteY5" fmla="*/ 14288 h 281939"/>
                                <a:gd name="connsiteX6" fmla="*/ 14288 w 28575"/>
                                <a:gd name="connsiteY6" fmla="*/ 0 h 2819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8575" h="281939">
                                  <a:moveTo>
                                    <a:pt x="14288" y="0"/>
                                  </a:moveTo>
                                  <a:cubicBezTo>
                                    <a:pt x="6668" y="0"/>
                                    <a:pt x="0" y="6667"/>
                                    <a:pt x="0" y="14288"/>
                                  </a:cubicBezTo>
                                  <a:lnTo>
                                    <a:pt x="0" y="267652"/>
                                  </a:lnTo>
                                  <a:cubicBezTo>
                                    <a:pt x="0" y="275272"/>
                                    <a:pt x="6668" y="281940"/>
                                    <a:pt x="14288" y="281940"/>
                                  </a:cubicBezTo>
                                  <a:cubicBezTo>
                                    <a:pt x="22860" y="281940"/>
                                    <a:pt x="28575" y="275272"/>
                                    <a:pt x="28575" y="267652"/>
                                  </a:cubicBezTo>
                                  <a:lnTo>
                                    <a:pt x="28575" y="14288"/>
                                  </a:lnTo>
                                  <a:cubicBezTo>
                                    <a:pt x="28575" y="5715"/>
                                    <a:pt x="21908"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7874517" name="Freeform 667874517">
                            <a:extLst>
                              <a:ext uri="{FF2B5EF4-FFF2-40B4-BE49-F238E27FC236}">
                                <a16:creationId xmlns:a16="http://schemas.microsoft.com/office/drawing/2014/main" id="{34A92600-1788-2AD4-9BC4-8C10B0C045AA}"/>
                              </a:ext>
                            </a:extLst>
                          </wps:cNvPr>
                          <wps:cNvSpPr/>
                          <wps:spPr>
                            <a:xfrm>
                              <a:off x="1957143" y="1288940"/>
                              <a:ext cx="46672" cy="14287"/>
                            </a:xfrm>
                            <a:custGeom>
                              <a:avLst/>
                              <a:gdLst>
                                <a:gd name="connsiteX0" fmla="*/ 37147 w 46672"/>
                                <a:gd name="connsiteY0" fmla="*/ 14288 h 14287"/>
                                <a:gd name="connsiteX1" fmla="*/ 22860 w 46672"/>
                                <a:gd name="connsiteY1" fmla="*/ 0 h 14287"/>
                                <a:gd name="connsiteX2" fmla="*/ 8572 w 46672"/>
                                <a:gd name="connsiteY2" fmla="*/ 14288 h 14287"/>
                                <a:gd name="connsiteX3" fmla="*/ 0 w 46672"/>
                                <a:gd name="connsiteY3" fmla="*/ 14288 h 14287"/>
                                <a:gd name="connsiteX4" fmla="*/ 0 w 46672"/>
                                <a:gd name="connsiteY4" fmla="*/ 14288 h 14287"/>
                                <a:gd name="connsiteX5" fmla="*/ 46672 w 46672"/>
                                <a:gd name="connsiteY5" fmla="*/ 14288 h 14287"/>
                                <a:gd name="connsiteX6" fmla="*/ 46672 w 46672"/>
                                <a:gd name="connsiteY6" fmla="*/ 14288 h 14287"/>
                                <a:gd name="connsiteX7" fmla="*/ 37147 w 46672"/>
                                <a:gd name="connsiteY7" fmla="*/ 14288 h 14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6672" h="14287">
                                  <a:moveTo>
                                    <a:pt x="37147" y="14288"/>
                                  </a:moveTo>
                                  <a:cubicBezTo>
                                    <a:pt x="37147" y="6668"/>
                                    <a:pt x="30480" y="0"/>
                                    <a:pt x="22860" y="0"/>
                                  </a:cubicBezTo>
                                  <a:cubicBezTo>
                                    <a:pt x="15240" y="0"/>
                                    <a:pt x="8572" y="6668"/>
                                    <a:pt x="8572" y="14288"/>
                                  </a:cubicBezTo>
                                  <a:lnTo>
                                    <a:pt x="0" y="14288"/>
                                  </a:lnTo>
                                  <a:lnTo>
                                    <a:pt x="0" y="14288"/>
                                  </a:lnTo>
                                  <a:lnTo>
                                    <a:pt x="46672" y="14288"/>
                                  </a:lnTo>
                                  <a:lnTo>
                                    <a:pt x="46672" y="14288"/>
                                  </a:lnTo>
                                  <a:lnTo>
                                    <a:pt x="37147" y="1428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681749" name="Freeform 573681749">
                            <a:extLst>
                              <a:ext uri="{FF2B5EF4-FFF2-40B4-BE49-F238E27FC236}">
                                <a16:creationId xmlns:a16="http://schemas.microsoft.com/office/drawing/2014/main" id="{E2F33185-95A9-A048-A1BD-64AF1C2ADEF8}"/>
                              </a:ext>
                            </a:extLst>
                          </wps:cNvPr>
                          <wps:cNvSpPr/>
                          <wps:spPr>
                            <a:xfrm>
                              <a:off x="1306110" y="755540"/>
                              <a:ext cx="207168" cy="207168"/>
                            </a:xfrm>
                            <a:custGeom>
                              <a:avLst/>
                              <a:gdLst>
                                <a:gd name="connsiteX0" fmla="*/ 13811 w 207168"/>
                                <a:gd name="connsiteY0" fmla="*/ 0 h 207168"/>
                                <a:gd name="connsiteX1" fmla="*/ 4286 w 207168"/>
                                <a:gd name="connsiteY1" fmla="*/ 3810 h 207168"/>
                                <a:gd name="connsiteX2" fmla="*/ 4286 w 207168"/>
                                <a:gd name="connsiteY2" fmla="*/ 23813 h 207168"/>
                                <a:gd name="connsiteX3" fmla="*/ 183356 w 207168"/>
                                <a:gd name="connsiteY3" fmla="*/ 202882 h 207168"/>
                                <a:gd name="connsiteX4" fmla="*/ 203359 w 207168"/>
                                <a:gd name="connsiteY4" fmla="*/ 202882 h 207168"/>
                                <a:gd name="connsiteX5" fmla="*/ 207169 w 207168"/>
                                <a:gd name="connsiteY5" fmla="*/ 193357 h 207168"/>
                                <a:gd name="connsiteX6" fmla="*/ 203359 w 207168"/>
                                <a:gd name="connsiteY6" fmla="*/ 183832 h 207168"/>
                                <a:gd name="connsiteX7" fmla="*/ 24289 w 207168"/>
                                <a:gd name="connsiteY7" fmla="*/ 4763 h 207168"/>
                                <a:gd name="connsiteX8" fmla="*/ 13811 w 207168"/>
                                <a:gd name="connsiteY8" fmla="*/ 0 h 207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7168">
                                  <a:moveTo>
                                    <a:pt x="13811" y="0"/>
                                  </a:moveTo>
                                  <a:cubicBezTo>
                                    <a:pt x="10001" y="0"/>
                                    <a:pt x="6191" y="953"/>
                                    <a:pt x="4286" y="3810"/>
                                  </a:cubicBezTo>
                                  <a:cubicBezTo>
                                    <a:pt x="-1429" y="9525"/>
                                    <a:pt x="-1429" y="18097"/>
                                    <a:pt x="4286" y="23813"/>
                                  </a:cubicBezTo>
                                  <a:lnTo>
                                    <a:pt x="183356" y="202882"/>
                                  </a:lnTo>
                                  <a:cubicBezTo>
                                    <a:pt x="189071" y="208597"/>
                                    <a:pt x="197644" y="208597"/>
                                    <a:pt x="203359" y="202882"/>
                                  </a:cubicBezTo>
                                  <a:cubicBezTo>
                                    <a:pt x="206216" y="200025"/>
                                    <a:pt x="207169" y="196215"/>
                                    <a:pt x="207169" y="193357"/>
                                  </a:cubicBezTo>
                                  <a:cubicBezTo>
                                    <a:pt x="207169" y="190500"/>
                                    <a:pt x="206216" y="185738"/>
                                    <a:pt x="203359" y="183832"/>
                                  </a:cubicBezTo>
                                  <a:lnTo>
                                    <a:pt x="24289" y="4763"/>
                                  </a:lnTo>
                                  <a:cubicBezTo>
                                    <a:pt x="20479" y="1905"/>
                                    <a:pt x="17621" y="0"/>
                                    <a:pt x="13811"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845781" name="Freeform 55845781">
                            <a:extLst>
                              <a:ext uri="{FF2B5EF4-FFF2-40B4-BE49-F238E27FC236}">
                                <a16:creationId xmlns:a16="http://schemas.microsoft.com/office/drawing/2014/main" id="{4888A580-F496-C511-4FE8-1087BC9EC869}"/>
                              </a:ext>
                            </a:extLst>
                          </wps:cNvPr>
                          <wps:cNvSpPr/>
                          <wps:spPr>
                            <a:xfrm>
                              <a:off x="1590907" y="1041290"/>
                              <a:ext cx="207645" cy="207168"/>
                            </a:xfrm>
                            <a:custGeom>
                              <a:avLst/>
                              <a:gdLst>
                                <a:gd name="connsiteX0" fmla="*/ 13811 w 207645"/>
                                <a:gd name="connsiteY0" fmla="*/ 0 h 207168"/>
                                <a:gd name="connsiteX1" fmla="*/ 4286 w 207645"/>
                                <a:gd name="connsiteY1" fmla="*/ 3810 h 207168"/>
                                <a:gd name="connsiteX2" fmla="*/ 4286 w 207645"/>
                                <a:gd name="connsiteY2" fmla="*/ 23813 h 207168"/>
                                <a:gd name="connsiteX3" fmla="*/ 183356 w 207645"/>
                                <a:gd name="connsiteY3" fmla="*/ 202882 h 207168"/>
                                <a:gd name="connsiteX4" fmla="*/ 203359 w 207645"/>
                                <a:gd name="connsiteY4" fmla="*/ 202882 h 207168"/>
                                <a:gd name="connsiteX5" fmla="*/ 203359 w 207645"/>
                                <a:gd name="connsiteY5" fmla="*/ 182880 h 207168"/>
                                <a:gd name="connsiteX6" fmla="*/ 24289 w 207645"/>
                                <a:gd name="connsiteY6" fmla="*/ 3810 h 207168"/>
                                <a:gd name="connsiteX7" fmla="*/ 13811 w 207645"/>
                                <a:gd name="connsiteY7" fmla="*/ 0 h 207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7645" h="207168">
                                  <a:moveTo>
                                    <a:pt x="13811" y="0"/>
                                  </a:moveTo>
                                  <a:cubicBezTo>
                                    <a:pt x="10001" y="0"/>
                                    <a:pt x="6191" y="953"/>
                                    <a:pt x="4286" y="3810"/>
                                  </a:cubicBezTo>
                                  <a:cubicBezTo>
                                    <a:pt x="-1429" y="9525"/>
                                    <a:pt x="-1429" y="18097"/>
                                    <a:pt x="4286" y="23813"/>
                                  </a:cubicBezTo>
                                  <a:lnTo>
                                    <a:pt x="183356" y="202882"/>
                                  </a:lnTo>
                                  <a:cubicBezTo>
                                    <a:pt x="189071" y="208597"/>
                                    <a:pt x="197644" y="208597"/>
                                    <a:pt x="203359" y="202882"/>
                                  </a:cubicBezTo>
                                  <a:cubicBezTo>
                                    <a:pt x="209074" y="197168"/>
                                    <a:pt x="209074" y="188595"/>
                                    <a:pt x="203359" y="182880"/>
                                  </a:cubicBezTo>
                                  <a:lnTo>
                                    <a:pt x="24289" y="3810"/>
                                  </a:lnTo>
                                  <a:cubicBezTo>
                                    <a:pt x="21431" y="953"/>
                                    <a:pt x="17621" y="0"/>
                                    <a:pt x="13811"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137911650" name="Graphic 162">
                            <a:extLst>
                              <a:ext uri="{FF2B5EF4-FFF2-40B4-BE49-F238E27FC236}">
                                <a16:creationId xmlns:a16="http://schemas.microsoft.com/office/drawing/2014/main" id="{C335FD5E-C1E1-8B2B-6CD4-27A52DC5DADE}"/>
                              </a:ext>
                            </a:extLst>
                          </wpg:cNvPr>
                          <wpg:cNvGrpSpPr/>
                          <wpg:grpSpPr>
                            <a:xfrm>
                              <a:off x="1874276" y="1324183"/>
                              <a:ext cx="32384" cy="32384"/>
                              <a:chOff x="1874276" y="1324183"/>
                              <a:chExt cx="32384" cy="32384"/>
                            </a:xfrm>
                            <a:grpFill/>
                          </wpg:grpSpPr>
                          <wps:wsp>
                            <wps:cNvPr id="303782473" name="Freeform 303782473">
                              <a:extLst>
                                <a:ext uri="{FF2B5EF4-FFF2-40B4-BE49-F238E27FC236}">
                                  <a16:creationId xmlns:a16="http://schemas.microsoft.com/office/drawing/2014/main" id="{C2D01D4A-B275-75D3-2D5D-DF5CC38F05F2}"/>
                                </a:ext>
                              </a:extLst>
                            </wps:cNvPr>
                            <wps:cNvSpPr/>
                            <wps:spPr>
                              <a:xfrm>
                                <a:off x="1875705" y="1325611"/>
                                <a:ext cx="24288" cy="24288"/>
                              </a:xfrm>
                              <a:custGeom>
                                <a:avLst/>
                                <a:gdLst>
                                  <a:gd name="connsiteX0" fmla="*/ 24289 w 24288"/>
                                  <a:gd name="connsiteY0" fmla="*/ 4286 h 24288"/>
                                  <a:gd name="connsiteX1" fmla="*/ 4286 w 24288"/>
                                  <a:gd name="connsiteY1" fmla="*/ 4286 h 24288"/>
                                  <a:gd name="connsiteX2" fmla="*/ 4286 w 24288"/>
                                  <a:gd name="connsiteY2" fmla="*/ 24289 h 24288"/>
                                  <a:gd name="connsiteX3" fmla="*/ 24289 w 24288"/>
                                  <a:gd name="connsiteY3" fmla="*/ 4286 h 24288"/>
                                </a:gdLst>
                                <a:ahLst/>
                                <a:cxnLst>
                                  <a:cxn ang="0">
                                    <a:pos x="connsiteX0" y="connsiteY0"/>
                                  </a:cxn>
                                  <a:cxn ang="0">
                                    <a:pos x="connsiteX1" y="connsiteY1"/>
                                  </a:cxn>
                                  <a:cxn ang="0">
                                    <a:pos x="connsiteX2" y="connsiteY2"/>
                                  </a:cxn>
                                  <a:cxn ang="0">
                                    <a:pos x="connsiteX3" y="connsiteY3"/>
                                  </a:cxn>
                                </a:cxnLst>
                                <a:rect l="l" t="t" r="r" b="b"/>
                                <a:pathLst>
                                  <a:path w="24288" h="24288">
                                    <a:moveTo>
                                      <a:pt x="24289" y="4286"/>
                                    </a:moveTo>
                                    <a:cubicBezTo>
                                      <a:pt x="18574" y="-1429"/>
                                      <a:pt x="10001" y="-1429"/>
                                      <a:pt x="4286" y="4286"/>
                                    </a:cubicBezTo>
                                    <a:cubicBezTo>
                                      <a:pt x="-1429" y="10001"/>
                                      <a:pt x="-1429" y="18574"/>
                                      <a:pt x="4286" y="24289"/>
                                    </a:cubicBezTo>
                                    <a:lnTo>
                                      <a:pt x="24289" y="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4886122" name="Freeform 1084886122">
                              <a:extLst>
                                <a:ext uri="{FF2B5EF4-FFF2-40B4-BE49-F238E27FC236}">
                                  <a16:creationId xmlns:a16="http://schemas.microsoft.com/office/drawing/2014/main" id="{2964E987-BDD0-4320-66AB-3E1BD4EF8A82}"/>
                                </a:ext>
                              </a:extLst>
                            </wps:cNvPr>
                            <wps:cNvSpPr/>
                            <wps:spPr>
                              <a:xfrm>
                                <a:off x="1903803" y="1324183"/>
                                <a:ext cx="2857" cy="1904"/>
                              </a:xfrm>
                              <a:custGeom>
                                <a:avLst/>
                                <a:gdLst>
                                  <a:gd name="connsiteX0" fmla="*/ 0 w 2857"/>
                                  <a:gd name="connsiteY0" fmla="*/ 1905 h 1904"/>
                                  <a:gd name="connsiteX1" fmla="*/ 2858 w 2857"/>
                                  <a:gd name="connsiteY1" fmla="*/ 0 h 1904"/>
                                  <a:gd name="connsiteX2" fmla="*/ 2858 w 2857"/>
                                  <a:gd name="connsiteY2" fmla="*/ 0 h 1904"/>
                                </a:gdLst>
                                <a:ahLst/>
                                <a:cxnLst>
                                  <a:cxn ang="0">
                                    <a:pos x="connsiteX0" y="connsiteY0"/>
                                  </a:cxn>
                                  <a:cxn ang="0">
                                    <a:pos x="connsiteX1" y="connsiteY1"/>
                                  </a:cxn>
                                  <a:cxn ang="0">
                                    <a:pos x="connsiteX2" y="connsiteY2"/>
                                  </a:cxn>
                                </a:cxnLst>
                                <a:rect l="l" t="t" r="r" b="b"/>
                                <a:pathLst>
                                  <a:path w="2857" h="1904">
                                    <a:moveTo>
                                      <a:pt x="0" y="1905"/>
                                    </a:moveTo>
                                    <a:lnTo>
                                      <a:pt x="2858" y="0"/>
                                    </a:lnTo>
                                    <a:lnTo>
                                      <a:pt x="2858"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867947" name="Freeform 1856867947">
                              <a:extLst>
                                <a:ext uri="{FF2B5EF4-FFF2-40B4-BE49-F238E27FC236}">
                                  <a16:creationId xmlns:a16="http://schemas.microsoft.com/office/drawing/2014/main" id="{AEDC5977-1447-B194-CCD0-52C080ED7651}"/>
                                </a:ext>
                              </a:extLst>
                            </wps:cNvPr>
                            <wps:cNvSpPr/>
                            <wps:spPr>
                              <a:xfrm>
                                <a:off x="1874276" y="1354662"/>
                                <a:ext cx="1904" cy="1905"/>
                              </a:xfrm>
                              <a:custGeom>
                                <a:avLst/>
                                <a:gdLst>
                                  <a:gd name="connsiteX0" fmla="*/ 0 w 1904"/>
                                  <a:gd name="connsiteY0" fmla="*/ 1905 h 1905"/>
                                  <a:gd name="connsiteX1" fmla="*/ 0 w 1904"/>
                                  <a:gd name="connsiteY1" fmla="*/ 1905 h 1905"/>
                                  <a:gd name="connsiteX2" fmla="*/ 1905 w 1904"/>
                                  <a:gd name="connsiteY2" fmla="*/ 0 h 1905"/>
                                </a:gdLst>
                                <a:ahLst/>
                                <a:cxnLst>
                                  <a:cxn ang="0">
                                    <a:pos x="connsiteX0" y="connsiteY0"/>
                                  </a:cxn>
                                  <a:cxn ang="0">
                                    <a:pos x="connsiteX1" y="connsiteY1"/>
                                  </a:cxn>
                                  <a:cxn ang="0">
                                    <a:pos x="connsiteX2" y="connsiteY2"/>
                                  </a:cxn>
                                </a:cxnLst>
                                <a:rect l="l" t="t" r="r" b="b"/>
                                <a:pathLst>
                                  <a:path w="1904" h="1905">
                                    <a:moveTo>
                                      <a:pt x="0" y="1905"/>
                                    </a:moveTo>
                                    <a:lnTo>
                                      <a:pt x="0" y="1905"/>
                                    </a:lnTo>
                                    <a:lnTo>
                                      <a:pt x="1905"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811067431" name="Freeform 811067431">
                            <a:extLst>
                              <a:ext uri="{FF2B5EF4-FFF2-40B4-BE49-F238E27FC236}">
                                <a16:creationId xmlns:a16="http://schemas.microsoft.com/office/drawing/2014/main" id="{E366E12C-A471-9F2C-6091-C46DEA3269A2}"/>
                              </a:ext>
                            </a:extLst>
                          </wps:cNvPr>
                          <wps:cNvSpPr/>
                          <wps:spPr>
                            <a:xfrm>
                              <a:off x="2447681" y="755540"/>
                              <a:ext cx="207168" cy="206216"/>
                            </a:xfrm>
                            <a:custGeom>
                              <a:avLst/>
                              <a:gdLst>
                                <a:gd name="connsiteX0" fmla="*/ 192405 w 207168"/>
                                <a:gd name="connsiteY0" fmla="*/ 0 h 206216"/>
                                <a:gd name="connsiteX1" fmla="*/ 182880 w 207168"/>
                                <a:gd name="connsiteY1" fmla="*/ 3810 h 206216"/>
                                <a:gd name="connsiteX2" fmla="*/ 3810 w 207168"/>
                                <a:gd name="connsiteY2" fmla="*/ 182880 h 206216"/>
                                <a:gd name="connsiteX3" fmla="*/ 0 w 207168"/>
                                <a:gd name="connsiteY3" fmla="*/ 192405 h 206216"/>
                                <a:gd name="connsiteX4" fmla="*/ 3810 w 207168"/>
                                <a:gd name="connsiteY4" fmla="*/ 201930 h 206216"/>
                                <a:gd name="connsiteX5" fmla="*/ 23813 w 207168"/>
                                <a:gd name="connsiteY5" fmla="*/ 201930 h 206216"/>
                                <a:gd name="connsiteX6" fmla="*/ 202883 w 207168"/>
                                <a:gd name="connsiteY6" fmla="*/ 22860 h 206216"/>
                                <a:gd name="connsiteX7" fmla="*/ 202883 w 207168"/>
                                <a:gd name="connsiteY7" fmla="*/ 2857 h 206216"/>
                                <a:gd name="connsiteX8" fmla="*/ 192405 w 207168"/>
                                <a:gd name="connsiteY8" fmla="*/ 0 h 2062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6216">
                                  <a:moveTo>
                                    <a:pt x="192405" y="0"/>
                                  </a:moveTo>
                                  <a:cubicBezTo>
                                    <a:pt x="188595" y="0"/>
                                    <a:pt x="184785" y="953"/>
                                    <a:pt x="182880" y="3810"/>
                                  </a:cubicBezTo>
                                  <a:lnTo>
                                    <a:pt x="3810" y="182880"/>
                                  </a:lnTo>
                                  <a:cubicBezTo>
                                    <a:pt x="953" y="185738"/>
                                    <a:pt x="0" y="189547"/>
                                    <a:pt x="0" y="192405"/>
                                  </a:cubicBezTo>
                                  <a:cubicBezTo>
                                    <a:pt x="0" y="196215"/>
                                    <a:pt x="953" y="200025"/>
                                    <a:pt x="3810" y="201930"/>
                                  </a:cubicBezTo>
                                  <a:cubicBezTo>
                                    <a:pt x="9525" y="207645"/>
                                    <a:pt x="19050" y="207645"/>
                                    <a:pt x="23813" y="201930"/>
                                  </a:cubicBezTo>
                                  <a:lnTo>
                                    <a:pt x="202883" y="22860"/>
                                  </a:lnTo>
                                  <a:cubicBezTo>
                                    <a:pt x="208597" y="17145"/>
                                    <a:pt x="208597" y="8572"/>
                                    <a:pt x="202883" y="2857"/>
                                  </a:cubicBezTo>
                                  <a:cubicBezTo>
                                    <a:pt x="200025" y="1905"/>
                                    <a:pt x="196215" y="0"/>
                                    <a:pt x="192405"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105749" name="Freeform 102105749">
                            <a:extLst>
                              <a:ext uri="{FF2B5EF4-FFF2-40B4-BE49-F238E27FC236}">
                                <a16:creationId xmlns:a16="http://schemas.microsoft.com/office/drawing/2014/main" id="{F8117C51-82FE-C664-1423-4072D3F16FD9}"/>
                              </a:ext>
                            </a:extLst>
                          </wps:cNvPr>
                          <wps:cNvSpPr/>
                          <wps:spPr>
                            <a:xfrm>
                              <a:off x="2161931" y="1041290"/>
                              <a:ext cx="207168" cy="206216"/>
                            </a:xfrm>
                            <a:custGeom>
                              <a:avLst/>
                              <a:gdLst>
                                <a:gd name="connsiteX0" fmla="*/ 192405 w 207168"/>
                                <a:gd name="connsiteY0" fmla="*/ 0 h 206216"/>
                                <a:gd name="connsiteX1" fmla="*/ 182880 w 207168"/>
                                <a:gd name="connsiteY1" fmla="*/ 3810 h 206216"/>
                                <a:gd name="connsiteX2" fmla="*/ 3810 w 207168"/>
                                <a:gd name="connsiteY2" fmla="*/ 182880 h 206216"/>
                                <a:gd name="connsiteX3" fmla="*/ 0 w 207168"/>
                                <a:gd name="connsiteY3" fmla="*/ 192405 h 206216"/>
                                <a:gd name="connsiteX4" fmla="*/ 3810 w 207168"/>
                                <a:gd name="connsiteY4" fmla="*/ 201930 h 206216"/>
                                <a:gd name="connsiteX5" fmla="*/ 23813 w 207168"/>
                                <a:gd name="connsiteY5" fmla="*/ 201930 h 206216"/>
                                <a:gd name="connsiteX6" fmla="*/ 202883 w 207168"/>
                                <a:gd name="connsiteY6" fmla="*/ 22860 h 206216"/>
                                <a:gd name="connsiteX7" fmla="*/ 202883 w 207168"/>
                                <a:gd name="connsiteY7" fmla="*/ 2857 h 206216"/>
                                <a:gd name="connsiteX8" fmla="*/ 192405 w 207168"/>
                                <a:gd name="connsiteY8" fmla="*/ 0 h 2062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6216">
                                  <a:moveTo>
                                    <a:pt x="192405" y="0"/>
                                  </a:moveTo>
                                  <a:cubicBezTo>
                                    <a:pt x="188595" y="0"/>
                                    <a:pt x="184785" y="953"/>
                                    <a:pt x="182880" y="3810"/>
                                  </a:cubicBezTo>
                                  <a:lnTo>
                                    <a:pt x="3810" y="182880"/>
                                  </a:lnTo>
                                  <a:cubicBezTo>
                                    <a:pt x="953" y="185738"/>
                                    <a:pt x="0" y="189547"/>
                                    <a:pt x="0" y="192405"/>
                                  </a:cubicBezTo>
                                  <a:cubicBezTo>
                                    <a:pt x="0" y="196215"/>
                                    <a:pt x="953" y="200025"/>
                                    <a:pt x="3810" y="201930"/>
                                  </a:cubicBezTo>
                                  <a:cubicBezTo>
                                    <a:pt x="9525" y="207645"/>
                                    <a:pt x="19050" y="207645"/>
                                    <a:pt x="23813" y="201930"/>
                                  </a:cubicBezTo>
                                  <a:lnTo>
                                    <a:pt x="202883" y="22860"/>
                                  </a:lnTo>
                                  <a:cubicBezTo>
                                    <a:pt x="208597" y="17145"/>
                                    <a:pt x="208597" y="8572"/>
                                    <a:pt x="202883" y="2857"/>
                                  </a:cubicBezTo>
                                  <a:cubicBezTo>
                                    <a:pt x="200025" y="953"/>
                                    <a:pt x="196215" y="0"/>
                                    <a:pt x="192405"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60026932" name="Graphic 162">
                            <a:extLst>
                              <a:ext uri="{FF2B5EF4-FFF2-40B4-BE49-F238E27FC236}">
                                <a16:creationId xmlns:a16="http://schemas.microsoft.com/office/drawing/2014/main" id="{C5F3D2E9-6AB7-78FB-96BA-8C507162F0AD}"/>
                              </a:ext>
                            </a:extLst>
                          </wpg:cNvPr>
                          <wpg:cNvGrpSpPr/>
                          <wpg:grpSpPr>
                            <a:xfrm>
                              <a:off x="2053346" y="1324183"/>
                              <a:ext cx="30480" cy="26669"/>
                              <a:chOff x="2053346" y="1324183"/>
                              <a:chExt cx="30480" cy="26669"/>
                            </a:xfrm>
                            <a:grpFill/>
                          </wpg:grpSpPr>
                          <wps:wsp>
                            <wps:cNvPr id="853395981" name="Freeform 853395981">
                              <a:extLst>
                                <a:ext uri="{FF2B5EF4-FFF2-40B4-BE49-F238E27FC236}">
                                  <a16:creationId xmlns:a16="http://schemas.microsoft.com/office/drawing/2014/main" id="{273C9265-094F-6518-8619-6BC974868BF7}"/>
                                </a:ext>
                              </a:extLst>
                            </wps:cNvPr>
                            <wps:cNvSpPr/>
                            <wps:spPr>
                              <a:xfrm>
                                <a:off x="2060014" y="1327516"/>
                                <a:ext cx="23812" cy="23336"/>
                              </a:xfrm>
                              <a:custGeom>
                                <a:avLst/>
                                <a:gdLst>
                                  <a:gd name="connsiteX0" fmla="*/ 20002 w 23812"/>
                                  <a:gd name="connsiteY0" fmla="*/ 23336 h 23336"/>
                                  <a:gd name="connsiteX1" fmla="*/ 23813 w 23812"/>
                                  <a:gd name="connsiteY1" fmla="*/ 13811 h 23336"/>
                                  <a:gd name="connsiteX2" fmla="*/ 20002 w 23812"/>
                                  <a:gd name="connsiteY2" fmla="*/ 4286 h 23336"/>
                                  <a:gd name="connsiteX3" fmla="*/ 0 w 23812"/>
                                  <a:gd name="connsiteY3" fmla="*/ 4286 h 23336"/>
                                  <a:gd name="connsiteX4" fmla="*/ 20002 w 23812"/>
                                  <a:gd name="connsiteY4" fmla="*/ 23336 h 233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812" h="23336">
                                    <a:moveTo>
                                      <a:pt x="20002" y="23336"/>
                                    </a:moveTo>
                                    <a:cubicBezTo>
                                      <a:pt x="22860" y="20479"/>
                                      <a:pt x="23813" y="16669"/>
                                      <a:pt x="23813" y="13811"/>
                                    </a:cubicBezTo>
                                    <a:cubicBezTo>
                                      <a:pt x="23813" y="10001"/>
                                      <a:pt x="22860" y="6191"/>
                                      <a:pt x="20002" y="4286"/>
                                    </a:cubicBezTo>
                                    <a:cubicBezTo>
                                      <a:pt x="14288" y="-1429"/>
                                      <a:pt x="5715" y="-1429"/>
                                      <a:pt x="0" y="4286"/>
                                    </a:cubicBezTo>
                                    <a:lnTo>
                                      <a:pt x="20002" y="2333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41399" name="Freeform 11341399">
                              <a:extLst>
                                <a:ext uri="{FF2B5EF4-FFF2-40B4-BE49-F238E27FC236}">
                                  <a16:creationId xmlns:a16="http://schemas.microsoft.com/office/drawing/2014/main" id="{845C3881-8B34-93DE-A8C0-F2596E9C208D}"/>
                                </a:ext>
                              </a:extLst>
                            </wps:cNvPr>
                            <wps:cNvSpPr/>
                            <wps:spPr>
                              <a:xfrm>
                                <a:off x="2053346" y="1324183"/>
                                <a:ext cx="2857" cy="2857"/>
                              </a:xfrm>
                              <a:custGeom>
                                <a:avLst/>
                                <a:gdLst>
                                  <a:gd name="connsiteX0" fmla="*/ 0 w 2857"/>
                                  <a:gd name="connsiteY0" fmla="*/ 0 h 2857"/>
                                  <a:gd name="connsiteX1" fmla="*/ 0 w 2857"/>
                                  <a:gd name="connsiteY1" fmla="*/ 0 h 2857"/>
                                  <a:gd name="connsiteX2" fmla="*/ 2857 w 2857"/>
                                  <a:gd name="connsiteY2" fmla="*/ 2857 h 2857"/>
                                </a:gdLst>
                                <a:ahLst/>
                                <a:cxnLst>
                                  <a:cxn ang="0">
                                    <a:pos x="connsiteX0" y="connsiteY0"/>
                                  </a:cxn>
                                  <a:cxn ang="0">
                                    <a:pos x="connsiteX1" y="connsiteY1"/>
                                  </a:cxn>
                                  <a:cxn ang="0">
                                    <a:pos x="connsiteX2" y="connsiteY2"/>
                                  </a:cxn>
                                </a:cxnLst>
                                <a:rect l="l" t="t" r="r" b="b"/>
                                <a:pathLst>
                                  <a:path w="2857" h="2857">
                                    <a:moveTo>
                                      <a:pt x="0" y="0"/>
                                    </a:moveTo>
                                    <a:lnTo>
                                      <a:pt x="0" y="0"/>
                                    </a:lnTo>
                                    <a:lnTo>
                                      <a:pt x="2857" y="285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676893278" name="Freeform 1676893278">
                            <a:extLst>
                              <a:ext uri="{FF2B5EF4-FFF2-40B4-BE49-F238E27FC236}">
                                <a16:creationId xmlns:a16="http://schemas.microsoft.com/office/drawing/2014/main" id="{14C45492-792D-6474-08E9-4160CBF53228}"/>
                              </a:ext>
                            </a:extLst>
                          </wps:cNvPr>
                          <wps:cNvSpPr/>
                          <wps:spPr>
                            <a:xfrm>
                              <a:off x="2070491" y="1379666"/>
                              <a:ext cx="15954" cy="22621"/>
                            </a:xfrm>
                            <a:custGeom>
                              <a:avLst/>
                              <a:gdLst>
                                <a:gd name="connsiteX0" fmla="*/ 15240 w 15954"/>
                                <a:gd name="connsiteY0" fmla="*/ 15954 h 22621"/>
                                <a:gd name="connsiteX1" fmla="*/ 15240 w 15954"/>
                                <a:gd name="connsiteY1" fmla="*/ 7382 h 22621"/>
                                <a:gd name="connsiteX2" fmla="*/ 8573 w 15954"/>
                                <a:gd name="connsiteY2" fmla="*/ 714 h 22621"/>
                                <a:gd name="connsiteX3" fmla="*/ 0 w 15954"/>
                                <a:gd name="connsiteY3" fmla="*/ 714 h 22621"/>
                                <a:gd name="connsiteX4" fmla="*/ 0 w 15954"/>
                                <a:gd name="connsiteY4" fmla="*/ 714 h 22621"/>
                                <a:gd name="connsiteX5" fmla="*/ 8573 w 15954"/>
                                <a:gd name="connsiteY5" fmla="*/ 22622 h 22621"/>
                                <a:gd name="connsiteX6" fmla="*/ 15240 w 15954"/>
                                <a:gd name="connsiteY6" fmla="*/ 15954 h 226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5954" h="22621">
                                  <a:moveTo>
                                    <a:pt x="15240" y="15954"/>
                                  </a:moveTo>
                                  <a:cubicBezTo>
                                    <a:pt x="16193" y="13097"/>
                                    <a:pt x="16193" y="9287"/>
                                    <a:pt x="15240" y="7382"/>
                                  </a:cubicBezTo>
                                  <a:cubicBezTo>
                                    <a:pt x="14288" y="4524"/>
                                    <a:pt x="11430" y="1667"/>
                                    <a:pt x="8573" y="714"/>
                                  </a:cubicBezTo>
                                  <a:cubicBezTo>
                                    <a:pt x="5715" y="-238"/>
                                    <a:pt x="1905" y="-238"/>
                                    <a:pt x="0" y="714"/>
                                  </a:cubicBezTo>
                                  <a:lnTo>
                                    <a:pt x="0" y="714"/>
                                  </a:lnTo>
                                  <a:lnTo>
                                    <a:pt x="8573" y="22622"/>
                                  </a:lnTo>
                                  <a:cubicBezTo>
                                    <a:pt x="11430" y="20717"/>
                                    <a:pt x="13335" y="18812"/>
                                    <a:pt x="15240" y="1595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9941314" name="Freeform 1819941314">
                            <a:extLst>
                              <a:ext uri="{FF2B5EF4-FFF2-40B4-BE49-F238E27FC236}">
                                <a16:creationId xmlns:a16="http://schemas.microsoft.com/office/drawing/2014/main" id="{45612728-3E65-260F-E828-FBC21A4DCC23}"/>
                              </a:ext>
                            </a:extLst>
                          </wps:cNvPr>
                          <wps:cNvSpPr/>
                          <wps:spPr>
                            <a:xfrm>
                              <a:off x="2173613" y="1253697"/>
                              <a:ext cx="212855" cy="102632"/>
                            </a:xfrm>
                            <a:custGeom>
                              <a:avLst/>
                              <a:gdLst>
                                <a:gd name="connsiteX0" fmla="*/ 201677 w 212855"/>
                                <a:gd name="connsiteY0" fmla="*/ 0 h 102632"/>
                                <a:gd name="connsiteX1" fmla="*/ 196915 w 212855"/>
                                <a:gd name="connsiteY1" fmla="*/ 953 h 102632"/>
                                <a:gd name="connsiteX2" fmla="*/ 7368 w 212855"/>
                                <a:gd name="connsiteY2" fmla="*/ 79058 h 102632"/>
                                <a:gd name="connsiteX3" fmla="*/ 700 w 212855"/>
                                <a:gd name="connsiteY3" fmla="*/ 95250 h 102632"/>
                                <a:gd name="connsiteX4" fmla="*/ 7368 w 212855"/>
                                <a:gd name="connsiteY4" fmla="*/ 101918 h 102632"/>
                                <a:gd name="connsiteX5" fmla="*/ 15940 w 212855"/>
                                <a:gd name="connsiteY5" fmla="*/ 101918 h 102632"/>
                                <a:gd name="connsiteX6" fmla="*/ 205488 w 212855"/>
                                <a:gd name="connsiteY6" fmla="*/ 23813 h 102632"/>
                                <a:gd name="connsiteX7" fmla="*/ 212155 w 212855"/>
                                <a:gd name="connsiteY7" fmla="*/ 7620 h 102632"/>
                                <a:gd name="connsiteX8" fmla="*/ 205488 w 212855"/>
                                <a:gd name="connsiteY8" fmla="*/ 953 h 102632"/>
                                <a:gd name="connsiteX9" fmla="*/ 201677 w 212855"/>
                                <a:gd name="connsiteY9" fmla="*/ 0 h 102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2855" h="102632">
                                  <a:moveTo>
                                    <a:pt x="201677" y="0"/>
                                  </a:moveTo>
                                  <a:cubicBezTo>
                                    <a:pt x="200725" y="0"/>
                                    <a:pt x="198820" y="0"/>
                                    <a:pt x="196915" y="953"/>
                                  </a:cubicBezTo>
                                  <a:lnTo>
                                    <a:pt x="7368" y="79058"/>
                                  </a:lnTo>
                                  <a:cubicBezTo>
                                    <a:pt x="700" y="81915"/>
                                    <a:pt x="-1205" y="88583"/>
                                    <a:pt x="700" y="95250"/>
                                  </a:cubicBezTo>
                                  <a:cubicBezTo>
                                    <a:pt x="1652" y="98108"/>
                                    <a:pt x="4510" y="100965"/>
                                    <a:pt x="7368" y="101918"/>
                                  </a:cubicBezTo>
                                  <a:cubicBezTo>
                                    <a:pt x="10225" y="102870"/>
                                    <a:pt x="14035" y="102870"/>
                                    <a:pt x="15940" y="101918"/>
                                  </a:cubicBezTo>
                                  <a:lnTo>
                                    <a:pt x="205488" y="23813"/>
                                  </a:lnTo>
                                  <a:cubicBezTo>
                                    <a:pt x="212155" y="20955"/>
                                    <a:pt x="214060" y="14288"/>
                                    <a:pt x="212155" y="7620"/>
                                  </a:cubicBezTo>
                                  <a:cubicBezTo>
                                    <a:pt x="211202" y="4763"/>
                                    <a:pt x="208345" y="1905"/>
                                    <a:pt x="205488" y="953"/>
                                  </a:cubicBezTo>
                                  <a:cubicBezTo>
                                    <a:pt x="205488" y="953"/>
                                    <a:pt x="203583" y="0"/>
                                    <a:pt x="201677"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9992473" name="Freeform 1059992473">
                            <a:extLst>
                              <a:ext uri="{FF2B5EF4-FFF2-40B4-BE49-F238E27FC236}">
                                <a16:creationId xmlns:a16="http://schemas.microsoft.com/office/drawing/2014/main" id="{66DEC5E7-6A17-FC36-A3BA-7DEE1900AF0E}"/>
                              </a:ext>
                            </a:extLst>
                          </wps:cNvPr>
                          <wps:cNvSpPr/>
                          <wps:spPr>
                            <a:xfrm>
                              <a:off x="2475556" y="1128920"/>
                              <a:ext cx="212869" cy="102631"/>
                            </a:xfrm>
                            <a:custGeom>
                              <a:avLst/>
                              <a:gdLst>
                                <a:gd name="connsiteX0" fmla="*/ 201678 w 212869"/>
                                <a:gd name="connsiteY0" fmla="*/ 0 h 102631"/>
                                <a:gd name="connsiteX1" fmla="*/ 196915 w 212869"/>
                                <a:gd name="connsiteY1" fmla="*/ 952 h 102631"/>
                                <a:gd name="connsiteX2" fmla="*/ 7368 w 212869"/>
                                <a:gd name="connsiteY2" fmla="*/ 79057 h 102631"/>
                                <a:gd name="connsiteX3" fmla="*/ 700 w 212869"/>
                                <a:gd name="connsiteY3" fmla="*/ 95250 h 102631"/>
                                <a:gd name="connsiteX4" fmla="*/ 7368 w 212869"/>
                                <a:gd name="connsiteY4" fmla="*/ 101917 h 102631"/>
                                <a:gd name="connsiteX5" fmla="*/ 15940 w 212869"/>
                                <a:gd name="connsiteY5" fmla="*/ 101917 h 102631"/>
                                <a:gd name="connsiteX6" fmla="*/ 205488 w 212869"/>
                                <a:gd name="connsiteY6" fmla="*/ 23813 h 102631"/>
                                <a:gd name="connsiteX7" fmla="*/ 212155 w 212869"/>
                                <a:gd name="connsiteY7" fmla="*/ 17145 h 102631"/>
                                <a:gd name="connsiteX8" fmla="*/ 212155 w 212869"/>
                                <a:gd name="connsiteY8" fmla="*/ 8572 h 102631"/>
                                <a:gd name="connsiteX9" fmla="*/ 205488 w 212869"/>
                                <a:gd name="connsiteY9" fmla="*/ 1905 h 102631"/>
                                <a:gd name="connsiteX10" fmla="*/ 201678 w 212869"/>
                                <a:gd name="connsiteY10" fmla="*/ 0 h 1026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2869" h="102631">
                                  <a:moveTo>
                                    <a:pt x="201678" y="0"/>
                                  </a:moveTo>
                                  <a:cubicBezTo>
                                    <a:pt x="200725" y="0"/>
                                    <a:pt x="198820" y="0"/>
                                    <a:pt x="196915" y="952"/>
                                  </a:cubicBezTo>
                                  <a:lnTo>
                                    <a:pt x="7368" y="79057"/>
                                  </a:lnTo>
                                  <a:cubicBezTo>
                                    <a:pt x="700" y="81915"/>
                                    <a:pt x="-1205" y="88582"/>
                                    <a:pt x="700" y="95250"/>
                                  </a:cubicBezTo>
                                  <a:cubicBezTo>
                                    <a:pt x="1653" y="98107"/>
                                    <a:pt x="4510" y="100965"/>
                                    <a:pt x="7368" y="101917"/>
                                  </a:cubicBezTo>
                                  <a:cubicBezTo>
                                    <a:pt x="10225" y="102870"/>
                                    <a:pt x="14035" y="102870"/>
                                    <a:pt x="15940" y="101917"/>
                                  </a:cubicBezTo>
                                  <a:lnTo>
                                    <a:pt x="205488" y="23813"/>
                                  </a:lnTo>
                                  <a:cubicBezTo>
                                    <a:pt x="208345" y="22860"/>
                                    <a:pt x="211203" y="20002"/>
                                    <a:pt x="212155" y="17145"/>
                                  </a:cubicBezTo>
                                  <a:cubicBezTo>
                                    <a:pt x="213108" y="14288"/>
                                    <a:pt x="213108" y="10477"/>
                                    <a:pt x="212155" y="8572"/>
                                  </a:cubicBezTo>
                                  <a:cubicBezTo>
                                    <a:pt x="211203" y="6667"/>
                                    <a:pt x="208345" y="2857"/>
                                    <a:pt x="205488" y="1905"/>
                                  </a:cubicBezTo>
                                  <a:cubicBezTo>
                                    <a:pt x="204535" y="0"/>
                                    <a:pt x="203583" y="0"/>
                                    <a:pt x="20167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399028" name="Freeform 855399028">
                            <a:extLst>
                              <a:ext uri="{FF2B5EF4-FFF2-40B4-BE49-F238E27FC236}">
                                <a16:creationId xmlns:a16="http://schemas.microsoft.com/office/drawing/2014/main" id="{A31AC0EB-77FC-8702-F4DB-1721F4C24F0F}"/>
                              </a:ext>
                            </a:extLst>
                          </wps:cNvPr>
                          <wps:cNvSpPr/>
                          <wps:spPr>
                            <a:xfrm>
                              <a:off x="1679252" y="720550"/>
                              <a:ext cx="102393" cy="212855"/>
                            </a:xfrm>
                            <a:custGeom>
                              <a:avLst/>
                              <a:gdLst>
                                <a:gd name="connsiteX0" fmla="*/ 78819 w 102393"/>
                                <a:gd name="connsiteY0" fmla="*/ 205488 h 212855"/>
                                <a:gd name="connsiteX1" fmla="*/ 95012 w 102393"/>
                                <a:gd name="connsiteY1" fmla="*/ 212155 h 212855"/>
                                <a:gd name="connsiteX2" fmla="*/ 101679 w 102393"/>
                                <a:gd name="connsiteY2" fmla="*/ 205488 h 212855"/>
                                <a:gd name="connsiteX3" fmla="*/ 101679 w 102393"/>
                                <a:gd name="connsiteY3" fmla="*/ 196915 h 212855"/>
                                <a:gd name="connsiteX4" fmla="*/ 23574 w 102393"/>
                                <a:gd name="connsiteY4" fmla="*/ 7368 h 212855"/>
                                <a:gd name="connsiteX5" fmla="*/ 7382 w 102393"/>
                                <a:gd name="connsiteY5" fmla="*/ 700 h 212855"/>
                                <a:gd name="connsiteX6" fmla="*/ 714 w 102393"/>
                                <a:gd name="connsiteY6" fmla="*/ 7368 h 212855"/>
                                <a:gd name="connsiteX7" fmla="*/ 714 w 102393"/>
                                <a:gd name="connsiteY7" fmla="*/ 15940 h 212855"/>
                                <a:gd name="connsiteX8" fmla="*/ 78819 w 102393"/>
                                <a:gd name="connsiteY8" fmla="*/ 205488 h 212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2393" h="212855">
                                  <a:moveTo>
                                    <a:pt x="78819" y="205488"/>
                                  </a:moveTo>
                                  <a:cubicBezTo>
                                    <a:pt x="81677" y="212155"/>
                                    <a:pt x="88344" y="214060"/>
                                    <a:pt x="95012" y="212155"/>
                                  </a:cubicBezTo>
                                  <a:cubicBezTo>
                                    <a:pt x="97869" y="211203"/>
                                    <a:pt x="100727" y="208345"/>
                                    <a:pt x="101679" y="205488"/>
                                  </a:cubicBezTo>
                                  <a:cubicBezTo>
                                    <a:pt x="102632" y="202630"/>
                                    <a:pt x="102632" y="198820"/>
                                    <a:pt x="101679" y="196915"/>
                                  </a:cubicBezTo>
                                  <a:lnTo>
                                    <a:pt x="23574" y="7368"/>
                                  </a:lnTo>
                                  <a:cubicBezTo>
                                    <a:pt x="20717" y="700"/>
                                    <a:pt x="14049" y="-1205"/>
                                    <a:pt x="7382" y="700"/>
                                  </a:cubicBezTo>
                                  <a:cubicBezTo>
                                    <a:pt x="4524" y="1653"/>
                                    <a:pt x="1667" y="4510"/>
                                    <a:pt x="714" y="7368"/>
                                  </a:cubicBezTo>
                                  <a:cubicBezTo>
                                    <a:pt x="-238" y="10225"/>
                                    <a:pt x="-238" y="14035"/>
                                    <a:pt x="714" y="15940"/>
                                  </a:cubicBezTo>
                                  <a:lnTo>
                                    <a:pt x="78819" y="20548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8519510" name="Freeform 1978519510">
                            <a:extLst>
                              <a:ext uri="{FF2B5EF4-FFF2-40B4-BE49-F238E27FC236}">
                                <a16:creationId xmlns:a16="http://schemas.microsoft.com/office/drawing/2014/main" id="{39AFF370-BE64-2BB5-E643-C2295DD01CE1}"/>
                              </a:ext>
                            </a:extLst>
                          </wps:cNvPr>
                          <wps:cNvSpPr/>
                          <wps:spPr>
                            <a:xfrm>
                              <a:off x="1804982" y="1022478"/>
                              <a:ext cx="101441" cy="212869"/>
                            </a:xfrm>
                            <a:custGeom>
                              <a:avLst/>
                              <a:gdLst>
                                <a:gd name="connsiteX0" fmla="*/ 77867 w 101441"/>
                                <a:gd name="connsiteY0" fmla="*/ 205502 h 212869"/>
                                <a:gd name="connsiteX1" fmla="*/ 94059 w 101441"/>
                                <a:gd name="connsiteY1" fmla="*/ 212169 h 212869"/>
                                <a:gd name="connsiteX2" fmla="*/ 100727 w 101441"/>
                                <a:gd name="connsiteY2" fmla="*/ 205502 h 212869"/>
                                <a:gd name="connsiteX3" fmla="*/ 100727 w 101441"/>
                                <a:gd name="connsiteY3" fmla="*/ 196929 h 212869"/>
                                <a:gd name="connsiteX4" fmla="*/ 22622 w 101441"/>
                                <a:gd name="connsiteY4" fmla="*/ 7382 h 212869"/>
                                <a:gd name="connsiteX5" fmla="*/ 15954 w 101441"/>
                                <a:gd name="connsiteY5" fmla="*/ 714 h 212869"/>
                                <a:gd name="connsiteX6" fmla="*/ 7382 w 101441"/>
                                <a:gd name="connsiteY6" fmla="*/ 714 h 212869"/>
                                <a:gd name="connsiteX7" fmla="*/ 714 w 101441"/>
                                <a:gd name="connsiteY7" fmla="*/ 7382 h 212869"/>
                                <a:gd name="connsiteX8" fmla="*/ 714 w 101441"/>
                                <a:gd name="connsiteY8" fmla="*/ 15954 h 212869"/>
                                <a:gd name="connsiteX9" fmla="*/ 77867 w 101441"/>
                                <a:gd name="connsiteY9" fmla="*/ 205502 h 212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1441" h="212869">
                                  <a:moveTo>
                                    <a:pt x="77867" y="205502"/>
                                  </a:moveTo>
                                  <a:cubicBezTo>
                                    <a:pt x="80724" y="212169"/>
                                    <a:pt x="87392" y="214074"/>
                                    <a:pt x="94059" y="212169"/>
                                  </a:cubicBezTo>
                                  <a:cubicBezTo>
                                    <a:pt x="96917" y="211217"/>
                                    <a:pt x="99774" y="208359"/>
                                    <a:pt x="100727" y="205502"/>
                                  </a:cubicBezTo>
                                  <a:cubicBezTo>
                                    <a:pt x="101679" y="202644"/>
                                    <a:pt x="101679" y="198834"/>
                                    <a:pt x="100727" y="196929"/>
                                  </a:cubicBezTo>
                                  <a:lnTo>
                                    <a:pt x="22622" y="7382"/>
                                  </a:lnTo>
                                  <a:cubicBezTo>
                                    <a:pt x="21670" y="4524"/>
                                    <a:pt x="18812" y="1667"/>
                                    <a:pt x="15954" y="714"/>
                                  </a:cubicBezTo>
                                  <a:cubicBezTo>
                                    <a:pt x="13097" y="-238"/>
                                    <a:pt x="9287" y="-238"/>
                                    <a:pt x="7382" y="714"/>
                                  </a:cubicBezTo>
                                  <a:cubicBezTo>
                                    <a:pt x="4524" y="1667"/>
                                    <a:pt x="1667" y="4524"/>
                                    <a:pt x="714" y="7382"/>
                                  </a:cubicBezTo>
                                  <a:cubicBezTo>
                                    <a:pt x="-238" y="10239"/>
                                    <a:pt x="-238" y="14049"/>
                                    <a:pt x="714" y="15954"/>
                                  </a:cubicBezTo>
                                  <a:lnTo>
                                    <a:pt x="77867" y="20550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8926704" name="Freeform 878926704">
                            <a:extLst>
                              <a:ext uri="{FF2B5EF4-FFF2-40B4-BE49-F238E27FC236}">
                                <a16:creationId xmlns:a16="http://schemas.microsoft.com/office/drawing/2014/main" id="{48BB2540-7883-402C-6CD2-3A5693448A25}"/>
                              </a:ext>
                            </a:extLst>
                          </wps:cNvPr>
                          <wps:cNvSpPr/>
                          <wps:spPr>
                            <a:xfrm>
                              <a:off x="1922853" y="1323468"/>
                              <a:ext cx="28575" cy="18811"/>
                            </a:xfrm>
                            <a:custGeom>
                              <a:avLst/>
                              <a:gdLst>
                                <a:gd name="connsiteX0" fmla="*/ 21908 w 28575"/>
                                <a:gd name="connsiteY0" fmla="*/ 714 h 18811"/>
                                <a:gd name="connsiteX1" fmla="*/ 13335 w 28575"/>
                                <a:gd name="connsiteY1" fmla="*/ 714 h 18811"/>
                                <a:gd name="connsiteX2" fmla="*/ 6668 w 28575"/>
                                <a:gd name="connsiteY2" fmla="*/ 7382 h 18811"/>
                                <a:gd name="connsiteX3" fmla="*/ 6668 w 28575"/>
                                <a:gd name="connsiteY3" fmla="*/ 15954 h 18811"/>
                                <a:gd name="connsiteX4" fmla="*/ 0 w 28575"/>
                                <a:gd name="connsiteY4" fmla="*/ 18812 h 18811"/>
                                <a:gd name="connsiteX5" fmla="*/ 0 w 28575"/>
                                <a:gd name="connsiteY5" fmla="*/ 18812 h 18811"/>
                                <a:gd name="connsiteX6" fmla="*/ 28575 w 28575"/>
                                <a:gd name="connsiteY6" fmla="*/ 7382 h 18811"/>
                                <a:gd name="connsiteX7" fmla="*/ 21908 w 28575"/>
                                <a:gd name="connsiteY7" fmla="*/ 714 h 18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575" h="18811">
                                  <a:moveTo>
                                    <a:pt x="21908" y="714"/>
                                  </a:moveTo>
                                  <a:cubicBezTo>
                                    <a:pt x="19050" y="-238"/>
                                    <a:pt x="15240" y="-238"/>
                                    <a:pt x="13335" y="714"/>
                                  </a:cubicBezTo>
                                  <a:cubicBezTo>
                                    <a:pt x="10478" y="1667"/>
                                    <a:pt x="7620" y="4524"/>
                                    <a:pt x="6668" y="7382"/>
                                  </a:cubicBezTo>
                                  <a:cubicBezTo>
                                    <a:pt x="5715" y="10239"/>
                                    <a:pt x="5715" y="14049"/>
                                    <a:pt x="6668" y="15954"/>
                                  </a:cubicBezTo>
                                  <a:lnTo>
                                    <a:pt x="0" y="18812"/>
                                  </a:lnTo>
                                  <a:lnTo>
                                    <a:pt x="0" y="18812"/>
                                  </a:lnTo>
                                  <a:lnTo>
                                    <a:pt x="28575" y="7382"/>
                                  </a:lnTo>
                                  <a:cubicBezTo>
                                    <a:pt x="27623" y="4524"/>
                                    <a:pt x="25718" y="1667"/>
                                    <a:pt x="21908" y="71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983464" name="Freeform 80983464">
                            <a:extLst>
                              <a:ext uri="{FF2B5EF4-FFF2-40B4-BE49-F238E27FC236}">
                                <a16:creationId xmlns:a16="http://schemas.microsoft.com/office/drawing/2014/main" id="{F00D9481-D943-075D-B706-3090460534ED}"/>
                              </a:ext>
                            </a:extLst>
                          </wps:cNvPr>
                          <wps:cNvSpPr/>
                          <wps:spPr>
                            <a:xfrm>
                              <a:off x="1269288" y="1128920"/>
                              <a:ext cx="213661" cy="102631"/>
                            </a:xfrm>
                            <a:custGeom>
                              <a:avLst/>
                              <a:gdLst>
                                <a:gd name="connsiteX0" fmla="*/ 12533 w 213661"/>
                                <a:gd name="connsiteY0" fmla="*/ 0 h 102631"/>
                                <a:gd name="connsiteX1" fmla="*/ 7771 w 213661"/>
                                <a:gd name="connsiteY1" fmla="*/ 952 h 102631"/>
                                <a:gd name="connsiteX2" fmla="*/ 1103 w 213661"/>
                                <a:gd name="connsiteY2" fmla="*/ 7620 h 102631"/>
                                <a:gd name="connsiteX3" fmla="*/ 7771 w 213661"/>
                                <a:gd name="connsiteY3" fmla="*/ 23813 h 102631"/>
                                <a:gd name="connsiteX4" fmla="*/ 197318 w 213661"/>
                                <a:gd name="connsiteY4" fmla="*/ 101917 h 102631"/>
                                <a:gd name="connsiteX5" fmla="*/ 205891 w 213661"/>
                                <a:gd name="connsiteY5" fmla="*/ 101917 h 102631"/>
                                <a:gd name="connsiteX6" fmla="*/ 212558 w 213661"/>
                                <a:gd name="connsiteY6" fmla="*/ 95250 h 102631"/>
                                <a:gd name="connsiteX7" fmla="*/ 205891 w 213661"/>
                                <a:gd name="connsiteY7" fmla="*/ 79057 h 102631"/>
                                <a:gd name="connsiteX8" fmla="*/ 16343 w 213661"/>
                                <a:gd name="connsiteY8" fmla="*/ 952 h 102631"/>
                                <a:gd name="connsiteX9" fmla="*/ 12533 w 213661"/>
                                <a:gd name="connsiteY9" fmla="*/ 0 h 1026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3661" h="102631">
                                  <a:moveTo>
                                    <a:pt x="12533" y="0"/>
                                  </a:moveTo>
                                  <a:cubicBezTo>
                                    <a:pt x="11581" y="0"/>
                                    <a:pt x="9676" y="0"/>
                                    <a:pt x="7771" y="952"/>
                                  </a:cubicBezTo>
                                  <a:cubicBezTo>
                                    <a:pt x="4913" y="1905"/>
                                    <a:pt x="2056" y="4763"/>
                                    <a:pt x="1103" y="7620"/>
                                  </a:cubicBezTo>
                                  <a:cubicBezTo>
                                    <a:pt x="-1754" y="14288"/>
                                    <a:pt x="1103" y="20955"/>
                                    <a:pt x="7771" y="23813"/>
                                  </a:cubicBezTo>
                                  <a:lnTo>
                                    <a:pt x="197318" y="101917"/>
                                  </a:lnTo>
                                  <a:cubicBezTo>
                                    <a:pt x="200176" y="102870"/>
                                    <a:pt x="203986" y="102870"/>
                                    <a:pt x="205891" y="101917"/>
                                  </a:cubicBezTo>
                                  <a:cubicBezTo>
                                    <a:pt x="208748" y="100965"/>
                                    <a:pt x="211606" y="98107"/>
                                    <a:pt x="212558" y="95250"/>
                                  </a:cubicBezTo>
                                  <a:cubicBezTo>
                                    <a:pt x="215416" y="88582"/>
                                    <a:pt x="212558" y="81915"/>
                                    <a:pt x="205891" y="79057"/>
                                  </a:cubicBezTo>
                                  <a:lnTo>
                                    <a:pt x="16343" y="952"/>
                                  </a:lnTo>
                                  <a:cubicBezTo>
                                    <a:pt x="16343" y="0"/>
                                    <a:pt x="14438" y="0"/>
                                    <a:pt x="1253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2748199" name="Freeform 1722748199">
                            <a:extLst>
                              <a:ext uri="{FF2B5EF4-FFF2-40B4-BE49-F238E27FC236}">
                                <a16:creationId xmlns:a16="http://schemas.microsoft.com/office/drawing/2014/main" id="{8982E5D3-FDA5-7B92-4169-593B816119AE}"/>
                              </a:ext>
                            </a:extLst>
                          </wps:cNvPr>
                          <wps:cNvSpPr/>
                          <wps:spPr>
                            <a:xfrm>
                              <a:off x="1571619" y="1253697"/>
                              <a:ext cx="213272" cy="101679"/>
                            </a:xfrm>
                            <a:custGeom>
                              <a:avLst/>
                              <a:gdLst>
                                <a:gd name="connsiteX0" fmla="*/ 12145 w 213272"/>
                                <a:gd name="connsiteY0" fmla="*/ 0 h 101679"/>
                                <a:gd name="connsiteX1" fmla="*/ 7382 w 213272"/>
                                <a:gd name="connsiteY1" fmla="*/ 953 h 101679"/>
                                <a:gd name="connsiteX2" fmla="*/ 714 w 213272"/>
                                <a:gd name="connsiteY2" fmla="*/ 7620 h 101679"/>
                                <a:gd name="connsiteX3" fmla="*/ 714 w 213272"/>
                                <a:gd name="connsiteY3" fmla="*/ 16193 h 101679"/>
                                <a:gd name="connsiteX4" fmla="*/ 7382 w 213272"/>
                                <a:gd name="connsiteY4" fmla="*/ 22860 h 101679"/>
                                <a:gd name="connsiteX5" fmla="*/ 196929 w 213272"/>
                                <a:gd name="connsiteY5" fmla="*/ 100965 h 101679"/>
                                <a:gd name="connsiteX6" fmla="*/ 205502 w 213272"/>
                                <a:gd name="connsiteY6" fmla="*/ 100965 h 101679"/>
                                <a:gd name="connsiteX7" fmla="*/ 212170 w 213272"/>
                                <a:gd name="connsiteY7" fmla="*/ 94298 h 101679"/>
                                <a:gd name="connsiteX8" fmla="*/ 205502 w 213272"/>
                                <a:gd name="connsiteY8" fmla="*/ 78105 h 101679"/>
                                <a:gd name="connsiteX9" fmla="*/ 15954 w 213272"/>
                                <a:gd name="connsiteY9" fmla="*/ 0 h 101679"/>
                                <a:gd name="connsiteX10" fmla="*/ 12145 w 213272"/>
                                <a:gd name="connsiteY10" fmla="*/ 0 h 1016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3272" h="101679">
                                  <a:moveTo>
                                    <a:pt x="12145" y="0"/>
                                  </a:moveTo>
                                  <a:cubicBezTo>
                                    <a:pt x="11192" y="0"/>
                                    <a:pt x="9287" y="0"/>
                                    <a:pt x="7382" y="953"/>
                                  </a:cubicBezTo>
                                  <a:cubicBezTo>
                                    <a:pt x="4524" y="1905"/>
                                    <a:pt x="1667" y="4763"/>
                                    <a:pt x="714" y="7620"/>
                                  </a:cubicBezTo>
                                  <a:cubicBezTo>
                                    <a:pt x="-238" y="10478"/>
                                    <a:pt x="-238" y="14288"/>
                                    <a:pt x="714" y="16193"/>
                                  </a:cubicBezTo>
                                  <a:cubicBezTo>
                                    <a:pt x="1667" y="19050"/>
                                    <a:pt x="4524" y="21908"/>
                                    <a:pt x="7382" y="22860"/>
                                  </a:cubicBezTo>
                                  <a:lnTo>
                                    <a:pt x="196929" y="100965"/>
                                  </a:lnTo>
                                  <a:cubicBezTo>
                                    <a:pt x="199787" y="101918"/>
                                    <a:pt x="203597" y="101918"/>
                                    <a:pt x="205502" y="100965"/>
                                  </a:cubicBezTo>
                                  <a:cubicBezTo>
                                    <a:pt x="208359" y="100013"/>
                                    <a:pt x="211217" y="97155"/>
                                    <a:pt x="212170" y="94298"/>
                                  </a:cubicBezTo>
                                  <a:cubicBezTo>
                                    <a:pt x="215027" y="87630"/>
                                    <a:pt x="212170" y="80963"/>
                                    <a:pt x="205502" y="78105"/>
                                  </a:cubicBezTo>
                                  <a:lnTo>
                                    <a:pt x="15954" y="0"/>
                                  </a:lnTo>
                                  <a:cubicBezTo>
                                    <a:pt x="15002" y="953"/>
                                    <a:pt x="14049" y="0"/>
                                    <a:pt x="12145"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320223" name="Freeform 115320223">
                            <a:extLst>
                              <a:ext uri="{FF2B5EF4-FFF2-40B4-BE49-F238E27FC236}">
                                <a16:creationId xmlns:a16="http://schemas.microsoft.com/office/drawing/2014/main" id="{13B0B550-741E-F12A-F29E-994D28ADDBAF}"/>
                              </a:ext>
                            </a:extLst>
                          </wps:cNvPr>
                          <wps:cNvSpPr/>
                          <wps:spPr>
                            <a:xfrm>
                              <a:off x="1873562" y="1372760"/>
                              <a:ext cx="18811" cy="28575"/>
                            </a:xfrm>
                            <a:custGeom>
                              <a:avLst/>
                              <a:gdLst>
                                <a:gd name="connsiteX0" fmla="*/ 15954 w 18811"/>
                                <a:gd name="connsiteY0" fmla="*/ 6668 h 28575"/>
                                <a:gd name="connsiteX1" fmla="*/ 7382 w 18811"/>
                                <a:gd name="connsiteY1" fmla="*/ 6668 h 28575"/>
                                <a:gd name="connsiteX2" fmla="*/ 714 w 18811"/>
                                <a:gd name="connsiteY2" fmla="*/ 13335 h 28575"/>
                                <a:gd name="connsiteX3" fmla="*/ 714 w 18811"/>
                                <a:gd name="connsiteY3" fmla="*/ 21908 h 28575"/>
                                <a:gd name="connsiteX4" fmla="*/ 7382 w 18811"/>
                                <a:gd name="connsiteY4" fmla="*/ 28575 h 28575"/>
                                <a:gd name="connsiteX5" fmla="*/ 18812 w 18811"/>
                                <a:gd name="connsiteY5" fmla="*/ 0 h 28575"/>
                                <a:gd name="connsiteX6" fmla="*/ 18812 w 18811"/>
                                <a:gd name="connsiteY6" fmla="*/ 0 h 28575"/>
                                <a:gd name="connsiteX7" fmla="*/ 15954 w 18811"/>
                                <a:gd name="connsiteY7" fmla="*/ 6668 h 28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811" h="28575">
                                  <a:moveTo>
                                    <a:pt x="15954" y="6668"/>
                                  </a:moveTo>
                                  <a:cubicBezTo>
                                    <a:pt x="13097" y="5715"/>
                                    <a:pt x="9287" y="5715"/>
                                    <a:pt x="7382" y="6668"/>
                                  </a:cubicBezTo>
                                  <a:cubicBezTo>
                                    <a:pt x="4524" y="7620"/>
                                    <a:pt x="1667" y="10478"/>
                                    <a:pt x="714" y="13335"/>
                                  </a:cubicBezTo>
                                  <a:cubicBezTo>
                                    <a:pt x="-238" y="16193"/>
                                    <a:pt x="-238" y="20003"/>
                                    <a:pt x="714" y="21908"/>
                                  </a:cubicBezTo>
                                  <a:cubicBezTo>
                                    <a:pt x="1667" y="24765"/>
                                    <a:pt x="4524" y="27623"/>
                                    <a:pt x="7382" y="28575"/>
                                  </a:cubicBezTo>
                                  <a:lnTo>
                                    <a:pt x="18812" y="0"/>
                                  </a:lnTo>
                                  <a:lnTo>
                                    <a:pt x="18812" y="0"/>
                                  </a:lnTo>
                                  <a:lnTo>
                                    <a:pt x="15954" y="666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18438" name="Freeform 4318438">
                            <a:extLst>
                              <a:ext uri="{FF2B5EF4-FFF2-40B4-BE49-F238E27FC236}">
                                <a16:creationId xmlns:a16="http://schemas.microsoft.com/office/drawing/2014/main" id="{9551BC33-2568-908E-E8B7-87A513C01B7F}"/>
                              </a:ext>
                            </a:extLst>
                          </wps:cNvPr>
                          <wps:cNvSpPr/>
                          <wps:spPr>
                            <a:xfrm>
                              <a:off x="2178362" y="720297"/>
                              <a:ext cx="101830" cy="213122"/>
                            </a:xfrm>
                            <a:custGeom>
                              <a:avLst/>
                              <a:gdLst>
                                <a:gd name="connsiteX0" fmla="*/ 90249 w 101830"/>
                                <a:gd name="connsiteY0" fmla="*/ 0 h 213122"/>
                                <a:gd name="connsiteX1" fmla="*/ 78819 w 101830"/>
                                <a:gd name="connsiteY1" fmla="*/ 7620 h 213122"/>
                                <a:gd name="connsiteX2" fmla="*/ 714 w 101830"/>
                                <a:gd name="connsiteY2" fmla="*/ 197168 h 213122"/>
                                <a:gd name="connsiteX3" fmla="*/ 714 w 101830"/>
                                <a:gd name="connsiteY3" fmla="*/ 205740 h 213122"/>
                                <a:gd name="connsiteX4" fmla="*/ 7382 w 101830"/>
                                <a:gd name="connsiteY4" fmla="*/ 212408 h 213122"/>
                                <a:gd name="connsiteX5" fmla="*/ 15954 w 101830"/>
                                <a:gd name="connsiteY5" fmla="*/ 212408 h 213122"/>
                                <a:gd name="connsiteX6" fmla="*/ 22622 w 101830"/>
                                <a:gd name="connsiteY6" fmla="*/ 205740 h 213122"/>
                                <a:gd name="connsiteX7" fmla="*/ 100727 w 101830"/>
                                <a:gd name="connsiteY7" fmla="*/ 16193 h 213122"/>
                                <a:gd name="connsiteX8" fmla="*/ 94059 w 101830"/>
                                <a:gd name="connsiteY8" fmla="*/ 0 h 213122"/>
                                <a:gd name="connsiteX9" fmla="*/ 90249 w 101830"/>
                                <a:gd name="connsiteY9" fmla="*/ 0 h 21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1830" h="213122">
                                  <a:moveTo>
                                    <a:pt x="90249" y="0"/>
                                  </a:moveTo>
                                  <a:cubicBezTo>
                                    <a:pt x="85487" y="0"/>
                                    <a:pt x="81677" y="2858"/>
                                    <a:pt x="78819" y="7620"/>
                                  </a:cubicBezTo>
                                  <a:lnTo>
                                    <a:pt x="714" y="197168"/>
                                  </a:lnTo>
                                  <a:cubicBezTo>
                                    <a:pt x="-238" y="200025"/>
                                    <a:pt x="-238" y="203835"/>
                                    <a:pt x="714" y="205740"/>
                                  </a:cubicBezTo>
                                  <a:cubicBezTo>
                                    <a:pt x="1667" y="208598"/>
                                    <a:pt x="4524" y="211455"/>
                                    <a:pt x="7382" y="212408"/>
                                  </a:cubicBezTo>
                                  <a:cubicBezTo>
                                    <a:pt x="10239" y="213360"/>
                                    <a:pt x="14049" y="213360"/>
                                    <a:pt x="15954" y="212408"/>
                                  </a:cubicBezTo>
                                  <a:cubicBezTo>
                                    <a:pt x="18812" y="211455"/>
                                    <a:pt x="21669" y="208598"/>
                                    <a:pt x="22622" y="205740"/>
                                  </a:cubicBezTo>
                                  <a:lnTo>
                                    <a:pt x="100727" y="16193"/>
                                  </a:lnTo>
                                  <a:cubicBezTo>
                                    <a:pt x="103584" y="9525"/>
                                    <a:pt x="100727" y="2858"/>
                                    <a:pt x="94059" y="0"/>
                                  </a:cubicBezTo>
                                  <a:cubicBezTo>
                                    <a:pt x="93107" y="0"/>
                                    <a:pt x="92154" y="0"/>
                                    <a:pt x="90249"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7609362" name="Freeform 1627609362">
                            <a:extLst>
                              <a:ext uri="{FF2B5EF4-FFF2-40B4-BE49-F238E27FC236}">
                                <a16:creationId xmlns:a16="http://schemas.microsoft.com/office/drawing/2014/main" id="{84AE5820-678E-50C9-7817-C19065099A71}"/>
                              </a:ext>
                            </a:extLst>
                          </wps:cNvPr>
                          <wps:cNvSpPr/>
                          <wps:spPr>
                            <a:xfrm>
                              <a:off x="2053195" y="1022240"/>
                              <a:ext cx="102782" cy="214463"/>
                            </a:xfrm>
                            <a:custGeom>
                              <a:avLst/>
                              <a:gdLst>
                                <a:gd name="connsiteX0" fmla="*/ 90638 w 102782"/>
                                <a:gd name="connsiteY0" fmla="*/ 0 h 214463"/>
                                <a:gd name="connsiteX1" fmla="*/ 85876 w 102782"/>
                                <a:gd name="connsiteY1" fmla="*/ 953 h 214463"/>
                                <a:gd name="connsiteX2" fmla="*/ 79208 w 102782"/>
                                <a:gd name="connsiteY2" fmla="*/ 7620 h 214463"/>
                                <a:gd name="connsiteX3" fmla="*/ 1103 w 102782"/>
                                <a:gd name="connsiteY3" fmla="*/ 197168 h 214463"/>
                                <a:gd name="connsiteX4" fmla="*/ 7771 w 102782"/>
                                <a:gd name="connsiteY4" fmla="*/ 213360 h 214463"/>
                                <a:gd name="connsiteX5" fmla="*/ 23963 w 102782"/>
                                <a:gd name="connsiteY5" fmla="*/ 206693 h 214463"/>
                                <a:gd name="connsiteX6" fmla="*/ 102069 w 102782"/>
                                <a:gd name="connsiteY6" fmla="*/ 17145 h 214463"/>
                                <a:gd name="connsiteX7" fmla="*/ 102069 w 102782"/>
                                <a:gd name="connsiteY7" fmla="*/ 8572 h 214463"/>
                                <a:gd name="connsiteX8" fmla="*/ 95401 w 102782"/>
                                <a:gd name="connsiteY8" fmla="*/ 1905 h 214463"/>
                                <a:gd name="connsiteX9" fmla="*/ 90638 w 102782"/>
                                <a:gd name="connsiteY9" fmla="*/ 0 h 214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2782" h="214463">
                                  <a:moveTo>
                                    <a:pt x="90638" y="0"/>
                                  </a:moveTo>
                                  <a:cubicBezTo>
                                    <a:pt x="89686" y="0"/>
                                    <a:pt x="87781" y="0"/>
                                    <a:pt x="85876" y="953"/>
                                  </a:cubicBezTo>
                                  <a:cubicBezTo>
                                    <a:pt x="83019" y="1905"/>
                                    <a:pt x="80161" y="4763"/>
                                    <a:pt x="79208" y="7620"/>
                                  </a:cubicBezTo>
                                  <a:lnTo>
                                    <a:pt x="1103" y="197168"/>
                                  </a:lnTo>
                                  <a:cubicBezTo>
                                    <a:pt x="-1754" y="203835"/>
                                    <a:pt x="1103" y="210503"/>
                                    <a:pt x="7771" y="213360"/>
                                  </a:cubicBezTo>
                                  <a:cubicBezTo>
                                    <a:pt x="14438" y="216218"/>
                                    <a:pt x="21106" y="213360"/>
                                    <a:pt x="23963" y="206693"/>
                                  </a:cubicBezTo>
                                  <a:lnTo>
                                    <a:pt x="102069" y="17145"/>
                                  </a:lnTo>
                                  <a:cubicBezTo>
                                    <a:pt x="103021" y="14288"/>
                                    <a:pt x="103021" y="10478"/>
                                    <a:pt x="102069" y="8572"/>
                                  </a:cubicBezTo>
                                  <a:cubicBezTo>
                                    <a:pt x="101116" y="6668"/>
                                    <a:pt x="98258" y="2857"/>
                                    <a:pt x="95401" y="1905"/>
                                  </a:cubicBezTo>
                                  <a:cubicBezTo>
                                    <a:pt x="93496" y="0"/>
                                    <a:pt x="92544" y="0"/>
                                    <a:pt x="9063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425245" name="Freeform 978425245">
                            <a:extLst>
                              <a:ext uri="{FF2B5EF4-FFF2-40B4-BE49-F238E27FC236}">
                                <a16:creationId xmlns:a16="http://schemas.microsoft.com/office/drawing/2014/main" id="{B8DE90DF-4470-D904-68AD-6D789E36A085}"/>
                              </a:ext>
                            </a:extLst>
                          </wps:cNvPr>
                          <wps:cNvSpPr/>
                          <wps:spPr>
                            <a:xfrm>
                              <a:off x="2007626" y="1323468"/>
                              <a:ext cx="27622" cy="18811"/>
                            </a:xfrm>
                            <a:custGeom>
                              <a:avLst/>
                              <a:gdLst>
                                <a:gd name="connsiteX0" fmla="*/ 21907 w 27622"/>
                                <a:gd name="connsiteY0" fmla="*/ 16907 h 18811"/>
                                <a:gd name="connsiteX1" fmla="*/ 15240 w 27622"/>
                                <a:gd name="connsiteY1" fmla="*/ 714 h 18811"/>
                                <a:gd name="connsiteX2" fmla="*/ 6667 w 27622"/>
                                <a:gd name="connsiteY2" fmla="*/ 714 h 18811"/>
                                <a:gd name="connsiteX3" fmla="*/ 0 w 27622"/>
                                <a:gd name="connsiteY3" fmla="*/ 7382 h 18811"/>
                                <a:gd name="connsiteX4" fmla="*/ 27622 w 27622"/>
                                <a:gd name="connsiteY4" fmla="*/ 18812 h 18811"/>
                                <a:gd name="connsiteX5" fmla="*/ 21907 w 27622"/>
                                <a:gd name="connsiteY5" fmla="*/ 16907 h 18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7622" h="18811">
                                  <a:moveTo>
                                    <a:pt x="21907" y="16907"/>
                                  </a:moveTo>
                                  <a:cubicBezTo>
                                    <a:pt x="24765" y="10239"/>
                                    <a:pt x="21907" y="3572"/>
                                    <a:pt x="15240" y="714"/>
                                  </a:cubicBezTo>
                                  <a:cubicBezTo>
                                    <a:pt x="12382" y="-238"/>
                                    <a:pt x="8572" y="-238"/>
                                    <a:pt x="6667" y="714"/>
                                  </a:cubicBezTo>
                                  <a:cubicBezTo>
                                    <a:pt x="3810" y="1667"/>
                                    <a:pt x="952" y="4524"/>
                                    <a:pt x="0" y="7382"/>
                                  </a:cubicBezTo>
                                  <a:lnTo>
                                    <a:pt x="27622" y="18812"/>
                                  </a:lnTo>
                                  <a:lnTo>
                                    <a:pt x="21907" y="1690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5127629" name="Freeform 1525127629">
                            <a:extLst>
                              <a:ext uri="{FF2B5EF4-FFF2-40B4-BE49-F238E27FC236}">
                                <a16:creationId xmlns:a16="http://schemas.microsoft.com/office/drawing/2014/main" id="{EFB28557-3B6B-034D-BBBD-2BDBF30353E5}"/>
                              </a:ext>
                            </a:extLst>
                          </wps:cNvPr>
                          <wps:cNvSpPr/>
                          <wps:spPr>
                            <a:xfrm>
                              <a:off x="1178951" y="1079390"/>
                              <a:ext cx="28575" cy="28575"/>
                            </a:xfrm>
                            <a:custGeom>
                              <a:avLst/>
                              <a:gdLst>
                                <a:gd name="connsiteX0" fmla="*/ 28575 w 28575"/>
                                <a:gd name="connsiteY0" fmla="*/ 14288 h 28575"/>
                                <a:gd name="connsiteX1" fmla="*/ 14287 w 28575"/>
                                <a:gd name="connsiteY1" fmla="*/ 28575 h 28575"/>
                                <a:gd name="connsiteX2" fmla="*/ 0 w 28575"/>
                                <a:gd name="connsiteY2" fmla="*/ 14288 h 28575"/>
                                <a:gd name="connsiteX3" fmla="*/ 14287 w 28575"/>
                                <a:gd name="connsiteY3" fmla="*/ 0 h 28575"/>
                                <a:gd name="connsiteX4" fmla="*/ 28575 w 28575"/>
                                <a:gd name="connsiteY4" fmla="*/ 14288 h 285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575" h="28575">
                                  <a:moveTo>
                                    <a:pt x="28575" y="14288"/>
                                  </a:moveTo>
                                  <a:cubicBezTo>
                                    <a:pt x="28575" y="22178"/>
                                    <a:pt x="22178" y="28575"/>
                                    <a:pt x="14287" y="28575"/>
                                  </a:cubicBezTo>
                                  <a:cubicBezTo>
                                    <a:pt x="6397" y="28575"/>
                                    <a:pt x="0" y="22178"/>
                                    <a:pt x="0" y="14288"/>
                                  </a:cubicBezTo>
                                  <a:cubicBezTo>
                                    <a:pt x="0" y="6397"/>
                                    <a:pt x="6397" y="0"/>
                                    <a:pt x="14287" y="0"/>
                                  </a:cubicBezTo>
                                  <a:cubicBezTo>
                                    <a:pt x="22178" y="0"/>
                                    <a:pt x="28575" y="6397"/>
                                    <a:pt x="28575" y="142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5532498" name="Freeform 1105532498">
                            <a:extLst>
                              <a:ext uri="{FF2B5EF4-FFF2-40B4-BE49-F238E27FC236}">
                                <a16:creationId xmlns:a16="http://schemas.microsoft.com/office/drawing/2014/main" id="{048716E7-131A-FC47-098D-1D9FA44ACC1C}"/>
                              </a:ext>
                            </a:extLst>
                          </wps:cNvPr>
                          <wps:cNvSpPr/>
                          <wps:spPr>
                            <a:xfrm>
                              <a:off x="1642818" y="623143"/>
                              <a:ext cx="28575" cy="29051"/>
                            </a:xfrm>
                            <a:custGeom>
                              <a:avLst/>
                              <a:gdLst>
                                <a:gd name="connsiteX0" fmla="*/ 14288 w 28575"/>
                                <a:gd name="connsiteY0" fmla="*/ 0 h 29051"/>
                                <a:gd name="connsiteX1" fmla="*/ 3810 w 28575"/>
                                <a:gd name="connsiteY1" fmla="*/ 3810 h 29051"/>
                                <a:gd name="connsiteX2" fmla="*/ 0 w 28575"/>
                                <a:gd name="connsiteY2" fmla="*/ 14288 h 29051"/>
                                <a:gd name="connsiteX3" fmla="*/ 3810 w 28575"/>
                                <a:gd name="connsiteY3" fmla="*/ 24765 h 29051"/>
                                <a:gd name="connsiteX4" fmla="*/ 24765 w 28575"/>
                                <a:gd name="connsiteY4" fmla="*/ 24765 h 29051"/>
                                <a:gd name="connsiteX5" fmla="*/ 24765 w 28575"/>
                                <a:gd name="connsiteY5" fmla="*/ 24765 h 29051"/>
                                <a:gd name="connsiteX6" fmla="*/ 28575 w 28575"/>
                                <a:gd name="connsiteY6" fmla="*/ 14288 h 29051"/>
                                <a:gd name="connsiteX7" fmla="*/ 24765 w 28575"/>
                                <a:gd name="connsiteY7" fmla="*/ 3810 h 29051"/>
                                <a:gd name="connsiteX8" fmla="*/ 14288 w 28575"/>
                                <a:gd name="connsiteY8" fmla="*/ 0 h 290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8575" h="29051">
                                  <a:moveTo>
                                    <a:pt x="14288" y="0"/>
                                  </a:moveTo>
                                  <a:cubicBezTo>
                                    <a:pt x="10478" y="0"/>
                                    <a:pt x="6668" y="953"/>
                                    <a:pt x="3810" y="3810"/>
                                  </a:cubicBezTo>
                                  <a:cubicBezTo>
                                    <a:pt x="953" y="6667"/>
                                    <a:pt x="0" y="10478"/>
                                    <a:pt x="0" y="14288"/>
                                  </a:cubicBezTo>
                                  <a:cubicBezTo>
                                    <a:pt x="0" y="18097"/>
                                    <a:pt x="953" y="21907"/>
                                    <a:pt x="3810" y="24765"/>
                                  </a:cubicBezTo>
                                  <a:cubicBezTo>
                                    <a:pt x="9525" y="30480"/>
                                    <a:pt x="19050" y="30480"/>
                                    <a:pt x="24765" y="24765"/>
                                  </a:cubicBezTo>
                                  <a:lnTo>
                                    <a:pt x="24765" y="24765"/>
                                  </a:lnTo>
                                  <a:cubicBezTo>
                                    <a:pt x="27622" y="21907"/>
                                    <a:pt x="28575" y="18097"/>
                                    <a:pt x="28575" y="14288"/>
                                  </a:cubicBezTo>
                                  <a:cubicBezTo>
                                    <a:pt x="28575" y="10478"/>
                                    <a:pt x="27622" y="6667"/>
                                    <a:pt x="24765" y="3810"/>
                                  </a:cubicBezTo>
                                  <a:cubicBezTo>
                                    <a:pt x="21908" y="953"/>
                                    <a:pt x="17145"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724402" name="Freeform 172724402">
                            <a:extLst>
                              <a:ext uri="{FF2B5EF4-FFF2-40B4-BE49-F238E27FC236}">
                                <a16:creationId xmlns:a16="http://schemas.microsoft.com/office/drawing/2014/main" id="{9DD32AF7-6DDD-6E01-BC7E-597C6E156CBF}"/>
                              </a:ext>
                            </a:extLst>
                          </wps:cNvPr>
                          <wps:cNvSpPr/>
                          <wps:spPr>
                            <a:xfrm>
                              <a:off x="2292424" y="627905"/>
                              <a:ext cx="29527" cy="29527"/>
                            </a:xfrm>
                            <a:custGeom>
                              <a:avLst/>
                              <a:gdLst>
                                <a:gd name="connsiteX0" fmla="*/ 14288 w 29527"/>
                                <a:gd name="connsiteY0" fmla="*/ 0 h 29527"/>
                                <a:gd name="connsiteX1" fmla="*/ 0 w 29527"/>
                                <a:gd name="connsiteY1" fmla="*/ 14288 h 29527"/>
                                <a:gd name="connsiteX2" fmla="*/ 14288 w 29527"/>
                                <a:gd name="connsiteY2" fmla="*/ 29528 h 29527"/>
                                <a:gd name="connsiteX3" fmla="*/ 24765 w 29527"/>
                                <a:gd name="connsiteY3" fmla="*/ 25717 h 29527"/>
                                <a:gd name="connsiteX4" fmla="*/ 29528 w 29527"/>
                                <a:gd name="connsiteY4" fmla="*/ 15240 h 29527"/>
                                <a:gd name="connsiteX5" fmla="*/ 14288 w 29527"/>
                                <a:gd name="connsiteY5" fmla="*/ 0 h 29527"/>
                                <a:gd name="connsiteX6" fmla="*/ 14288 w 29527"/>
                                <a:gd name="connsiteY6" fmla="*/ 0 h 29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9527" h="29527">
                                  <a:moveTo>
                                    <a:pt x="14288" y="0"/>
                                  </a:moveTo>
                                  <a:cubicBezTo>
                                    <a:pt x="5715" y="0"/>
                                    <a:pt x="0" y="6667"/>
                                    <a:pt x="0" y="14288"/>
                                  </a:cubicBezTo>
                                  <a:cubicBezTo>
                                    <a:pt x="0" y="21907"/>
                                    <a:pt x="6667" y="28575"/>
                                    <a:pt x="14288" y="29528"/>
                                  </a:cubicBezTo>
                                  <a:cubicBezTo>
                                    <a:pt x="18097" y="29528"/>
                                    <a:pt x="21907" y="28575"/>
                                    <a:pt x="24765" y="25717"/>
                                  </a:cubicBezTo>
                                  <a:cubicBezTo>
                                    <a:pt x="27622" y="22860"/>
                                    <a:pt x="29528" y="19050"/>
                                    <a:pt x="29528" y="15240"/>
                                  </a:cubicBezTo>
                                  <a:cubicBezTo>
                                    <a:pt x="29528" y="6667"/>
                                    <a:pt x="22860" y="0"/>
                                    <a:pt x="14288" y="0"/>
                                  </a:cubicBezTo>
                                  <a:cubicBezTo>
                                    <a:pt x="15240" y="0"/>
                                    <a:pt x="15240"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7383070" name="Freeform 1697383070">
                            <a:extLst>
                              <a:ext uri="{FF2B5EF4-FFF2-40B4-BE49-F238E27FC236}">
                                <a16:creationId xmlns:a16="http://schemas.microsoft.com/office/drawing/2014/main" id="{A81CCFD0-BBC6-A5BF-C891-791A6EAD8D75}"/>
                              </a:ext>
                            </a:extLst>
                          </wps:cNvPr>
                          <wps:cNvSpPr/>
                          <wps:spPr>
                            <a:xfrm>
                              <a:off x="2750576" y="1088915"/>
                              <a:ext cx="29527" cy="29527"/>
                            </a:xfrm>
                            <a:custGeom>
                              <a:avLst/>
                              <a:gdLst>
                                <a:gd name="connsiteX0" fmla="*/ 15240 w 29527"/>
                                <a:gd name="connsiteY0" fmla="*/ 0 h 29527"/>
                                <a:gd name="connsiteX1" fmla="*/ 4763 w 29527"/>
                                <a:gd name="connsiteY1" fmla="*/ 3810 h 29527"/>
                                <a:gd name="connsiteX2" fmla="*/ 0 w 29527"/>
                                <a:gd name="connsiteY2" fmla="*/ 14288 h 29527"/>
                                <a:gd name="connsiteX3" fmla="*/ 3810 w 29527"/>
                                <a:gd name="connsiteY3" fmla="*/ 24765 h 29527"/>
                                <a:gd name="connsiteX4" fmla="*/ 14288 w 29527"/>
                                <a:gd name="connsiteY4" fmla="*/ 29528 h 29527"/>
                                <a:gd name="connsiteX5" fmla="*/ 24765 w 29527"/>
                                <a:gd name="connsiteY5" fmla="*/ 25718 h 29527"/>
                                <a:gd name="connsiteX6" fmla="*/ 29527 w 29527"/>
                                <a:gd name="connsiteY6" fmla="*/ 15240 h 29527"/>
                                <a:gd name="connsiteX7" fmla="*/ 25717 w 29527"/>
                                <a:gd name="connsiteY7" fmla="*/ 4763 h 29527"/>
                                <a:gd name="connsiteX8" fmla="*/ 15240 w 29527"/>
                                <a:gd name="connsiteY8" fmla="*/ 0 h 29527"/>
                                <a:gd name="connsiteX9" fmla="*/ 15240 w 29527"/>
                                <a:gd name="connsiteY9" fmla="*/ 0 h 29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9527" h="29527">
                                  <a:moveTo>
                                    <a:pt x="15240" y="0"/>
                                  </a:moveTo>
                                  <a:cubicBezTo>
                                    <a:pt x="11430" y="0"/>
                                    <a:pt x="7620" y="953"/>
                                    <a:pt x="4763" y="3810"/>
                                  </a:cubicBezTo>
                                  <a:cubicBezTo>
                                    <a:pt x="1905" y="6668"/>
                                    <a:pt x="0" y="10478"/>
                                    <a:pt x="0" y="14288"/>
                                  </a:cubicBezTo>
                                  <a:cubicBezTo>
                                    <a:pt x="0" y="18097"/>
                                    <a:pt x="952" y="21907"/>
                                    <a:pt x="3810" y="24765"/>
                                  </a:cubicBezTo>
                                  <a:cubicBezTo>
                                    <a:pt x="6667" y="27622"/>
                                    <a:pt x="10477" y="29528"/>
                                    <a:pt x="14288" y="29528"/>
                                  </a:cubicBezTo>
                                  <a:cubicBezTo>
                                    <a:pt x="18097" y="29528"/>
                                    <a:pt x="21907" y="28575"/>
                                    <a:pt x="24765" y="25718"/>
                                  </a:cubicBezTo>
                                  <a:cubicBezTo>
                                    <a:pt x="27622" y="22860"/>
                                    <a:pt x="29527" y="19050"/>
                                    <a:pt x="29527" y="15240"/>
                                  </a:cubicBezTo>
                                  <a:cubicBezTo>
                                    <a:pt x="29527" y="11430"/>
                                    <a:pt x="28575" y="7620"/>
                                    <a:pt x="25717" y="4763"/>
                                  </a:cubicBezTo>
                                  <a:cubicBezTo>
                                    <a:pt x="23813" y="1905"/>
                                    <a:pt x="19050" y="0"/>
                                    <a:pt x="15240" y="0"/>
                                  </a:cubicBezTo>
                                  <a:cubicBezTo>
                                    <a:pt x="16192" y="0"/>
                                    <a:pt x="16192" y="0"/>
                                    <a:pt x="15240"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B6EC15E" id="Group 202" o:spid="_x0000_s1026" style="position:absolute;margin-left:265.2pt;margin-top:150pt;width:201.6pt;height:201.6pt;z-index:251719680" coordsize="25603,256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">
                <v:oval id="Oval 1116236363" o:spid="_x0000_s1027" style="position:absolute;width:25603;height:256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" fillcolor="white [3212]" stroked="f" strokeweight=".5pt">
                  <v:stroke joinstyle="miter"/>
                  <o:lock v:ext="edit" aspectratio="t"/>
                </v:oval>
                <v:group id="Group 2069128343" o:spid="_x0000_s1028" style="position:absolute;left:426;top:482;width:24688;height:24689" coordorigin="426,482" coordsize="20012,2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">
                  <o:lock v:ext="edit" aspectratio="t"/>
                  <v:group id="Graphic 3" o:spid="_x0000_s1029" style="position:absolute;left:426;top:482;width:20012;height:20012" coordorigin="426,482" coordsize="20012,2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">
                    <v:shape id="Freeform 1466955964" o:spid="_x0000_s1030" style="position:absolute;left:426;top:482;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" path="m261938,984885c270510,589597,589597,269558,984885,261938l984885,c444817,8572,8572,444817,,984885r261938,xe" fillcolor="#ed7d31 [3205]" stroked="f">
                      <v:stroke joinstyle="miter"/>
                      <v:path arrowok="t" o:connecttype="custom" o:connectlocs="261938,984885;984885,261938;984885,0;0,984885;261938,984885" o:connectangles="0,0,0,0,0"/>
                    </v:shape>
                    <v:shape id="Freeform 1121442764" o:spid="_x0000_s1031" style="position:absolute;left:426;top:10645;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" path="m261938,l,c8572,540067,444817,976313,984885,984885r,-261938c589597,714375,270510,395288,261938,xe" fillcolor="#ff957e" stroked="f">
                      <v:stroke joinstyle="miter"/>
                      <v:path arrowok="t" o:connecttype="custom" o:connectlocs="261938,0;0,0;984885,984885;984885,722947;261938,0" o:connectangles="0,0,0,0,0"/>
                    </v:shape>
                    <v:shape id="Freeform 1001571851" o:spid="_x0000_s1032" style="position:absolute;left:10589;top:482;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" path="m722947,984885r261938,c976313,444817,540068,8572,,l,261938v395288,8572,714375,327659,722947,722947xe" fillcolor="#c45911 [2405]" stroked="f">
                      <v:stroke joinstyle="miter"/>
                      <v:path arrowok="t" o:connecttype="custom" o:connectlocs="722947,984885;984885,984885;0,0;0,261938;722947,984885" o:connectangles="0,0,0,0,0"/>
                    </v:shape>
                    <v:shape id="Freeform 1169236525" o:spid="_x0000_s1033" style="position:absolute;left:10589;top:10636;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" path="m722947,953c714375,396240,395288,716280,,723900l,984885c540068,976313,976313,540067,984885,l722947,r,953xe" fillcolor="#823b0b [1605]" stroked="f">
                      <v:stroke joinstyle="miter"/>
                      <v:path arrowok="t" o:connecttype="custom" o:connectlocs="722947,953;0,723900;0,984885;984885,0;722947,0" o:connectangles="0,0,0,0,0"/>
                    </v:shape>
                  </v:group>
                  <v:group id="Graphic 3" o:spid="_x0000_s1034" style="position:absolute;left:1784;top:1956;width:6027;height:6175" coordorigin="1784,1956" coordsize="6027,6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">
                    <v:shape id="Freeform 1939673536" o:spid="_x0000_s1035" style="position:absolute;left:1784;top:7269;width:1118;height:862;visibility:visible;mso-wrap-style:square;v-text-anchor:middle" coordsize="111795,861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" path="m66083,85167v-2857,-953,-2857,-2858,-2857,-4763l67988,67069v953,-1905,1905,-2857,4763,-1905c80371,66117,85133,61354,88943,51829,92753,41352,89896,35637,84181,33731,76561,30874,70846,38494,64178,47067,53701,59449,42271,75642,20363,68022,1313,61354,-3449,42304,2266,25159,7981,8967,22268,-4369,43223,1347v2858,952,2858,2857,2858,4762l41318,19444v-952,1905,-1905,2858,-4762,2858c29888,21349,24173,25159,22268,32779v-2857,8573,,14288,5715,16193c35603,51829,41318,46114,47986,37542,58463,25159,69893,8014,91801,14681v19050,6668,23812,25718,17145,44768c102278,76594,87038,89929,66083,85167xe" stroked="f">
                      <v:stroke joinstyle="miter"/>
                      <v:path arrowok="t" o:connecttype="custom" o:connectlocs="66083,85167;63226,80404;67988,67069;72751,65164;88943,51829;84181,33731;64178,47067;20363,68022;2266,25159;43223,1347;46081,6109;41318,19444;36556,22302;22268,32779;27983,48972;47986,37542;91801,14681;108946,59449;66083,85167" o:connectangles="0,0,0,0,0,0,0,0,0,0,0,0,0,0,0,0,0,0,0"/>
                    </v:shape>
                    <v:shape id="Freeform 1442939313" o:spid="_x0000_s1036" style="position:absolute;left:2003;top:6403;width:1141;height:846;visibility:visible;mso-wrap-style:square;v-text-anchor:middle" coordsize="114094,84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" path="m32759,374l44189,6088v1905,953,2857,2858,1905,4763l36569,30854r75247,34290c113721,66096,114674,68001,113721,69906r-5715,12382c107054,84194,105149,85146,103244,84194l27996,49904,18471,69906v-952,1905,-2857,2857,-4762,1905l2279,66096c374,65144,-579,63238,374,61334l18471,22281,27996,2279c28949,374,30854,-579,32759,374xe" stroked="f">
                      <v:stroke joinstyle="miter"/>
                      <v:path arrowok="t" o:connecttype="custom" o:connectlocs="32759,374;44189,6088;46094,10851;36569,30854;111816,65144;113721,69906;108006,82288;103244,84194;27996,49904;18471,69906;13709,71811;2279,66096;374,61334;18471,22281;27996,2279;32759,374" o:connectangles="0,0,0,0,0,0,0,0,0,0,0,0,0,0,0,0"/>
                    </v:shape>
                    <v:shape id="Freeform 647111667" o:spid="_x0000_s1037" style="position:absolute;left:2396;top:5687;width:1342;height:1063;visibility:visible;mso-wrap-style:square;v-text-anchor:middle" coordsize="134183,106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" path="m133436,35739r-8573,14287c123911,51931,122958,52884,121053,52884l76286,59551,69618,70981,98193,88126v1905,953,2858,2858,953,4763l92478,104319v-952,1905,-2857,2857,-4762,952l1991,54789c86,53836,-867,51931,1038,50026l9611,34786,19136,17641c28661,496,50568,-5219,67713,5259v11430,6667,17145,20002,16193,32385l129626,30976v3810,,5715,1905,3810,4763xm54378,60504l63903,43359v3810,-6668,953,-16193,-6667,-20003c49616,18594,40091,21451,36281,28119l26756,45264,54378,60504xe" stroked="f">
                      <v:stroke joinstyle="miter"/>
                      <v:path arrowok="t" o:connecttype="custom" o:connectlocs="133436,35739;124863,50026;121053,52884;76286,59551;69618,70981;98193,88126;99146,92889;92478,104319;87716,105271;1991,54789;1038,50026;9611,34786;19136,17641;67713,5259;83906,37644;129626,30976;133436,35739;54378,60504;63903,43359;57236,23356;36281,28119;26756,45264;54378,60504" o:connectangles="0,0,0,0,0,0,0,0,0,0,0,0,0,0,0,0,0,0,0,0,0,0,0"/>
                    </v:shape>
                    <v:shape id="Freeform 597653453" o:spid="_x0000_s1038" style="position:absolute;left:2953;top:4848;width:1203;height:1108;visibility:visible;mso-wrap-style:square;v-text-anchor:middle" coordsize="120313,1107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" path="m108258,51108r10478,7620c120641,59681,120641,61586,119688,63491l88256,106353r-1905,2858c85398,111116,83493,111116,81588,110163l1578,51108c-327,50156,-327,48251,626,46346l11103,32058,33963,1578v953,-1905,2858,-1905,4763,-952l49203,8246v1905,952,1905,2857,953,4762l27296,43488,45393,56823,65396,29201v952,-1905,2857,-1905,4762,-953l79683,35868v1905,953,1905,2858,953,4763l60633,68253,79683,82541,102543,51108v1905,-1905,3810,-1905,5715,xe" stroked="f">
                      <v:stroke joinstyle="miter"/>
                      <v:path arrowok="t" o:connecttype="custom" o:connectlocs="108258,51108;118736,58728;119688,63491;88256,106353;86351,109211;81588,110163;1578,51108;626,46346;11103,32058;33963,1578;38726,626;49203,8246;50156,13008;27296,43488;45393,56823;65396,29201;70158,28248;79683,35868;80636,40631;60633,68253;79683,82541;102543,51108;108258,51108" o:connectangles="0,0,0,0,0,0,0,0,0,0,0,0,0,0,0,0,0,0,0,0,0,0,0"/>
                    </v:shape>
                    <v:shape id="Freeform 500207254" o:spid="_x0000_s1039" style="position:absolute;left:3459;top:4068;width:1305;height:1277;visibility:visible;mso-wrap-style:square;v-text-anchor:middle" coordsize="130492,1276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" path="m41434,11906l50959,1429v1905,-1905,3810,-1905,4762,l129064,69056v1905,1905,1905,3810,,4763l122396,80486v-952,953,-2857,1905,-4762,1905l43339,69056r45720,41910c90964,112871,90964,114776,89059,115729r-9525,10477c77629,128111,75724,128111,74771,126206l1429,58579v-1905,-1905,-1905,-3810,,-4763l8096,47149v953,-953,2858,-1905,4763,-1905l87154,58579,41434,16669v-953,-1905,-1905,-3810,,-4763xe" stroked="f">
                      <v:stroke joinstyle="miter"/>
                      <v:path arrowok="t" o:connecttype="custom" o:connectlocs="41434,11906;50959,1429;55721,1429;129064,69056;129064,73819;122396,80486;117634,82391;43339,69056;89059,110966;89059,115729;79534,126206;74771,126206;1429,58579;1429,53816;8096,47149;12859,45244;87154,58579;41434,16669;41434,11906" o:connectangles="0,0,0,0,0,0,0,0,0,0,0,0,0,0,0,0,0,0,0"/>
                    </v:shape>
                    <v:shape id="Freeform 60610804" o:spid="_x0000_s1040" style="position:absolute;left:4385;top:3369;width:1281;height:1121;visibility:visible;mso-wrap-style:square;v-text-anchor:middle" coordsize="128055,1120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" path="m94571,22771r9525,11430l126956,60871v1905,1905,952,3810,,4763l117431,73254v-1905,1905,-3810,952,-4763,l106001,65634v952,12382,-4763,24765,-16193,34290c66948,118974,33611,115164,13608,91351,-6394,67539,-4489,34201,20276,13246,38373,-1994,63138,-3899,80283,6579v1905,952,1905,3810,,4762l68853,20866v-1905,953,-2857,953,-4762,953c54566,18009,42183,20866,32658,28486,16466,41821,15513,61824,28848,77064v14288,16192,34290,18097,49530,5715c88856,74206,95523,59919,87903,46584l67901,63729v-1905,1905,-3810,952,-4763,l55518,55156v-1905,-1905,-952,-3810,,-4762l88856,22771v1905,-2857,3810,-1905,5715,xe" stroked="f">
                      <v:stroke joinstyle="miter"/>
                      <v:path arrowok="t" o:connecttype="custom" o:connectlocs="94571,22771;104096,34201;126956,60871;126956,65634;117431,73254;112668,73254;106001,65634;89808,99924;13608,91351;20276,13246;80283,6579;80283,11341;68853,20866;64091,21819;32658,28486;28848,77064;78378,82779;87903,46584;67901,63729;63138,63729;55518,55156;55518,50394;88856,22771;94571,22771" o:connectangles="0,0,0,0,0,0,0,0,0,0,0,0,0,0,0,0,0,0,0,0,0,0,0,0"/>
                    </v:shape>
                    <v:shape id="Freeform 815608149" o:spid="_x0000_s1041" style="position:absolute;left:5239;top:2624;width:1194;height:1293;visibility:visible;mso-wrap-style:square;v-text-anchor:middle" coordsize="119361,1292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" path="m65396,1991r53340,83820c119688,87716,119688,89621,117783,90573r-11430,7620c104448,99146,102543,99146,101591,97241l79683,62951,50156,82001r21907,34290c73016,118196,73016,120101,71111,121053r-12383,7620c56823,129626,54918,129626,53966,127721l626,43901v-953,-1905,-953,-3810,952,-4763l13008,31518v1905,-952,3810,-952,4763,953l38726,64856,68253,45806,47298,13421v-952,-1905,-952,-3810,953,-4763l59681,1038v1905,-1905,3810,-952,5715,953xe" stroked="f">
                      <v:stroke joinstyle="miter"/>
                      <v:path arrowok="t" o:connecttype="custom" o:connectlocs="65396,1991;118736,85811;117783,90573;106353,98193;101591,97241;79683,62951;50156,82001;72063,116291;71111,121053;58728,128673;53966,127721;626,43901;1578,39138;13008,31518;17771,32471;38726,64856;68253,45806;47298,13421;48251,8658;59681,1038;65396,1991" o:connectangles="0,0,0,0,0,0,0,0,0,0,0,0,0,0,0,0,0,0,0,0,0"/>
                    </v:shape>
                    <v:shape id="Freeform 972090136" o:spid="_x0000_s1042" style="position:absolute;left:6051;top:2187;width:874;height:1137;visibility:visible;mso-wrap-style:square;v-text-anchor:middle" coordsize="87424,113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" path="m66096,2858r5715,11430c72764,16193,71811,18098,69906,19050l49904,28575r37147,74295c88004,104775,87051,106680,85146,107633r-12382,5715c70859,114300,68954,113348,68001,111443l30854,37148,10851,46673v-1905,952,-3810,,-4762,-1905l374,33338v-953,-1905,,-3810,1905,-4763l40379,9525,60381,v2858,953,4763,953,5715,2858xe" stroked="f">
                      <v:stroke joinstyle="miter"/>
                      <v:path arrowok="t" o:connecttype="custom" o:connectlocs="66096,2858;71811,14288;69906,19050;49904,28575;87051,102870;85146,107633;72764,113348;68001,111443;30854,37148;10851,46673;6089,44768;374,33338;2279,28575;40379,9525;60381,0;66096,2858" o:connectangles="0,0,0,0,0,0,0,0,0,0,0,0,0,0,0,0"/>
                    </v:shape>
                    <v:shape id="Freeform 166730245" o:spid="_x0000_s1043" style="position:absolute;left:6889;top:1956;width:922;height:1094;visibility:visible;mso-wrap-style:square;v-text-anchor:middle" coordsize="92222,1093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" path="m18497,90699v-953,-1905,,-3810,1905,-4762l32785,81174v1904,-953,3809,,4762,1905c41357,89746,48024,90699,58502,86889,68027,83079,71837,77364,68979,70696,66122,64029,57549,64029,46119,64029,29927,64982,9924,65934,2304,44027,-5316,24977,7067,8784,23260,3069,39452,-3598,58502,212,68027,18309v952,1905,,3810,-1905,4762l53739,27834v-1904,953,-3810,,-4762,-1905c45167,20214,39452,18309,31832,21166v-7620,2858,-11430,9525,-8572,15241c26117,44027,33737,44027,44214,44027v16193,,37148,-2858,45721,19050c97554,82127,85172,98319,67074,104987,48024,113559,28022,109749,18497,90699xe" stroked="f">
                      <v:stroke joinstyle="miter"/>
                      <v:path arrowok="t" o:connecttype="custom" o:connectlocs="18497,90699;20402,85937;32785,81174;37547,83079;58502,86889;68979,70696;46119,64029;2304,44027;23260,3069;68027,18309;66122,23071;53739,27834;48977,25929;31832,21166;23260,36407;44214,44027;89935,63077;67074,104987;18497,90699" o:connectangles="0,0,0,0,0,0,0,0,0,0,0,0,0,0,0,0,0,0,0"/>
                    </v:shape>
                  </v:group>
                  <v:group id="Graphic 3" o:spid="_x0000_s1044" style="position:absolute;left:12456;top:1622;width:6709;height:6751" coordorigin="12456,1622" coordsize="6709,6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">
                    <v:shape id="Freeform 604584457" o:spid="_x0000_s1045" style="position:absolute;left:12456;top:1622;width:1291;height:1298;visibility:visible;mso-wrap-style:square;v-text-anchor:middle" coordsize="129116,1298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" path="m128588,41315l72390,127992v-952,1905,-2858,1905,-4763,1905l51435,125135v-1905,-953,-2858,-1905,-2858,-3810l49530,73700,23813,113705v-953,1905,-2858,1905,-4763,1905l2857,110847c952,109895,,108942,,107037l1905,3215c1905,357,3810,-595,5715,357l19050,4167v1905,953,2857,1905,2857,3810l19050,87035,49530,39410r952,-22860c50482,13692,52388,12740,54292,13692r11430,3810c67627,18455,68580,19407,68580,21312r-2858,79058l107632,32742v953,-1905,2858,-2857,4763,-1905l125730,34647v3810,2858,3810,4763,2858,6668xe" stroked="f">
                      <v:stroke joinstyle="miter"/>
                      <v:path arrowok="t" o:connecttype="custom" o:connectlocs="128588,41315;72390,127992;67627,129897;51435,125135;48577,121325;49530,73700;23813,113705;19050,115610;2857,110847;0,107037;1905,3215;5715,357;19050,4167;21907,7977;19050,87035;49530,39410;50482,16550;54292,13692;65722,17502;68580,21312;65722,100370;107632,32742;112395,30837;125730,34647;128588,41315" o:connectangles="0,0,0,0,0,0,0,0,0,0,0,0,0,0,0,0,0,0,0,0,0,0,0,0,0"/>
                    </v:shape>
                    <v:shape id="Freeform 126746618" o:spid="_x0000_s1046" style="position:absolute;left:13519;top:2107;width:988;height:1208;visibility:visible;mso-wrap-style:square;v-text-anchor:middle" coordsize="98854,120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" path="m63239,107054r-5715,11430c56571,120389,54666,121341,52761,120389l5136,98481,2279,97529c374,96576,-579,94671,374,92766l41331,2279c42284,374,44189,-579,46094,374l62286,7994,96576,24186v1905,953,2858,2858,1905,4763l92766,40379v-952,1905,-2857,2857,-4762,1905l53714,26091,44189,47046,75621,61334v1905,952,2858,2857,1905,4762l72764,77526v-953,1905,-2858,2858,-4763,1905l36569,65144,27044,87051r35242,16193c63239,103244,64191,105149,63239,107054xe" stroked="f">
                      <v:stroke joinstyle="miter"/>
                      <v:path arrowok="t" o:connecttype="custom" o:connectlocs="63239,107054;57524,118484;52761,120389;5136,98481;2279,97529;374,92766;41331,2279;46094,374;62286,7994;96576,24186;98481,28949;92766,40379;88004,42284;53714,26091;44189,47046;75621,61334;77526,66096;72764,77526;68001,79431;36569,65144;27044,87051;62286,103244;63239,107054" o:connectangles="0,0,0,0,0,0,0,0,0,0,0,0,0,0,0,0,0,0,0,0,0,0,0"/>
                    </v:shape>
                    <v:shape id="Freeform 1308451554" o:spid="_x0000_s1047" style="position:absolute;left:14131;top:2624;width:1053;height:1199;visibility:visible;mso-wrap-style:square;v-text-anchor:middle" coordsize="105234,1199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" path="m79143,119210l65808,111590v-1905,-953,-2857,-2858,-1905,-4763l67713,90635,32471,69680,20088,81110v-1905,1905,-2857,1905,-4762,952l1991,74442c86,73490,-867,71585,1038,69680l81048,1100v1905,-953,3810,-1905,4763,l102956,11577v1905,953,2857,2858,1905,4763l82953,119210v,952,-1905,952,-3810,xm72476,69680l82953,23960,47711,55392,72476,69680xe" stroked="f">
                      <v:stroke joinstyle="miter"/>
                      <v:path arrowok="t" o:connecttype="custom" o:connectlocs="79143,119210;65808,111590;63903,106827;67713,90635;32471,69680;20088,81110;15326,82062;1991,74442;1038,69680;81048,1100;85811,1100;102956,11577;104861,16340;82953,119210;79143,119210;72476,69680;82953,23960;47711,55392;72476,69680" o:connectangles="0,0,0,0,0,0,0,0,0,0,0,0,0,0,0,0,0,0,0"/>
                    </v:shape>
                    <v:shape id="Freeform 453852287" o:spid="_x0000_s1048" style="position:absolute;left:15031;top:3057;width:1238;height:1312;visibility:visible;mso-wrap-style:square;v-text-anchor:middle" coordsize="123873,1311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" path="m59681,130166l47298,120641v-1905,-953,-1905,-2858,-1905,-4763l45393,55871,16818,93018v-953,1905,-2857,1905,-4762,953l1578,85398c-327,84446,-327,82541,626,80636l60633,1578v953,-1905,2857,-1905,4763,-952l75873,9198v1905,953,1905,2858,953,4763l50156,48251,105401,33963v1905,-952,2857,,4762,953l122546,44441v1905,1905,1905,3810,-953,4762l63490,65396r-952,62865c64443,131118,62538,132071,59681,130166xe" stroked="f">
                      <v:stroke joinstyle="miter"/>
                      <v:path arrowok="t" o:connecttype="custom" o:connectlocs="59681,130166;47298,120641;45393,115878;45393,55871;16818,93018;12056,93971;1578,85398;626,80636;60633,1578;65396,626;75873,9198;76826,13961;50156,48251;105401,33963;110163,34916;122546,44441;121593,49203;63490,65396;62538,128261;59681,130166" o:connectangles="0,0,0,0,0,0,0,0,0,0,0,0,0,0,0,0,0,0,0,0"/>
                    </v:shape>
                    <v:shape id="Freeform 1250335720" o:spid="_x0000_s1049" style="position:absolute;left:15747;top:3687;width:1276;height:1286;visibility:visible;mso-wrap-style:square;v-text-anchor:middle" coordsize="127635,1285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" path="m116681,41434r9525,9525c128111,52864,128111,54769,126206,55721l56674,127159v-1905,1905,-3810,1905,-4763,l45244,120491v-953,-952,-1905,-2857,-1905,-4762l58579,42386,15716,87154v-1905,1905,-3810,1905,-4762,l1429,77629v-1905,-1905,-1905,-3810,,-4763l70961,1429v1905,-1905,3810,-1905,4763,l82391,8096v953,953,1905,2858,1905,4763l69056,86201,111919,41434v952,-953,2857,-953,4762,xe" stroked="f">
                      <v:stroke joinstyle="miter"/>
                      <v:path arrowok="t" o:connecttype="custom" o:connectlocs="116681,41434;126206,50959;126206,55721;56674,127159;51911,127159;45244,120491;43339,115729;58579,42386;15716,87154;10954,87154;1429,77629;1429,72866;70961,1429;75724,1429;82391,8096;84296,12859;69056,86201;111919,41434;116681,41434" o:connectangles="0,0,0,0,0,0,0,0,0,0,0,0,0,0,0,0,0,0,0"/>
                    </v:shape>
                    <v:shape id="Freeform 1399516586" o:spid="_x0000_s1050" style="position:absolute;left:16426;top:4453;width:1194;height:1136;visibility:visible;mso-wrap-style:square;v-text-anchor:middle" coordsize="119357,113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" path="m51582,103970r-9525,8572c40152,114447,38247,113495,37295,112542l3005,72537,1100,69680v-1905,-1905,-953,-3810,,-4763l77300,1100v1905,-1905,3810,-953,4762,l93492,14435r24765,29527c120162,45867,119210,47772,118257,48725r-9525,8572c106827,59202,104922,58250,103970,57297l79205,27770,62060,42057,83967,67775v1905,1905,953,3810,,4762l74442,80157v-1905,1905,-3810,953,-4762,l47772,54440,29675,69680,54440,99207v-953,1905,-1905,3810,-2858,4763xe" stroked="f">
                      <v:stroke joinstyle="miter"/>
                      <v:path arrowok="t" o:connecttype="custom" o:connectlocs="51582,103970;42057,112542;37295,112542;3005,72537;1100,69680;1100,64917;77300,1100;82062,1100;93492,14435;118257,43962;118257,48725;108732,57297;103970,57297;79205,27770;62060,42057;83967,67775;83967,72537;74442,80157;69680,80157;47772,54440;29675,69680;54440,99207;51582,103970" o:connectangles="0,0,0,0,0,0,0,0,0,0,0,0,0,0,0,0,0,0,0,0,0,0,0"/>
                    </v:shape>
                    <v:shape id="Freeform 1294808682" o:spid="_x0000_s1051" style="position:absolute;left:16967;top:5171;width:1048;height:995;visibility:visible;mso-wrap-style:square;v-text-anchor:middle" coordsize="104832,995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" path="m12767,32173v1906,-1905,3811,-952,4763,953l25150,44556v953,1905,953,3810,-952,4762c18483,54081,19435,61701,25150,70273v5715,8573,12383,10478,18098,6668c49915,72178,47058,63606,44200,53128,40390,36936,34675,18838,52773,5503,69917,-5927,88015,1693,97540,16933v9525,14288,11430,33338,-4762,46673c90873,65511,88967,64558,88015,62653l80395,51223v-953,-1905,-953,-3810,953,-4762c86110,41698,86110,35031,81348,28363,76585,21696,69917,19791,65155,22648v-6667,4763,-4763,12383,-2857,22860c66108,61701,72775,80751,54678,94086,37533,105516,19435,97896,8005,81703,-2472,65511,-4377,45508,12767,32173xe" stroked="f">
                      <v:stroke joinstyle="miter"/>
                      <v:path arrowok="t" o:connecttype="custom" o:connectlocs="12767,32173;17530,33126;25150,44556;24198,49318;25150,70273;43248,76941;44200,53128;52773,5503;97540,16933;92778,63606;88015,62653;80395,51223;81348,46461;81348,28363;65155,22648;62298,45508;54678,94086;8005,81703;12767,32173" o:connectangles="0,0,0,0,0,0,0,0,0,0,0,0,0,0,0,0,0,0,0"/>
                    </v:shape>
                    <v:shape id="Freeform 724486341" o:spid="_x0000_s1052" style="position:absolute;left:17412;top:5921;width:1078;height:952;visibility:visible;mso-wrap-style:square;v-text-anchor:middle" coordsize="107817,952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" path="m14898,25721v1905,-952,3810,-952,4763,953l26328,39056v953,1905,953,3810,-952,4763c19661,48581,19661,55249,24423,64774v4763,9525,11430,11430,17145,8572c48236,69536,47283,60964,45378,50486,42521,34294,38711,15244,58713,3814v18098,-9525,35243,,43815,15240c111101,34294,110148,53344,93003,64774v-1905,952,-3810,952,-4762,-953l81573,51439v-952,-1905,-952,-3810,953,-4763c88241,41914,88241,36199,84431,28579,80621,20959,73953,19054,68238,21911v-6667,3810,-6667,11430,-4762,21908c66333,60011,71096,80014,51093,91444v-18097,9525,-35242,,-44767,-17145c-3199,57154,-3199,38104,14898,25721xe" stroked="f">
                      <v:stroke joinstyle="miter"/>
                      <v:path arrowok="t" o:connecttype="custom" o:connectlocs="14898,25721;19661,26674;26328,39056;25376,43819;24423,64774;41568,73346;45378,50486;58713,3814;102528,19054;93003,64774;88241,63821;81573,51439;82526,46676;84431,28579;68238,21911;63476,43819;51093,91444;6326,74299;14898,25721" o:connectangles="0,0,0,0,0,0,0,0,0,0,0,0,0,0,0,0,0,0,0"/>
                    </v:shape>
                    <v:shape id="Freeform 1989674364" o:spid="_x0000_s1053" style="position:absolute;left:17719;top:6679;width:1208;height:970;visibility:visible;mso-wrap-style:square;v-text-anchor:middle" coordsize="120762,969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" path="m38474,91814l27044,96576v-1905,953,-3810,,-4763,-1905l1326,47046,374,44189v-953,-1905,,-3810,1905,-4763l93719,374v1905,-953,3810,,4762,1905l105149,18471r15240,35243c121341,55619,120389,57524,118484,58476r-11430,4763c105149,64191,103244,63239,102291,61334l87051,26091,66096,34664,79431,66096v953,1905,,3810,-1905,4763l66096,75621v-1905,953,-3810,,-4762,-1905l47999,42284,26091,51809,41331,87051v,2858,,3810,-2857,4763xe" stroked="f">
                      <v:stroke joinstyle="miter"/>
                      <v:path arrowok="t" o:connecttype="custom" o:connectlocs="38474,91814;27044,96576;22281,94671;1326,47046;374,44189;2279,39426;93719,374;98481,2279;105149,18471;120389,53714;118484,58476;107054,63239;102291,61334;87051,26091;66096,34664;79431,66096;77526,70859;66096,75621;61334,73716;47999,42284;26091,51809;41331,87051;38474,91814" o:connectangles="0,0,0,0,0,0,0,0,0,0,0,0,0,0,0,0,0,0,0,0,0,0,0"/>
                    </v:shape>
                    <v:shape id="Freeform 38935524" o:spid="_x0000_s1054" style="position:absolute;left:18055;top:7488;width:1110;height:885;visibility:visible;mso-wrap-style:square;v-text-anchor:middle" coordsize="111011,885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" path="m20164,14746v1905,-952,3810,,4762,1905l28736,29986v953,1905,,3810,-1905,4763c20164,38559,18258,45226,22069,54751v2857,10478,9525,13335,15239,11430c44929,64276,44929,54751,45881,44274,46833,28081,46833,8079,68741,1411v19050,-5715,34290,6668,40005,23813c114461,42369,109699,60466,90649,69039v-1905,952,-3810,,-4763,-1905l82076,53799v-952,-1905,,-3810,1905,-4763c90649,46179,91601,39511,89696,31891,86839,23319,81124,20461,75408,22366v-7619,1905,-8572,10478,-9525,20955c64931,59514,65883,80469,43976,87136,23974,92851,8733,80469,3019,61419,-3649,42369,161,23319,20164,14746xe" stroked="f">
                      <v:stroke joinstyle="miter"/>
                      <v:path arrowok="t" o:connecttype="custom" o:connectlocs="20164,14746;24926,16651;28736,29986;26831,34749;22069,54751;37308,66181;45881,44274;68741,1411;108746,25224;90649,69039;85886,67134;82076,53799;83981,49036;89696,31891;75408,22366;65883,43321;43976,87136;3019,61419;20164,14746" o:connectangles="0,0,0,0,0,0,0,0,0,0,0,0,0,0,0,0,0,0,0"/>
                    </v:shape>
                  </v:group>
                  <v:group id="Graphic 3" o:spid="_x0000_s1055" style="position:absolute;left:1370;top:12009;width:7916;height:7643" coordorigin="1370,12009" coordsize="7915,7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">
                    <v:shape id="Freeform 671391284" o:spid="_x0000_s1056" style="position:absolute;left:1370;top:12009;width:1111;height:1108;visibility:visible;mso-wrap-style:square;v-text-anchor:middle" coordsize="111111,1108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" path="m42697,1739v30480,-7620,60007,10478,66675,40958c116992,72224,98894,102704,68414,109372,37934,116039,8407,98894,1739,68414,-5881,38887,12217,9359,42697,1739xm63652,89369c83654,84607,94132,66509,89369,47459,84607,28409,67462,16979,47459,22694,27457,27457,16979,45554,21742,64604v4762,18098,21907,29528,41910,24765xe" stroked="f">
                      <v:stroke joinstyle="miter"/>
                      <v:path arrowok="t" o:connecttype="custom" o:connectlocs="42697,1739;109372,42697;68414,109372;1739,68414;42697,1739;63652,89369;89369,47459;47459,22694;21742,64604;63652,89369" o:connectangles="0,0,0,0,0,0,0,0,0,0"/>
                    </v:shape>
                    <v:shape id="Freeform 1401602113" o:spid="_x0000_s1057" style="position:absolute;left:1632;top:13080;width:1150;height:845;visibility:visible;mso-wrap-style:square;v-text-anchor:middle" coordsize="115009,845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" path="m91814,82289c73716,88956,52761,80384,46094,61334l39426,43236,9899,54666v-1905,953,-3810,,-4763,-1905l374,40379v-953,-1905,,-3810,1905,-4763l95624,374v1905,-953,3810,,4762,1905l106101,18471r6668,18098c119436,55619,110864,75621,91814,82289xm85146,63239c93719,60381,97529,51809,94671,43236l88004,25139,58476,36569r6668,18097c68001,62286,76574,66096,85146,63239xe" stroked="f">
                      <v:stroke joinstyle="miter"/>
                      <v:path arrowok="t" o:connecttype="custom" o:connectlocs="91814,82289;46094,61334;39426,43236;9899,54666;5136,52761;374,40379;2279,35616;95624,374;100386,2279;106101,18471;112769,36569;91814,82289;85146,63239;94671,43236;88004,25139;58476,36569;65144,54666;85146,63239" o:connectangles="0,0,0,0,0,0,0,0,0,0,0,0,0,0,0,0,0,0"/>
                    </v:shape>
                    <v:shape id="Freeform 395610283" o:spid="_x0000_s1058" style="position:absolute;left:1994;top:13871;width:1153;height:869;visibility:visible;mso-wrap-style:square;v-text-anchor:middle" coordsize="115354,869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" path="m95624,83241c78479,91814,56571,85146,47999,67049l39426,49904,10851,64191v-1905,953,-3810,,-4762,-1905l374,49904v-953,-1905,,-3810,1905,-4763l90861,374v1905,-953,3810,,4763,1905l103244,17519r8572,17145c120389,53714,112769,74669,95624,83241xm86099,65144c93719,61334,97529,51809,93719,44189l85146,27044,56571,41331r8573,17145c68954,66096,78479,68954,86099,65144xe" stroked="f">
                      <v:stroke joinstyle="miter"/>
                      <v:path arrowok="t" o:connecttype="custom" o:connectlocs="95624,83241;47999,67049;39426,49904;10851,64191;6089,62286;374,49904;2279,45141;90861,374;95624,2279;103244,17519;111816,34664;95624,83241;86099,65144;93719,44189;85146,27044;56571,41331;65144,58476;86099,65144" o:connectangles="0,0,0,0,0,0,0,0,0,0,0,0,0,0,0,0,0,0"/>
                    </v:shape>
                    <v:shape id="Freeform 372791623" o:spid="_x0000_s1059" style="position:absolute;left:2588;top:14798;width:1114;height:1114;visibility:visible;mso-wrap-style:square;v-text-anchor:middle" coordsize="111379,1113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" path="m24734,9493c50451,-7652,84741,-984,101886,24733v17145,25718,10477,60008,-15240,77153c60928,119031,26638,112364,9493,86646,-7652,59976,-984,26639,24734,9493xm75216,83789c92361,72358,96171,51404,84741,36164,73311,20923,53309,15208,36163,26639,19018,38068,15209,59023,26638,74264v10478,16192,31433,20954,48578,9525xe" stroked="f">
                      <v:stroke joinstyle="miter"/>
                      <v:path arrowok="t" o:connecttype="custom" o:connectlocs="24734,9493;101886,24733;86646,101886;9493,86646;24734,9493;75216,83789;84741,36164;36163,26639;26638,74264;75216,83789" o:connectangles="0,0,0,0,0,0,0,0,0,0"/>
                    </v:shape>
                    <v:shape id="Freeform 2147467673" o:spid="_x0000_s1060" style="position:absolute;left:3196;top:15597;width:1138;height:1333;visibility:visible;mso-wrap-style:square;v-text-anchor:middle" coordsize="113839,1333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" path="m56345,130640v-953,2857,-2858,3810,-4763,952l41105,119210v-953,-953,-1905,-2858,-953,-4763l47772,69680,39200,60155,14435,82062v-1905,1905,-3810,953,-4763,l1100,71585v-1905,-1905,-953,-3810,,-4763l76347,1100v1905,-1905,3810,-953,4763,l92540,14435r12382,14287c118257,43962,116352,65870,101112,78252,91587,86825,77300,88730,64917,83015r-8572,47625l56345,130640xm52535,48725l64917,63012v4763,5715,14288,6668,20955,953c92540,58250,93492,48725,88730,43010l76347,28722,52535,48725xe" stroked="f">
                      <v:stroke joinstyle="miter"/>
                      <v:path arrowok="t" o:connecttype="custom" o:connectlocs="56345,130640;51582,131592;41105,119210;40152,114447;47772,69680;39200,60155;14435,82062;9672,82062;1100,71585;1100,66822;76347,1100;81110,1100;92540,14435;104922,28722;101112,78252;64917,83015;56345,130640;56345,130640;52535,48725;64917,63012;85872,63965;88730,43010;76347,28722;52535,48725" o:connectangles="0,0,0,0,0,0,0,0,0,0,0,0,0,0,0,0,0,0,0,0,0,0,0,0"/>
                    </v:shape>
                    <v:shape id="Freeform 1189581695" o:spid="_x0000_s1061" style="position:absolute;left:3955;top:16194;width:1039;height:1066;visibility:visible;mso-wrap-style:square;v-text-anchor:middle" coordsize="103971,1066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" path="m102394,50959r-8573,9525c91916,62389,90011,62389,89059,60484l72866,45244,15716,105251v-1905,1905,-3810,1905,-4762,l1429,95726v-1905,-1905,-1905,-3810,,-4762l58579,30956,42386,15716v-1905,-1905,-1905,-3810,,-4762l50959,1429v1905,-1905,3810,-1905,4762,l87154,30956r16192,15240c104299,47149,104299,49054,102394,50959xe" stroked="f">
                      <v:stroke joinstyle="miter"/>
                      <v:path arrowok="t" o:connecttype="custom" o:connectlocs="102394,50959;93821,60484;89059,60484;72866,45244;15716,105251;10954,105251;1429,95726;1429,90964;58579,30956;42386,15716;42386,10954;50959,1429;55721,1429;87154,30956;103346,46196;102394,50959" o:connectangles="0,0,0,0,0,0,0,0,0,0,0,0,0,0,0,0"/>
                    </v:shape>
                    <v:shape id="Freeform 985206573" o:spid="_x0000_s1062" style="position:absolute;left:4509;top:16725;width:1124;height:1177;visibility:visible;mso-wrap-style:square;v-text-anchor:middle" coordsize="112338,1176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" path="m7891,56823l51706,1578c53611,-327,54563,-327,56468,626l66946,9198v1904,1905,1904,2858,952,4763l25036,68253v-5715,7620,-5715,16193,3810,23813c38371,99686,46943,98733,52658,91113l95521,36821v1904,-1905,2857,-1905,4762,-953l110761,44441v1905,1905,1905,2857,952,4762l67898,104448v-14287,18098,-35242,16193,-52387,2858c271,94923,-6397,74921,7891,56823xe" stroked="f">
                      <v:stroke joinstyle="miter"/>
                      <v:path arrowok="t" o:connecttype="custom" o:connectlocs="7891,56823;51706,1578;56468,626;66946,9198;67898,13961;25036,68253;28846,92066;52658,91113;95521,36821;100283,35868;110761,44441;111713,49203;67898,104448;15511,107306;7891,56823" o:connectangles="0,0,0,0,0,0,0,0,0,0,0,0,0,0,0"/>
                    </v:shape>
                    <v:shape id="Freeform 1237627575" o:spid="_x0000_s1063" style="position:absolute;left:5235;top:17283;width:1192;height:1303;visibility:visible;mso-wrap-style:square;v-text-anchor:middle" coordsize="119234,1302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" path="m105813,31519r11430,7619c119148,40091,120101,41996,118196,43901l65808,128673v-952,1906,-2857,1906,-4762,953l53426,124863v-1905,-952,-2858,-2857,-2858,-4762l50568,44854,18183,98194v-952,1904,-2857,2857,-4762,952l1991,91526c86,90573,-867,88669,1038,86763l53426,1991c54378,86,56283,-867,58188,1038r7620,4763c67713,6754,68666,8658,68666,10563r,75248l101051,32471v952,-1905,2857,-1905,4762,-952xe" stroked="f">
                      <v:stroke joinstyle="miter"/>
                      <v:path arrowok="t" o:connecttype="custom" o:connectlocs="105813,31519;117243,39138;118196,43901;65808,128673;61046,129626;53426,124863;50568,120101;50568,44854;18183,98194;13421,99146;1991,91526;1038,86763;53426,1991;58188,1038;65808,5801;68666,10563;68666,85811;101051,32471;105813,31519" o:connectangles="0,0,0,0,0,0,0,0,0,0,0,0,0,0,0,0,0,0,0"/>
                    </v:shape>
                    <v:shape id="Freeform 489897480" o:spid="_x0000_s1064" style="position:absolute;left:6108;top:17773;width:665;height:1020;visibility:visible;mso-wrap-style:square;v-text-anchor:middle" coordsize="66469,101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" path="m51809,626l64191,7293v1905,953,2858,2858,1905,4763l19424,99686v-953,1905,-2858,2857,-4763,1905l2279,94923c374,93971,-579,92066,374,90161l46094,1578c47999,-327,48951,-327,51809,626xe" stroked="f">
                      <v:stroke joinstyle="miter"/>
                      <v:path arrowok="t" o:connecttype="custom" o:connectlocs="51809,626;64191,7293;66096,12056;19424,99686;14661,101591;2279,94923;374,90161;46094,1578;51809,626" o:connectangles="0,0,0,0,0,0,0,0,0"/>
                    </v:shape>
                    <v:shape id="Freeform 460573152" o:spid="_x0000_s1065" style="position:absolute;left:6699;top:17919;width:813;height:1141;visibility:visible;mso-wrap-style:square;v-text-anchor:middle" coordsize="81336,1140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" path="m81336,30854l76574,42284v-953,1905,-2858,2857,-4763,1905l51809,35616,19424,111816v-953,1905,-2858,2858,-4763,1905l2279,108006c374,107054,-579,105149,374,103244l32759,27044,12756,18471c10851,17519,9899,15614,10851,13709l15614,2279c16566,374,18471,-579,20376,374l60381,17519r20003,8572c81336,27044,81336,27996,81336,30854xe" stroked="f">
                      <v:stroke joinstyle="miter"/>
                      <v:path arrowok="t" o:connecttype="custom" o:connectlocs="81336,30854;76574,42284;71811,44189;51809,35616;19424,111816;14661,113721;2279,108006;374,103244;32759,27044;12756,18471;10851,13709;15614,2279;20376,374;60381,17519;80384,26091;81336,30854" o:connectangles="0,0,0,0,0,0,0,0,0,0,0,0,0,0,0,0"/>
                    </v:shape>
                    <v:shape id="Freeform 1979029850" o:spid="_x0000_s1066" style="position:absolute;left:7261;top:18223;width:541;height:1065;visibility:visible;mso-wrap-style:square;v-text-anchor:middle" coordsize="54087,1064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" path="m38474,374l51809,5136v1905,953,2857,2858,1905,4763l20376,104196v-952,1905,-2857,2858,-4762,1905l2279,101339c374,100386,-579,98481,374,96576l33711,2279c34664,374,35616,-579,38474,374xe" stroked="f">
                      <v:stroke joinstyle="miter"/>
                      <v:path arrowok="t" o:connecttype="custom" o:connectlocs="38474,374;51809,5136;53714,9899;20376,104196;15614,106101;2279,101339;374,96576;33711,2279;38474,374" o:connectangles="0,0,0,0,0,0,0,0,0"/>
                    </v:shape>
                    <v:shape id="Freeform 1566017707" o:spid="_x0000_s1067" style="position:absolute;left:7693;top:18341;width:877;height:1191;visibility:visible;mso-wrap-style:square;v-text-anchor:middle" coordsize="87629,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" path="m64770,103822r-3810,12383c60007,118110,59055,119063,56197,119063l5715,104775r-2858,-953c952,102870,,101918,,99060l26670,2857c27622,953,28575,,31432,l48577,4763,84772,15240v1905,953,2858,1905,2858,4763l83820,32385v-953,1905,-1905,2858,-4763,2858l42863,24765,37147,46672r33338,8573c72390,56197,73342,57150,73342,60007l70485,72390v-953,1905,-1905,2857,-4763,2857l32385,66675,25717,89535r37148,10478c64770,100013,65722,101918,64770,103822xe" stroked="f">
                      <v:stroke joinstyle="miter"/>
                      <v:path arrowok="t" o:connecttype="custom" o:connectlocs="64770,103822;60960,116205;56197,119063;5715,104775;2857,103822;0,99060;26670,2857;31432,0;48577,4763;84772,15240;87630,20003;83820,32385;79057,35243;42863,24765;37147,46672;70485,55245;73342,60007;70485,72390;65722,75247;32385,66675;25717,89535;62865,100013;64770,103822" o:connectangles="0,0,0,0,0,0,0,0,0,0,0,0,0,0,0,0,0,0,0,0,0,0,0"/>
                    </v:shape>
                    <v:shape id="Freeform 977199305" o:spid="_x0000_s1068" style="position:absolute;left:8501;top:18555;width:785;height:1097;visibility:visible;mso-wrap-style:square;v-text-anchor:middle" coordsize="78427,1097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" path="m161,72970v,-2858,1905,-3810,3810,-2858l17306,72017v1905,,2858,1905,2858,3810c20164,83447,25879,88210,35404,90115v10477,1905,16192,-1905,17145,-7620c53501,74875,45881,70112,36356,65350,22069,57730,4924,48205,8734,25345,12544,5342,30641,-2278,47786,580,64931,3437,80171,15820,78266,36775v,2857,-1905,3810,-3810,2857l61121,36775v-1905,,-2857,-1905,-2857,-3810c58264,25345,53501,21535,45881,19630,37309,17725,31594,21535,30641,27250v-952,7620,5715,12382,14288,18097c59216,53920,78266,62492,74456,84400v-3810,20002,-21907,27622,-41910,24765c13496,107260,-1744,94877,161,72970xe" stroked="f">
                      <v:stroke joinstyle="miter"/>
                      <v:path arrowok="t" o:connecttype="custom" o:connectlocs="161,72970;3971,70112;17306,72017;20164,75827;35404,90115;52549,82495;36356,65350;8734,25345;47786,580;78266,36775;74456,39632;61121,36775;58264,32965;45881,19630;30641,27250;44929,45347;74456,84400;32546,109165;161,72970" o:connectangles="0,0,0,0,0,0,0,0,0,0,0,0,0,0,0,0,0,0,0"/>
                    </v:shape>
                  </v:group>
                  <v:group id="Graphic 3" o:spid="_x0000_s1069" style="position:absolute;left:13776;top:14299;width:4835;height:4532" coordorigin="13776,14299" coordsize="4835,45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">
                    <v:shape id="Freeform 1659453410" o:spid="_x0000_s1070" style="position:absolute;left:13776;top:17694;width:874;height:1137;visibility:visible;mso-wrap-style:square;v-text-anchor:middle" coordsize="87424,113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" path="m66096,2857r5715,11431c72764,16192,71811,18097,69906,19050l49904,28575r37147,74295c88004,104775,87051,106680,85146,107632r-12382,5715c70859,114300,68954,113347,68001,111442l30854,37147,10851,46672v-1905,953,-3810,,-4762,-1905l374,33338v-953,-1906,,-3811,1905,-4763l40379,9525,60381,v2858,,4763,952,5715,2857xe" stroked="f">
                      <v:stroke joinstyle="miter"/>
                      <v:path arrowok="t" o:connecttype="custom" o:connectlocs="66096,2857;71811,14288;69906,19050;49904,28575;87051,102870;85146,107632;72764,113347;68001,111442;30854,37147;10851,46672;6089,44767;374,33338;2279,28575;40379,9525;60381,0;66096,2857" o:connectangles="0,0,0,0,0,0,0,0,0,0,0,0,0,0,0,0"/>
                    </v:shape>
                    <v:shape id="Freeform 1362910209" o:spid="_x0000_s1071" style="position:absolute;left:14516;top:17252;width:1184;height:1296;visibility:visible;mso-wrap-style:square;v-text-anchor:middle" coordsize="118408,1295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" path="m64443,2280r53340,83820c118736,88005,118736,89910,116831,90863r-11430,7620c103496,99435,101591,99435,100638,97530l78731,62288,49203,81338r21908,35242c72063,118485,72063,120390,70158,121343r-11430,7620c56823,129915,54918,129915,53966,128010l626,44190v-953,-1905,-953,-3810,952,-4762l13008,31808v1905,-953,3810,-953,4763,952l37773,65145,67301,46095,47298,13710v-952,-1905,-952,-3810,953,-4762l59681,1328v1905,-1905,3810,-1905,4762,952xe" stroked="f">
                      <v:stroke joinstyle="miter"/>
                      <v:path arrowok="t" o:connecttype="custom" o:connectlocs="64443,2280;117783,86100;116831,90863;105401,98483;100638,97530;78731,62288;49203,81338;71111,116580;70158,121343;58728,128963;53966,128010;626,44190;1578,39428;13008,31808;17771,32760;37773,65145;67301,46095;47298,13710;48251,8948;59681,1328;64443,2280" o:connectangles="0,0,0,0,0,0,0,0,0,0,0,0,0,0,0,0,0,0,0,0,0"/>
                    </v:shape>
                    <v:shape id="Freeform 866877644" o:spid="_x0000_s1072" style="position:absolute;left:15293;top:16826;width:1311;height:1145;visibility:visible;mso-wrap-style:square;v-text-anchor:middle" coordsize="131054,1145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" path="m129626,63946l117244,74424v-1906,953,-2858,1905,-4763,953l68666,65852,58188,74424r20956,25718c81048,102046,80096,103952,78191,104904r-10478,8573c65808,115382,63904,114429,62951,112524l1038,35371c-867,33467,86,31561,1991,30609l15326,20132,30566,7749c45806,-4633,67713,-1776,80096,13464v8573,10478,9525,24765,3810,36195l129626,59184v1905,,1905,2858,,4762xm45806,59184l61046,46802v6667,-4763,6667,-14288,1905,-20956c57236,19179,47711,17274,41996,22989l26756,35371,45806,59184xe" stroked="f">
                      <v:stroke joinstyle="miter"/>
                      <v:path arrowok="t" o:connecttype="custom" o:connectlocs="129626,63946;117244,74424;112481,75377;68666,65852;58188,74424;79144,100142;78191,104904;67713,113477;62951,112524;1038,35371;1991,30609;15326,20132;30566,7749;80096,13464;83906,49659;129626,59184;129626,63946;45806,59184;61046,46802;62951,25846;41996,22989;26756,35371;45806,59184" o:connectangles="0,0,0,0,0,0,0,0,0,0,0,0,0,0,0,0,0,0,0,0,0,0,0"/>
                    </v:shape>
                    <v:shape id="Freeform 484315686" o:spid="_x0000_s1073" style="position:absolute;left:15994;top:16136;width:1172;height:1182;visibility:visible;mso-wrap-style:square;v-text-anchor:middle" coordsize="117157,118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" path="m107156,63341r8573,9525c117634,74771,117634,76676,115729,77629l77629,114776r-1905,1905c73819,118586,71914,118586,70961,116681l1429,45244v-1905,-1905,-1905,-3810,,-4763l13811,28099,41434,1429v1905,-1905,3810,-1905,4762,l54769,10954v1905,1905,1905,3810,,4762l27146,42386,43339,58579,68104,34766v1905,-1905,3810,-1905,4762,l81439,43339v1905,1905,1905,3810,,4762l56674,71914,72866,89059,100489,62389v2857,-953,4762,-953,6667,952xe" stroked="f">
                      <v:stroke joinstyle="miter"/>
                      <v:path arrowok="t" o:connecttype="custom" o:connectlocs="107156,63341;115729,72866;115729,77629;77629,114776;75724,116681;70961,116681;1429,45244;1429,40481;13811,28099;41434,1429;46196,1429;54769,10954;54769,15716;27146,42386;43339,58579;68104,34766;72866,34766;81439,43339;81439,48101;56674,71914;72866,89059;100489,62389;107156,63341" o:connectangles="0,0,0,0,0,0,0,0,0,0,0,0,0,0,0,0,0,0,0,0,0,0,0"/>
                    </v:shape>
                    <v:shape id="Freeform 863199997" o:spid="_x0000_s1074" style="position:absolute;left:16706;top:15640;width:1174;height:1125;visibility:visible;mso-wrap-style:square;v-text-anchor:middle" coordsize="117395,1125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" path="m115967,43488r-9525,11430c105489,56823,103584,56823,101679,55871l86439,49203,60722,80636r9525,14287c71199,96828,71199,98733,70247,99686r-9525,11429c58817,113021,56912,113021,55959,111115l714,21581v-952,-1905,-952,-3810,,-4763l13097,1578v952,-1905,2857,-1905,4762,-952l115967,37773v1905,1905,1905,3810,,5715xm66437,42536l23574,25390,48339,64443,66437,42536xe" stroked="f">
                      <v:stroke joinstyle="miter"/>
                      <v:path arrowok="t" o:connecttype="custom" o:connectlocs="115967,43488;106442,54918;101679,55871;86439,49203;60722,80636;70247,94923;70247,99686;60722,111115;55959,111115;714,21581;714,16818;13097,1578;17859,626;115967,37773;115967,43488;66437,42536;23574,25390;48339,64443;66437,42536" o:connectangles="0,0,0,0,0,0,0,0,0,0,0,0,0,0,0,0,0,0,0"/>
                    </v:shape>
                    <v:shape id="Freeform 2032207950" o:spid="_x0000_s1075" style="position:absolute;left:17041;top:14845;width:1107;height:960;visibility:visible;mso-wrap-style:square;v-text-anchor:middle" coordsize="110788,959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" path="m41583,1038l52061,8658v1905,953,1905,2858,952,4763l40631,31518r68580,46673c111116,79143,111116,81048,110163,82953r-7620,11431c101591,96288,99686,96288,97781,95336l29200,48663,16818,66761v-952,1905,-2857,1905,-4762,952l1578,60093c-327,59141,-327,57236,625,55331l25391,20088,37773,1991v,-1905,1905,-2858,3810,-953xe" stroked="f">
                      <v:stroke joinstyle="miter"/>
                      <v:path arrowok="t" o:connecttype="custom" o:connectlocs="41583,1038;52061,8658;53013,13421;40631,31518;109211,78191;110163,82953;102543,94384;97781,95336;29200,48663;16818,66761;12056,67713;1578,60093;625,55331;25391,20088;37773,1991;41583,1038" o:connectangles="0,0,0,0,0,0,0,0,0,0,0,0,0,0,0,0"/>
                    </v:shape>
                    <v:shape id="Freeform 825869401" o:spid="_x0000_s1076" style="position:absolute;left:17518;top:14299;width:1093;height:945;visibility:visible;mso-wrap-style:square;v-text-anchor:middle" coordsize="109313,944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" path="m58572,90864v-1905,-952,-2858,-2858,-1905,-4762l63334,73719v953,-1905,2858,-1905,4763,-1905c74764,74671,81432,70862,86194,61337,90957,51812,90004,45144,84289,42287,77622,38477,70954,44192,62382,51812,49999,62289,35712,75624,15709,65146,-2388,55621,-3341,35619,5232,19427,13804,4187,29997,-5338,49047,3234v1905,953,2857,2858,1905,4762l44284,20379v-952,1905,-2857,1905,-4762,1905c32854,20379,27139,23237,23329,29904v-3810,7620,-2857,14288,2858,17145c32854,50859,39522,46096,47142,39429,59524,28952,73812,13712,93814,25142v18098,9525,19050,29527,9525,47625c94767,89912,77622,100389,58572,90864xe" stroked="f">
                      <v:stroke joinstyle="miter"/>
                      <v:path arrowok="t" o:connecttype="custom" o:connectlocs="58572,90864;56667,86102;63334,73719;68097,71814;86194,61337;84289,42287;62382,51812;15709,65146;5232,19427;49047,3234;50952,7996;44284,20379;39522,22284;23329,29904;26187,47049;47142,39429;93814,25142;103339,72767;58572,90864" o:connectangles="0,0,0,0,0,0,0,0,0,0,0,0,0,0,0,0,0,0,0"/>
                    </v:shape>
                  </v:group>
                  <v:group id="Graphic 3" o:spid="_x0000_s1077" style="position:absolute;left:4102;top:8569;width:12535;height:3743" coordorigin="4102,8569" coordsize="12534,3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">
                    <v:shape id="Freeform 1821191427" o:spid="_x0000_s1078" style="position:absolute;left:4102;top:8569;width:2248;height:3743;visibility:visible;mso-wrap-style:square;v-text-anchor:middle" coordsize="224790,3743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" path="m219075,58103r-50482,43815c151448,77153,133350,64770,115253,64770v-8573,,-16193,1905,-21908,6668c87630,76200,84773,81915,84773,87630v,5715,1905,11430,5715,17145c96203,111443,112395,126683,140018,150495v25717,21908,41910,35243,46672,40958c200025,205740,210503,218122,216218,231458v5715,12382,8572,26670,8572,41910c224790,302895,214313,326708,194310,345758v-20002,19050,-46672,28575,-79057,28575c89535,374333,67628,367665,48578,355283,29528,342900,13335,322897,,297180l57150,262890v17145,31432,37148,47625,59055,47625c127635,310515,137160,306705,145733,300038v8572,-6668,11430,-14288,11430,-23813c157163,268605,154305,260033,148590,252413v-5715,-7620,-19050,-20003,-39052,-37148c70485,183833,45720,159068,34290,141922,22860,124778,17145,107633,17145,90488v,-24766,9525,-45720,28575,-63818c64770,8572,87630,,115253,v18097,,34290,3810,50482,12383c181928,20955,200025,36195,219075,58103xe" fillcolor="black" stroked="f">
                      <v:stroke joinstyle="miter"/>
                      <v:path arrowok="t" o:connecttype="custom" o:connectlocs="219075,58103;168593,101918;115253,64770;93345,71438;84773,87630;90488,104775;140018,150495;186690,191453;216218,231458;224790,273368;194310,345758;115253,374333;48578,355283;0,297180;57150,262890;116205,310515;145733,300038;157163,276225;148590,252413;109538,215265;34290,141922;17145,90488;45720,26670;115253,0;165735,12383;219075,58103" o:connectangles="0,0,0,0,0,0,0,0,0,0,0,0,0,0,0,0,0,0,0,0,0,0,0,0,0,0"/>
                    </v:shape>
                    <v:shape id="Freeform 1782915402" o:spid="_x0000_s1079" style="position:absolute;left:6531;top:8674;width:4201;height:3552;visibility:visible;mso-wrap-style:square;v-text-anchor:middle" coordsize="420052,3552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" path="m,l66675,r51435,226695l181928,r56197,l302895,226695,353378,r66675,l340043,355282r-64770,l209550,125730,144780,355282r-64770,l,xe" fillcolor="black" stroked="f">
                      <v:stroke joinstyle="miter"/>
                      <v:path arrowok="t" o:connecttype="custom" o:connectlocs="0,0;66675,0;118110,226695;181928,0;238125,0;302895,226695;353378,0;420053,0;340043,355282;275273,355282;209550,125730;144780,355282;80010,355282;0,0" o:connectangles="0,0,0,0,0,0,0,0,0,0,0,0,0,0"/>
                    </v:shape>
                    <v:shape id="Freeform 1801368875" o:spid="_x0000_s1080" style="position:absolute;left:10875;top:8578;width:3705;height:3734;visibility:visible;mso-wrap-style:square;v-text-anchor:middle" coordsize="370522,373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" path="m186690,v50482,,93345,18097,129540,54293c352425,90488,370522,135255,370522,187643v,52387,-18097,96202,-53339,131445c281940,354330,238125,373380,186690,373380v-53340,,-98107,-18098,-133350,-55245c18097,280988,,237172,,186690,,152400,8572,120968,24765,92393,40958,63818,63817,40957,92392,24765,121920,8572,153353,,186690,xm185738,66675v-33338,,-60960,11430,-82868,34290c80963,123825,69533,153353,69533,188595v,39052,14287,70485,41909,93345c133350,300038,158115,308610,186690,308610v32385,,59055,-11430,81915,-35242c291465,250507,302895,221932,302895,187643v,-34290,-11430,-62865,-34290,-85725c245745,79057,218122,66675,185738,66675xe" fillcolor="black" stroked="f">
                      <v:stroke joinstyle="miter"/>
                      <v:path arrowok="t" o:connecttype="custom" o:connectlocs="186690,0;316230,54293;370522,187643;317183,319088;186690,373380;53340,318135;0,186690;24765,92393;92392,24765;186690,0;185738,66675;102870,100965;69533,188595;111442,281940;186690,308610;268605,273368;302895,187643;268605,101918;185738,66675" o:connectangles="0,0,0,0,0,0,0,0,0,0,0,0,0,0,0,0,0,0,0"/>
                    </v:shape>
                    <v:shape id="Freeform 513663456" o:spid="_x0000_s1081" style="position:absolute;left:14675;top:8674;width:1962;height:3552;visibility:visible;mso-wrap-style:square;v-text-anchor:middle" coordsize="196215,3552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" path="m,l196215,r,66675l131445,66675r,288607l62865,355282r,-288607l,66675,,xe" fillcolor="black" stroked="f">
                      <v:stroke joinstyle="miter"/>
                      <v:path arrowok="t" o:connecttype="custom" o:connectlocs="0,0;196215,0;196215,66675;131445,66675;131445,355282;62865,355282;62865,66675;0,66675;0,0" o:connectangles="0,0,0,0,0,0,0,0,0"/>
                    </v:shape>
                  </v:group>
                  <v:group id="Graphic 3" o:spid="_x0000_s1082" style="position:absolute;left:6522;top:12950;width:7563;height:2382" coordorigin="6522,12950" coordsize="7562,23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">
                    <v:shape id="Freeform 823304402" o:spid="_x0000_s1083" style="position:absolute;left:6522;top:13484;width:1076;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" path="m88583,131445v,3810,1905,6668,4762,6668c97155,138113,101917,137160,104775,133350v952,-953,952,-953,1905,-953c107633,132397,107633,133350,107633,133350v-1906,7620,-10478,16193,-20956,16193c74295,149543,67627,143828,62865,139065v-6668,4763,-17145,10478,-27623,10478c20002,149543,,142875,,105728,,75247,6667,67628,51435,43815v7620,-4762,7620,-6668,7620,-18097c59055,14288,55245,10478,41910,10478v-11430,,-28575,6667,-36195,11429c4763,22860,3810,22860,2858,22860v-953,,-953,-953,-953,-953c1905,19050,24765,,47625,,61913,,87630,5715,87630,34290r,97155l88583,131445xm60008,51435r,c37147,63818,30480,73343,30480,100965v,30480,4762,37148,13335,37148c52388,138113,60008,129540,60008,121920r,-70485xe" fillcolor="#c45911 [2405]" stroked="f">
                      <v:stroke joinstyle="miter"/>
                      <v:path arrowok="t" o:connecttype="custom" o:connectlocs="88583,131445;93345,138113;104775,133350;106680,132397;107633,133350;86677,149543;62865,139065;35242,149543;0,105728;51435,43815;59055,25718;41910,10478;5715,21907;2858,22860;1905,21907;47625,0;87630,34290;87630,131445;60008,51435;60008,51435;30480,100965;43815,138113;60008,121920;60008,51435" o:connectangles="0,0,0,0,0,0,0,0,0,0,0,0,0,0,0,0,0,0,0,0,0,0,0,0"/>
                    </v:shape>
                    <v:shape id="Freeform 487351555" o:spid="_x0000_s1084" style="position:absolute;left:7608;top:13474;width:1219;height:1505;visibility:visible;mso-wrap-style:square;v-text-anchor:middle" coordsize="121920,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" path="m44767,9525r,c52388,4763,60008,,73342,v20003,,33338,9525,33338,27622l106680,135255v,953,,1905,953,2858l120015,147638v952,952,1905,952,1905,1905c121920,150495,120967,150495,119063,150495r-53340,c63817,150495,62865,150495,62865,149543v,-953,952,-953,1905,-1905l77153,138113v952,-953,952,-953,952,-2858l78105,26670v,-10477,-4763,-15240,-13335,-15240c55245,11430,44767,20003,44767,35243r,100012c44767,136208,44767,137160,44767,138113r12383,9525c58103,148590,59055,148590,59055,149543v,952,-952,952,-2857,952l2858,150495v-1905,,-2858,,-2858,-952c,148590,,148590,1905,147638r12383,-9525c15240,137160,15240,137160,15240,135255r,-122872c15240,11430,15240,10478,14288,10478l1905,2858c953,1905,,953,,953,,,953,,2858,l41910,v1905,,1905,953,1905,1905l43815,9525r952,xe" fillcolor="#c45911 [2405]" stroked="f">
                      <v:stroke joinstyle="miter"/>
                      <v:path arrowok="t" o:connecttype="custom" o:connectlocs="44767,9525;44767,9525;73342,0;106680,27622;106680,135255;107633,138113;120015,147638;121920,149543;119063,150495;65723,150495;62865,149543;64770,147638;77153,138113;78105,135255;78105,26670;64770,11430;44767,35243;44767,135255;44767,138113;57150,147638;59055,149543;56198,150495;2858,150495;0,149543;1905,147638;14288,138113;15240,135255;15240,12383;14288,10478;1905,2858;0,953;2858,0;41910,0;43815,1905;43815,9525" o:connectangles="0,0,0,0,0,0,0,0,0,0,0,0,0,0,0,0,0,0,0,0,0,0,0,0,0,0,0,0,0,0,0,0,0,0,0"/>
                    </v:shape>
                    <v:shape id="Freeform 155579815" o:spid="_x0000_s1085" style="position:absolute;left:8931;top:13484;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" path="m88582,131445v,3810,1906,6668,4763,6668c97155,138113,101917,137160,104775,133350v952,-953,952,-953,1905,-953c107632,132397,107632,133350,107632,133350v-1905,7620,-10477,16193,-20955,16193c74295,149543,67627,143828,62865,139065v-6668,4763,-17145,10478,-27623,10478c20002,149543,,142875,,105728,,75247,6667,67628,51435,43815v7620,-4762,7620,-6668,7620,-18097c59055,14288,55245,10478,41910,10478v-11430,,-28575,6667,-36195,11429c4763,22860,3810,22860,2857,22860v-952,,-952,-953,-952,-953c1905,19050,24765,,47625,,61913,,87630,5715,87630,34290r,97155l88582,131445xm60960,51435r,c38100,63818,31432,73343,31432,100965v,30480,4763,37148,13335,37148c53340,138113,60960,129540,60960,121920r,-70485xe" fillcolor="#c45911 [2405]" stroked="f">
                      <v:stroke joinstyle="miter"/>
                      <v:path arrowok="t" o:connecttype="custom" o:connectlocs="88582,131445;93345,138113;104775,133350;106680,132397;107632,133350;86677,149543;62865,139065;35242,149543;0,105728;51435,43815;59055,25718;41910,10478;5715,21907;2857,22860;1905,21907;47625,0;87630,34290;87630,131445;60960,51435;60960,51435;31432,100965;44767,138113;60960,121920;60960,51435" o:connectangles="0,0,0,0,0,0,0,0,0,0,0,0,0,0,0,0,0,0,0,0,0,0,0,0"/>
                    </v:shape>
                    <v:shape id="Freeform 1868750995" o:spid="_x0000_s1086" style="position:absolute;left:10036;top:12950;width:591;height:2029;visibility:visible;mso-wrap-style:square;v-text-anchor:middle" coordsize="59054,2028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" path="m43815,187643v,952,,1904,952,2857l57150,200025v953,953,1905,953,1905,1905c59055,202883,58103,202883,56198,202883r-53340,c1905,202883,,202883,,201930v,-952,953,-952,1905,-1905l14288,190500v952,-953,952,-953,952,-2857l15240,12383v,-953,,-1905,-952,-1905l1905,2858c953,1905,,1905,,953,,,953,,2858,l41910,v953,,1905,953,1905,1905l43815,187643xe" fillcolor="#c45911 [2405]" stroked="f">
                      <v:stroke joinstyle="miter"/>
                      <v:path arrowok="t" o:connecttype="custom" o:connectlocs="43815,187643;44767,190500;57150,200025;59055,201930;56198,202883;2858,202883;0,201930;1905,200025;14288,190500;15240,187643;15240,12383;14288,10478;1905,2858;0,953;2858,0;41910,0;43815,1905;43815,187643" o:connectangles="0,0,0,0,0,0,0,0,0,0,0,0,0,0,0,0,0,0"/>
                    </v:shape>
                    <v:shape id="Freeform 204345376" o:spid="_x0000_s1087" style="position:absolute;left:10684;top:13474;width:1000;height:1858;visibility:visible;mso-wrap-style:square;v-text-anchor:middle" coordsize="100012,185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" path="m44767,v953,,2858,,2858,953c47625,1905,47625,1905,46672,2858l39053,9525v-953,953,-1906,2858,-1906,4763l51435,92393r953,l63817,14288v,-1905,,-3810,-1904,-4763l53340,2858c52388,1905,51435,953,51435,953,51435,,52388,,54292,l97155,v953,,2858,,2858,953c100013,1905,100013,2858,98108,2858l87630,9525v-1905,953,-2858,2858,-2858,4763l58103,160972v-2858,17146,-14288,24766,-26670,24766c11430,185738,2858,168593,2858,160020v,-952,,-1905,1905,-1905c6667,158115,7620,159068,7620,160020v5715,7620,10477,14288,19050,14288c36195,174308,40005,168593,40005,159068v,-5715,-952,-15240,-2858,-23813l13335,14288v,-953,-1905,-2858,-2857,-3810l1905,2858c953,1905,,953,,953,,,953,,2858,l44767,xe" fillcolor="#c45911 [2405]" stroked="f">
                      <v:stroke joinstyle="miter"/>
                      <v:path arrowok="t" o:connecttype="custom" o:connectlocs="44767,0;47625,953;46672,2858;39053,9525;37147,14288;51435,92393;52388,92393;63817,14288;61913,9525;53340,2858;51435,953;54292,0;97155,0;100013,953;98108,2858;87630,9525;84772,14288;58103,160972;31433,185738;2858,160020;4763,158115;7620,160020;26670,174308;40005,159068;37147,135255;13335,14288;10478,10478;1905,2858;0,953;2858,0;44767,0" o:connectangles="0,0,0,0,0,0,0,0,0,0,0,0,0,0,0,0,0,0,0,0,0,0,0,0,0,0,0,0,0,0,0"/>
                    </v:shape>
                    <v:shape id="Freeform 555317598" o:spid="_x0000_s1088" style="position:absolute;left:11770;top:13465;width:733;height:1495;visibility:visible;mso-wrap-style:square;v-text-anchor:middle" coordsize="7334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" path="m69533,54293v,952,-953,1905,-2858,1905c65723,56198,64770,55245,63818,53340,60960,44768,59055,37148,51435,24765,46673,16193,40958,11430,33338,11430v-8573,,-10478,6668,-10478,14288c22860,37148,31433,52388,47625,69533v15240,16192,25718,35242,25718,53340c73343,140018,55245,149543,39053,149543v-11430,,-18098,-3810,-23813,-8573l4763,148590v-953,953,-2858,953,-3810,953c,149543,,148590,,147638l,95250v,-952,,-1905,1905,-1905c3810,93345,3810,94298,4763,96203v6667,21907,15240,41910,30480,41910c43815,138113,48578,133350,48578,126683v,-17145,-13335,-34290,-25718,-48578c8573,61913,,44768,,28575,,11430,16193,,30480,v9525,,17145,2858,23813,8573l65723,1905c66675,953,67628,,68580,v953,,1905,953,1905,2858l70485,54293r-952,xe" fillcolor="#c45911 [2405]" stroked="f">
                      <v:stroke joinstyle="miter"/>
                      <v:path arrowok="t" o:connecttype="custom" o:connectlocs="69533,54293;66675,56198;63818,53340;51435,24765;33338,11430;22860,25718;47625,69533;73343,122873;39053,149543;15240,140970;4763,148590;953,149543;0,147638;0,95250;1905,93345;4763,96203;35243,138113;48578,126683;22860,78105;0,28575;30480,0;54293,8573;65723,1905;68580,0;70485,2858;70485,54293" o:connectangles="0,0,0,0,0,0,0,0,0,0,0,0,0,0,0,0,0,0,0,0,0,0,0,0,0,0"/>
                    </v:shape>
                    <v:shape id="Freeform 2091177299" o:spid="_x0000_s1089" style="position:absolute;left:12637;top:12950;width:590;height:2048;visibility:visible;mso-wrap-style:square;v-text-anchor:middle" coordsize="59054,2047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" path="m15240,65722v,-952,,-1904,-952,-1904l1905,56197c953,55245,,54293,,54293v,-953,953,-953,2858,-953l41910,53340v953,,1905,953,1905,1905l43815,189547v,953,,1906,952,2858l57150,201930v953,953,1905,953,1905,1905c59055,204788,58103,204788,56197,204788r-53339,c1905,204788,,204788,,203835v,-952,953,-952,1905,-1905l14288,192405v952,-952,952,-952,952,-2858l15240,65722xm42863,14288v,6667,-6668,14287,-14288,14287c20003,28575,13335,20955,13335,14288,13335,6668,20003,,28575,v8572,,14288,6668,14288,14288xe" fillcolor="#c45911 [2405]" stroked="f">
                      <v:stroke joinstyle="miter"/>
                      <v:path arrowok="t" o:connecttype="custom" o:connectlocs="15240,65722;14288,63818;1905,56197;0,54293;2858,53340;41910,53340;43815,55245;43815,189547;44767,192405;57150,201930;59055,203835;56197,204788;2858,204788;0,203835;1905,201930;14288,192405;15240,189547;15240,65722;42863,14288;28575,28575;13335,14288;28575,0;42863,14288" o:connectangles="0,0,0,0,0,0,0,0,0,0,0,0,0,0,0,0,0,0,0,0,0,0,0"/>
                    </v:shape>
                    <v:shape id="Freeform 1629352867" o:spid="_x0000_s1090" style="position:absolute;left:13351;top:13465;width:734;height:1495;visibility:visible;mso-wrap-style:square;v-text-anchor:middle" coordsize="7334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" path="m69533,54293v,952,-953,1905,-2858,1905c65722,56198,64770,55245,63817,53340,60960,44768,59055,37148,51435,24765,46672,16193,40958,11430,33338,11430v-8573,,-10478,6668,-10478,14288c22860,37148,31433,52388,47625,69533v15240,16192,25717,35242,25717,53340c73342,140018,55245,149543,39053,149543v-11431,,-18098,-3810,-23813,-8573l4763,148590v-953,953,-2858,953,-3810,953c,149543,,148590,,147638l,95250v,-952,,-1905,1905,-1905c3810,93345,3810,94298,4763,96203v6667,21907,15240,41910,30479,41910c43815,138113,48578,133350,48578,126683v,-17145,-13336,-34290,-25718,-48578c8572,61913,,44768,,28575,,11430,16192,,30480,v9525,,17145,2858,23812,8573l65722,1905c66675,953,67628,,68580,v953,,1905,953,1905,2858l70485,54293r-952,xe" fillcolor="#c45911 [2405]" stroked="f">
                      <v:stroke joinstyle="miter"/>
                      <v:path arrowok="t" o:connecttype="custom" o:connectlocs="69533,54293;66675,56198;63817,53340;51435,24765;33338,11430;22860,25718;47625,69533;73342,122873;39053,149543;15240,140970;4763,148590;953,149543;0,147638;0,95250;1905,93345;4763,96203;35242,138113;48578,126683;22860,78105;0,28575;30480,0;54292,8573;65722,1905;68580,0;70485,2858;70485,54293" o:connectangles="0,0,0,0,0,0,0,0,0,0,0,0,0,0,0,0,0,0,0,0,0,0,0,0,0,0"/>
                    </v:shape>
                  </v:group>
                </v:group>
                <v:group id="Graphic 162" o:spid="_x0000_s1091" style="position:absolute;left:6284;top:4821;width:13036;height:4572" coordorigin="6284,4821" coordsize="27022,9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">
                  <o:lock v:ext="edit" aspectratio="t"/>
                  <v:shape id="Freeform 304519704" o:spid="_x0000_s1092" style="position:absolute;left:10322;top:14156;width:2820;height:143;visibility:visible;mso-wrap-style:square;v-text-anchor:middle" coordsize="281939,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" path="m267652,l14288,c6667,,,6668,,14288r281940,c281940,6668,275272,,267652,xe" filled="f" stroked="f">
                    <v:stroke joinstyle="miter"/>
                    <v:path arrowok="t" o:connecttype="custom" o:connectlocs="267652,0;14288,0;0,14288;281940,14288;267652,0" o:connectangles="0,0,0,0,0"/>
                  </v:shape>
                  <v:shape id="Freeform 1983497267" o:spid="_x0000_s1093" style="position:absolute;left:14351;top:14156;width:2820;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" path="m267653,l14288,c6667,,,6668,,14288r281940,c281940,6668,276225,,267653,xe" filled="f" stroked="f">
                    <v:stroke joinstyle="miter"/>
                    <v:path arrowok="t" o:connecttype="custom" o:connectlocs="267653,0;14288,0;0,14288;281940,14288;267653,0" o:connectangles="0,0,0,0,0"/>
                  </v:shape>
                  <v:shape id="Freeform 983090892" o:spid="_x0000_s1094" style="position:absolute;left:6284;top:14156;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" path="m267653,l14288,c6668,,,6668,,14288r281940,c281940,6668,275273,,267653,xe" filled="f" stroked="f">
                    <v:stroke joinstyle="miter"/>
                    <v:path arrowok="t" o:connecttype="custom" o:connectlocs="267653,0;14288,0;0,14288;281940,14288;267653,0" o:connectangles="0,0,0,0,0"/>
                  </v:shape>
                  <v:shape id="Freeform 724411420" o:spid="_x0000_s1095" style="position:absolute;left:22419;top:14156;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" path="m267653,l14288,c6668,,,6668,,14288r281940,c281940,6668,276225,,267653,xe" filled="f" stroked="f">
                    <v:stroke joinstyle="miter"/>
                    <v:path arrowok="t" o:connecttype="custom" o:connectlocs="267653,0;14288,0;0,14288;281940,14288;267653,0" o:connectangles="0,0,0,0,0"/>
                  </v:shape>
                  <v:shape id="Freeform 863696986" o:spid="_x0000_s1096" style="position:absolute;left:26458;top:14156;width:2819;height:143;visibility:visible;mso-wrap-style:square;v-text-anchor:middle" coordsize="281939,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" path="m267652,l14288,c6667,,,6668,,14288r281940,c281940,6668,275272,,267652,xe" filled="f" stroked="f">
                    <v:stroke joinstyle="miter"/>
                    <v:path arrowok="t" o:connecttype="custom" o:connectlocs="267652,0;14288,0;0,14288;281940,14288;267652,0" o:connectangles="0,0,0,0,0"/>
                  </v:shape>
                  <v:shape id="Freeform 128434898" o:spid="_x0000_s1097" style="position:absolute;left:30487;top:14156;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" path="m267653,l14288,c6668,,,6668,,14288r281940,c281940,6668,276225,,267653,xe" filled="f" stroked="f">
                    <v:stroke joinstyle="miter"/>
                    <v:path arrowok="t" o:connecttype="custom" o:connectlocs="267653,0;14288,0;0,14288;281940,14288;267653,0" o:connectangles="0,0,0,0,0"/>
                  </v:shape>
                  <v:shape id="Freeform 578925698" o:spid="_x0000_s1098" style="position:absolute;left:19657;top:4821;width:285;height:2829;visibility:visible;mso-wrap-style:square;v-text-anchor:middle" coordsize="28575,2828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" path="m14288,c6668,,,6668,,14288l,268605v,7620,6668,14288,14288,14288c22860,282893,28575,276225,28575,268605r,-254317c28575,6668,21908,,14288,xe" filled="f" stroked="f">
                    <v:stroke joinstyle="miter"/>
                    <v:path arrowok="t" o:connecttype="custom" o:connectlocs="14288,0;0,14288;0,268605;14288,282893;28575,268605;28575,14288;14288,0" o:connectangles="0,0,0,0,0,0,0"/>
                  </v:shape>
                  <v:shape id="Freeform 1417161666" o:spid="_x0000_s1099" style="position:absolute;left:19657;top:8860;width:285;height:2819;visibility:visible;mso-wrap-style:square;v-text-anchor:middle" coordsize="28575,2819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" path="m14288,c6668,,,6667,,14288l,267652v,7620,6668,14288,14288,14288c22860,281940,28575,275272,28575,267652r,-253364c28575,5715,21908,,14288,xe" filled="f" stroked="f">
                    <v:stroke joinstyle="miter"/>
                    <v:path arrowok="t" o:connecttype="custom" o:connectlocs="14288,0;0,14288;0,267652;14288,281940;28575,267652;28575,14288;14288,0" o:connectangles="0,0,0,0,0,0,0"/>
                  </v:shape>
                  <v:shape id="Freeform 667874517" o:spid="_x0000_s1100" style="position:absolute;left:19571;top:12889;width:467;height:143;visibility:visible;mso-wrap-style:square;v-text-anchor:middle" coordsize="46672,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" path="m37147,14288c37147,6668,30480,,22860,,15240,,8572,6668,8572,14288l,14288r,l46672,14288r,l37147,14288xe" filled="f" stroked="f">
                    <v:stroke joinstyle="miter"/>
                    <v:path arrowok="t" o:connecttype="custom" o:connectlocs="37147,14288;22860,0;8572,14288;0,14288;0,14288;46672,14288;46672,14288;37147,14288" o:connectangles="0,0,0,0,0,0,0,0"/>
                  </v:shape>
                  <v:shape id="Freeform 573681749" o:spid="_x0000_s1101" style="position:absolute;left:13061;top:7555;width:2071;height:2072;visibility:visible;mso-wrap-style:square;v-text-anchor:middle" coordsize="207168,207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" path="m13811,c10001,,6191,953,4286,3810v-5715,5715,-5715,14287,,20003l183356,202882v5715,5715,14288,5715,20003,c206216,200025,207169,196215,207169,193357v,-2857,-953,-7619,-3810,-9525l24289,4763c20479,1905,17621,,13811,xe" filled="f" stroked="f">
                    <v:stroke joinstyle="miter"/>
                    <v:path arrowok="t" o:connecttype="custom" o:connectlocs="13811,0;4286,3810;4286,23813;183356,202882;203359,202882;207169,193357;203359,183832;24289,4763;13811,0" o:connectangles="0,0,0,0,0,0,0,0,0"/>
                  </v:shape>
                  <v:shape id="Freeform 55845781" o:spid="_x0000_s1102" style="position:absolute;left:15909;top:10412;width:2076;height:2072;visibility:visible;mso-wrap-style:square;v-text-anchor:middle" coordsize="207645,207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" path="m13811,c10001,,6191,953,4286,3810v-5715,5715,-5715,14287,,20003l183356,202882v5715,5715,14288,5715,20003,c209074,197168,209074,188595,203359,182880l24289,3810c21431,953,17621,,13811,xe" filled="f" stroked="f">
                    <v:stroke joinstyle="miter"/>
                    <v:path arrowok="t" o:connecttype="custom" o:connectlocs="13811,0;4286,3810;4286,23813;183356,202882;203359,202882;203359,182880;24289,3810;13811,0" o:connectangles="0,0,0,0,0,0,0,0"/>
                  </v:shape>
                  <v:group id="Graphic 162" o:spid="_x0000_s1103" style="position:absolute;left:18742;top:13241;width:324;height:324" coordorigin="18742,13241" coordsize="323,3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">
                    <v:shape id="Freeform 303782473" o:spid="_x0000_s1104" style="position:absolute;left:18757;top:13256;width:242;height:242;visibility:visible;mso-wrap-style:square;v-text-anchor:middle" coordsize="24288,24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" path="m24289,4286v-5715,-5715,-14288,-5715,-20003,c-1429,10001,-1429,18574,4286,24289l24289,4286xe" filled="f" stroked="f">
                      <v:stroke joinstyle="miter"/>
                      <v:path arrowok="t" o:connecttype="custom" o:connectlocs="24289,4286;4286,4286;4286,24289;24289,4286" o:connectangles="0,0,0,0"/>
                    </v:shape>
                    <v:shape id="Freeform 1084886122" o:spid="_x0000_s1105" style="position:absolute;left:19038;top:13241;width:28;height:19;visibility:visible;mso-wrap-style:square;v-text-anchor:middle" coordsize="2857,19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" path="m,1905l2858,r,l,1905xe" filled="f" stroked="f">
                      <v:stroke joinstyle="miter"/>
                      <v:path arrowok="t" o:connecttype="custom" o:connectlocs="0,1905;2858,0;2858,0" o:connectangles="0,0,0"/>
                    </v:shape>
                    <v:shape id="Freeform 1856867947" o:spid="_x0000_s1106" style="position:absolute;left:18742;top:13546;width:19;height:19;visibility:visible;mso-wrap-style:square;v-text-anchor:middle" coordsize="1904,1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" path="m,1905r,l1905,,,1905xe" filled="f" stroked="f">
                      <v:stroke joinstyle="miter"/>
                      <v:path arrowok="t" o:connecttype="custom" o:connectlocs="0,1905;0,1905;1905,0" o:connectangles="0,0,0"/>
                    </v:shape>
                  </v:group>
                  <v:shape id="Freeform 811067431" o:spid="_x0000_s1107" style="position:absolute;left:24476;top:7555;width:2072;height:2062;visibility:visible;mso-wrap-style:square;v-text-anchor:middle" coordsize="207168,2062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" path="m192405,v-3810,,-7620,953,-9525,3810l3810,182880c953,185738,,189547,,192405v,3810,953,7620,3810,9525c9525,207645,19050,207645,23813,201930l202883,22860v5714,-5715,5714,-14288,,-20003c200025,1905,196215,,192405,xe" filled="f" stroked="f">
                    <v:stroke joinstyle="miter"/>
                    <v:path arrowok="t" o:connecttype="custom" o:connectlocs="192405,0;182880,3810;3810,182880;0,192405;3810,201930;23813,201930;202883,22860;202883,2857;192405,0" o:connectangles="0,0,0,0,0,0,0,0,0"/>
                  </v:shape>
                  <v:shape id="Freeform 102105749" o:spid="_x0000_s1108" style="position:absolute;left:21619;top:10412;width:2071;height:2063;visibility:visible;mso-wrap-style:square;v-text-anchor:middle" coordsize="207168,2062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" path="m192405,v-3810,,-7620,953,-9525,3810l3810,182880c953,185738,,189547,,192405v,3810,953,7620,3810,9525c9525,207645,19050,207645,23813,201930l202883,22860v5714,-5715,5714,-14288,,-20003c200025,953,196215,,192405,xe" filled="f" stroked="f">
                    <v:stroke joinstyle="miter"/>
                    <v:path arrowok="t" o:connecttype="custom" o:connectlocs="192405,0;182880,3810;3810,182880;0,192405;3810,201930;23813,201930;202883,22860;202883,2857;192405,0" o:connectangles="0,0,0,0,0,0,0,0,0"/>
                  </v:shape>
                  <v:group id="Graphic 162" o:spid="_x0000_s1109" style="position:absolute;left:20533;top:13241;width:305;height:267" coordorigin="20533,13241" coordsize="304,2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">
                    <v:shape id="Freeform 853395981" o:spid="_x0000_s1110" style="position:absolute;left:20600;top:13275;width:238;height:233;visibility:visible;mso-wrap-style:square;v-text-anchor:middle" coordsize="23812,233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" path="m20002,23336v2858,-2857,3811,-6667,3811,-9525c23813,10001,22860,6191,20002,4286,14288,-1429,5715,-1429,,4286l20002,23336xe" filled="f" stroked="f">
                      <v:stroke joinstyle="miter"/>
                      <v:path arrowok="t" o:connecttype="custom" o:connectlocs="20002,23336;23813,13811;20002,4286;0,4286;20002,23336" o:connectangles="0,0,0,0,0"/>
                    </v:shape>
                    <v:shape id="Freeform 11341399" o:spid="_x0000_s1111" style="position:absolute;left:20533;top:13241;width:29;height:29;visibility:visible;mso-wrap-style:square;v-text-anchor:middle" coordsize="2857,28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" path="m,l,,2857,2857,,xe" filled="f" stroked="f">
                      <v:stroke joinstyle="miter"/>
                      <v:path arrowok="t" o:connecttype="custom" o:connectlocs="0,0;0,0;2857,2857" o:connectangles="0,0,0"/>
                    </v:shape>
                  </v:group>
                  <v:shape id="Freeform 1676893278" o:spid="_x0000_s1112" style="position:absolute;left:20704;top:13796;width:160;height:226;visibility:visible;mso-wrap-style:square;v-text-anchor:middle" coordsize="15954,226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" path="m15240,15954v953,-2857,953,-6667,,-8572c14288,4524,11430,1667,8573,714,5715,-238,1905,-238,,714r,l8573,22622v2857,-1905,4762,-3810,6667,-6668xe" filled="f" stroked="f">
                    <v:stroke joinstyle="miter"/>
                    <v:path arrowok="t" o:connecttype="custom" o:connectlocs="15240,15954;15240,7382;8573,714;0,714;0,714;8573,22622;15240,15954" o:connectangles="0,0,0,0,0,0,0"/>
                  </v:shape>
                  <v:shape id="Freeform 1819941314" o:spid="_x0000_s1113" style="position:absolute;left:21736;top:12536;width:2128;height:1027;visibility:visible;mso-wrap-style:square;v-text-anchor:middle" coordsize="212855,1026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" path="m201677,v-952,,-2857,,-4762,953l7368,79058c700,81915,-1205,88583,700,95250v952,2858,3810,5715,6668,6668c10225,102870,14035,102870,15940,101918l205488,23813v6667,-2858,8572,-9525,6667,-16193c211202,4763,208345,1905,205488,953v,,-1905,-953,-3811,-953xe" filled="f" stroked="f">
                    <v:stroke joinstyle="miter"/>
                    <v:path arrowok="t" o:connecttype="custom" o:connectlocs="201677,0;196915,953;7368,79058;700,95250;7368,101918;15940,101918;205488,23813;212155,7620;205488,953;201677,0" o:connectangles="0,0,0,0,0,0,0,0,0,0"/>
                  </v:shape>
                  <v:shape id="Freeform 1059992473" o:spid="_x0000_s1114" style="position:absolute;left:24755;top:11289;width:2129;height:1026;visibility:visible;mso-wrap-style:square;v-text-anchor:middle" coordsize="212869,102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" path="m201678,v-953,,-2858,,-4763,952l7368,79057c700,81915,-1205,88582,700,95250v953,2857,3810,5715,6668,6667c10225,102870,14035,102870,15940,101917l205488,23813v2857,-953,5715,-3811,6667,-6668c213108,14288,213108,10477,212155,8572v-952,-1905,-3810,-5715,-6667,-6667c204535,,203583,,201678,xe" filled="f" stroked="f">
                    <v:stroke joinstyle="miter"/>
                    <v:path arrowok="t" o:connecttype="custom" o:connectlocs="201678,0;196915,952;7368,79057;700,95250;7368,101917;15940,101917;205488,23813;212155,17145;212155,8572;205488,1905;201678,0" o:connectangles="0,0,0,0,0,0,0,0,0,0,0"/>
                  </v:shape>
                  <v:shape id="Freeform 855399028" o:spid="_x0000_s1115" style="position:absolute;left:16792;top:7205;width:1024;height:2129;visibility:visible;mso-wrap-style:square;v-text-anchor:middle" coordsize="102393,2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" path="m78819,205488v2858,6667,9525,8572,16193,6667c97869,211203,100727,208345,101679,205488v953,-2858,953,-6668,,-8573l23574,7368c20717,700,14049,-1205,7382,700,4524,1653,1667,4510,714,7368v-952,2857,-952,6667,,8572l78819,205488xe" filled="f" stroked="f">
                    <v:stroke joinstyle="miter"/>
                    <v:path arrowok="t" o:connecttype="custom" o:connectlocs="78819,205488;95012,212155;101679,205488;101679,196915;23574,7368;7382,700;714,7368;714,15940;78819,205488" o:connectangles="0,0,0,0,0,0,0,0,0"/>
                  </v:shape>
                  <v:shape id="Freeform 1978519510" o:spid="_x0000_s1116" style="position:absolute;left:18049;top:10224;width:1015;height:2129;visibility:visible;mso-wrap-style:square;v-text-anchor:middle" coordsize="101441,2128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" path="m77867,205502v2857,6667,9525,8572,16192,6667c96917,211217,99774,208359,100727,205502v952,-2858,952,-6668,,-8573l22622,7382c21670,4524,18812,1667,15954,714v-2857,-952,-6667,-952,-8572,c4524,1667,1667,4524,714,7382v-952,2857,-952,6667,,8572l77867,205502xe" filled="f" stroked="f">
                    <v:stroke joinstyle="miter"/>
                    <v:path arrowok="t" o:connecttype="custom" o:connectlocs="77867,205502;94059,212169;100727,205502;100727,196929;22622,7382;15954,714;7382,714;714,7382;714,15954;77867,205502" o:connectangles="0,0,0,0,0,0,0,0,0,0"/>
                  </v:shape>
                  <v:shape id="Freeform 878926704" o:spid="_x0000_s1117" style="position:absolute;left:19228;top:13234;width:286;height:188;visibility:visible;mso-wrap-style:square;v-text-anchor:middle" coordsize="28575,18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" path="m21908,714v-2858,-952,-6668,-952,-8573,c10478,1667,7620,4524,6668,7382v-953,2857,-953,6667,,8572l,18812r,l28575,7382c27623,4524,25718,1667,21908,714xe" filled="f" stroked="f">
                    <v:stroke joinstyle="miter"/>
                    <v:path arrowok="t" o:connecttype="custom" o:connectlocs="21908,714;13335,714;6668,7382;6668,15954;0,18812;0,18812;28575,7382;21908,714" o:connectangles="0,0,0,0,0,0,0,0"/>
                  </v:shape>
                  <v:shape id="Freeform 80983464" o:spid="_x0000_s1118" style="position:absolute;left:12692;top:11289;width:2137;height:1026;visibility:visible;mso-wrap-style:square;v-text-anchor:middle" coordsize="213661,102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" path="m12533,c11581,,9676,,7771,952,4913,1905,2056,4763,1103,7620v-2857,6668,,13335,6668,16193l197318,101917v2858,953,6668,953,8573,c208748,100965,211606,98107,212558,95250v2858,-6668,,-13335,-6667,-16193l16343,952c16343,,14438,,12533,xe" filled="f" stroked="f">
                    <v:stroke joinstyle="miter"/>
                    <v:path arrowok="t" o:connecttype="custom" o:connectlocs="12533,0;7771,952;1103,7620;7771,23813;197318,101917;205891,101917;212558,95250;205891,79057;16343,952;12533,0" o:connectangles="0,0,0,0,0,0,0,0,0,0"/>
                  </v:shape>
                  <v:shape id="Freeform 1722748199" o:spid="_x0000_s1119" style="position:absolute;left:15716;top:12536;width:2132;height:1017;visibility:visible;mso-wrap-style:square;v-text-anchor:middle" coordsize="213272,1016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" path="m12145,c11192,,9287,,7382,953,4524,1905,1667,4763,714,7620v-952,2858,-952,6668,,8573c1667,19050,4524,21908,7382,22860r189547,78105c199787,101918,203597,101918,205502,100965v2857,-952,5715,-3810,6668,-6667c215027,87630,212170,80963,205502,78105l15954,v-952,953,-1905,,-3809,xe" filled="f" stroked="f">
                    <v:stroke joinstyle="miter"/>
                    <v:path arrowok="t" o:connecttype="custom" o:connectlocs="12145,0;7382,953;714,7620;714,16193;7382,22860;196929,100965;205502,100965;212170,94298;205502,78105;15954,0;12145,0" o:connectangles="0,0,0,0,0,0,0,0,0,0,0"/>
                  </v:shape>
                  <v:shape id="Freeform 115320223" o:spid="_x0000_s1120" style="position:absolute;left:18735;top:13727;width:188;height:286;visibility:visible;mso-wrap-style:square;v-text-anchor:middle" coordsize="18811,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" path="m15954,6668v-2857,-953,-6667,-953,-8572,c4524,7620,1667,10478,714,13335v-952,2858,-952,6668,,8573c1667,24765,4524,27623,7382,28575l18812,r,l15954,6668xe" filled="f" stroked="f">
                    <v:stroke joinstyle="miter"/>
                    <v:path arrowok="t" o:connecttype="custom" o:connectlocs="15954,6668;7382,6668;714,13335;714,21908;7382,28575;18812,0;18812,0;15954,6668" o:connectangles="0,0,0,0,0,0,0,0"/>
                  </v:shape>
                  <v:shape id="Freeform 4318438" o:spid="_x0000_s1121" style="position:absolute;left:21783;top:7202;width:1018;height:2132;visibility:visible;mso-wrap-style:square;v-text-anchor:middle" coordsize="101830,21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" path="m90249,c85487,,81677,2858,78819,7620l714,197168v-952,2857,-952,6667,,8572c1667,208598,4524,211455,7382,212408v2857,952,6667,952,8572,c18812,211455,21669,208598,22622,205740l100727,16193c103584,9525,100727,2858,94059,v-952,,-1905,,-3810,xe" filled="f" stroked="f">
                    <v:stroke joinstyle="miter"/>
                    <v:path arrowok="t" o:connecttype="custom" o:connectlocs="90249,0;78819,7620;714,197168;714,205740;7382,212408;15954,212408;22622,205740;100727,16193;94059,0;90249,0" o:connectangles="0,0,0,0,0,0,0,0,0,0"/>
                  </v:shape>
                  <v:shape id="Freeform 1627609362" o:spid="_x0000_s1122" style="position:absolute;left:20531;top:10222;width:1028;height:2145;visibility:visible;mso-wrap-style:square;v-text-anchor:middle" coordsize="102782,2144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" path="m90638,v-952,,-2857,,-4762,953c83019,1905,80161,4763,79208,7620l1103,197168v-2857,6667,,13335,6668,16192c14438,216218,21106,213360,23963,206693l102069,17145v952,-2857,952,-6667,,-8573c101116,6668,98258,2857,95401,1905,93496,,92544,,90638,xe" filled="f" stroked="f">
                    <v:stroke joinstyle="miter"/>
                    <v:path arrowok="t" o:connecttype="custom" o:connectlocs="90638,0;85876,953;79208,7620;1103,197168;7771,213360;23963,206693;102069,17145;102069,8572;95401,1905;90638,0" o:connectangles="0,0,0,0,0,0,0,0,0,0"/>
                  </v:shape>
                  <v:shape id="Freeform 978425245" o:spid="_x0000_s1123" style="position:absolute;left:20076;top:13234;width:276;height:188;visibility:visible;mso-wrap-style:square;v-text-anchor:middle" coordsize="27622,18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" path="m21907,16907v2858,-6668,,-13335,-6667,-16193c12382,-238,8572,-238,6667,714,3810,1667,952,4524,,7382l27622,18812,21907,16907xe" filled="f" stroked="f">
                    <v:stroke joinstyle="miter"/>
                    <v:path arrowok="t" o:connecttype="custom" o:connectlocs="21907,16907;15240,714;6667,714;0,7382;27622,18812;21907,16907" o:connectangles="0,0,0,0,0,0"/>
                  </v:shape>
                  <v:shape id="Freeform 1525127629" o:spid="_x0000_s1124" style="position:absolute;left:11789;top:10793;width:286;height:286;visibility:visible;mso-wrap-style:square;v-text-anchor:middle" coordsize="28575,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" path="m28575,14288v,7890,-6397,14287,-14288,14287c6397,28575,,22178,,14288,,6397,6397,,14287,v7891,,14288,6397,14288,14288xe" filled="f" stroked="f">
                    <v:stroke joinstyle="miter"/>
                    <v:path arrowok="t" o:connecttype="custom" o:connectlocs="28575,14288;14287,28575;0,14288;14287,0;28575,14288" o:connectangles="0,0,0,0,0"/>
                  </v:shape>
                  <v:shape id="Freeform 1105532498" o:spid="_x0000_s1125" style="position:absolute;left:16428;top:6231;width:285;height:290;visibility:visible;mso-wrap-style:square;v-text-anchor:middle" coordsize="28575,290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" path="m14288,c10478,,6668,953,3810,3810,953,6667,,10478,,14288v,3809,953,7619,3810,10477c9525,30480,19050,30480,24765,24765r,c27622,21907,28575,18097,28575,14288v,-3810,-953,-7621,-3810,-10478c21908,953,17145,,14288,xe" filled="f" stroked="f">
                    <v:stroke joinstyle="miter"/>
                    <v:path arrowok="t" o:connecttype="custom" o:connectlocs="14288,0;3810,3810;0,14288;3810,24765;24765,24765;24765,24765;28575,14288;24765,3810;14288,0" o:connectangles="0,0,0,0,0,0,0,0,0"/>
                  </v:shape>
                  <v:shape id="Freeform 172724402" o:spid="_x0000_s1126" style="position:absolute;left:22924;top:6279;width:295;height:295;visibility:visible;mso-wrap-style:square;v-text-anchor:middle" coordsize="29527,295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" path="m14288,c5715,,,6667,,14288v,7619,6667,14287,14288,15240c18097,29528,21907,28575,24765,25717v2857,-2857,4763,-6667,4763,-10477c29528,6667,22860,,14288,v952,,952,,,xe" filled="f" stroked="f">
                    <v:stroke joinstyle="miter"/>
                    <v:path arrowok="t" o:connecttype="custom" o:connectlocs="14288,0;0,14288;14288,29528;24765,25717;29528,15240;14288,0;14288,0" o:connectangles="0,0,0,0,0,0,0"/>
                  </v:shape>
                  <v:shape id="Freeform 1697383070" o:spid="_x0000_s1127" style="position:absolute;left:27505;top:10889;width:296;height:295;visibility:visible;mso-wrap-style:square;v-text-anchor:middle" coordsize="29527,295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" path="m15240,c11430,,7620,953,4763,3810,1905,6668,,10478,,14288v,3809,952,7619,3810,10477c6667,27622,10477,29528,14288,29528v3809,,7619,-953,10477,-3810c27622,22860,29527,19050,29527,15240v,-3810,-952,-7620,-3810,-10477c23813,1905,19050,,15240,v952,,952,,,xe" filled="f" stroked="f">
                    <v:stroke joinstyle="miter"/>
                    <v:path arrowok="t" o:connecttype="custom" o:connectlocs="15240,0;4763,3810;0,14288;3810,24765;14288,29528;24765,25718;29527,15240;25717,4763;15240,0;15240,0" o:connectangles="0,0,0,0,0,0,0,0,0,0"/>
                  </v:shape>
                </v:group>
              </v:group>
            </w:pict>
          </mc:Fallback>
        </mc:AlternateContent>
      </w:r>
      <w:r w:rsidRPr="00A86120">
        <w:rPr>
          <w:noProof/>
          <w:sz w:val="18"/>
          <w:szCs w:val="21"/>
        </w:rPr>
        <mc:AlternateContent>
          <mc:Choice Requires="wps">
            <w:drawing>
              <wp:anchor distT="0" distB="0" distL="114300" distR="114300" simplePos="0" relativeHeight="251709440" behindDoc="1" locked="0" layoutInCell="1" allowOverlap="1" wp14:anchorId="5CEE4EFC" wp14:editId="4E8C3C0D">
                <wp:simplePos x="0" y="0"/>
                <wp:positionH relativeFrom="column">
                  <wp:posOffset>4685665</wp:posOffset>
                </wp:positionH>
                <wp:positionV relativeFrom="paragraph">
                  <wp:posOffset>3222625</wp:posOffset>
                </wp:positionV>
                <wp:extent cx="4589780" cy="3081020"/>
                <wp:effectExtent l="0" t="0" r="0" b="5080"/>
                <wp:wrapNone/>
                <wp:docPr id="212" name="Rectangle 212"/>
                <wp:cNvGraphicFramePr/>
                <a:graphic xmlns:a="http://schemas.openxmlformats.org/drawingml/2006/main">
                  <a:graphicData uri="http://schemas.microsoft.com/office/word/2010/wordprocessingShape">
                    <wps:wsp>
                      <wps:cNvSpPr/>
                      <wps:spPr>
                        <a:xfrm>
                          <a:off x="0" y="0"/>
                          <a:ext cx="4589780" cy="3081020"/>
                        </a:xfrm>
                        <a:prstGeom prst="rect">
                          <a:avLst/>
                        </a:prstGeom>
                        <a:solidFill>
                          <a:srgbClr val="E6DFD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42778" id="Rectangle 212" o:spid="_x0000_s1026" style="position:absolute;margin-left:368.95pt;margin-top:253.75pt;width:361.4pt;height:242.6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" fillcolor="#e6dfdb" stroked="f" strokeweight="1pt"/>
            </w:pict>
          </mc:Fallback>
        </mc:AlternateContent>
      </w:r>
      <w:r w:rsidRPr="00A86120">
        <w:rPr>
          <w:noProof/>
          <w:sz w:val="18"/>
          <w:szCs w:val="21"/>
        </w:rPr>
        <mc:AlternateContent>
          <mc:Choice Requires="wps">
            <w:drawing>
              <wp:anchor distT="0" distB="0" distL="114300" distR="114300" simplePos="0" relativeHeight="251710464" behindDoc="1" locked="0" layoutInCell="1" allowOverlap="1" wp14:anchorId="458C4074" wp14:editId="74E89B42">
                <wp:simplePos x="0" y="0"/>
                <wp:positionH relativeFrom="column">
                  <wp:posOffset>16510</wp:posOffset>
                </wp:positionH>
                <wp:positionV relativeFrom="paragraph">
                  <wp:posOffset>3223115</wp:posOffset>
                </wp:positionV>
                <wp:extent cx="4589780" cy="3081020"/>
                <wp:effectExtent l="0" t="0" r="0" b="5080"/>
                <wp:wrapNone/>
                <wp:docPr id="215" name="Rectangle 215"/>
                <wp:cNvGraphicFramePr/>
                <a:graphic xmlns:a="http://schemas.openxmlformats.org/drawingml/2006/main">
                  <a:graphicData uri="http://schemas.microsoft.com/office/word/2010/wordprocessingShape">
                    <wps:wsp>
                      <wps:cNvSpPr/>
                      <wps:spPr>
                        <a:xfrm>
                          <a:off x="0" y="0"/>
                          <a:ext cx="4589780" cy="3081020"/>
                        </a:xfrm>
                        <a:prstGeom prst="rect">
                          <a:avLst/>
                        </a:prstGeom>
                        <a:solidFill>
                          <a:srgbClr val="FFF2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D0A09" id="Rectangle 215" o:spid="_x0000_s1026" style="position:absolute;margin-left:1.3pt;margin-top:253.8pt;width:361.4pt;height:242.6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" fillcolor="#fff2ef" stroked="f" strokeweight="1pt"/>
            </w:pict>
          </mc:Fallback>
        </mc:AlternateContent>
      </w:r>
      <w:r w:rsidRPr="00A86120">
        <w:rPr>
          <w:noProof/>
          <w:sz w:val="18"/>
          <w:szCs w:val="21"/>
        </w:rPr>
        <mc:AlternateContent>
          <mc:Choice Requires="wps">
            <w:drawing>
              <wp:anchor distT="0" distB="0" distL="114300" distR="114300" simplePos="0" relativeHeight="251711488" behindDoc="1" locked="0" layoutInCell="1" allowOverlap="1" wp14:anchorId="1C971F6F" wp14:editId="1A991955">
                <wp:simplePos x="0" y="0"/>
                <wp:positionH relativeFrom="column">
                  <wp:posOffset>4685665</wp:posOffset>
                </wp:positionH>
                <wp:positionV relativeFrom="paragraph">
                  <wp:posOffset>67945</wp:posOffset>
                </wp:positionV>
                <wp:extent cx="4589780" cy="3081528"/>
                <wp:effectExtent l="0" t="0" r="0" b="5080"/>
                <wp:wrapNone/>
                <wp:docPr id="213" name="Rectangle 213"/>
                <wp:cNvGraphicFramePr/>
                <a:graphic xmlns:a="http://schemas.openxmlformats.org/drawingml/2006/main">
                  <a:graphicData uri="http://schemas.microsoft.com/office/word/2010/wordprocessingShape">
                    <wps:wsp>
                      <wps:cNvSpPr/>
                      <wps:spPr>
                        <a:xfrm>
                          <a:off x="0" y="0"/>
                          <a:ext cx="4589780" cy="3081528"/>
                        </a:xfrm>
                        <a:prstGeom prst="rect">
                          <a:avLst/>
                        </a:prstGeom>
                        <a:solidFill>
                          <a:srgbClr val="EDE4D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9C047" id="Rectangle 213" o:spid="_x0000_s1026" style="position:absolute;margin-left:368.95pt;margin-top:5.35pt;width:361.4pt;height:242.6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" fillcolor="#ede4db" stroked="f" strokeweight="1pt"/>
            </w:pict>
          </mc:Fallback>
        </mc:AlternateContent>
      </w:r>
      <w:r w:rsidR="004F3950" w:rsidRPr="00A86120">
        <w:rPr>
          <w:noProof/>
          <w:sz w:val="18"/>
          <w:szCs w:val="21"/>
        </w:rPr>
        <mc:AlternateContent>
          <mc:Choice Requires="wps">
            <w:drawing>
              <wp:anchor distT="0" distB="0" distL="114300" distR="114300" simplePos="0" relativeHeight="251716608" behindDoc="1" locked="0" layoutInCell="1" allowOverlap="1" wp14:anchorId="7D497FA4" wp14:editId="5F9ABB18">
                <wp:simplePos x="0" y="0"/>
                <wp:positionH relativeFrom="column">
                  <wp:posOffset>22354</wp:posOffset>
                </wp:positionH>
                <wp:positionV relativeFrom="paragraph">
                  <wp:posOffset>3504565</wp:posOffset>
                </wp:positionV>
                <wp:extent cx="4062714" cy="2630170"/>
                <wp:effectExtent l="0" t="0" r="0" b="0"/>
                <wp:wrapNone/>
                <wp:docPr id="161" name="Rectangle 161"/>
                <wp:cNvGraphicFramePr/>
                <a:graphic xmlns:a="http://schemas.openxmlformats.org/drawingml/2006/main">
                  <a:graphicData uri="http://schemas.microsoft.com/office/word/2010/wordprocessingShape">
                    <wps:wsp>
                      <wps:cNvSpPr/>
                      <wps:spPr>
                        <a:xfrm>
                          <a:off x="0" y="0"/>
                          <a:ext cx="4062714"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572DFA" w14:textId="47A486B8" w:rsidR="004F3950" w:rsidRPr="00E25A3C" w:rsidRDefault="004F3950" w:rsidP="004F3950">
                            <w:pPr>
                              <w:pStyle w:val="ListParagraph"/>
                              <w:numPr>
                                <w:ilvl w:val="0"/>
                                <w:numId w:val="16"/>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Opportunity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97FA4" id="Rectangle 161" o:spid="_x0000_s1026" style="position:absolute;margin-left:1.75pt;margin-top:275.95pt;width:319.9pt;height:207.1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" filled="f" stroked="f" strokeweight="1pt">
                <v:textbox inset="10.8pt">
                  <w:txbxContent>
                    <w:p w14:paraId="6D572DFA" w14:textId="47A486B8" w:rsidR="004F3950" w:rsidRPr="00E25A3C" w:rsidRDefault="004F3950" w:rsidP="004F3950">
                      <w:pPr>
                        <w:pStyle w:val="ListParagraph"/>
                        <w:numPr>
                          <w:ilvl w:val="0"/>
                          <w:numId w:val="16"/>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Opportunity 1</w:t>
                      </w:r>
                    </w:p>
                  </w:txbxContent>
                </v:textbox>
              </v:rect>
            </w:pict>
          </mc:Fallback>
        </mc:AlternateContent>
      </w:r>
      <w:r w:rsidR="004F3950" w:rsidRPr="00A86120">
        <w:rPr>
          <w:noProof/>
          <w:sz w:val="18"/>
          <w:szCs w:val="21"/>
        </w:rPr>
        <mc:AlternateContent>
          <mc:Choice Requires="wps">
            <w:drawing>
              <wp:anchor distT="0" distB="0" distL="114300" distR="114300" simplePos="0" relativeHeight="251714560" behindDoc="1" locked="0" layoutInCell="1" allowOverlap="1" wp14:anchorId="6E20A824" wp14:editId="4B59BD74">
                <wp:simplePos x="0" y="0"/>
                <wp:positionH relativeFrom="column">
                  <wp:posOffset>22354</wp:posOffset>
                </wp:positionH>
                <wp:positionV relativeFrom="paragraph">
                  <wp:posOffset>541446</wp:posOffset>
                </wp:positionV>
                <wp:extent cx="3946967" cy="2462072"/>
                <wp:effectExtent l="0" t="0" r="0" b="0"/>
                <wp:wrapNone/>
                <wp:docPr id="162" name="Rectangle 162"/>
                <wp:cNvGraphicFramePr/>
                <a:graphic xmlns:a="http://schemas.openxmlformats.org/drawingml/2006/main">
                  <a:graphicData uri="http://schemas.microsoft.com/office/word/2010/wordprocessingShape">
                    <wps:wsp>
                      <wps:cNvSpPr/>
                      <wps:spPr>
                        <a:xfrm>
                          <a:off x="0" y="0"/>
                          <a:ext cx="3946967" cy="24620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D9E6F6" w14:textId="73E4B71D" w:rsidR="004F3950" w:rsidRPr="00E25A3C" w:rsidRDefault="004F3950" w:rsidP="004F3950">
                            <w:pPr>
                              <w:pStyle w:val="ListParagraph"/>
                              <w:numPr>
                                <w:ilvl w:val="0"/>
                                <w:numId w:val="16"/>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Strength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0A824" id="Rectangle 162" o:spid="_x0000_s1027" style="position:absolute;margin-left:1.75pt;margin-top:42.65pt;width:310.8pt;height:193.8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" filled="f" stroked="f" strokeweight="1pt">
                <v:textbox inset="10.8pt">
                  <w:txbxContent>
                    <w:p w14:paraId="71D9E6F6" w14:textId="73E4B71D" w:rsidR="004F3950" w:rsidRPr="00E25A3C" w:rsidRDefault="004F3950" w:rsidP="004F3950">
                      <w:pPr>
                        <w:pStyle w:val="ListParagraph"/>
                        <w:numPr>
                          <w:ilvl w:val="0"/>
                          <w:numId w:val="16"/>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Strength 1</w:t>
                      </w:r>
                    </w:p>
                  </w:txbxContent>
                </v:textbox>
              </v:rect>
            </w:pict>
          </mc:Fallback>
        </mc:AlternateContent>
      </w:r>
      <w:r w:rsidR="004F3950" w:rsidRPr="00A86120">
        <w:rPr>
          <w:noProof/>
          <w:sz w:val="18"/>
          <w:szCs w:val="21"/>
        </w:rPr>
        <mc:AlternateContent>
          <mc:Choice Requires="wps">
            <w:drawing>
              <wp:anchor distT="0" distB="0" distL="114300" distR="114300" simplePos="0" relativeHeight="251717632" behindDoc="1" locked="0" layoutInCell="1" allowOverlap="1" wp14:anchorId="3982B731" wp14:editId="4E087663">
                <wp:simplePos x="0" y="0"/>
                <wp:positionH relativeFrom="column">
                  <wp:posOffset>4717415</wp:posOffset>
                </wp:positionH>
                <wp:positionV relativeFrom="paragraph">
                  <wp:posOffset>3511550</wp:posOffset>
                </wp:positionV>
                <wp:extent cx="4572000" cy="2630170"/>
                <wp:effectExtent l="0" t="0" r="0" b="0"/>
                <wp:wrapNone/>
                <wp:docPr id="210" name="Rectangle 210"/>
                <wp:cNvGraphicFramePr/>
                <a:graphic xmlns:a="http://schemas.openxmlformats.org/drawingml/2006/main">
                  <a:graphicData uri="http://schemas.microsoft.com/office/word/2010/wordprocessingShape">
                    <wps:wsp>
                      <wps:cNvSpPr/>
                      <wps:spPr>
                        <a:xfrm>
                          <a:off x="0" y="0"/>
                          <a:ext cx="4572000"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ADC84" w14:textId="54F669B9" w:rsidR="004F3950" w:rsidRPr="00E25A3C" w:rsidRDefault="004F3950" w:rsidP="004F3950">
                            <w:pPr>
                              <w:pStyle w:val="ListParagraph"/>
                              <w:numPr>
                                <w:ilvl w:val="0"/>
                                <w:numId w:val="17"/>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Threat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2B731" id="Rectangle 210" o:spid="_x0000_s1028" style="position:absolute;margin-left:371.45pt;margin-top:276.5pt;width:5in;height:207.1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" filled="f" stroked="f" strokeweight="1pt">
                <v:textbox inset="10.8pt">
                  <w:txbxContent>
                    <w:p w14:paraId="135ADC84" w14:textId="54F669B9" w:rsidR="004F3950" w:rsidRPr="00E25A3C" w:rsidRDefault="004F3950" w:rsidP="004F3950">
                      <w:pPr>
                        <w:pStyle w:val="ListParagraph"/>
                        <w:numPr>
                          <w:ilvl w:val="0"/>
                          <w:numId w:val="17"/>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Threat 1</w:t>
                      </w:r>
                    </w:p>
                  </w:txbxContent>
                </v:textbox>
              </v:rect>
            </w:pict>
          </mc:Fallback>
        </mc:AlternateContent>
      </w:r>
      <w:r w:rsidR="004F3950" w:rsidRPr="00A86120">
        <w:rPr>
          <w:noProof/>
          <w:sz w:val="18"/>
          <w:szCs w:val="21"/>
        </w:rPr>
        <mc:AlternateContent>
          <mc:Choice Requires="wps">
            <w:drawing>
              <wp:anchor distT="0" distB="0" distL="114300" distR="114300" simplePos="0" relativeHeight="251715584" behindDoc="1" locked="0" layoutInCell="1" allowOverlap="1" wp14:anchorId="1F2DE767" wp14:editId="4CC5E97A">
                <wp:simplePos x="0" y="0"/>
                <wp:positionH relativeFrom="column">
                  <wp:posOffset>4723765</wp:posOffset>
                </wp:positionH>
                <wp:positionV relativeFrom="paragraph">
                  <wp:posOffset>549275</wp:posOffset>
                </wp:positionV>
                <wp:extent cx="4572000" cy="2103120"/>
                <wp:effectExtent l="0" t="0" r="0" b="0"/>
                <wp:wrapNone/>
                <wp:docPr id="211" name="Rectangle 211"/>
                <wp:cNvGraphicFramePr/>
                <a:graphic xmlns:a="http://schemas.openxmlformats.org/drawingml/2006/main">
                  <a:graphicData uri="http://schemas.microsoft.com/office/word/2010/wordprocessingShape">
                    <wps:wsp>
                      <wps:cNvSpPr/>
                      <wps:spPr>
                        <a:xfrm>
                          <a:off x="0" y="0"/>
                          <a:ext cx="4572000" cy="2103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6F321C" w14:textId="3B3F8F54" w:rsidR="004F3950" w:rsidRPr="00E25A3C" w:rsidRDefault="004F3950" w:rsidP="004F3950">
                            <w:pPr>
                              <w:pStyle w:val="ListParagraph"/>
                              <w:numPr>
                                <w:ilvl w:val="0"/>
                                <w:numId w:val="17"/>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Weakness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DE767" id="Rectangle 211" o:spid="_x0000_s1029" style="position:absolute;margin-left:371.95pt;margin-top:43.25pt;width:5in;height:165.6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" filled="f" stroked="f" strokeweight="1pt">
                <v:textbox inset="10.8pt">
                  <w:txbxContent>
                    <w:p w14:paraId="766F321C" w14:textId="3B3F8F54" w:rsidR="004F3950" w:rsidRPr="00E25A3C" w:rsidRDefault="004F3950" w:rsidP="004F3950">
                      <w:pPr>
                        <w:pStyle w:val="ListParagraph"/>
                        <w:numPr>
                          <w:ilvl w:val="0"/>
                          <w:numId w:val="17"/>
                        </w:numPr>
                        <w:spacing w:line="276" w:lineRule="auto"/>
                        <w:ind w:left="360"/>
                        <w:contextualSpacing w:val="0"/>
                        <w:rPr>
                          <w:rFonts w:ascii="Century Gothic" w:hAnsi="Century Gothic"/>
                          <w:color w:val="000000" w:themeColor="text1"/>
                          <w:sz w:val="26"/>
                          <w:szCs w:val="26"/>
                        </w:rPr>
                      </w:pPr>
                      <w:r w:rsidRPr="00E25A3C">
                        <w:rPr>
                          <w:rFonts w:ascii="Century Gothic" w:hAnsi="Century Gothic"/>
                          <w:color w:val="000000" w:themeColor="text1"/>
                          <w:sz w:val="26"/>
                          <w:szCs w:val="26"/>
                        </w:rPr>
                        <w:t>Weakness 1</w:t>
                      </w:r>
                    </w:p>
                  </w:txbxContent>
                </v:textbox>
              </v:rect>
            </w:pict>
          </mc:Fallback>
        </mc:AlternateContent>
      </w:r>
      <w:r w:rsidR="004F3950" w:rsidRPr="00A86120">
        <w:rPr>
          <w:noProof/>
          <w:sz w:val="18"/>
          <w:szCs w:val="21"/>
        </w:rPr>
        <mc:AlternateContent>
          <mc:Choice Requires="wps">
            <w:drawing>
              <wp:anchor distT="0" distB="0" distL="114300" distR="114300" simplePos="0" relativeHeight="251712512" behindDoc="1" locked="0" layoutInCell="1" allowOverlap="1" wp14:anchorId="7976AE8A" wp14:editId="7E6D8A26">
                <wp:simplePos x="0" y="0"/>
                <wp:positionH relativeFrom="column">
                  <wp:posOffset>16510</wp:posOffset>
                </wp:positionH>
                <wp:positionV relativeFrom="paragraph">
                  <wp:posOffset>67945</wp:posOffset>
                </wp:positionV>
                <wp:extent cx="4590288" cy="3081528"/>
                <wp:effectExtent l="0" t="0" r="0" b="5080"/>
                <wp:wrapNone/>
                <wp:docPr id="214" name="Rectangle 214"/>
                <wp:cNvGraphicFramePr/>
                <a:graphic xmlns:a="http://schemas.openxmlformats.org/drawingml/2006/main">
                  <a:graphicData uri="http://schemas.microsoft.com/office/word/2010/wordprocessingShape">
                    <wps:wsp>
                      <wps:cNvSpPr/>
                      <wps:spPr>
                        <a:xfrm>
                          <a:off x="0" y="0"/>
                          <a:ext cx="4590288" cy="3081528"/>
                        </a:xfrm>
                        <a:prstGeom prst="rect">
                          <a:avLst/>
                        </a:prstGeom>
                        <a:solidFill>
                          <a:srgbClr val="FBF2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A25D9" id="Rectangle 214" o:spid="_x0000_s1026" style="position:absolute;margin-left:1.3pt;margin-top:5.35pt;width:361.45pt;height:242.6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" fillcolor="#fbf2eb" stroked="f" strokeweight="1pt"/>
            </w:pict>
          </mc:Fallback>
        </mc:AlternateContent>
      </w:r>
      <w:r w:rsidR="004F3950" w:rsidRPr="00A86120">
        <w:rPr>
          <w:sz w:val="18"/>
          <w:szCs w:val="21"/>
        </w:rPr>
        <w:fldChar w:fldCharType="begin"/>
      </w:r>
      <w:r w:rsidR="00F634E2">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004F3950" w:rsidRPr="00A86120">
        <w:rPr>
          <w:sz w:val="18"/>
          <w:szCs w:val="21"/>
        </w:rPr>
        <w:fldChar w:fldCharType="end"/>
      </w:r>
    </w:p>
    <w:p w14:paraId="32F80861" w14:textId="77777777"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headerReference w:type="default" r:id="rId17"/>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51518" w14:textId="77777777" w:rsidR="00E15EE4" w:rsidRDefault="00E15EE4" w:rsidP="00480F66">
      <w:pPr>
        <w:spacing w:after="0" w:line="240" w:lineRule="auto"/>
      </w:pPr>
      <w:r>
        <w:separator/>
      </w:r>
    </w:p>
  </w:endnote>
  <w:endnote w:type="continuationSeparator" w:id="0">
    <w:p w14:paraId="0ED09CCC" w14:textId="77777777" w:rsidR="00E15EE4" w:rsidRDefault="00E15EE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F1F39" w14:textId="77777777" w:rsidR="00E15EE4" w:rsidRDefault="00E15EE4" w:rsidP="00480F66">
      <w:pPr>
        <w:spacing w:after="0" w:line="240" w:lineRule="auto"/>
      </w:pPr>
      <w:r>
        <w:separator/>
      </w:r>
    </w:p>
  </w:footnote>
  <w:footnote w:type="continuationSeparator" w:id="0">
    <w:p w14:paraId="4078A828" w14:textId="77777777" w:rsidR="00E15EE4" w:rsidRDefault="00E15EE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F88D" w14:textId="77777777" w:rsidR="004F3950" w:rsidRPr="00C805C2" w:rsidRDefault="004F3950"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F3950"/>
    <w:rsid w:val="00505FC6"/>
    <w:rsid w:val="005076B8"/>
    <w:rsid w:val="00517CA8"/>
    <w:rsid w:val="005367EA"/>
    <w:rsid w:val="00541C9F"/>
    <w:rsid w:val="00541D2D"/>
    <w:rsid w:val="0054268D"/>
    <w:rsid w:val="00544A5D"/>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179FB"/>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D32"/>
    <w:rsid w:val="00B31143"/>
    <w:rsid w:val="00B343C2"/>
    <w:rsid w:val="00B36680"/>
    <w:rsid w:val="00B416CA"/>
    <w:rsid w:val="00B41B66"/>
    <w:rsid w:val="00B44E07"/>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6B2E"/>
    <w:rsid w:val="00DF1DA5"/>
    <w:rsid w:val="00DF533A"/>
    <w:rsid w:val="00E03330"/>
    <w:rsid w:val="00E04780"/>
    <w:rsid w:val="00E11F8E"/>
    <w:rsid w:val="00E15EE4"/>
    <w:rsid w:val="00E24760"/>
    <w:rsid w:val="00E25A3C"/>
    <w:rsid w:val="00E359C1"/>
    <w:rsid w:val="00E44F48"/>
    <w:rsid w:val="00E45053"/>
    <w:rsid w:val="00E47880"/>
    <w:rsid w:val="00E5028F"/>
    <w:rsid w:val="00E53CCA"/>
    <w:rsid w:val="00E63191"/>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SWOT+Analysis+doc+11745&amp;lpa=SWOT+Analysis+doc+11745"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11</Words>
  <Characters>636</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3-06-12T18:41:00Z</dcterms:created>
  <dcterms:modified xsi:type="dcterms:W3CDTF">2023-08-05T19:18:00Z</dcterms:modified>
</cp:coreProperties>
</file>